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E9F2BB" w14:textId="77777777" w:rsidR="0064633B" w:rsidRPr="00857021" w:rsidRDefault="0064633B" w:rsidP="0064633B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57021">
        <w:rPr>
          <w:rFonts w:ascii="Times New Roman" w:hAnsi="Times New Roman" w:cs="Times New Roman"/>
          <w:b/>
          <w:bCs/>
          <w:sz w:val="24"/>
          <w:szCs w:val="24"/>
        </w:rPr>
        <w:t>Rising Income Inequality Has Harmed American Generations</w:t>
      </w:r>
    </w:p>
    <w:p w14:paraId="32B38AE7" w14:textId="77777777" w:rsidR="00A37001" w:rsidRPr="00857021" w:rsidRDefault="00A37001" w:rsidP="00A3700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1DB7EC6" w14:textId="6986CB51" w:rsidR="00B16285" w:rsidRPr="00857021" w:rsidRDefault="00F15038" w:rsidP="007B294B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l Information</w:t>
      </w:r>
    </w:p>
    <w:p w14:paraId="0722B27B" w14:textId="2F76464F" w:rsidR="004760E7" w:rsidRDefault="004760E7" w:rsidP="004760E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77400C1" w14:textId="77777777" w:rsidR="00B5283C" w:rsidRPr="00857021" w:rsidRDefault="00B5283C" w:rsidP="004760E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BB16F81" w14:textId="77777777" w:rsidR="00D95D12" w:rsidRPr="00857021" w:rsidRDefault="00D95D12" w:rsidP="00B11B50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B3D0CE9" w14:textId="77777777" w:rsidR="00F7489C" w:rsidRPr="005C4CC1" w:rsidRDefault="00F7489C" w:rsidP="00F748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4CC1">
        <w:rPr>
          <w:rFonts w:ascii="Times New Roman" w:eastAsia="Times New Roman" w:hAnsi="Times New Roman" w:cs="Times New Roman"/>
          <w:sz w:val="24"/>
          <w:szCs w:val="24"/>
        </w:rPr>
        <w:t>SI 1. Sample Size, High-Risk Cutoff Point, and Weighted Descriptive Statistics of Physiological Variables in National Health and Nutrition Examination Survey (NHANES), 1988-2018</w:t>
      </w:r>
    </w:p>
    <w:p w14:paraId="56CDD7A7" w14:textId="30252308" w:rsidR="00D95D12" w:rsidRPr="005C4CC1" w:rsidRDefault="00D95D12" w:rsidP="00B11B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172FA9E" w14:textId="37DF460F" w:rsidR="00F7489C" w:rsidRPr="005C4CC1" w:rsidRDefault="00F7489C" w:rsidP="00F748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4CC1">
        <w:rPr>
          <w:rFonts w:ascii="Times New Roman" w:eastAsia="Times New Roman" w:hAnsi="Times New Roman" w:cs="Times New Roman"/>
          <w:sz w:val="24"/>
          <w:szCs w:val="24"/>
        </w:rPr>
        <w:t>SI 2. Sample Size and Weighted Descriptive Statistics of National Health and Nutrition Examination Survey (NHANES), 1988-2018</w:t>
      </w:r>
    </w:p>
    <w:p w14:paraId="0B8F9215" w14:textId="1DE3E0EF" w:rsidR="00F7489C" w:rsidRPr="005C4CC1" w:rsidRDefault="00F7489C" w:rsidP="00F748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697CD3F" w14:textId="08A9AD40" w:rsidR="00F7489C" w:rsidRPr="005C4CC1" w:rsidRDefault="00F7489C" w:rsidP="00F748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4CC1">
        <w:rPr>
          <w:rFonts w:ascii="Times New Roman" w:eastAsia="Times New Roman" w:hAnsi="Times New Roman" w:cs="Times New Roman"/>
          <w:sz w:val="24"/>
          <w:szCs w:val="24"/>
        </w:rPr>
        <w:t>SI 3. Sample Size and Weighted Descriptive Statistics of Panel Studies of Income Dynamics, 1999-2013</w:t>
      </w:r>
    </w:p>
    <w:p w14:paraId="4A38F83B" w14:textId="77777777" w:rsidR="00F7489C" w:rsidRPr="005C4CC1" w:rsidRDefault="00F7489C" w:rsidP="00F748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71EC228" w14:textId="77777777" w:rsidR="00F7489C" w:rsidRPr="005C4CC1" w:rsidRDefault="00F7489C" w:rsidP="00F7489C">
      <w:pPr>
        <w:rPr>
          <w:rFonts w:ascii="Times New Roman" w:hAnsi="Times New Roman" w:cs="Times New Roman"/>
          <w:sz w:val="24"/>
          <w:szCs w:val="24"/>
        </w:rPr>
      </w:pPr>
      <w:r w:rsidRPr="005C4CC1">
        <w:rPr>
          <w:rFonts w:ascii="Times New Roman" w:hAnsi="Times New Roman" w:cs="Times New Roman"/>
          <w:sz w:val="24"/>
          <w:szCs w:val="24"/>
        </w:rPr>
        <w:t xml:space="preserve">SI 4. Model Specification </w:t>
      </w:r>
    </w:p>
    <w:p w14:paraId="314DC14D" w14:textId="252CEB32" w:rsidR="00F7489C" w:rsidRPr="005C4CC1" w:rsidRDefault="00F7489C" w:rsidP="00F7489C">
      <w:pPr>
        <w:rPr>
          <w:rFonts w:ascii="Times New Roman" w:eastAsia="Times New Roman" w:hAnsi="Times New Roman" w:cs="Times New Roman"/>
          <w:sz w:val="24"/>
          <w:szCs w:val="24"/>
        </w:rPr>
      </w:pPr>
      <w:r w:rsidRPr="005C4CC1">
        <w:rPr>
          <w:rFonts w:ascii="Times New Roman" w:eastAsia="Times New Roman" w:hAnsi="Times New Roman" w:cs="Times New Roman"/>
          <w:sz w:val="24"/>
          <w:szCs w:val="24"/>
        </w:rPr>
        <w:t>SI</w:t>
      </w:r>
      <w:r w:rsidR="00657FF1" w:rsidRPr="005C4C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C4CC1">
        <w:rPr>
          <w:rFonts w:ascii="Times New Roman" w:eastAsia="Times New Roman" w:hAnsi="Times New Roman" w:cs="Times New Roman"/>
          <w:sz w:val="24"/>
          <w:szCs w:val="24"/>
        </w:rPr>
        <w:t xml:space="preserve">5. Fixed and Random Effect Estimates from </w:t>
      </w:r>
      <w:r w:rsidR="00857021" w:rsidRPr="005C4CC1">
        <w:rPr>
          <w:rFonts w:ascii="Times New Roman" w:eastAsia="Times New Roman" w:hAnsi="Times New Roman" w:cs="Times New Roman"/>
          <w:sz w:val="24"/>
          <w:szCs w:val="24"/>
        </w:rPr>
        <w:t xml:space="preserve">Poisson Mixed Models </w:t>
      </w:r>
      <w:r w:rsidRPr="005C4CC1">
        <w:rPr>
          <w:rFonts w:ascii="Times New Roman" w:eastAsia="Times New Roman" w:hAnsi="Times New Roman" w:cs="Times New Roman"/>
          <w:sz w:val="24"/>
          <w:szCs w:val="24"/>
        </w:rPr>
        <w:t>of Physiological Dysregulation, White Females, NHANES, 1988-2018 </w:t>
      </w:r>
    </w:p>
    <w:p w14:paraId="67458D60" w14:textId="4747B115" w:rsidR="00F7489C" w:rsidRPr="005C4CC1" w:rsidRDefault="00F7489C" w:rsidP="00F7489C">
      <w:pPr>
        <w:rPr>
          <w:rFonts w:ascii="Times New Roman" w:eastAsia="Times New Roman" w:hAnsi="Times New Roman" w:cs="Times New Roman"/>
          <w:sz w:val="24"/>
          <w:szCs w:val="24"/>
        </w:rPr>
      </w:pPr>
      <w:r w:rsidRPr="005C4CC1">
        <w:rPr>
          <w:rFonts w:ascii="Times New Roman" w:eastAsia="Times New Roman" w:hAnsi="Times New Roman" w:cs="Times New Roman"/>
          <w:sz w:val="24"/>
          <w:szCs w:val="24"/>
        </w:rPr>
        <w:t>SI</w:t>
      </w:r>
      <w:r w:rsidR="00657FF1" w:rsidRPr="005C4C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C4CC1">
        <w:rPr>
          <w:rFonts w:ascii="Times New Roman" w:eastAsia="Times New Roman" w:hAnsi="Times New Roman" w:cs="Times New Roman"/>
          <w:sz w:val="24"/>
          <w:szCs w:val="24"/>
        </w:rPr>
        <w:t xml:space="preserve">6. Fixed and Random Effect Estimates from </w:t>
      </w:r>
      <w:r w:rsidR="00857021" w:rsidRPr="005C4CC1">
        <w:rPr>
          <w:rFonts w:ascii="Times New Roman" w:eastAsia="Times New Roman" w:hAnsi="Times New Roman" w:cs="Times New Roman"/>
          <w:sz w:val="24"/>
          <w:szCs w:val="24"/>
        </w:rPr>
        <w:t xml:space="preserve">Poisson Mixed Models </w:t>
      </w:r>
      <w:r w:rsidRPr="005C4CC1">
        <w:rPr>
          <w:rFonts w:ascii="Times New Roman" w:eastAsia="Times New Roman" w:hAnsi="Times New Roman" w:cs="Times New Roman"/>
          <w:sz w:val="24"/>
          <w:szCs w:val="24"/>
        </w:rPr>
        <w:t>of Physiological Dysregulation, White Males, NHANES, 1988-2018</w:t>
      </w:r>
    </w:p>
    <w:p w14:paraId="35618ABF" w14:textId="24615D41" w:rsidR="00857021" w:rsidRPr="005C4CC1" w:rsidRDefault="00857021" w:rsidP="00857021">
      <w:pPr>
        <w:rPr>
          <w:rFonts w:ascii="Times New Roman" w:eastAsia="Times New Roman" w:hAnsi="Times New Roman" w:cs="Times New Roman"/>
          <w:sz w:val="24"/>
          <w:szCs w:val="24"/>
        </w:rPr>
      </w:pPr>
      <w:r w:rsidRPr="005C4CC1">
        <w:rPr>
          <w:rFonts w:ascii="Times New Roman" w:eastAsia="Times New Roman" w:hAnsi="Times New Roman" w:cs="Times New Roman"/>
          <w:sz w:val="24"/>
          <w:szCs w:val="24"/>
        </w:rPr>
        <w:t>SI</w:t>
      </w:r>
      <w:r w:rsidR="00657FF1" w:rsidRPr="005C4C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C4CC1">
        <w:rPr>
          <w:rFonts w:ascii="Times New Roman" w:eastAsia="Times New Roman" w:hAnsi="Times New Roman" w:cs="Times New Roman"/>
          <w:sz w:val="24"/>
          <w:szCs w:val="24"/>
        </w:rPr>
        <w:t>7. Fixed and Random Effect Estimates from Poisson Mixed Models of Physiological Dysregulation, Black Females, NHANES, 1988-2018</w:t>
      </w:r>
    </w:p>
    <w:p w14:paraId="7A1483B2" w14:textId="46434C4C" w:rsidR="00857021" w:rsidRPr="005C4CC1" w:rsidRDefault="00857021" w:rsidP="00857021">
      <w:pPr>
        <w:rPr>
          <w:rFonts w:ascii="Times New Roman" w:eastAsia="Times New Roman" w:hAnsi="Times New Roman" w:cs="Times New Roman"/>
          <w:sz w:val="24"/>
          <w:szCs w:val="24"/>
        </w:rPr>
      </w:pPr>
      <w:r w:rsidRPr="005C4CC1">
        <w:rPr>
          <w:rFonts w:ascii="Times New Roman" w:eastAsia="Times New Roman" w:hAnsi="Times New Roman" w:cs="Times New Roman"/>
          <w:sz w:val="24"/>
          <w:szCs w:val="24"/>
        </w:rPr>
        <w:t>SI</w:t>
      </w:r>
      <w:r w:rsidR="00657FF1" w:rsidRPr="005C4C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C4CC1">
        <w:rPr>
          <w:rFonts w:ascii="Times New Roman" w:eastAsia="Times New Roman" w:hAnsi="Times New Roman" w:cs="Times New Roman"/>
          <w:sz w:val="24"/>
          <w:szCs w:val="24"/>
        </w:rPr>
        <w:t>8. Fixed and Random Effect Estimates from Poisson Mixed Models of Physiological Dysregulation, Black Males, NHANES, 1988-2018</w:t>
      </w:r>
    </w:p>
    <w:p w14:paraId="000D3A5B" w14:textId="1ED2D69A" w:rsidR="00857021" w:rsidRPr="005C4CC1" w:rsidRDefault="00857021" w:rsidP="00857021">
      <w:pPr>
        <w:rPr>
          <w:rFonts w:ascii="Times New Roman" w:eastAsia="Times New Roman" w:hAnsi="Times New Roman" w:cs="Times New Roman"/>
          <w:sz w:val="24"/>
          <w:szCs w:val="24"/>
        </w:rPr>
      </w:pPr>
      <w:r w:rsidRPr="005C4CC1">
        <w:rPr>
          <w:rFonts w:ascii="Times New Roman" w:eastAsia="Times New Roman" w:hAnsi="Times New Roman" w:cs="Times New Roman"/>
          <w:sz w:val="24"/>
          <w:szCs w:val="24"/>
        </w:rPr>
        <w:t>SI</w:t>
      </w:r>
      <w:r w:rsidR="00657FF1" w:rsidRPr="005C4C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C4CC1">
        <w:rPr>
          <w:rFonts w:ascii="Times New Roman" w:eastAsia="Times New Roman" w:hAnsi="Times New Roman" w:cs="Times New Roman"/>
          <w:sz w:val="24"/>
          <w:szCs w:val="24"/>
        </w:rPr>
        <w:t>9. Fixed and Random Effect Estimates from Poisson Mixed Models of Physiological Dysregulation, Hispanic Females, NHANES, 1988-2018</w:t>
      </w:r>
    </w:p>
    <w:p w14:paraId="16845DBF" w14:textId="5F09CFA2" w:rsidR="00857021" w:rsidRPr="005C4CC1" w:rsidRDefault="00857021" w:rsidP="00857021">
      <w:pPr>
        <w:rPr>
          <w:rFonts w:ascii="Times New Roman" w:eastAsia="Times New Roman" w:hAnsi="Times New Roman" w:cs="Times New Roman"/>
          <w:sz w:val="24"/>
          <w:szCs w:val="24"/>
        </w:rPr>
      </w:pPr>
      <w:r w:rsidRPr="005C4CC1">
        <w:rPr>
          <w:rFonts w:ascii="Times New Roman" w:eastAsia="Times New Roman" w:hAnsi="Times New Roman" w:cs="Times New Roman"/>
          <w:sz w:val="24"/>
          <w:szCs w:val="24"/>
        </w:rPr>
        <w:t>SI</w:t>
      </w:r>
      <w:r w:rsidR="00657FF1" w:rsidRPr="005C4C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C4CC1">
        <w:rPr>
          <w:rFonts w:ascii="Times New Roman" w:eastAsia="Times New Roman" w:hAnsi="Times New Roman" w:cs="Times New Roman"/>
          <w:sz w:val="24"/>
          <w:szCs w:val="24"/>
        </w:rPr>
        <w:t>10. Fixed and Random Effect Estimates from Poisson Mixed Models of Physiological Dysregulation, Hispanic Males, NHANES, 1988-2018</w:t>
      </w:r>
    </w:p>
    <w:p w14:paraId="48159D08" w14:textId="600786CA" w:rsidR="00325202" w:rsidRPr="005C4CC1" w:rsidRDefault="00325202" w:rsidP="00325202">
      <w:pPr>
        <w:rPr>
          <w:rFonts w:ascii="Times New Roman" w:eastAsia="Times New Roman" w:hAnsi="Times New Roman" w:cs="Times New Roman"/>
          <w:sz w:val="24"/>
          <w:szCs w:val="24"/>
        </w:rPr>
      </w:pPr>
      <w:r w:rsidRPr="005C4CC1">
        <w:rPr>
          <w:rFonts w:ascii="Times New Roman" w:eastAsia="Times New Roman" w:hAnsi="Times New Roman" w:cs="Times New Roman"/>
          <w:sz w:val="24"/>
          <w:szCs w:val="24"/>
        </w:rPr>
        <w:t>SI 11. Fixed and Random Effect Estimates from Poisson Mixed Models of Physiological Dysregulation, NHANES, 1988-2018</w:t>
      </w:r>
    </w:p>
    <w:p w14:paraId="166F54D1" w14:textId="5810CD31" w:rsidR="00325202" w:rsidRDefault="00325202" w:rsidP="00857021">
      <w:pPr>
        <w:rPr>
          <w:rFonts w:ascii="Times New Roman" w:eastAsia="Times New Roman" w:hAnsi="Times New Roman" w:cs="Times New Roman"/>
          <w:sz w:val="24"/>
          <w:szCs w:val="24"/>
        </w:rPr>
      </w:pPr>
      <w:r w:rsidRPr="005C4CC1">
        <w:rPr>
          <w:rFonts w:ascii="Times New Roman" w:eastAsia="Times New Roman" w:hAnsi="Times New Roman" w:cs="Times New Roman"/>
          <w:sz w:val="24"/>
          <w:szCs w:val="24"/>
        </w:rPr>
        <w:t>SI 12. Fixed and Random Effect Estimates from Poisson Mixed Models of Adult Chronic Disease Index, PSID, 1999-2013</w:t>
      </w:r>
    </w:p>
    <w:p w14:paraId="179CB788" w14:textId="4F5330B9" w:rsidR="00247EE3" w:rsidRPr="005C4CC1" w:rsidRDefault="00247EE3" w:rsidP="00857021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I 13. </w:t>
      </w:r>
      <w:r w:rsidR="00C908AA">
        <w:rPr>
          <w:rFonts w:ascii="Times New Roman" w:eastAsia="Times New Roman" w:hAnsi="Times New Roman" w:cs="Times New Roman"/>
          <w:sz w:val="24"/>
          <w:szCs w:val="24"/>
        </w:rPr>
        <w:t xml:space="preserve">Cohort Trend in </w:t>
      </w:r>
      <w:r w:rsidR="002966FA">
        <w:rPr>
          <w:rFonts w:ascii="Times New Roman" w:eastAsia="Times New Roman" w:hAnsi="Times New Roman" w:cs="Times New Roman"/>
          <w:sz w:val="24"/>
          <w:szCs w:val="24"/>
        </w:rPr>
        <w:t>C</w:t>
      </w:r>
      <w:r w:rsidR="002966FA" w:rsidRPr="002966FA">
        <w:rPr>
          <w:rFonts w:ascii="Times New Roman" w:eastAsia="Times New Roman" w:hAnsi="Times New Roman" w:cs="Times New Roman"/>
          <w:sz w:val="24"/>
          <w:szCs w:val="24"/>
        </w:rPr>
        <w:t xml:space="preserve">hildhood </w:t>
      </w:r>
      <w:r w:rsidR="002966FA">
        <w:rPr>
          <w:rFonts w:ascii="Times New Roman" w:eastAsia="Times New Roman" w:hAnsi="Times New Roman" w:cs="Times New Roman"/>
          <w:sz w:val="24"/>
          <w:szCs w:val="24"/>
        </w:rPr>
        <w:t>P</w:t>
      </w:r>
      <w:r w:rsidR="002966FA" w:rsidRPr="002966FA">
        <w:rPr>
          <w:rFonts w:ascii="Times New Roman" w:eastAsia="Times New Roman" w:hAnsi="Times New Roman" w:cs="Times New Roman"/>
          <w:sz w:val="24"/>
          <w:szCs w:val="24"/>
        </w:rPr>
        <w:t xml:space="preserve">ercentage of </w:t>
      </w:r>
      <w:r w:rsidR="002966FA">
        <w:rPr>
          <w:rFonts w:ascii="Times New Roman" w:eastAsia="Times New Roman" w:hAnsi="Times New Roman" w:cs="Times New Roman"/>
          <w:sz w:val="24"/>
          <w:szCs w:val="24"/>
        </w:rPr>
        <w:t>U</w:t>
      </w:r>
      <w:r w:rsidR="002966FA" w:rsidRPr="002966FA">
        <w:rPr>
          <w:rFonts w:ascii="Times New Roman" w:eastAsia="Times New Roman" w:hAnsi="Times New Roman" w:cs="Times New Roman"/>
          <w:sz w:val="24"/>
          <w:szCs w:val="24"/>
        </w:rPr>
        <w:t xml:space="preserve">nion </w:t>
      </w:r>
      <w:r w:rsidR="002966FA">
        <w:rPr>
          <w:rFonts w:ascii="Times New Roman" w:eastAsia="Times New Roman" w:hAnsi="Times New Roman" w:cs="Times New Roman"/>
          <w:sz w:val="24"/>
          <w:szCs w:val="24"/>
        </w:rPr>
        <w:t>W</w:t>
      </w:r>
      <w:r w:rsidR="002966FA" w:rsidRPr="002966FA">
        <w:rPr>
          <w:rFonts w:ascii="Times New Roman" w:eastAsia="Times New Roman" w:hAnsi="Times New Roman" w:cs="Times New Roman"/>
          <w:sz w:val="24"/>
          <w:szCs w:val="24"/>
        </w:rPr>
        <w:t xml:space="preserve">orkers, </w:t>
      </w:r>
      <w:r w:rsidR="002966FA">
        <w:rPr>
          <w:rFonts w:ascii="Times New Roman" w:eastAsia="Times New Roman" w:hAnsi="Times New Roman" w:cs="Times New Roman"/>
          <w:sz w:val="24"/>
          <w:szCs w:val="24"/>
        </w:rPr>
        <w:t>C</w:t>
      </w:r>
      <w:r w:rsidR="002966FA" w:rsidRPr="002966FA">
        <w:rPr>
          <w:rFonts w:ascii="Times New Roman" w:eastAsia="Times New Roman" w:hAnsi="Times New Roman" w:cs="Times New Roman"/>
          <w:sz w:val="24"/>
          <w:szCs w:val="24"/>
        </w:rPr>
        <w:t xml:space="preserve">hildhood GDP </w:t>
      </w:r>
      <w:r w:rsidR="002966FA">
        <w:rPr>
          <w:rFonts w:ascii="Times New Roman" w:eastAsia="Times New Roman" w:hAnsi="Times New Roman" w:cs="Times New Roman"/>
          <w:sz w:val="24"/>
          <w:szCs w:val="24"/>
        </w:rPr>
        <w:t>G</w:t>
      </w:r>
      <w:r w:rsidR="002966FA" w:rsidRPr="002966FA">
        <w:rPr>
          <w:rFonts w:ascii="Times New Roman" w:eastAsia="Times New Roman" w:hAnsi="Times New Roman" w:cs="Times New Roman"/>
          <w:sz w:val="24"/>
          <w:szCs w:val="24"/>
        </w:rPr>
        <w:t xml:space="preserve">rowth </w:t>
      </w:r>
      <w:r w:rsidR="002966FA">
        <w:rPr>
          <w:rFonts w:ascii="Times New Roman" w:eastAsia="Times New Roman" w:hAnsi="Times New Roman" w:cs="Times New Roman"/>
          <w:sz w:val="24"/>
          <w:szCs w:val="24"/>
        </w:rPr>
        <w:t>R</w:t>
      </w:r>
      <w:r w:rsidR="002966FA" w:rsidRPr="002966FA">
        <w:rPr>
          <w:rFonts w:ascii="Times New Roman" w:eastAsia="Times New Roman" w:hAnsi="Times New Roman" w:cs="Times New Roman"/>
          <w:sz w:val="24"/>
          <w:szCs w:val="24"/>
        </w:rPr>
        <w:t xml:space="preserve">ate, </w:t>
      </w:r>
      <w:r w:rsidR="002966FA">
        <w:rPr>
          <w:rFonts w:ascii="Times New Roman" w:eastAsia="Times New Roman" w:hAnsi="Times New Roman" w:cs="Times New Roman"/>
          <w:sz w:val="24"/>
          <w:szCs w:val="24"/>
        </w:rPr>
        <w:t>C</w:t>
      </w:r>
      <w:r w:rsidR="002966FA" w:rsidRPr="002966FA">
        <w:rPr>
          <w:rFonts w:ascii="Times New Roman" w:eastAsia="Times New Roman" w:hAnsi="Times New Roman" w:cs="Times New Roman"/>
          <w:sz w:val="24"/>
          <w:szCs w:val="24"/>
        </w:rPr>
        <w:t xml:space="preserve">hildhood </w:t>
      </w:r>
      <w:r w:rsidR="002966FA">
        <w:rPr>
          <w:rFonts w:ascii="Times New Roman" w:eastAsia="Times New Roman" w:hAnsi="Times New Roman" w:cs="Times New Roman"/>
          <w:sz w:val="24"/>
          <w:szCs w:val="24"/>
        </w:rPr>
        <w:t>U</w:t>
      </w:r>
      <w:r w:rsidR="002966FA" w:rsidRPr="002966FA">
        <w:rPr>
          <w:rFonts w:ascii="Times New Roman" w:eastAsia="Times New Roman" w:hAnsi="Times New Roman" w:cs="Times New Roman"/>
          <w:sz w:val="24"/>
          <w:szCs w:val="24"/>
        </w:rPr>
        <w:t xml:space="preserve">nemployment </w:t>
      </w:r>
      <w:r w:rsidR="002966FA">
        <w:rPr>
          <w:rFonts w:ascii="Times New Roman" w:eastAsia="Times New Roman" w:hAnsi="Times New Roman" w:cs="Times New Roman"/>
          <w:sz w:val="24"/>
          <w:szCs w:val="24"/>
        </w:rPr>
        <w:t>R</w:t>
      </w:r>
      <w:r w:rsidR="002966FA" w:rsidRPr="002966FA">
        <w:rPr>
          <w:rFonts w:ascii="Times New Roman" w:eastAsia="Times New Roman" w:hAnsi="Times New Roman" w:cs="Times New Roman"/>
          <w:sz w:val="24"/>
          <w:szCs w:val="24"/>
        </w:rPr>
        <w:t xml:space="preserve">ate, and </w:t>
      </w:r>
      <w:r w:rsidR="002966FA">
        <w:rPr>
          <w:rFonts w:ascii="Times New Roman" w:eastAsia="Times New Roman" w:hAnsi="Times New Roman" w:cs="Times New Roman"/>
          <w:sz w:val="24"/>
          <w:szCs w:val="24"/>
        </w:rPr>
        <w:t>C</w:t>
      </w:r>
      <w:r w:rsidR="002966FA" w:rsidRPr="002966FA">
        <w:rPr>
          <w:rFonts w:ascii="Times New Roman" w:eastAsia="Times New Roman" w:hAnsi="Times New Roman" w:cs="Times New Roman"/>
          <w:sz w:val="24"/>
          <w:szCs w:val="24"/>
        </w:rPr>
        <w:t xml:space="preserve">hildhood </w:t>
      </w:r>
      <w:r w:rsidR="002966FA">
        <w:rPr>
          <w:rFonts w:ascii="Times New Roman" w:eastAsia="Times New Roman" w:hAnsi="Times New Roman" w:cs="Times New Roman"/>
          <w:sz w:val="24"/>
          <w:szCs w:val="24"/>
        </w:rPr>
        <w:t>P</w:t>
      </w:r>
      <w:r w:rsidR="002966FA" w:rsidRPr="002966FA">
        <w:rPr>
          <w:rFonts w:ascii="Times New Roman" w:eastAsia="Times New Roman" w:hAnsi="Times New Roman" w:cs="Times New Roman"/>
          <w:sz w:val="24"/>
          <w:szCs w:val="24"/>
        </w:rPr>
        <w:t xml:space="preserve">ercentage with </w:t>
      </w:r>
      <w:r w:rsidR="002966FA">
        <w:rPr>
          <w:rFonts w:ascii="Times New Roman" w:eastAsia="Times New Roman" w:hAnsi="Times New Roman" w:cs="Times New Roman"/>
          <w:sz w:val="24"/>
          <w:szCs w:val="24"/>
        </w:rPr>
        <w:t>A</w:t>
      </w:r>
      <w:r w:rsidR="002966FA" w:rsidRPr="002966F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966FA">
        <w:rPr>
          <w:rFonts w:ascii="Times New Roman" w:eastAsia="Times New Roman" w:hAnsi="Times New Roman" w:cs="Times New Roman"/>
          <w:sz w:val="24"/>
          <w:szCs w:val="24"/>
        </w:rPr>
        <w:t>C</w:t>
      </w:r>
      <w:r w:rsidR="002966FA" w:rsidRPr="002966FA">
        <w:rPr>
          <w:rFonts w:ascii="Times New Roman" w:eastAsia="Times New Roman" w:hAnsi="Times New Roman" w:cs="Times New Roman"/>
          <w:sz w:val="24"/>
          <w:szCs w:val="24"/>
        </w:rPr>
        <w:t xml:space="preserve">ollege </w:t>
      </w:r>
      <w:r w:rsidR="002966FA">
        <w:rPr>
          <w:rFonts w:ascii="Times New Roman" w:eastAsia="Times New Roman" w:hAnsi="Times New Roman" w:cs="Times New Roman"/>
          <w:sz w:val="24"/>
          <w:szCs w:val="24"/>
        </w:rPr>
        <w:t>E</w:t>
      </w:r>
      <w:r w:rsidR="002966FA" w:rsidRPr="002966FA">
        <w:rPr>
          <w:rFonts w:ascii="Times New Roman" w:eastAsia="Times New Roman" w:hAnsi="Times New Roman" w:cs="Times New Roman"/>
          <w:sz w:val="24"/>
          <w:szCs w:val="24"/>
        </w:rPr>
        <w:t>ducation</w:t>
      </w:r>
    </w:p>
    <w:p w14:paraId="6F0D3410" w14:textId="77000D72" w:rsidR="00857021" w:rsidRPr="005C4CC1" w:rsidRDefault="00857021" w:rsidP="00857021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C4CC1">
        <w:rPr>
          <w:rFonts w:ascii="Times New Roman" w:eastAsia="Times New Roman" w:hAnsi="Times New Roman" w:cs="Times New Roman"/>
          <w:color w:val="000000"/>
          <w:sz w:val="24"/>
          <w:szCs w:val="24"/>
        </w:rPr>
        <w:t>SI 1</w:t>
      </w:r>
      <w:r w:rsidR="00247EE3">
        <w:rPr>
          <w:rFonts w:ascii="Times New Roman" w:eastAsia="Times New Roman" w:hAnsi="Times New Roman" w:cs="Times New Roman"/>
          <w:color w:val="000000"/>
          <w:sz w:val="24"/>
          <w:szCs w:val="24"/>
        </w:rPr>
        <w:t>4</w:t>
      </w:r>
      <w:r w:rsidRPr="005C4CC1">
        <w:rPr>
          <w:rFonts w:ascii="Times New Roman" w:eastAsia="Times New Roman" w:hAnsi="Times New Roman" w:cs="Times New Roman"/>
          <w:color w:val="000000"/>
          <w:sz w:val="24"/>
          <w:szCs w:val="24"/>
        </w:rPr>
        <w:t>. Fixed and Random Effect Estimates from Poisson Mixed Models of Physiological Dysregulation on Percentage of Union [0-18] by Gender and Racial Groups, NHANES, 1988-2018</w:t>
      </w:r>
    </w:p>
    <w:p w14:paraId="689342D7" w14:textId="10E8704C" w:rsidR="00857021" w:rsidRPr="005C4CC1" w:rsidRDefault="00857021" w:rsidP="00857021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C4CC1">
        <w:rPr>
          <w:rFonts w:ascii="Times New Roman" w:eastAsia="Times New Roman" w:hAnsi="Times New Roman" w:cs="Times New Roman"/>
          <w:color w:val="000000"/>
          <w:sz w:val="24"/>
          <w:szCs w:val="24"/>
        </w:rPr>
        <w:t>SI 1</w:t>
      </w:r>
      <w:r w:rsidR="00247EE3">
        <w:rPr>
          <w:rFonts w:ascii="Times New Roman" w:eastAsia="Times New Roman" w:hAnsi="Times New Roman" w:cs="Times New Roman"/>
          <w:color w:val="000000"/>
          <w:sz w:val="24"/>
          <w:szCs w:val="24"/>
        </w:rPr>
        <w:t>5</w:t>
      </w:r>
      <w:r w:rsidRPr="005C4CC1">
        <w:rPr>
          <w:rFonts w:ascii="Times New Roman" w:eastAsia="Times New Roman" w:hAnsi="Times New Roman" w:cs="Times New Roman"/>
          <w:color w:val="000000"/>
          <w:sz w:val="24"/>
          <w:szCs w:val="24"/>
        </w:rPr>
        <w:t>. Fixed and Random Effect Estimates from Poisson Mixed Models of Physiological Dysregulation on GDP Growth Rate [0-18] by Gender and Racial Groups, NHANES, 1988-2018</w:t>
      </w:r>
    </w:p>
    <w:p w14:paraId="452F5893" w14:textId="77777777" w:rsidR="00857021" w:rsidRDefault="00857021" w:rsidP="00F7489C">
      <w:pPr>
        <w:rPr>
          <w:sz w:val="24"/>
          <w:szCs w:val="24"/>
        </w:rPr>
      </w:pPr>
      <w:r w:rsidRPr="005C4CC1">
        <w:rPr>
          <w:rFonts w:ascii="Times New Roman" w:eastAsia="Times New Roman" w:hAnsi="Times New Roman" w:cs="Times New Roman"/>
          <w:color w:val="000000"/>
          <w:sz w:val="24"/>
          <w:szCs w:val="24"/>
        </w:rPr>
        <w:t>SI 1</w:t>
      </w:r>
      <w:r w:rsidR="00247EE3">
        <w:rPr>
          <w:rFonts w:ascii="Times New Roman" w:eastAsia="Times New Roman" w:hAnsi="Times New Roman" w:cs="Times New Roman"/>
          <w:color w:val="000000"/>
          <w:sz w:val="24"/>
          <w:szCs w:val="24"/>
        </w:rPr>
        <w:t>6</w:t>
      </w:r>
      <w:r w:rsidRPr="005C4CC1">
        <w:rPr>
          <w:rFonts w:ascii="Times New Roman" w:eastAsia="Times New Roman" w:hAnsi="Times New Roman" w:cs="Times New Roman"/>
          <w:color w:val="000000"/>
          <w:sz w:val="24"/>
          <w:szCs w:val="24"/>
        </w:rPr>
        <w:t>. Fixed and Random Effect Estimates from Poisson Mixed Models of Physiological Dysregulation on Unemployment Rate [0-18] by Gender and Racial Groups, NHANES, 1988-2018</w:t>
      </w:r>
    </w:p>
    <w:p w14:paraId="6613A6CB" w14:textId="77777777" w:rsidR="0093662B" w:rsidRDefault="0093662B" w:rsidP="00F7489C">
      <w:pPr>
        <w:rPr>
          <w:sz w:val="24"/>
          <w:szCs w:val="24"/>
        </w:rPr>
      </w:pPr>
    </w:p>
    <w:p w14:paraId="1AF2AD83" w14:textId="77777777" w:rsidR="0093662B" w:rsidRPr="0093662B" w:rsidRDefault="0093662B" w:rsidP="0093662B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3662B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SI 17. Trend in number of physiological dysregulation biomarkers at high risk across birth cohorts with/without adjusting for childhood percentage of union (ages 0-18)</w:t>
      </w:r>
    </w:p>
    <w:p w14:paraId="6AF7466A" w14:textId="77777777" w:rsidR="0093662B" w:rsidRPr="0093662B" w:rsidRDefault="0093662B" w:rsidP="0093662B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3662B">
        <w:rPr>
          <w:rFonts w:ascii="Times New Roman" w:eastAsia="Times New Roman" w:hAnsi="Times New Roman" w:cs="Times New Roman"/>
          <w:color w:val="000000"/>
          <w:sz w:val="24"/>
          <w:szCs w:val="24"/>
        </w:rPr>
        <w:t>SI 18. Trend in number of physiological dysregulation biomarkers at high risk across birth cohorts with/without adjusting for childhood GDP growth rate (ages 0-18)</w:t>
      </w:r>
    </w:p>
    <w:p w14:paraId="2B5549D1" w14:textId="77777777" w:rsidR="0093662B" w:rsidRPr="0093662B" w:rsidRDefault="0093662B" w:rsidP="0093662B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3662B">
        <w:rPr>
          <w:rFonts w:ascii="Times New Roman" w:eastAsia="Times New Roman" w:hAnsi="Times New Roman" w:cs="Times New Roman"/>
          <w:color w:val="000000"/>
          <w:sz w:val="24"/>
          <w:szCs w:val="24"/>
        </w:rPr>
        <w:t>SI 19. Trend in number of physiological dysregulation biomarkers at high risk across birth cohorts with/without adjusting for childhood unemployment rate (ages 0-18)</w:t>
      </w:r>
    </w:p>
    <w:p w14:paraId="3D498AC2" w14:textId="6A700243" w:rsidR="0093662B" w:rsidRPr="0093662B" w:rsidRDefault="0093662B" w:rsidP="00F7489C">
      <w:pPr>
        <w:rPr>
          <w:sz w:val="24"/>
          <w:szCs w:val="24"/>
        </w:rPr>
        <w:sectPr w:rsidR="0093662B" w:rsidRPr="0093662B" w:rsidSect="00857021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20F94CAD" w14:textId="6EB53956" w:rsidR="000C6C03" w:rsidRPr="008A5C5A" w:rsidRDefault="00E33828" w:rsidP="00857021">
      <w:pPr>
        <w:rPr>
          <w:rFonts w:ascii="Times New Roman" w:eastAsia="Times New Roman" w:hAnsi="Times New Roman" w:cs="Times New Roman"/>
          <w:b/>
          <w:bCs/>
        </w:rPr>
      </w:pPr>
      <w:r w:rsidRPr="008A5C5A">
        <w:rPr>
          <w:rFonts w:ascii="Times New Roman" w:eastAsia="Times New Roman" w:hAnsi="Times New Roman" w:cs="Times New Roman"/>
          <w:b/>
          <w:bCs/>
        </w:rPr>
        <w:lastRenderedPageBreak/>
        <w:t>SI 1. Sample Size, High-Risk Cutoff Point, and Weighted Descriptive Statistics of Physiological Variables in National Health and Nutrition Examination Survey (NHANES), 1988-2018</w:t>
      </w:r>
    </w:p>
    <w:tbl>
      <w:tblPr>
        <w:tblW w:w="12680" w:type="dxa"/>
        <w:tblLook w:val="04A0" w:firstRow="1" w:lastRow="0" w:firstColumn="1" w:lastColumn="0" w:noHBand="0" w:noVBand="1"/>
      </w:tblPr>
      <w:tblGrid>
        <w:gridCol w:w="1080"/>
        <w:gridCol w:w="1079"/>
        <w:gridCol w:w="1053"/>
        <w:gridCol w:w="1091"/>
        <w:gridCol w:w="1005"/>
        <w:gridCol w:w="711"/>
        <w:gridCol w:w="821"/>
        <w:gridCol w:w="821"/>
        <w:gridCol w:w="1470"/>
        <w:gridCol w:w="711"/>
        <w:gridCol w:w="821"/>
        <w:gridCol w:w="821"/>
        <w:gridCol w:w="1362"/>
      </w:tblGrid>
      <w:tr w:rsidR="00CB41AA" w:rsidRPr="00CB41AA" w14:paraId="6AEB4FFD" w14:textId="77777777" w:rsidTr="00CB41AA">
        <w:trPr>
          <w:trHeight w:val="315"/>
        </w:trPr>
        <w:tc>
          <w:tcPr>
            <w:tcW w:w="1080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bottom"/>
            <w:hideMark/>
          </w:tcPr>
          <w:p w14:paraId="5D5D23DC" w14:textId="77777777" w:rsidR="00CB41AA" w:rsidRPr="00CB41AA" w:rsidRDefault="00CB41AA" w:rsidP="00CB41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41A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07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59359EF0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791F4C3A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0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40BC549E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372" w:type="dxa"/>
            <w:gridSpan w:val="8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1406FB81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Whites</w:t>
            </w:r>
          </w:p>
        </w:tc>
      </w:tr>
      <w:tr w:rsidR="00CB41AA" w:rsidRPr="00CB41AA" w14:paraId="589C60F8" w14:textId="77777777" w:rsidTr="00CB41AA">
        <w:trPr>
          <w:trHeight w:val="315"/>
        </w:trPr>
        <w:tc>
          <w:tcPr>
            <w:tcW w:w="3212" w:type="dxa"/>
            <w:gridSpan w:val="3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0688BBA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096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5C5514A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740" w:type="dxa"/>
            <w:gridSpan w:val="4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DCC3AE2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Females</w:t>
            </w:r>
          </w:p>
        </w:tc>
        <w:tc>
          <w:tcPr>
            <w:tcW w:w="3632" w:type="dxa"/>
            <w:gridSpan w:val="4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EFBB004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Males</w:t>
            </w:r>
          </w:p>
        </w:tc>
      </w:tr>
      <w:tr w:rsidR="00CB41AA" w:rsidRPr="00CB41AA" w14:paraId="545CD4BF" w14:textId="77777777" w:rsidTr="00CB41AA">
        <w:trPr>
          <w:trHeight w:val="615"/>
        </w:trPr>
        <w:tc>
          <w:tcPr>
            <w:tcW w:w="3212" w:type="dxa"/>
            <w:gridSpan w:val="3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240E9EE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Variable</w:t>
            </w:r>
          </w:p>
        </w:tc>
        <w:tc>
          <w:tcPr>
            <w:tcW w:w="2096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F5B0F27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High-Risk Cutoff Point</w:t>
            </w:r>
          </w:p>
        </w:tc>
        <w:tc>
          <w:tcPr>
            <w:tcW w:w="664" w:type="dxa"/>
            <w:tcBorders>
              <w:top w:val="nil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3610DC8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N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D5A8E7E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M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61953A4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SD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14AA6238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% High Risk</w:t>
            </w:r>
          </w:p>
        </w:tc>
        <w:tc>
          <w:tcPr>
            <w:tcW w:w="664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786B530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N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5E1F124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M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7ECD1D6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SD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133ADDD4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 xml:space="preserve"> % High Risk </w:t>
            </w:r>
          </w:p>
        </w:tc>
      </w:tr>
      <w:tr w:rsidR="00CB41AA" w:rsidRPr="00CB41AA" w14:paraId="3F322740" w14:textId="77777777" w:rsidTr="00CB41AA">
        <w:trPr>
          <w:trHeight w:val="315"/>
        </w:trPr>
        <w:tc>
          <w:tcPr>
            <w:tcW w:w="3212" w:type="dxa"/>
            <w:gridSpan w:val="3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85A8F36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Inflammation </w:t>
            </w:r>
          </w:p>
        </w:tc>
        <w:tc>
          <w:tcPr>
            <w:tcW w:w="2096" w:type="dxa"/>
            <w:gridSpan w:val="2"/>
            <w:tcBorders>
              <w:top w:val="single" w:sz="8" w:space="0" w:color="000000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534CCB5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59DF72D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8202E66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5A0C99C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4463353F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64" w:type="dxa"/>
            <w:tcBorders>
              <w:top w:val="nil"/>
              <w:left w:val="single" w:sz="8" w:space="0" w:color="auto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CFE87FB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BB376B6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EDDE561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1B59C18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B41AA" w:rsidRPr="00CB41AA" w14:paraId="3B82A42A" w14:textId="77777777" w:rsidTr="00CB41AA">
        <w:trPr>
          <w:trHeight w:val="315"/>
        </w:trPr>
        <w:tc>
          <w:tcPr>
            <w:tcW w:w="3212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21896A0" w14:textId="77777777" w:rsidR="00CB41AA" w:rsidRPr="00CB41AA" w:rsidRDefault="00CB41AA" w:rsidP="00CB41AA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Serum albumin </w:t>
            </w:r>
          </w:p>
        </w:tc>
        <w:tc>
          <w:tcPr>
            <w:tcW w:w="2096" w:type="dxa"/>
            <w:gridSpan w:val="2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4571979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 xml:space="preserve">≤3.9 g/dL </w:t>
            </w:r>
          </w:p>
        </w:tc>
        <w:tc>
          <w:tcPr>
            <w:tcW w:w="664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C78E3EB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8,172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4CC783D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4.14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32DB0DD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0.36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5AE6D145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25.26%</w:t>
            </w:r>
          </w:p>
        </w:tc>
        <w:tc>
          <w:tcPr>
            <w:tcW w:w="664" w:type="dxa"/>
            <w:tcBorders>
              <w:top w:val="nil"/>
              <w:left w:val="single" w:sz="8" w:space="0" w:color="auto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3F72CBD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7,854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C7C4559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4.34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67D3661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0.32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C9C1947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10.35%</w:t>
            </w:r>
          </w:p>
        </w:tc>
      </w:tr>
      <w:tr w:rsidR="00CB41AA" w:rsidRPr="00CB41AA" w14:paraId="2B701803" w14:textId="77777777" w:rsidTr="00CB41AA">
        <w:trPr>
          <w:trHeight w:val="315"/>
        </w:trPr>
        <w:tc>
          <w:tcPr>
            <w:tcW w:w="3212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DE0C457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Metabolic factors </w:t>
            </w:r>
          </w:p>
        </w:tc>
        <w:tc>
          <w:tcPr>
            <w:tcW w:w="2096" w:type="dxa"/>
            <w:gridSpan w:val="2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2D8F25B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7D6621A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67E5F81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922AC75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223EE11E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64" w:type="dxa"/>
            <w:tcBorders>
              <w:top w:val="nil"/>
              <w:left w:val="single" w:sz="8" w:space="0" w:color="auto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14F02DB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F2D65EC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BABEAD1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D5C5D33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B41AA" w:rsidRPr="00CB41AA" w14:paraId="62FD3D93" w14:textId="77777777" w:rsidTr="00CB41AA">
        <w:trPr>
          <w:trHeight w:val="315"/>
        </w:trPr>
        <w:tc>
          <w:tcPr>
            <w:tcW w:w="3212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656048F" w14:textId="77777777" w:rsidR="00CB41AA" w:rsidRPr="00CB41AA" w:rsidRDefault="00CB41AA" w:rsidP="00CB41AA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Waist circumference </w:t>
            </w:r>
          </w:p>
        </w:tc>
        <w:tc>
          <w:tcPr>
            <w:tcW w:w="2096" w:type="dxa"/>
            <w:gridSpan w:val="2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CF990C8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&gt;102/88 cm </w:t>
            </w:r>
          </w:p>
        </w:tc>
        <w:tc>
          <w:tcPr>
            <w:tcW w:w="664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D341049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8,172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161B33C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93.38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C25E23C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16.58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4464DEAE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58.02%</w:t>
            </w:r>
          </w:p>
        </w:tc>
        <w:tc>
          <w:tcPr>
            <w:tcW w:w="664" w:type="dxa"/>
            <w:tcBorders>
              <w:top w:val="nil"/>
              <w:left w:val="single" w:sz="8" w:space="0" w:color="auto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CBF8C9B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7,854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B81F685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101.10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3DB087D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15.35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4E1516A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44.47%</w:t>
            </w:r>
          </w:p>
        </w:tc>
      </w:tr>
      <w:tr w:rsidR="00CB41AA" w:rsidRPr="00CB41AA" w14:paraId="73BFF33E" w14:textId="77777777" w:rsidTr="00CB41AA">
        <w:trPr>
          <w:trHeight w:val="315"/>
        </w:trPr>
        <w:tc>
          <w:tcPr>
            <w:tcW w:w="3212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8302A16" w14:textId="77777777" w:rsidR="00CB41AA" w:rsidRPr="00CB41AA" w:rsidRDefault="00CB41AA" w:rsidP="00CB41AA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Systolic blood pressure </w:t>
            </w:r>
          </w:p>
        </w:tc>
        <w:tc>
          <w:tcPr>
            <w:tcW w:w="2096" w:type="dxa"/>
            <w:gridSpan w:val="2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ACB673B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≥130 mmHg </w:t>
            </w:r>
          </w:p>
        </w:tc>
        <w:tc>
          <w:tcPr>
            <w:tcW w:w="664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8442916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8,172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9E904FC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118.81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B712923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18.26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3F440BA4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22.98%</w:t>
            </w:r>
          </w:p>
        </w:tc>
        <w:tc>
          <w:tcPr>
            <w:tcW w:w="664" w:type="dxa"/>
            <w:tcBorders>
              <w:top w:val="nil"/>
              <w:left w:val="single" w:sz="8" w:space="0" w:color="auto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07F6A05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7,854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3131AAF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123.42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EF36F63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15.61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C04EB33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28.67%</w:t>
            </w:r>
          </w:p>
        </w:tc>
      </w:tr>
      <w:tr w:rsidR="00CB41AA" w:rsidRPr="00CB41AA" w14:paraId="7BE1AF6B" w14:textId="77777777" w:rsidTr="00CB41AA">
        <w:trPr>
          <w:trHeight w:val="315"/>
        </w:trPr>
        <w:tc>
          <w:tcPr>
            <w:tcW w:w="3212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5E38B0F" w14:textId="77777777" w:rsidR="00CB41AA" w:rsidRPr="00CB41AA" w:rsidRDefault="00CB41AA" w:rsidP="00CB41AA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Diastolic blood pressure </w:t>
            </w:r>
          </w:p>
        </w:tc>
        <w:tc>
          <w:tcPr>
            <w:tcW w:w="2096" w:type="dxa"/>
            <w:gridSpan w:val="2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55A89E7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≥85 mmHg </w:t>
            </w:r>
          </w:p>
        </w:tc>
        <w:tc>
          <w:tcPr>
            <w:tcW w:w="664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D693963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8,172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8CB55F7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68.56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BADDE1D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11.79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382EE244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6.33%</w:t>
            </w:r>
          </w:p>
        </w:tc>
        <w:tc>
          <w:tcPr>
            <w:tcW w:w="664" w:type="dxa"/>
            <w:tcBorders>
              <w:top w:val="nil"/>
              <w:left w:val="single" w:sz="8" w:space="0" w:color="auto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9AB1B79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7,854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449E9D1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72.20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29BD051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12.39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E9381A6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13.20%</w:t>
            </w:r>
          </w:p>
        </w:tc>
      </w:tr>
      <w:tr w:rsidR="00CB41AA" w:rsidRPr="00CB41AA" w14:paraId="35102B0D" w14:textId="77777777" w:rsidTr="00CB41AA">
        <w:trPr>
          <w:trHeight w:val="315"/>
        </w:trPr>
        <w:tc>
          <w:tcPr>
            <w:tcW w:w="3212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C138E4A" w14:textId="77777777" w:rsidR="00CB41AA" w:rsidRPr="00CB41AA" w:rsidRDefault="00CB41AA" w:rsidP="00CB41AA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Serum triglycerides </w:t>
            </w:r>
          </w:p>
        </w:tc>
        <w:tc>
          <w:tcPr>
            <w:tcW w:w="2096" w:type="dxa"/>
            <w:gridSpan w:val="2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5466E72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≥150 mg/dL </w:t>
            </w:r>
          </w:p>
        </w:tc>
        <w:tc>
          <w:tcPr>
            <w:tcW w:w="664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A07E2C7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8,172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B93E48D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131.84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3B3E385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100.83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272C272E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28.65%</w:t>
            </w:r>
          </w:p>
        </w:tc>
        <w:tc>
          <w:tcPr>
            <w:tcW w:w="664" w:type="dxa"/>
            <w:tcBorders>
              <w:top w:val="nil"/>
              <w:left w:val="single" w:sz="8" w:space="0" w:color="auto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3E7DC96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7,854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1064E44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159.86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9F5767E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147.83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8CFC046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37.54%</w:t>
            </w:r>
          </w:p>
        </w:tc>
      </w:tr>
      <w:tr w:rsidR="00CB41AA" w:rsidRPr="00CB41AA" w14:paraId="4B919AE6" w14:textId="77777777" w:rsidTr="00CB41AA">
        <w:trPr>
          <w:trHeight w:val="315"/>
        </w:trPr>
        <w:tc>
          <w:tcPr>
            <w:tcW w:w="3212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8506199" w14:textId="77777777" w:rsidR="00CB41AA" w:rsidRPr="00CB41AA" w:rsidRDefault="00CB41AA" w:rsidP="00CB41AA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HDL cholesterol </w:t>
            </w:r>
          </w:p>
        </w:tc>
        <w:tc>
          <w:tcPr>
            <w:tcW w:w="2096" w:type="dxa"/>
            <w:gridSpan w:val="2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EBCF62F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&lt;40 mg/dL </w:t>
            </w:r>
          </w:p>
        </w:tc>
        <w:tc>
          <w:tcPr>
            <w:tcW w:w="664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23D4D7A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8,172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4D22A72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58.16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DB32B2F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16.75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6D8C86C2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10.84%</w:t>
            </w:r>
          </w:p>
        </w:tc>
        <w:tc>
          <w:tcPr>
            <w:tcW w:w="664" w:type="dxa"/>
            <w:tcBorders>
              <w:top w:val="nil"/>
              <w:left w:val="single" w:sz="8" w:space="0" w:color="auto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31AB4C4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7,854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2959971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46.51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02C86DF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13.21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73F1EE8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31.40%</w:t>
            </w:r>
          </w:p>
        </w:tc>
      </w:tr>
      <w:tr w:rsidR="00CB41AA" w:rsidRPr="00CB41AA" w14:paraId="45ED3249" w14:textId="77777777" w:rsidTr="00CB41AA">
        <w:trPr>
          <w:trHeight w:val="315"/>
        </w:trPr>
        <w:tc>
          <w:tcPr>
            <w:tcW w:w="3212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BF043B2" w14:textId="77777777" w:rsidR="00CB41AA" w:rsidRPr="00CB41AA" w:rsidRDefault="00CB41AA" w:rsidP="00CB41AA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Body mass index </w:t>
            </w:r>
          </w:p>
        </w:tc>
        <w:tc>
          <w:tcPr>
            <w:tcW w:w="2096" w:type="dxa"/>
            <w:gridSpan w:val="2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B61CAD9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≥30 kg/m2 </w:t>
            </w:r>
          </w:p>
        </w:tc>
        <w:tc>
          <w:tcPr>
            <w:tcW w:w="664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1AFAFBD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8,172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BF5B562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27.70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C3C54A1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6.90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11879123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30.79%</w:t>
            </w:r>
          </w:p>
        </w:tc>
        <w:tc>
          <w:tcPr>
            <w:tcW w:w="664" w:type="dxa"/>
            <w:tcBorders>
              <w:top w:val="nil"/>
              <w:left w:val="single" w:sz="8" w:space="0" w:color="auto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8D7ADBB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7,854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5309363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28.08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392F622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5.65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7F966E5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30.19%</w:t>
            </w:r>
          </w:p>
        </w:tc>
      </w:tr>
      <w:tr w:rsidR="00CB41AA" w:rsidRPr="00CB41AA" w14:paraId="1AB2B35C" w14:textId="77777777" w:rsidTr="00CB41AA">
        <w:trPr>
          <w:trHeight w:val="315"/>
        </w:trPr>
        <w:tc>
          <w:tcPr>
            <w:tcW w:w="3212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7AF0538" w14:textId="77777777" w:rsidR="00CB41AA" w:rsidRPr="00CB41AA" w:rsidRDefault="00CB41AA" w:rsidP="00CB41AA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Glycated hemoglobin (HbA1c) </w:t>
            </w:r>
          </w:p>
        </w:tc>
        <w:tc>
          <w:tcPr>
            <w:tcW w:w="2096" w:type="dxa"/>
            <w:gridSpan w:val="2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06801FF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≥6.4% </w:t>
            </w:r>
          </w:p>
        </w:tc>
        <w:tc>
          <w:tcPr>
            <w:tcW w:w="664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1216682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8,172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9665F05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5.39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7581BD5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0.74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7A308C1F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5.59%</w:t>
            </w:r>
          </w:p>
        </w:tc>
        <w:tc>
          <w:tcPr>
            <w:tcW w:w="664" w:type="dxa"/>
            <w:tcBorders>
              <w:top w:val="nil"/>
              <w:left w:val="single" w:sz="8" w:space="0" w:color="auto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37C87FC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7,854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B7998CD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5.53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2E7CA8A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0.91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151D058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8.39%</w:t>
            </w:r>
          </w:p>
        </w:tc>
      </w:tr>
      <w:tr w:rsidR="00CB41AA" w:rsidRPr="00CB41AA" w14:paraId="12290C76" w14:textId="77777777" w:rsidTr="00CB41AA">
        <w:trPr>
          <w:trHeight w:val="315"/>
        </w:trPr>
        <w:tc>
          <w:tcPr>
            <w:tcW w:w="3212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4979FC5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 xml:space="preserve">Other physiological functions </w:t>
            </w:r>
          </w:p>
        </w:tc>
        <w:tc>
          <w:tcPr>
            <w:tcW w:w="2096" w:type="dxa"/>
            <w:gridSpan w:val="2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7D9301E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217C9C9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5A50A86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7917CBD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336B3222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64" w:type="dxa"/>
            <w:tcBorders>
              <w:top w:val="nil"/>
              <w:left w:val="single" w:sz="8" w:space="0" w:color="auto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26F032A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7D940AA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492B4DE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B316CD5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B41AA" w:rsidRPr="00CB41AA" w14:paraId="4353E79F" w14:textId="77777777" w:rsidTr="00CB41AA">
        <w:trPr>
          <w:trHeight w:val="315"/>
        </w:trPr>
        <w:tc>
          <w:tcPr>
            <w:tcW w:w="3212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BCFBF9E" w14:textId="77777777" w:rsidR="00CB41AA" w:rsidRPr="00CB41AA" w:rsidRDefault="00CB41AA" w:rsidP="00CB41AA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 xml:space="preserve">Creatinine clearance </w:t>
            </w:r>
          </w:p>
        </w:tc>
        <w:tc>
          <w:tcPr>
            <w:tcW w:w="2096" w:type="dxa"/>
            <w:gridSpan w:val="2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BF6E570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 xml:space="preserve">&lt;66.7 mg/dL </w:t>
            </w:r>
          </w:p>
        </w:tc>
        <w:tc>
          <w:tcPr>
            <w:tcW w:w="664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9CD001C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8,172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88A06EA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102.26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238298E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69.73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7F9F11A9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37.60%</w:t>
            </w:r>
          </w:p>
        </w:tc>
        <w:tc>
          <w:tcPr>
            <w:tcW w:w="664" w:type="dxa"/>
            <w:tcBorders>
              <w:top w:val="nil"/>
              <w:left w:val="single" w:sz="8" w:space="0" w:color="auto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47581E0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7,854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B041D0D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139.73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7DB8224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77.47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B1C9A2F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17.85%</w:t>
            </w:r>
          </w:p>
        </w:tc>
      </w:tr>
      <w:tr w:rsidR="00CB41AA" w:rsidRPr="00CB41AA" w14:paraId="1439E8F0" w14:textId="77777777" w:rsidTr="00CB41AA">
        <w:trPr>
          <w:trHeight w:val="315"/>
        </w:trPr>
        <w:tc>
          <w:tcPr>
            <w:tcW w:w="3212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4E9A3FE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Physiological dysregulation </w:t>
            </w:r>
          </w:p>
        </w:tc>
        <w:tc>
          <w:tcPr>
            <w:tcW w:w="2096" w:type="dxa"/>
            <w:gridSpan w:val="2"/>
            <w:tcBorders>
              <w:top w:val="single" w:sz="8" w:space="0" w:color="FFFFFF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24509F6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single" w:sz="8" w:space="0" w:color="auto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D9BEF2A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8,172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auto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233256D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2.26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auto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F2FBA83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1.67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130D5B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6F426C4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7,854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auto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F7FE459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2.22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auto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8681E8C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1.74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8" w:space="0" w:color="auto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D68B022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</w:tbl>
    <w:p w14:paraId="39F85148" w14:textId="4E629EDB" w:rsidR="00E33828" w:rsidRPr="008A5C5A" w:rsidRDefault="00E33828" w:rsidP="00E33828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3875281A" w14:textId="21FD2E8C" w:rsidR="00C5611B" w:rsidRDefault="00C5611B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br w:type="page"/>
      </w:r>
    </w:p>
    <w:p w14:paraId="08EF77F8" w14:textId="77777777" w:rsidR="00E33828" w:rsidRDefault="00E33828" w:rsidP="00E33828">
      <w:pPr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12680" w:type="dxa"/>
        <w:tblLook w:val="04A0" w:firstRow="1" w:lastRow="0" w:firstColumn="1" w:lastColumn="0" w:noHBand="0" w:noVBand="1"/>
      </w:tblPr>
      <w:tblGrid>
        <w:gridCol w:w="1079"/>
        <w:gridCol w:w="1078"/>
        <w:gridCol w:w="1053"/>
        <w:gridCol w:w="1091"/>
        <w:gridCol w:w="1005"/>
        <w:gridCol w:w="711"/>
        <w:gridCol w:w="834"/>
        <w:gridCol w:w="711"/>
        <w:gridCol w:w="1530"/>
        <w:gridCol w:w="711"/>
        <w:gridCol w:w="834"/>
        <w:gridCol w:w="711"/>
        <w:gridCol w:w="1417"/>
      </w:tblGrid>
      <w:tr w:rsidR="00CB41AA" w:rsidRPr="00CB41AA" w14:paraId="6FF856FB" w14:textId="77777777" w:rsidTr="00CB41AA">
        <w:trPr>
          <w:trHeight w:val="315"/>
        </w:trPr>
        <w:tc>
          <w:tcPr>
            <w:tcW w:w="1079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bottom"/>
            <w:hideMark/>
          </w:tcPr>
          <w:p w14:paraId="32E0CFF9" w14:textId="77777777" w:rsidR="00CB41AA" w:rsidRPr="00CB41AA" w:rsidRDefault="00CB41AA" w:rsidP="00CB41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41A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0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75975A85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4A78A311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0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11149BAB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374" w:type="dxa"/>
            <w:gridSpan w:val="8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5EA4B674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Blacks</w:t>
            </w:r>
          </w:p>
        </w:tc>
      </w:tr>
      <w:tr w:rsidR="00CB41AA" w:rsidRPr="00CB41AA" w14:paraId="0293C29A" w14:textId="77777777" w:rsidTr="00CB41AA">
        <w:trPr>
          <w:trHeight w:val="315"/>
        </w:trPr>
        <w:tc>
          <w:tcPr>
            <w:tcW w:w="3210" w:type="dxa"/>
            <w:gridSpan w:val="3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52DC908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096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885F678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743" w:type="dxa"/>
            <w:gridSpan w:val="4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64D4D21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Females</w:t>
            </w:r>
          </w:p>
        </w:tc>
        <w:tc>
          <w:tcPr>
            <w:tcW w:w="3631" w:type="dxa"/>
            <w:gridSpan w:val="4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E94EEA4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Males</w:t>
            </w:r>
          </w:p>
        </w:tc>
      </w:tr>
      <w:tr w:rsidR="00CB41AA" w:rsidRPr="00CB41AA" w14:paraId="3E807465" w14:textId="77777777" w:rsidTr="00CB41AA">
        <w:trPr>
          <w:trHeight w:val="615"/>
        </w:trPr>
        <w:tc>
          <w:tcPr>
            <w:tcW w:w="3210" w:type="dxa"/>
            <w:gridSpan w:val="3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99D4A2F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Variable</w:t>
            </w:r>
          </w:p>
        </w:tc>
        <w:tc>
          <w:tcPr>
            <w:tcW w:w="2096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233EEC8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High-Risk Cutoff Point</w:t>
            </w:r>
          </w:p>
        </w:tc>
        <w:tc>
          <w:tcPr>
            <w:tcW w:w="689" w:type="dxa"/>
            <w:tcBorders>
              <w:top w:val="nil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D5C22E2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N</w:t>
            </w:r>
          </w:p>
        </w:tc>
        <w:tc>
          <w:tcPr>
            <w:tcW w:w="834" w:type="dxa"/>
            <w:tcBorders>
              <w:top w:val="nil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2B302BC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M</w:t>
            </w: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87C9679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SD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5EA5984A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% High Risk</w:t>
            </w:r>
          </w:p>
        </w:tc>
        <w:tc>
          <w:tcPr>
            <w:tcW w:w="690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1D0444C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N</w:t>
            </w:r>
          </w:p>
        </w:tc>
        <w:tc>
          <w:tcPr>
            <w:tcW w:w="834" w:type="dxa"/>
            <w:tcBorders>
              <w:top w:val="nil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DD8E349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M</w:t>
            </w: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49452E5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SD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493CD9E8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 xml:space="preserve"> % High Risk </w:t>
            </w:r>
          </w:p>
        </w:tc>
      </w:tr>
      <w:tr w:rsidR="00CB41AA" w:rsidRPr="00CB41AA" w14:paraId="26EB3FF8" w14:textId="77777777" w:rsidTr="00CB41AA">
        <w:trPr>
          <w:trHeight w:val="315"/>
        </w:trPr>
        <w:tc>
          <w:tcPr>
            <w:tcW w:w="3210" w:type="dxa"/>
            <w:gridSpan w:val="3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0FE1BBC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Inflammation </w:t>
            </w:r>
          </w:p>
        </w:tc>
        <w:tc>
          <w:tcPr>
            <w:tcW w:w="2096" w:type="dxa"/>
            <w:gridSpan w:val="2"/>
            <w:tcBorders>
              <w:top w:val="single" w:sz="8" w:space="0" w:color="000000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F7ADB5C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8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73E06A6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34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1921148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BADBE1C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536338E6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90" w:type="dxa"/>
            <w:tcBorders>
              <w:top w:val="nil"/>
              <w:left w:val="single" w:sz="8" w:space="0" w:color="auto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08AABCB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34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2ED553B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5EB5AAD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1027911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B41AA" w:rsidRPr="00CB41AA" w14:paraId="678105B9" w14:textId="77777777" w:rsidTr="00CB41AA">
        <w:trPr>
          <w:trHeight w:val="315"/>
        </w:trPr>
        <w:tc>
          <w:tcPr>
            <w:tcW w:w="321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A01C8D0" w14:textId="77777777" w:rsidR="00CB41AA" w:rsidRPr="00CB41AA" w:rsidRDefault="00CB41AA" w:rsidP="00CB41AA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Serum albumin </w:t>
            </w:r>
          </w:p>
        </w:tc>
        <w:tc>
          <w:tcPr>
            <w:tcW w:w="2096" w:type="dxa"/>
            <w:gridSpan w:val="2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181A47D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 xml:space="preserve">≤3.9 g/dL </w:t>
            </w:r>
          </w:p>
        </w:tc>
        <w:tc>
          <w:tcPr>
            <w:tcW w:w="68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590097C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4,647</w:t>
            </w:r>
          </w:p>
        </w:tc>
        <w:tc>
          <w:tcPr>
            <w:tcW w:w="834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1C884C3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3.98</w:t>
            </w: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499CE7D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0.34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1B9333E2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44.82%</w:t>
            </w:r>
          </w:p>
        </w:tc>
        <w:tc>
          <w:tcPr>
            <w:tcW w:w="690" w:type="dxa"/>
            <w:tcBorders>
              <w:top w:val="nil"/>
              <w:left w:val="single" w:sz="8" w:space="0" w:color="auto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93A1E7C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4,145</w:t>
            </w:r>
          </w:p>
        </w:tc>
        <w:tc>
          <w:tcPr>
            <w:tcW w:w="834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5B0713F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4.23</w:t>
            </w: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CF5593A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0.3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B6CC9A9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18.53%</w:t>
            </w:r>
          </w:p>
        </w:tc>
      </w:tr>
      <w:tr w:rsidR="00CB41AA" w:rsidRPr="00CB41AA" w14:paraId="5AFB72EF" w14:textId="77777777" w:rsidTr="00CB41AA">
        <w:trPr>
          <w:trHeight w:val="315"/>
        </w:trPr>
        <w:tc>
          <w:tcPr>
            <w:tcW w:w="321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BC58649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Metabolic factors </w:t>
            </w:r>
          </w:p>
        </w:tc>
        <w:tc>
          <w:tcPr>
            <w:tcW w:w="2096" w:type="dxa"/>
            <w:gridSpan w:val="2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3BD96EE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8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B53FE54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34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050BC80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45C481F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1347D45C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90" w:type="dxa"/>
            <w:tcBorders>
              <w:top w:val="nil"/>
              <w:left w:val="single" w:sz="8" w:space="0" w:color="auto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5AA9414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34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BFFA81F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9E17378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917A400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B41AA" w:rsidRPr="00CB41AA" w14:paraId="681D07FF" w14:textId="77777777" w:rsidTr="00CB41AA">
        <w:trPr>
          <w:trHeight w:val="315"/>
        </w:trPr>
        <w:tc>
          <w:tcPr>
            <w:tcW w:w="321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B7519FB" w14:textId="77777777" w:rsidR="00CB41AA" w:rsidRPr="00CB41AA" w:rsidRDefault="00CB41AA" w:rsidP="00CB41AA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Waist circumference </w:t>
            </w:r>
          </w:p>
        </w:tc>
        <w:tc>
          <w:tcPr>
            <w:tcW w:w="2096" w:type="dxa"/>
            <w:gridSpan w:val="2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672A63F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&gt;102/88 cm </w:t>
            </w:r>
          </w:p>
        </w:tc>
        <w:tc>
          <w:tcPr>
            <w:tcW w:w="68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760A6AB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4,647</w:t>
            </w:r>
          </w:p>
        </w:tc>
        <w:tc>
          <w:tcPr>
            <w:tcW w:w="834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1E69131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96.33</w:t>
            </w: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55CB894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17.61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7121CCF2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65.59%</w:t>
            </w:r>
          </w:p>
        </w:tc>
        <w:tc>
          <w:tcPr>
            <w:tcW w:w="690" w:type="dxa"/>
            <w:tcBorders>
              <w:top w:val="nil"/>
              <w:left w:val="single" w:sz="8" w:space="0" w:color="auto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8C04F2F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4,145</w:t>
            </w:r>
          </w:p>
        </w:tc>
        <w:tc>
          <w:tcPr>
            <w:tcW w:w="834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4AA8DDF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94.98</w:t>
            </w: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E118F02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17.0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2A82840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30.66%</w:t>
            </w:r>
          </w:p>
        </w:tc>
      </w:tr>
      <w:tr w:rsidR="00CB41AA" w:rsidRPr="00CB41AA" w14:paraId="42362AA1" w14:textId="77777777" w:rsidTr="00CB41AA">
        <w:trPr>
          <w:trHeight w:val="315"/>
        </w:trPr>
        <w:tc>
          <w:tcPr>
            <w:tcW w:w="321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CC8BF4B" w14:textId="77777777" w:rsidR="00CB41AA" w:rsidRPr="00CB41AA" w:rsidRDefault="00CB41AA" w:rsidP="00CB41AA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Systolic blood pressure </w:t>
            </w:r>
          </w:p>
        </w:tc>
        <w:tc>
          <w:tcPr>
            <w:tcW w:w="2096" w:type="dxa"/>
            <w:gridSpan w:val="2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C5F6B2C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≥130 mmHg </w:t>
            </w:r>
          </w:p>
        </w:tc>
        <w:tc>
          <w:tcPr>
            <w:tcW w:w="68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39F6966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4,647</w:t>
            </w:r>
          </w:p>
        </w:tc>
        <w:tc>
          <w:tcPr>
            <w:tcW w:w="834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59B55FB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121.63</w:t>
            </w: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33E559F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20.37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3967B3FE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27.76%</w:t>
            </w:r>
          </w:p>
        </w:tc>
        <w:tc>
          <w:tcPr>
            <w:tcW w:w="690" w:type="dxa"/>
            <w:tcBorders>
              <w:top w:val="nil"/>
              <w:left w:val="single" w:sz="8" w:space="0" w:color="auto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A70DB3B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4,145</w:t>
            </w:r>
          </w:p>
        </w:tc>
        <w:tc>
          <w:tcPr>
            <w:tcW w:w="834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6975CF9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126.53</w:t>
            </w: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7D67D91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17.48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A9C1DF6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35.59%</w:t>
            </w:r>
          </w:p>
        </w:tc>
      </w:tr>
      <w:tr w:rsidR="00CB41AA" w:rsidRPr="00CB41AA" w14:paraId="7DA93EA2" w14:textId="77777777" w:rsidTr="00CB41AA">
        <w:trPr>
          <w:trHeight w:val="315"/>
        </w:trPr>
        <w:tc>
          <w:tcPr>
            <w:tcW w:w="321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30E282C" w14:textId="77777777" w:rsidR="00CB41AA" w:rsidRPr="00CB41AA" w:rsidRDefault="00CB41AA" w:rsidP="00CB41AA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Diastolic blood pressure </w:t>
            </w:r>
          </w:p>
        </w:tc>
        <w:tc>
          <w:tcPr>
            <w:tcW w:w="2096" w:type="dxa"/>
            <w:gridSpan w:val="2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127F6FA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≥85 mmHg </w:t>
            </w:r>
          </w:p>
        </w:tc>
        <w:tc>
          <w:tcPr>
            <w:tcW w:w="68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53AAA3D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4,647</w:t>
            </w:r>
          </w:p>
        </w:tc>
        <w:tc>
          <w:tcPr>
            <w:tcW w:w="834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6A1C2B3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70.31</w:t>
            </w: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6B70D05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13.34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577B30F0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11.51%</w:t>
            </w:r>
          </w:p>
        </w:tc>
        <w:tc>
          <w:tcPr>
            <w:tcW w:w="690" w:type="dxa"/>
            <w:tcBorders>
              <w:top w:val="nil"/>
              <w:left w:val="single" w:sz="8" w:space="0" w:color="auto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C1142E7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4,145</w:t>
            </w:r>
          </w:p>
        </w:tc>
        <w:tc>
          <w:tcPr>
            <w:tcW w:w="834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D4057FC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74.01</w:t>
            </w: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87C1DA4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14.16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C89CDCE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19.25%</w:t>
            </w:r>
          </w:p>
        </w:tc>
      </w:tr>
      <w:tr w:rsidR="00CB41AA" w:rsidRPr="00CB41AA" w14:paraId="70AB729B" w14:textId="77777777" w:rsidTr="00CB41AA">
        <w:trPr>
          <w:trHeight w:val="300"/>
        </w:trPr>
        <w:tc>
          <w:tcPr>
            <w:tcW w:w="321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0D4D525" w14:textId="77777777" w:rsidR="00CB41AA" w:rsidRPr="00CB41AA" w:rsidRDefault="00CB41AA" w:rsidP="00CB41AA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Serum triglycerides </w:t>
            </w:r>
          </w:p>
        </w:tc>
        <w:tc>
          <w:tcPr>
            <w:tcW w:w="2096" w:type="dxa"/>
            <w:gridSpan w:val="2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001D5DD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≥150 mg/dL </w:t>
            </w:r>
          </w:p>
        </w:tc>
        <w:tc>
          <w:tcPr>
            <w:tcW w:w="68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1766EEE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4,647</w:t>
            </w:r>
          </w:p>
        </w:tc>
        <w:tc>
          <w:tcPr>
            <w:tcW w:w="834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78A6CA9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97.94</w:t>
            </w: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477852F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63.45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483D243B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13.26%</w:t>
            </w:r>
          </w:p>
        </w:tc>
        <w:tc>
          <w:tcPr>
            <w:tcW w:w="690" w:type="dxa"/>
            <w:tcBorders>
              <w:top w:val="nil"/>
              <w:left w:val="single" w:sz="8" w:space="0" w:color="auto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CA3C233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4,145</w:t>
            </w:r>
          </w:p>
        </w:tc>
        <w:tc>
          <w:tcPr>
            <w:tcW w:w="834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15E0567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114.47</w:t>
            </w: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F022964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88.66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0FACD86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20.24%</w:t>
            </w:r>
          </w:p>
        </w:tc>
      </w:tr>
      <w:tr w:rsidR="00CB41AA" w:rsidRPr="00CB41AA" w14:paraId="359AE462" w14:textId="77777777" w:rsidTr="00CB41AA">
        <w:trPr>
          <w:trHeight w:val="315"/>
        </w:trPr>
        <w:tc>
          <w:tcPr>
            <w:tcW w:w="321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C5897D8" w14:textId="77777777" w:rsidR="00CB41AA" w:rsidRPr="00CB41AA" w:rsidRDefault="00CB41AA" w:rsidP="00CB41AA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HDL cholesterol </w:t>
            </w:r>
          </w:p>
        </w:tc>
        <w:tc>
          <w:tcPr>
            <w:tcW w:w="2096" w:type="dxa"/>
            <w:gridSpan w:val="2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DC63D44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&lt;40 mg/dL </w:t>
            </w:r>
          </w:p>
        </w:tc>
        <w:tc>
          <w:tcPr>
            <w:tcW w:w="68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9294705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4,647</w:t>
            </w:r>
          </w:p>
        </w:tc>
        <w:tc>
          <w:tcPr>
            <w:tcW w:w="834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F968B9E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58.47</w:t>
            </w: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D770F73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16.58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5B98B413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9.30%</w:t>
            </w:r>
          </w:p>
        </w:tc>
        <w:tc>
          <w:tcPr>
            <w:tcW w:w="690" w:type="dxa"/>
            <w:tcBorders>
              <w:top w:val="nil"/>
              <w:left w:val="single" w:sz="8" w:space="0" w:color="auto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C411C24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4,145</w:t>
            </w:r>
          </w:p>
        </w:tc>
        <w:tc>
          <w:tcPr>
            <w:tcW w:w="834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8E13F62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52.48</w:t>
            </w: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449762F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15.7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147ABEA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18.31%</w:t>
            </w:r>
          </w:p>
        </w:tc>
      </w:tr>
      <w:tr w:rsidR="00CB41AA" w:rsidRPr="00CB41AA" w14:paraId="5E12E6E9" w14:textId="77777777" w:rsidTr="00CB41AA">
        <w:trPr>
          <w:trHeight w:val="315"/>
        </w:trPr>
        <w:tc>
          <w:tcPr>
            <w:tcW w:w="321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2385C2C" w14:textId="77777777" w:rsidR="00CB41AA" w:rsidRPr="00CB41AA" w:rsidRDefault="00CB41AA" w:rsidP="00CB41AA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Body mass index </w:t>
            </w:r>
          </w:p>
        </w:tc>
        <w:tc>
          <w:tcPr>
            <w:tcW w:w="2096" w:type="dxa"/>
            <w:gridSpan w:val="2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734B763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≥30 kg/m2 </w:t>
            </w:r>
          </w:p>
        </w:tc>
        <w:tc>
          <w:tcPr>
            <w:tcW w:w="68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C6C1BAB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4,647</w:t>
            </w:r>
          </w:p>
        </w:tc>
        <w:tc>
          <w:tcPr>
            <w:tcW w:w="834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A6E4CA2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30.13</w:t>
            </w: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47EB0B4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7.76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7B4DB8A9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45.34%</w:t>
            </w:r>
          </w:p>
        </w:tc>
        <w:tc>
          <w:tcPr>
            <w:tcW w:w="690" w:type="dxa"/>
            <w:tcBorders>
              <w:top w:val="nil"/>
              <w:left w:val="single" w:sz="8" w:space="0" w:color="auto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FB23256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4,145</w:t>
            </w:r>
          </w:p>
        </w:tc>
        <w:tc>
          <w:tcPr>
            <w:tcW w:w="834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24212B1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27.63</w:t>
            </w: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BD3D71B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6.1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8F01999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29.63%</w:t>
            </w:r>
          </w:p>
        </w:tc>
      </w:tr>
      <w:tr w:rsidR="00CB41AA" w:rsidRPr="00CB41AA" w14:paraId="60222B88" w14:textId="77777777" w:rsidTr="00CB41AA">
        <w:trPr>
          <w:trHeight w:val="315"/>
        </w:trPr>
        <w:tc>
          <w:tcPr>
            <w:tcW w:w="321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6315ACE" w14:textId="77777777" w:rsidR="00CB41AA" w:rsidRPr="00CB41AA" w:rsidRDefault="00CB41AA" w:rsidP="00CB41AA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Glycated hemoglobin (HbA1c) </w:t>
            </w:r>
          </w:p>
        </w:tc>
        <w:tc>
          <w:tcPr>
            <w:tcW w:w="2096" w:type="dxa"/>
            <w:gridSpan w:val="2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E75425C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≥6.4% </w:t>
            </w:r>
          </w:p>
        </w:tc>
        <w:tc>
          <w:tcPr>
            <w:tcW w:w="68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37FC618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4,647</w:t>
            </w:r>
          </w:p>
        </w:tc>
        <w:tc>
          <w:tcPr>
            <w:tcW w:w="834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7DF7E88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5.68</w:t>
            </w: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405EBF8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1.17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123A444A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11.43%</w:t>
            </w:r>
          </w:p>
        </w:tc>
        <w:tc>
          <w:tcPr>
            <w:tcW w:w="690" w:type="dxa"/>
            <w:tcBorders>
              <w:top w:val="nil"/>
              <w:left w:val="single" w:sz="8" w:space="0" w:color="auto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05A9164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4,145</w:t>
            </w:r>
          </w:p>
        </w:tc>
        <w:tc>
          <w:tcPr>
            <w:tcW w:w="834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D888040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5.75</w:t>
            </w: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8ACBF56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1.2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63526E7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12.30%</w:t>
            </w:r>
          </w:p>
        </w:tc>
      </w:tr>
      <w:tr w:rsidR="00CB41AA" w:rsidRPr="00CB41AA" w14:paraId="27D021D4" w14:textId="77777777" w:rsidTr="00CB41AA">
        <w:trPr>
          <w:trHeight w:val="315"/>
        </w:trPr>
        <w:tc>
          <w:tcPr>
            <w:tcW w:w="321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9ECE26A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 xml:space="preserve">Other physiological functions </w:t>
            </w:r>
          </w:p>
        </w:tc>
        <w:tc>
          <w:tcPr>
            <w:tcW w:w="2096" w:type="dxa"/>
            <w:gridSpan w:val="2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FB6C677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8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1E8816D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34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FB9DCEF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85D885A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7744C221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90" w:type="dxa"/>
            <w:tcBorders>
              <w:top w:val="nil"/>
              <w:left w:val="single" w:sz="8" w:space="0" w:color="auto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3D8593C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34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DE42658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49FC5BF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072310A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B41AA" w:rsidRPr="00CB41AA" w14:paraId="41D98D81" w14:textId="77777777" w:rsidTr="00CB41AA">
        <w:trPr>
          <w:trHeight w:val="315"/>
        </w:trPr>
        <w:tc>
          <w:tcPr>
            <w:tcW w:w="321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6AE89A5" w14:textId="77777777" w:rsidR="00CB41AA" w:rsidRPr="00CB41AA" w:rsidRDefault="00CB41AA" w:rsidP="00CB41AA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 xml:space="preserve">Creatinine clearance </w:t>
            </w:r>
          </w:p>
        </w:tc>
        <w:tc>
          <w:tcPr>
            <w:tcW w:w="2096" w:type="dxa"/>
            <w:gridSpan w:val="2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0E371A9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 xml:space="preserve">&lt;66.7 mg/dL </w:t>
            </w:r>
          </w:p>
        </w:tc>
        <w:tc>
          <w:tcPr>
            <w:tcW w:w="68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08C1777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4,647</w:t>
            </w:r>
          </w:p>
        </w:tc>
        <w:tc>
          <w:tcPr>
            <w:tcW w:w="834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96D1D7A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153.84</w:t>
            </w: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A10A4B7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87.45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4B8BE0B0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15.28%</w:t>
            </w:r>
          </w:p>
        </w:tc>
        <w:tc>
          <w:tcPr>
            <w:tcW w:w="690" w:type="dxa"/>
            <w:tcBorders>
              <w:top w:val="nil"/>
              <w:left w:val="single" w:sz="8" w:space="0" w:color="auto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037A278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4,145</w:t>
            </w:r>
          </w:p>
        </w:tc>
        <w:tc>
          <w:tcPr>
            <w:tcW w:w="834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160A9F8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191.74</w:t>
            </w: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465306F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95.28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9000C02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7.12%</w:t>
            </w:r>
          </w:p>
        </w:tc>
      </w:tr>
      <w:tr w:rsidR="00CB41AA" w:rsidRPr="00CB41AA" w14:paraId="15A145A2" w14:textId="77777777" w:rsidTr="00CB41AA">
        <w:trPr>
          <w:trHeight w:val="315"/>
        </w:trPr>
        <w:tc>
          <w:tcPr>
            <w:tcW w:w="321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2167377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Physiological dysregulation </w:t>
            </w:r>
          </w:p>
        </w:tc>
        <w:tc>
          <w:tcPr>
            <w:tcW w:w="2096" w:type="dxa"/>
            <w:gridSpan w:val="2"/>
            <w:tcBorders>
              <w:top w:val="single" w:sz="8" w:space="0" w:color="FFFFFF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25881C2" w14:textId="77777777" w:rsidR="00CB41AA" w:rsidRPr="00CB41AA" w:rsidRDefault="00CB41AA" w:rsidP="00CB41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89" w:type="dxa"/>
            <w:tcBorders>
              <w:top w:val="nil"/>
              <w:left w:val="nil"/>
              <w:bottom w:val="single" w:sz="8" w:space="0" w:color="auto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876CE09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4,647</w:t>
            </w:r>
          </w:p>
        </w:tc>
        <w:tc>
          <w:tcPr>
            <w:tcW w:w="834" w:type="dxa"/>
            <w:tcBorders>
              <w:top w:val="nil"/>
              <w:left w:val="nil"/>
              <w:bottom w:val="single" w:sz="8" w:space="0" w:color="auto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0CB11F3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2.44</w:t>
            </w: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auto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97C7995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1.71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512EF4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0834113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4,145</w:t>
            </w:r>
          </w:p>
        </w:tc>
        <w:tc>
          <w:tcPr>
            <w:tcW w:w="834" w:type="dxa"/>
            <w:tcBorders>
              <w:top w:val="nil"/>
              <w:left w:val="nil"/>
              <w:bottom w:val="single" w:sz="8" w:space="0" w:color="auto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6644819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1.92</w:t>
            </w: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auto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02ECAE3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1.7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E2A3E34" w14:textId="77777777" w:rsidR="00CB41AA" w:rsidRPr="00CB41AA" w:rsidRDefault="00CB41AA" w:rsidP="00CB4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B41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</w:tbl>
    <w:p w14:paraId="496AD035" w14:textId="21C25C98" w:rsidR="00BB0D00" w:rsidRDefault="00BB0D00" w:rsidP="00E33828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3866F6CE" w14:textId="65DA2707" w:rsidR="00C5611B" w:rsidRDefault="00C5611B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br w:type="page"/>
      </w:r>
    </w:p>
    <w:p w14:paraId="7D1831BF" w14:textId="77777777" w:rsidR="00BB0D00" w:rsidRDefault="00BB0D00" w:rsidP="00E33828">
      <w:pPr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12680" w:type="dxa"/>
        <w:tblLook w:val="04A0" w:firstRow="1" w:lastRow="0" w:firstColumn="1" w:lastColumn="0" w:noHBand="0" w:noVBand="1"/>
      </w:tblPr>
      <w:tblGrid>
        <w:gridCol w:w="1080"/>
        <w:gridCol w:w="1079"/>
        <w:gridCol w:w="1053"/>
        <w:gridCol w:w="1091"/>
        <w:gridCol w:w="1005"/>
        <w:gridCol w:w="711"/>
        <w:gridCol w:w="821"/>
        <w:gridCol w:w="821"/>
        <w:gridCol w:w="1470"/>
        <w:gridCol w:w="711"/>
        <w:gridCol w:w="821"/>
        <w:gridCol w:w="821"/>
        <w:gridCol w:w="1362"/>
      </w:tblGrid>
      <w:tr w:rsidR="005F6D26" w:rsidRPr="005F6D26" w14:paraId="53E7C872" w14:textId="77777777" w:rsidTr="005F6D26">
        <w:trPr>
          <w:trHeight w:val="315"/>
        </w:trPr>
        <w:tc>
          <w:tcPr>
            <w:tcW w:w="1080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bottom"/>
            <w:hideMark/>
          </w:tcPr>
          <w:p w14:paraId="28812AC1" w14:textId="77777777" w:rsidR="005F6D26" w:rsidRPr="005F6D26" w:rsidRDefault="005F6D26" w:rsidP="005F6D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F6D2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07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7E5204A7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2B897301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0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530DBC69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372" w:type="dxa"/>
            <w:gridSpan w:val="8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5101FA2F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Hispanics</w:t>
            </w:r>
          </w:p>
        </w:tc>
      </w:tr>
      <w:tr w:rsidR="005F6D26" w:rsidRPr="005F6D26" w14:paraId="0DFFB5A3" w14:textId="77777777" w:rsidTr="005F6D26">
        <w:trPr>
          <w:trHeight w:val="315"/>
        </w:trPr>
        <w:tc>
          <w:tcPr>
            <w:tcW w:w="3212" w:type="dxa"/>
            <w:gridSpan w:val="3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E01A26A" w14:textId="77777777" w:rsidR="005F6D26" w:rsidRPr="005F6D26" w:rsidRDefault="005F6D26" w:rsidP="005F6D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096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FC0B705" w14:textId="77777777" w:rsidR="005F6D26" w:rsidRPr="005F6D26" w:rsidRDefault="005F6D26" w:rsidP="005F6D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740" w:type="dxa"/>
            <w:gridSpan w:val="4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F39EDB1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Females</w:t>
            </w:r>
          </w:p>
        </w:tc>
        <w:tc>
          <w:tcPr>
            <w:tcW w:w="3632" w:type="dxa"/>
            <w:gridSpan w:val="4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C6085F4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Males</w:t>
            </w:r>
          </w:p>
        </w:tc>
      </w:tr>
      <w:tr w:rsidR="005F6D26" w:rsidRPr="005F6D26" w14:paraId="04ED8047" w14:textId="77777777" w:rsidTr="005F6D26">
        <w:trPr>
          <w:trHeight w:val="615"/>
        </w:trPr>
        <w:tc>
          <w:tcPr>
            <w:tcW w:w="3212" w:type="dxa"/>
            <w:gridSpan w:val="3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5E7F972" w14:textId="77777777" w:rsidR="005F6D26" w:rsidRPr="005F6D26" w:rsidRDefault="005F6D26" w:rsidP="005F6D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Variable</w:t>
            </w:r>
          </w:p>
        </w:tc>
        <w:tc>
          <w:tcPr>
            <w:tcW w:w="2096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F594BFA" w14:textId="77777777" w:rsidR="005F6D26" w:rsidRPr="005F6D26" w:rsidRDefault="005F6D26" w:rsidP="005F6D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High-Risk Cutoff Point</w:t>
            </w:r>
          </w:p>
        </w:tc>
        <w:tc>
          <w:tcPr>
            <w:tcW w:w="664" w:type="dxa"/>
            <w:tcBorders>
              <w:top w:val="nil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FC48D30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N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2693C56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M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A3C772D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SD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3CB4BB36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% High Risk</w:t>
            </w:r>
          </w:p>
        </w:tc>
        <w:tc>
          <w:tcPr>
            <w:tcW w:w="664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C7ED37E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N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884708D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M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BDE9AB9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SD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25E2B2AE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 xml:space="preserve"> % High Risk </w:t>
            </w:r>
          </w:p>
        </w:tc>
      </w:tr>
      <w:tr w:rsidR="005F6D26" w:rsidRPr="005F6D26" w14:paraId="7D50C497" w14:textId="77777777" w:rsidTr="005F6D26">
        <w:trPr>
          <w:trHeight w:val="315"/>
        </w:trPr>
        <w:tc>
          <w:tcPr>
            <w:tcW w:w="3212" w:type="dxa"/>
            <w:gridSpan w:val="3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65EC6B6" w14:textId="77777777" w:rsidR="005F6D26" w:rsidRPr="005F6D26" w:rsidRDefault="005F6D26" w:rsidP="005F6D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Inflammation </w:t>
            </w:r>
          </w:p>
        </w:tc>
        <w:tc>
          <w:tcPr>
            <w:tcW w:w="2096" w:type="dxa"/>
            <w:gridSpan w:val="2"/>
            <w:tcBorders>
              <w:top w:val="single" w:sz="8" w:space="0" w:color="000000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CFA0052" w14:textId="77777777" w:rsidR="005F6D26" w:rsidRPr="005F6D26" w:rsidRDefault="005F6D26" w:rsidP="005F6D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DEB1937" w14:textId="77777777" w:rsidR="005F6D26" w:rsidRPr="005F6D26" w:rsidRDefault="005F6D26" w:rsidP="005F6D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F331B22" w14:textId="77777777" w:rsidR="005F6D26" w:rsidRPr="005F6D26" w:rsidRDefault="005F6D26" w:rsidP="005F6D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6A4E47B" w14:textId="77777777" w:rsidR="005F6D26" w:rsidRPr="005F6D26" w:rsidRDefault="005F6D26" w:rsidP="005F6D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5EDE29B5" w14:textId="77777777" w:rsidR="005F6D26" w:rsidRPr="005F6D26" w:rsidRDefault="005F6D26" w:rsidP="005F6D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64" w:type="dxa"/>
            <w:tcBorders>
              <w:top w:val="nil"/>
              <w:left w:val="single" w:sz="8" w:space="0" w:color="auto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BF2FB98" w14:textId="77777777" w:rsidR="005F6D26" w:rsidRPr="005F6D26" w:rsidRDefault="005F6D26" w:rsidP="005F6D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3AAACD8" w14:textId="77777777" w:rsidR="005F6D26" w:rsidRPr="005F6D26" w:rsidRDefault="005F6D26" w:rsidP="005F6D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5B59DE7" w14:textId="77777777" w:rsidR="005F6D26" w:rsidRPr="005F6D26" w:rsidRDefault="005F6D26" w:rsidP="005F6D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377930A" w14:textId="77777777" w:rsidR="005F6D26" w:rsidRPr="005F6D26" w:rsidRDefault="005F6D26" w:rsidP="005F6D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5F6D26" w:rsidRPr="005F6D26" w14:paraId="76139931" w14:textId="77777777" w:rsidTr="005F6D26">
        <w:trPr>
          <w:trHeight w:val="315"/>
        </w:trPr>
        <w:tc>
          <w:tcPr>
            <w:tcW w:w="3212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E92CC85" w14:textId="77777777" w:rsidR="005F6D26" w:rsidRPr="005F6D26" w:rsidRDefault="005F6D26" w:rsidP="005F6D26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Serum albumin </w:t>
            </w:r>
          </w:p>
        </w:tc>
        <w:tc>
          <w:tcPr>
            <w:tcW w:w="2096" w:type="dxa"/>
            <w:gridSpan w:val="2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0BCC0F1" w14:textId="77777777" w:rsidR="005F6D26" w:rsidRPr="005F6D26" w:rsidRDefault="005F6D26" w:rsidP="005F6D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 xml:space="preserve">≤3.9 g/dL </w:t>
            </w:r>
          </w:p>
        </w:tc>
        <w:tc>
          <w:tcPr>
            <w:tcW w:w="664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442A0FC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5,470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B26CFAB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4.09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AF9BC8B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0.38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69C31036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29.58%</w:t>
            </w:r>
          </w:p>
        </w:tc>
        <w:tc>
          <w:tcPr>
            <w:tcW w:w="664" w:type="dxa"/>
            <w:tcBorders>
              <w:top w:val="nil"/>
              <w:left w:val="single" w:sz="8" w:space="0" w:color="auto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B51E126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5,221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F376079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4.36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A7CCA90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0.34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073D088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9.21%</w:t>
            </w:r>
          </w:p>
        </w:tc>
      </w:tr>
      <w:tr w:rsidR="005F6D26" w:rsidRPr="005F6D26" w14:paraId="41B49C2A" w14:textId="77777777" w:rsidTr="005F6D26">
        <w:trPr>
          <w:trHeight w:val="315"/>
        </w:trPr>
        <w:tc>
          <w:tcPr>
            <w:tcW w:w="3212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8E8D7F2" w14:textId="77777777" w:rsidR="005F6D26" w:rsidRPr="005F6D26" w:rsidRDefault="005F6D26" w:rsidP="005F6D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Metabolic factors </w:t>
            </w:r>
          </w:p>
        </w:tc>
        <w:tc>
          <w:tcPr>
            <w:tcW w:w="2096" w:type="dxa"/>
            <w:gridSpan w:val="2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7B160EA" w14:textId="77777777" w:rsidR="005F6D26" w:rsidRPr="005F6D26" w:rsidRDefault="005F6D26" w:rsidP="005F6D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ADFD077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74D4ECD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BD50C20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673F18FD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64" w:type="dxa"/>
            <w:tcBorders>
              <w:top w:val="nil"/>
              <w:left w:val="single" w:sz="8" w:space="0" w:color="auto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AAE9B5E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78B4FD9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683047C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B4FDBEA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5F6D26" w:rsidRPr="005F6D26" w14:paraId="19C59F3C" w14:textId="77777777" w:rsidTr="005F6D26">
        <w:trPr>
          <w:trHeight w:val="315"/>
        </w:trPr>
        <w:tc>
          <w:tcPr>
            <w:tcW w:w="3212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8D7D059" w14:textId="77777777" w:rsidR="005F6D26" w:rsidRPr="005F6D26" w:rsidRDefault="005F6D26" w:rsidP="005F6D26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Waist circumference </w:t>
            </w:r>
          </w:p>
        </w:tc>
        <w:tc>
          <w:tcPr>
            <w:tcW w:w="2096" w:type="dxa"/>
            <w:gridSpan w:val="2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A60BF0D" w14:textId="77777777" w:rsidR="005F6D26" w:rsidRPr="005F6D26" w:rsidRDefault="005F6D26" w:rsidP="005F6D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&gt;102/88 cm </w:t>
            </w:r>
          </w:p>
        </w:tc>
        <w:tc>
          <w:tcPr>
            <w:tcW w:w="664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C8E0B99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5,470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05FB710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94.27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2FEA96B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14.82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6EB64815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64.61%</w:t>
            </w:r>
          </w:p>
        </w:tc>
        <w:tc>
          <w:tcPr>
            <w:tcW w:w="664" w:type="dxa"/>
            <w:tcBorders>
              <w:top w:val="nil"/>
              <w:left w:val="single" w:sz="8" w:space="0" w:color="auto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1F84224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5,221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C0E4A4E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97.53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B45430B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13.69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B29B305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33.90%</w:t>
            </w:r>
          </w:p>
        </w:tc>
      </w:tr>
      <w:tr w:rsidR="005F6D26" w:rsidRPr="005F6D26" w14:paraId="155AE788" w14:textId="77777777" w:rsidTr="005F6D26">
        <w:trPr>
          <w:trHeight w:val="315"/>
        </w:trPr>
        <w:tc>
          <w:tcPr>
            <w:tcW w:w="3212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D7A8129" w14:textId="77777777" w:rsidR="005F6D26" w:rsidRPr="005F6D26" w:rsidRDefault="005F6D26" w:rsidP="005F6D26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Systolic blood pressure </w:t>
            </w:r>
          </w:p>
        </w:tc>
        <w:tc>
          <w:tcPr>
            <w:tcW w:w="2096" w:type="dxa"/>
            <w:gridSpan w:val="2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FB9DCDB" w14:textId="77777777" w:rsidR="005F6D26" w:rsidRPr="005F6D26" w:rsidRDefault="005F6D26" w:rsidP="005F6D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≥130 mmHg </w:t>
            </w:r>
          </w:p>
        </w:tc>
        <w:tc>
          <w:tcPr>
            <w:tcW w:w="664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85AAB07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5,470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96013EB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117.02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5E8F92F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18.71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65AC5F9B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19.27%</w:t>
            </w:r>
          </w:p>
        </w:tc>
        <w:tc>
          <w:tcPr>
            <w:tcW w:w="664" w:type="dxa"/>
            <w:tcBorders>
              <w:top w:val="nil"/>
              <w:left w:val="single" w:sz="8" w:space="0" w:color="auto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0DCADDA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5,221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D06574A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122.57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74F9C96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15.92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436CCC9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25.63%</w:t>
            </w:r>
          </w:p>
        </w:tc>
      </w:tr>
      <w:tr w:rsidR="005F6D26" w:rsidRPr="005F6D26" w14:paraId="34C7D222" w14:textId="77777777" w:rsidTr="005F6D26">
        <w:trPr>
          <w:trHeight w:val="315"/>
        </w:trPr>
        <w:tc>
          <w:tcPr>
            <w:tcW w:w="3212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B70FBD6" w14:textId="77777777" w:rsidR="005F6D26" w:rsidRPr="005F6D26" w:rsidRDefault="005F6D26" w:rsidP="005F6D26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Diastolic blood pressure </w:t>
            </w:r>
          </w:p>
        </w:tc>
        <w:tc>
          <w:tcPr>
            <w:tcW w:w="2096" w:type="dxa"/>
            <w:gridSpan w:val="2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87A19C2" w14:textId="77777777" w:rsidR="005F6D26" w:rsidRPr="005F6D26" w:rsidRDefault="005F6D26" w:rsidP="005F6D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≥85 mmHg </w:t>
            </w:r>
          </w:p>
        </w:tc>
        <w:tc>
          <w:tcPr>
            <w:tcW w:w="664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F3AF93A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5,470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477E011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67.02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5DBB647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11.89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08ECB449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5.08%</w:t>
            </w:r>
          </w:p>
        </w:tc>
        <w:tc>
          <w:tcPr>
            <w:tcW w:w="664" w:type="dxa"/>
            <w:tcBorders>
              <w:top w:val="nil"/>
              <w:left w:val="single" w:sz="8" w:space="0" w:color="auto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BCD1CF9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5,221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6DD6F1A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71.73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7FBE89F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12.72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6181419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12.43%</w:t>
            </w:r>
          </w:p>
        </w:tc>
      </w:tr>
      <w:tr w:rsidR="005F6D26" w:rsidRPr="005F6D26" w14:paraId="77C7AD91" w14:textId="77777777" w:rsidTr="005F6D26">
        <w:trPr>
          <w:trHeight w:val="315"/>
        </w:trPr>
        <w:tc>
          <w:tcPr>
            <w:tcW w:w="3212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0D52E07" w14:textId="77777777" w:rsidR="005F6D26" w:rsidRPr="005F6D26" w:rsidRDefault="005F6D26" w:rsidP="005F6D26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Serum triglycerides </w:t>
            </w:r>
          </w:p>
        </w:tc>
        <w:tc>
          <w:tcPr>
            <w:tcW w:w="2096" w:type="dxa"/>
            <w:gridSpan w:val="2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D53ADEA" w14:textId="77777777" w:rsidR="005F6D26" w:rsidRPr="005F6D26" w:rsidRDefault="005F6D26" w:rsidP="005F6D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≥150 mg/dL </w:t>
            </w:r>
          </w:p>
        </w:tc>
        <w:tc>
          <w:tcPr>
            <w:tcW w:w="664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E43CF16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5,470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A6C5A1C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140.88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9C992DA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108.02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55139541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33.35%</w:t>
            </w:r>
          </w:p>
        </w:tc>
        <w:tc>
          <w:tcPr>
            <w:tcW w:w="664" w:type="dxa"/>
            <w:tcBorders>
              <w:top w:val="nil"/>
              <w:left w:val="single" w:sz="8" w:space="0" w:color="auto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B51B334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5,221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854D4DE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170.95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9770F9B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153.81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79E87AC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41.49%</w:t>
            </w:r>
          </w:p>
        </w:tc>
      </w:tr>
      <w:tr w:rsidR="005F6D26" w:rsidRPr="005F6D26" w14:paraId="3A0596DE" w14:textId="77777777" w:rsidTr="005F6D26">
        <w:trPr>
          <w:trHeight w:val="315"/>
        </w:trPr>
        <w:tc>
          <w:tcPr>
            <w:tcW w:w="3212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25A9CF2" w14:textId="77777777" w:rsidR="005F6D26" w:rsidRPr="005F6D26" w:rsidRDefault="005F6D26" w:rsidP="005F6D26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HDL cholesterol </w:t>
            </w:r>
          </w:p>
        </w:tc>
        <w:tc>
          <w:tcPr>
            <w:tcW w:w="2096" w:type="dxa"/>
            <w:gridSpan w:val="2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943C0C3" w14:textId="77777777" w:rsidR="005F6D26" w:rsidRPr="005F6D26" w:rsidRDefault="005F6D26" w:rsidP="005F6D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&lt;40 mg/dL </w:t>
            </w:r>
          </w:p>
        </w:tc>
        <w:tc>
          <w:tcPr>
            <w:tcW w:w="664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746D24E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5,470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2FECF87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53.81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46C5C09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14.09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2C13B7FC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13.42%</w:t>
            </w:r>
          </w:p>
        </w:tc>
        <w:tc>
          <w:tcPr>
            <w:tcW w:w="664" w:type="dxa"/>
            <w:tcBorders>
              <w:top w:val="nil"/>
              <w:left w:val="single" w:sz="8" w:space="0" w:color="auto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B861BE9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5,221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2E9798F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45.84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1E93A77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12.32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B74C711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32.41%</w:t>
            </w:r>
          </w:p>
        </w:tc>
      </w:tr>
      <w:tr w:rsidR="005F6D26" w:rsidRPr="005F6D26" w14:paraId="58BB957A" w14:textId="77777777" w:rsidTr="005F6D26">
        <w:trPr>
          <w:trHeight w:val="315"/>
        </w:trPr>
        <w:tc>
          <w:tcPr>
            <w:tcW w:w="3212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3798544" w14:textId="77777777" w:rsidR="005F6D26" w:rsidRPr="005F6D26" w:rsidRDefault="005F6D26" w:rsidP="005F6D26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Body mass index </w:t>
            </w:r>
          </w:p>
        </w:tc>
        <w:tc>
          <w:tcPr>
            <w:tcW w:w="2096" w:type="dxa"/>
            <w:gridSpan w:val="2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7FA212C" w14:textId="77777777" w:rsidR="005F6D26" w:rsidRPr="005F6D26" w:rsidRDefault="005F6D26" w:rsidP="005F6D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≥30 kg/m2 </w:t>
            </w:r>
          </w:p>
        </w:tc>
        <w:tc>
          <w:tcPr>
            <w:tcW w:w="664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1D779EB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5,470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26CD32F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28.80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3EE8F5C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6.37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51FEB2BC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37.20%</w:t>
            </w:r>
          </w:p>
        </w:tc>
        <w:tc>
          <w:tcPr>
            <w:tcW w:w="664" w:type="dxa"/>
            <w:tcBorders>
              <w:top w:val="nil"/>
              <w:left w:val="single" w:sz="8" w:space="0" w:color="auto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31BA8DE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5,221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72A2CEE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28.01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80A8FF6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5.12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841A09E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29.09%</w:t>
            </w:r>
          </w:p>
        </w:tc>
      </w:tr>
      <w:tr w:rsidR="005F6D26" w:rsidRPr="005F6D26" w14:paraId="748AB244" w14:textId="77777777" w:rsidTr="005F6D26">
        <w:trPr>
          <w:trHeight w:val="315"/>
        </w:trPr>
        <w:tc>
          <w:tcPr>
            <w:tcW w:w="3212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F625F7C" w14:textId="77777777" w:rsidR="005F6D26" w:rsidRPr="005F6D26" w:rsidRDefault="005F6D26" w:rsidP="005F6D26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Glycated hemoglobin (HbA1c) </w:t>
            </w:r>
          </w:p>
        </w:tc>
        <w:tc>
          <w:tcPr>
            <w:tcW w:w="2096" w:type="dxa"/>
            <w:gridSpan w:val="2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BF5DCAE" w14:textId="77777777" w:rsidR="005F6D26" w:rsidRPr="005F6D26" w:rsidRDefault="005F6D26" w:rsidP="005F6D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≥6.4% </w:t>
            </w:r>
          </w:p>
        </w:tc>
        <w:tc>
          <w:tcPr>
            <w:tcW w:w="664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21FE7BC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5,470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D0A001F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5.61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3B38385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1.18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48C9727D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10.57%</w:t>
            </w:r>
          </w:p>
        </w:tc>
        <w:tc>
          <w:tcPr>
            <w:tcW w:w="664" w:type="dxa"/>
            <w:tcBorders>
              <w:top w:val="nil"/>
              <w:left w:val="single" w:sz="8" w:space="0" w:color="auto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339F1E9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5,221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10262F2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5.69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39A9596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1.22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C6973C1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10.65%</w:t>
            </w:r>
          </w:p>
        </w:tc>
      </w:tr>
      <w:tr w:rsidR="005F6D26" w:rsidRPr="005F6D26" w14:paraId="249BB050" w14:textId="77777777" w:rsidTr="005F6D26">
        <w:trPr>
          <w:trHeight w:val="315"/>
        </w:trPr>
        <w:tc>
          <w:tcPr>
            <w:tcW w:w="3212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7E5BDFD" w14:textId="77777777" w:rsidR="005F6D26" w:rsidRPr="005F6D26" w:rsidRDefault="005F6D26" w:rsidP="005F6D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 xml:space="preserve">Other physiological functions </w:t>
            </w:r>
          </w:p>
        </w:tc>
        <w:tc>
          <w:tcPr>
            <w:tcW w:w="2096" w:type="dxa"/>
            <w:gridSpan w:val="2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3B639F3" w14:textId="77777777" w:rsidR="005F6D26" w:rsidRPr="005F6D26" w:rsidRDefault="005F6D26" w:rsidP="005F6D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0D9EB1B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31D3DC1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3D6F1E0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0809F346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64" w:type="dxa"/>
            <w:tcBorders>
              <w:top w:val="nil"/>
              <w:left w:val="single" w:sz="8" w:space="0" w:color="auto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0C67031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7CABE46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7F25F4C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83E99B6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5F6D26" w:rsidRPr="005F6D26" w14:paraId="7E1228FB" w14:textId="77777777" w:rsidTr="005F6D26">
        <w:trPr>
          <w:trHeight w:val="315"/>
        </w:trPr>
        <w:tc>
          <w:tcPr>
            <w:tcW w:w="3212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3C7B4B3" w14:textId="77777777" w:rsidR="005F6D26" w:rsidRPr="005F6D26" w:rsidRDefault="005F6D26" w:rsidP="005F6D26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 xml:space="preserve">Creatinine clearance </w:t>
            </w:r>
          </w:p>
        </w:tc>
        <w:tc>
          <w:tcPr>
            <w:tcW w:w="2096" w:type="dxa"/>
            <w:gridSpan w:val="2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F6BDD05" w14:textId="77777777" w:rsidR="005F6D26" w:rsidRPr="005F6D26" w:rsidRDefault="005F6D26" w:rsidP="005F6D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 xml:space="preserve">&lt;66.7 mg/dL </w:t>
            </w:r>
          </w:p>
        </w:tc>
        <w:tc>
          <w:tcPr>
            <w:tcW w:w="664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80ABFD1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5,470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F6D74D8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111.99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528339F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69.99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32513A99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30.38%</w:t>
            </w:r>
          </w:p>
        </w:tc>
        <w:tc>
          <w:tcPr>
            <w:tcW w:w="664" w:type="dxa"/>
            <w:tcBorders>
              <w:top w:val="nil"/>
              <w:left w:val="single" w:sz="8" w:space="0" w:color="auto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141BF45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5,221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253A30C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147.12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DA2A2E7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77.98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35063D1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14.59%</w:t>
            </w:r>
          </w:p>
        </w:tc>
      </w:tr>
      <w:tr w:rsidR="005F6D26" w:rsidRPr="005F6D26" w14:paraId="727C0F7C" w14:textId="77777777" w:rsidTr="005F6D26">
        <w:trPr>
          <w:trHeight w:val="315"/>
        </w:trPr>
        <w:tc>
          <w:tcPr>
            <w:tcW w:w="3212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9BB2025" w14:textId="77777777" w:rsidR="005F6D26" w:rsidRPr="005F6D26" w:rsidRDefault="005F6D26" w:rsidP="005F6D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Physiological dysregulation </w:t>
            </w:r>
          </w:p>
        </w:tc>
        <w:tc>
          <w:tcPr>
            <w:tcW w:w="2096" w:type="dxa"/>
            <w:gridSpan w:val="2"/>
            <w:tcBorders>
              <w:top w:val="single" w:sz="8" w:space="0" w:color="FFFFFF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ACCE1C4" w14:textId="77777777" w:rsidR="005F6D26" w:rsidRPr="005F6D26" w:rsidRDefault="005F6D26" w:rsidP="005F6D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single" w:sz="8" w:space="0" w:color="auto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0FDEA20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5,470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auto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80BCA3C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2.43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auto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75A15E5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1.71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06D193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EA2D702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5,221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auto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81F4311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2.09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auto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25CA6C3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1.75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8" w:space="0" w:color="auto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7765A89" w14:textId="77777777" w:rsidR="005F6D26" w:rsidRPr="005F6D26" w:rsidRDefault="005F6D26" w:rsidP="005F6D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F6D2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</w:tbl>
    <w:p w14:paraId="07F55F38" w14:textId="6B52ACCD" w:rsidR="00BB0D00" w:rsidRDefault="00BB0D00" w:rsidP="00E33828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0EF9E9DE" w14:textId="248DAF7C" w:rsidR="000A3BBF" w:rsidRDefault="000A3BBF" w:rsidP="00E33828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6A91E69C" w14:textId="77777777" w:rsidR="000A3BBF" w:rsidRPr="008A5C5A" w:rsidRDefault="000A3BBF" w:rsidP="00E33828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4B803DBC" w14:textId="77777777" w:rsidR="00C5611B" w:rsidRDefault="00C5611B">
      <w:pPr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br w:type="page"/>
      </w:r>
    </w:p>
    <w:p w14:paraId="09B9709B" w14:textId="5D0DF963" w:rsidR="00146100" w:rsidRPr="008A5C5A" w:rsidRDefault="00146100" w:rsidP="00E33828">
      <w:pPr>
        <w:spacing w:after="0" w:line="240" w:lineRule="auto"/>
        <w:rPr>
          <w:rFonts w:ascii="Times New Roman" w:eastAsia="Times New Roman" w:hAnsi="Times New Roman" w:cs="Times New Roman"/>
          <w:b/>
          <w:bCs/>
        </w:rPr>
      </w:pPr>
      <w:r w:rsidRPr="008A5C5A">
        <w:rPr>
          <w:rFonts w:ascii="Times New Roman" w:eastAsia="Times New Roman" w:hAnsi="Times New Roman" w:cs="Times New Roman"/>
          <w:b/>
          <w:bCs/>
        </w:rPr>
        <w:lastRenderedPageBreak/>
        <w:t>SI 2. Sample Size and Weighted Descriptive Statistics of National Health and Nutrition Examination Survey (NHANES), 1988-2018</w:t>
      </w:r>
    </w:p>
    <w:p w14:paraId="6DBAFB72" w14:textId="394D44EB" w:rsidR="00165F9B" w:rsidRPr="008A5C5A" w:rsidRDefault="00165F9B" w:rsidP="00E33828">
      <w:pPr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14700" w:type="dxa"/>
        <w:tblLook w:val="04A0" w:firstRow="1" w:lastRow="0" w:firstColumn="1" w:lastColumn="0" w:noHBand="0" w:noVBand="1"/>
      </w:tblPr>
      <w:tblGrid>
        <w:gridCol w:w="3340"/>
        <w:gridCol w:w="646"/>
        <w:gridCol w:w="234"/>
        <w:gridCol w:w="880"/>
        <w:gridCol w:w="646"/>
        <w:gridCol w:w="234"/>
        <w:gridCol w:w="880"/>
        <w:gridCol w:w="400"/>
        <w:gridCol w:w="646"/>
        <w:gridCol w:w="234"/>
        <w:gridCol w:w="880"/>
        <w:gridCol w:w="646"/>
        <w:gridCol w:w="234"/>
        <w:gridCol w:w="880"/>
        <w:gridCol w:w="400"/>
        <w:gridCol w:w="646"/>
        <w:gridCol w:w="234"/>
        <w:gridCol w:w="880"/>
        <w:gridCol w:w="646"/>
        <w:gridCol w:w="234"/>
        <w:gridCol w:w="880"/>
      </w:tblGrid>
      <w:tr w:rsidR="00A72F1D" w:rsidRPr="00A72F1D" w14:paraId="002BF134" w14:textId="77777777" w:rsidTr="00A72F1D">
        <w:trPr>
          <w:trHeight w:val="315"/>
        </w:trPr>
        <w:tc>
          <w:tcPr>
            <w:tcW w:w="3340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FFD47D4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520" w:type="dxa"/>
            <w:gridSpan w:val="6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2B96DE7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Whites</w:t>
            </w:r>
          </w:p>
        </w:tc>
        <w:tc>
          <w:tcPr>
            <w:tcW w:w="400" w:type="dxa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EBA013F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520" w:type="dxa"/>
            <w:gridSpan w:val="6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0CEAEEC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lacks</w:t>
            </w:r>
          </w:p>
        </w:tc>
        <w:tc>
          <w:tcPr>
            <w:tcW w:w="400" w:type="dxa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4194FD4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520" w:type="dxa"/>
            <w:gridSpan w:val="6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A18456B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ispanics</w:t>
            </w:r>
          </w:p>
        </w:tc>
      </w:tr>
      <w:tr w:rsidR="00A72F1D" w:rsidRPr="00A72F1D" w14:paraId="63C4C59C" w14:textId="77777777" w:rsidTr="00A72F1D">
        <w:trPr>
          <w:trHeight w:val="330"/>
        </w:trPr>
        <w:tc>
          <w:tcPr>
            <w:tcW w:w="3340" w:type="dxa"/>
            <w:tcBorders>
              <w:top w:val="nil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0D1131F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60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FD7696F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emales</w:t>
            </w:r>
          </w:p>
        </w:tc>
        <w:tc>
          <w:tcPr>
            <w:tcW w:w="1760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5F4BDBF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ales</w:t>
            </w:r>
          </w:p>
        </w:tc>
        <w:tc>
          <w:tcPr>
            <w:tcW w:w="40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bottom"/>
            <w:hideMark/>
          </w:tcPr>
          <w:p w14:paraId="792038A0" w14:textId="77777777" w:rsidR="00A72F1D" w:rsidRPr="00A72F1D" w:rsidRDefault="00A72F1D" w:rsidP="00A72F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72F1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760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4295612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emales</w:t>
            </w:r>
          </w:p>
        </w:tc>
        <w:tc>
          <w:tcPr>
            <w:tcW w:w="1760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0D7EBCC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ales</w:t>
            </w:r>
          </w:p>
        </w:tc>
        <w:tc>
          <w:tcPr>
            <w:tcW w:w="40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bottom"/>
            <w:hideMark/>
          </w:tcPr>
          <w:p w14:paraId="167DC33C" w14:textId="77777777" w:rsidR="00A72F1D" w:rsidRPr="00A72F1D" w:rsidRDefault="00A72F1D" w:rsidP="00A72F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72F1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760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1B78B44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emales</w:t>
            </w:r>
          </w:p>
        </w:tc>
        <w:tc>
          <w:tcPr>
            <w:tcW w:w="1760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966B1EE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ales</w:t>
            </w:r>
          </w:p>
        </w:tc>
      </w:tr>
      <w:tr w:rsidR="00A72F1D" w:rsidRPr="00A72F1D" w14:paraId="714F7B03" w14:textId="77777777" w:rsidTr="00A72F1D">
        <w:trPr>
          <w:trHeight w:val="315"/>
        </w:trPr>
        <w:tc>
          <w:tcPr>
            <w:tcW w:w="3340" w:type="dxa"/>
            <w:tcBorders>
              <w:top w:val="nil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EDDDCD3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HANES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06D3463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7F9A79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M or % 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255EBFF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54B7FE2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M or % 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C75F0AB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39EBBCC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973555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M or % 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2E5EEDE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A09B78D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M or % 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1D394A1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CF9E0CC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31B2B2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M or % 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2A14688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01BB083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M or % </w:t>
            </w:r>
          </w:p>
        </w:tc>
      </w:tr>
      <w:tr w:rsidR="00A72F1D" w:rsidRPr="00A72F1D" w14:paraId="25299E56" w14:textId="77777777" w:rsidTr="00A72F1D">
        <w:trPr>
          <w:trHeight w:val="330"/>
        </w:trPr>
        <w:tc>
          <w:tcPr>
            <w:tcW w:w="334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D4794C0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ge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E227EB7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,172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63FAB6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      46.44 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295F5DB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,854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1E058EF4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      48.35 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bottom"/>
            <w:hideMark/>
          </w:tcPr>
          <w:p w14:paraId="5649E98D" w14:textId="77777777" w:rsidR="00A72F1D" w:rsidRPr="00A72F1D" w:rsidRDefault="00A72F1D" w:rsidP="00A72F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72F1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C91A7ED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,647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E429E8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      40.91 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E287809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,145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4191A113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      42.16 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bottom"/>
            <w:hideMark/>
          </w:tcPr>
          <w:p w14:paraId="0ADD2B66" w14:textId="77777777" w:rsidR="00A72F1D" w:rsidRPr="00A72F1D" w:rsidRDefault="00A72F1D" w:rsidP="00A72F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72F1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1D6A532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,470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8C5166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      40.97 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C1B6E8D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,221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36CEF6B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      41.31 </w:t>
            </w:r>
          </w:p>
        </w:tc>
      </w:tr>
      <w:tr w:rsidR="00A72F1D" w:rsidRPr="00A72F1D" w14:paraId="615D40B0" w14:textId="77777777" w:rsidTr="00A72F1D">
        <w:trPr>
          <w:trHeight w:val="315"/>
        </w:trPr>
        <w:tc>
          <w:tcPr>
            <w:tcW w:w="334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8AC0123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ducation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9B488E4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F438E4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D376728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617D4BC3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ED056B4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99AE938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F1DB2B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771C196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321C5D7A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53ADDD3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E5CAC96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55D488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BC7174E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FD60A7D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A72F1D" w:rsidRPr="00A72F1D" w14:paraId="0A596018" w14:textId="77777777" w:rsidTr="00A72F1D">
        <w:trPr>
          <w:trHeight w:val="315"/>
        </w:trPr>
        <w:tc>
          <w:tcPr>
            <w:tcW w:w="334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18793A0" w14:textId="77777777" w:rsidR="00A72F1D" w:rsidRPr="00A72F1D" w:rsidRDefault="00A72F1D" w:rsidP="00A72F1D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ess than high school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9374C59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339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78C966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.39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9D32A70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476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65100977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.79%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34800F5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C5991F7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272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419E33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.37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75EF2E7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346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209962BC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2.47%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76D7F78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EBFE8C5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807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51C707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1.32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34D1BF5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875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0363344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5.07%</w:t>
            </w:r>
          </w:p>
        </w:tc>
      </w:tr>
      <w:tr w:rsidR="00A72F1D" w:rsidRPr="00A72F1D" w14:paraId="376A6C64" w14:textId="77777777" w:rsidTr="00A72F1D">
        <w:trPr>
          <w:trHeight w:val="315"/>
        </w:trPr>
        <w:tc>
          <w:tcPr>
            <w:tcW w:w="334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1C82886" w14:textId="77777777" w:rsidR="00A72F1D" w:rsidRPr="00A72F1D" w:rsidRDefault="00A72F1D" w:rsidP="00A72F1D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igh school diploma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6C7722D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421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73E57C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.63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537CEA5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211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48FF4883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.15%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48DA8C1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98F9B73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428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4B727B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.73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A739B25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279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2013B8B4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.86%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FA19833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558A8F4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181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567CF9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.59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2051840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87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8802725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.82%</w:t>
            </w:r>
          </w:p>
        </w:tc>
      </w:tr>
      <w:tr w:rsidR="00A72F1D" w:rsidRPr="00A72F1D" w14:paraId="73A2196C" w14:textId="77777777" w:rsidTr="00A72F1D">
        <w:trPr>
          <w:trHeight w:val="315"/>
        </w:trPr>
        <w:tc>
          <w:tcPr>
            <w:tcW w:w="334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8CD09C7" w14:textId="3F8ABE62" w:rsidR="00A72F1D" w:rsidRPr="00A72F1D" w:rsidRDefault="006A3B7B" w:rsidP="00A72F1D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College educated or </w:t>
            </w:r>
            <w:r w:rsidR="004D202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igher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CFCDBC7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,412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883BE2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3.99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46E17BB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,167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4E91377A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3.06%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40A154B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1DFAD26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947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02488B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1.90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BA5F01D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520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07F95D6F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6.67%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4821716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DBC5D78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482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5A7A19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.09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00AB8B8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259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65D480D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4.11%</w:t>
            </w:r>
          </w:p>
        </w:tc>
      </w:tr>
      <w:tr w:rsidR="00A72F1D" w:rsidRPr="00A72F1D" w14:paraId="37121192" w14:textId="77777777" w:rsidTr="00A72F1D">
        <w:trPr>
          <w:trHeight w:val="315"/>
        </w:trPr>
        <w:tc>
          <w:tcPr>
            <w:tcW w:w="334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CB64A6F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arital status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8524416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0AEFF0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9A38BE6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523ADBDB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7115094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E4D0673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FD2498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971CB9D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3D9D0B32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CC349BE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AF0C9EC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7F6304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C0642BA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73AD534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A72F1D" w:rsidRPr="00A72F1D" w14:paraId="5ED32BEB" w14:textId="77777777" w:rsidTr="00A72F1D">
        <w:trPr>
          <w:trHeight w:val="315"/>
        </w:trPr>
        <w:tc>
          <w:tcPr>
            <w:tcW w:w="334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B38D42C" w14:textId="77777777" w:rsidR="00A72F1D" w:rsidRPr="00A72F1D" w:rsidRDefault="00A72F1D" w:rsidP="00A72F1D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arried/Living together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E30766C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,138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3BF04B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2.87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A7E25AC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,385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2477E258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8.56%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6331FEA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25C1499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682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8EFB16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6.20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5435C1A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70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54311481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9.94%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9EC8881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23DAF6F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,313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7FDE77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0.57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B8623FF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,479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41FB0EC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6.63%</w:t>
            </w:r>
          </w:p>
        </w:tc>
      </w:tr>
      <w:tr w:rsidR="00A72F1D" w:rsidRPr="00A72F1D" w14:paraId="587C9EC8" w14:textId="77777777" w:rsidTr="00A72F1D">
        <w:trPr>
          <w:trHeight w:val="315"/>
        </w:trPr>
        <w:tc>
          <w:tcPr>
            <w:tcW w:w="334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648BC92" w14:textId="77777777" w:rsidR="00A72F1D" w:rsidRPr="00A72F1D" w:rsidRDefault="00A72F1D" w:rsidP="00A72F1D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Widowed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F7723F4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28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AB053B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91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3F48E1E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36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57FCB4AB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00%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4ABDE90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085F702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72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61C026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01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7154308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1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25B9397D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16%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DDF30FF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6679682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55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05B3F8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49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8D61A85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5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8C42999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3%</w:t>
            </w:r>
          </w:p>
        </w:tc>
      </w:tr>
      <w:tr w:rsidR="00A72F1D" w:rsidRPr="00A72F1D" w14:paraId="5A7C4F29" w14:textId="77777777" w:rsidTr="00A72F1D">
        <w:trPr>
          <w:trHeight w:val="315"/>
        </w:trPr>
        <w:tc>
          <w:tcPr>
            <w:tcW w:w="334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FE45472" w14:textId="77777777" w:rsidR="00A72F1D" w:rsidRPr="00A72F1D" w:rsidRDefault="00A72F1D" w:rsidP="00A72F1D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ivorced/Separated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5886192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114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13F4CE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63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4A369B7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09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7C1B5403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30%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F7302AE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A3AB656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05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71D502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.47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F05B0C7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31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385B904B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81%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BBB6A75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FEFE2D8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38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DE583A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49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CEB8828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05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2D32D43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76%</w:t>
            </w:r>
          </w:p>
        </w:tc>
      </w:tr>
      <w:tr w:rsidR="00A72F1D" w:rsidRPr="00A72F1D" w14:paraId="3218308E" w14:textId="77777777" w:rsidTr="00A72F1D">
        <w:trPr>
          <w:trHeight w:val="315"/>
        </w:trPr>
        <w:tc>
          <w:tcPr>
            <w:tcW w:w="334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DF5C058" w14:textId="77777777" w:rsidR="00A72F1D" w:rsidRPr="00A72F1D" w:rsidRDefault="00A72F1D" w:rsidP="00A72F1D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ever married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7E0D1C1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192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DB8E3D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.59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FEC8BAF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424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70B78406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.13%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B50D703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755593D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688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4D807C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6.32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846CA52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413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2ECC8B40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4.09%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806D975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9D15B16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4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A01EF4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.45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CD046D1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252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D39810A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3.98%</w:t>
            </w:r>
          </w:p>
        </w:tc>
      </w:tr>
      <w:tr w:rsidR="00A72F1D" w:rsidRPr="00A72F1D" w14:paraId="7F1F7554" w14:textId="77777777" w:rsidTr="00A72F1D">
        <w:trPr>
          <w:trHeight w:val="315"/>
        </w:trPr>
        <w:tc>
          <w:tcPr>
            <w:tcW w:w="334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50B7BD8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overty income ratio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49AF985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6313F2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C010056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6D76996A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9E85DDB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2659F8E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A6F44F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2F75FDA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1725106E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3F40489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35EB491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41EC61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3160694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F071E39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A72F1D" w:rsidRPr="00A72F1D" w14:paraId="1C937CD6" w14:textId="77777777" w:rsidTr="00A72F1D">
        <w:trPr>
          <w:trHeight w:val="315"/>
        </w:trPr>
        <w:tc>
          <w:tcPr>
            <w:tcW w:w="334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4E504D5" w14:textId="77777777" w:rsidR="00A72F1D" w:rsidRPr="00A72F1D" w:rsidRDefault="00A72F1D" w:rsidP="00A72F1D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ow (&lt;1)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0F7602F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56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31A7D6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92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500C8DB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85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3A266D2C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.27%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F371550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F398038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363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F8BC62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.33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05FE5DA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13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1A01A567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2.03%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C3325A7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1384B36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763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AA44C3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2.23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A1CC720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466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D10121B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.08%</w:t>
            </w:r>
          </w:p>
        </w:tc>
      </w:tr>
      <w:tr w:rsidR="00A72F1D" w:rsidRPr="00A72F1D" w14:paraId="33B5541F" w14:textId="77777777" w:rsidTr="00A72F1D">
        <w:trPr>
          <w:trHeight w:val="315"/>
        </w:trPr>
        <w:tc>
          <w:tcPr>
            <w:tcW w:w="334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128EE4A" w14:textId="77777777" w:rsidR="00A72F1D" w:rsidRPr="00A72F1D" w:rsidRDefault="00A72F1D" w:rsidP="00A72F1D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iddle (≥1, &lt;3)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A4A70D5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,127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D7A76C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8.26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03EA072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939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6D9DF075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7.42%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F1E9770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3A482EC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975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3F6C67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2.50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12E8F00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824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1230B5D7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.00%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1BCAD7A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E58203F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299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DA05B3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2.03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81984C2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343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606F36C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.88%</w:t>
            </w:r>
          </w:p>
        </w:tc>
      </w:tr>
      <w:tr w:rsidR="00A72F1D" w:rsidRPr="00A72F1D" w14:paraId="52012B5C" w14:textId="77777777" w:rsidTr="00A72F1D">
        <w:trPr>
          <w:trHeight w:val="315"/>
        </w:trPr>
        <w:tc>
          <w:tcPr>
            <w:tcW w:w="334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E68F397" w14:textId="77777777" w:rsidR="00A72F1D" w:rsidRPr="00A72F1D" w:rsidRDefault="00A72F1D" w:rsidP="00A72F1D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igh (≥3)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B55C8E4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,989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088EEC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8.81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45FC124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,030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6881278A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1.31%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DD6D271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55415CF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309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D5A175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.17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F9FD7B3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408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1222D1D6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3.97%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CD8B01E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FE963A2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408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A03DE8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5.74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973B118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412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65DA7F6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.04%</w:t>
            </w:r>
          </w:p>
        </w:tc>
      </w:tr>
      <w:tr w:rsidR="00A72F1D" w:rsidRPr="00A72F1D" w14:paraId="68719AC6" w14:textId="77777777" w:rsidTr="00A72F1D">
        <w:trPr>
          <w:trHeight w:val="315"/>
        </w:trPr>
        <w:tc>
          <w:tcPr>
            <w:tcW w:w="3340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1E93B98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irth Cohorts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BA00186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673A37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730FCDE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7D617C8E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FF43E5C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809231D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950B9F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DEB7E73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6E5EB148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1C3F724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5ECEDC8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6AD2FF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62D4319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173F457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A72F1D" w:rsidRPr="00A72F1D" w14:paraId="3F20B0B8" w14:textId="77777777" w:rsidTr="00A72F1D">
        <w:trPr>
          <w:trHeight w:val="315"/>
        </w:trPr>
        <w:tc>
          <w:tcPr>
            <w:tcW w:w="3340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94B90B8" w14:textId="77777777" w:rsidR="00A72F1D" w:rsidRPr="00A72F1D" w:rsidRDefault="00A72F1D" w:rsidP="00A72F1D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arly children of depression (1925-1930)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2FBC72D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62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14C524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88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7DBCDF9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62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66797F67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43%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E198A3A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4D8BDEC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6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FABAF5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22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2E33A00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6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6234C22D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25%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D0A30B0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AFA8F7A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37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5F165B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33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FE9957E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68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F190D51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13%</w:t>
            </w:r>
          </w:p>
        </w:tc>
      </w:tr>
      <w:tr w:rsidR="00A72F1D" w:rsidRPr="00A72F1D" w14:paraId="24519143" w14:textId="77777777" w:rsidTr="00A72F1D">
        <w:trPr>
          <w:trHeight w:val="315"/>
        </w:trPr>
        <w:tc>
          <w:tcPr>
            <w:tcW w:w="3340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42869F1" w14:textId="77777777" w:rsidR="00A72F1D" w:rsidRPr="00A72F1D" w:rsidRDefault="00A72F1D" w:rsidP="00A72F1D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ate children of depression (1931-1942)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D75405A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406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32BBED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.21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360370F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384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0D2D0AA0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.62%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3FD5D3E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9EEC114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66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7206E3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03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C7F1E96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87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43C53E74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.75%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0F9B971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74BDA9A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24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0E026B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58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87F71E4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97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C40FDB3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52%</w:t>
            </w:r>
          </w:p>
        </w:tc>
      </w:tr>
      <w:tr w:rsidR="00A72F1D" w:rsidRPr="00A72F1D" w14:paraId="4A2D1708" w14:textId="77777777" w:rsidTr="00A72F1D">
        <w:trPr>
          <w:trHeight w:val="315"/>
        </w:trPr>
        <w:tc>
          <w:tcPr>
            <w:tcW w:w="3340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83E6F3C" w14:textId="77777777" w:rsidR="00A72F1D" w:rsidRPr="00A72F1D" w:rsidRDefault="00A72F1D" w:rsidP="00A72F1D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War babies (1943-1945)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E3E3DF8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74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DC1F85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80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BB215A5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95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39F53D2C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30%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0389FD9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758F9A8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33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6E9A37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01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D1F174F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9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6CCDF7AE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28%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4A3C114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932E147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62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F91F6E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79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337B979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6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BD309D5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29%</w:t>
            </w:r>
          </w:p>
        </w:tc>
      </w:tr>
      <w:tr w:rsidR="00A72F1D" w:rsidRPr="00A72F1D" w14:paraId="681DD50F" w14:textId="77777777" w:rsidTr="00A72F1D">
        <w:trPr>
          <w:trHeight w:val="315"/>
        </w:trPr>
        <w:tc>
          <w:tcPr>
            <w:tcW w:w="3340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ED961E7" w14:textId="77777777" w:rsidR="00A72F1D" w:rsidRPr="00A72F1D" w:rsidRDefault="00A72F1D" w:rsidP="00A72F1D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arly-baby Boomers (1946-1955)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48DA626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380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2BC15E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.89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EA60A83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389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22EE3BDA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.69%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87AE221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D41CDDB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78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82F113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.89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A672751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90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525C17DB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.06%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20C06B3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269C836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95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328885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.36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0AC4C67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59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CFBEF72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.45%</w:t>
            </w:r>
          </w:p>
        </w:tc>
      </w:tr>
      <w:tr w:rsidR="00A72F1D" w:rsidRPr="00A72F1D" w14:paraId="5B9FEB02" w14:textId="77777777" w:rsidTr="00A72F1D">
        <w:trPr>
          <w:trHeight w:val="315"/>
        </w:trPr>
        <w:tc>
          <w:tcPr>
            <w:tcW w:w="3340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B8388F9" w14:textId="77777777" w:rsidR="00A72F1D" w:rsidRPr="00A72F1D" w:rsidRDefault="00A72F1D" w:rsidP="00A72F1D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ate-baby Boomers (1956-1964)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02AA135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335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77458B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.34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0B3D6CA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286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2E43CF70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.37%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A79BD2C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B5B37BF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61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76707A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.68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BC5ED36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35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4329F1E1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.14%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B312698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7A27799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49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D31560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.18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2E7FA2F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08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875D601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.31%</w:t>
            </w:r>
          </w:p>
        </w:tc>
      </w:tr>
      <w:tr w:rsidR="00A72F1D" w:rsidRPr="00A72F1D" w14:paraId="7491FEB3" w14:textId="77777777" w:rsidTr="00A72F1D">
        <w:trPr>
          <w:trHeight w:val="315"/>
        </w:trPr>
        <w:tc>
          <w:tcPr>
            <w:tcW w:w="3340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107954E" w14:textId="77777777" w:rsidR="00A72F1D" w:rsidRPr="00A72F1D" w:rsidRDefault="00A72F1D" w:rsidP="00A72F1D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arly-gen Xers (1965-1972)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AF78231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187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4A55C3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.53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2C8EA03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28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20C65C91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09%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4D9FAAB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97263B6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9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68250A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.55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A61EE5E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34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6A0237AE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.30%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21EFC81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9C9C917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57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34444F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.50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92D5315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50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AD911EF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.20%</w:t>
            </w:r>
          </w:p>
        </w:tc>
      </w:tr>
      <w:tr w:rsidR="00A72F1D" w:rsidRPr="00A72F1D" w14:paraId="6C8D283A" w14:textId="77777777" w:rsidTr="00A72F1D">
        <w:trPr>
          <w:trHeight w:val="315"/>
        </w:trPr>
        <w:tc>
          <w:tcPr>
            <w:tcW w:w="3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FE5030E" w14:textId="77777777" w:rsidR="00A72F1D" w:rsidRPr="00A72F1D" w:rsidRDefault="00A72F1D" w:rsidP="00A72F1D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ate-gen Xers (1973-1980)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FB2E476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29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F35B6E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14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F077FA0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03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7DB7EFEB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95%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47BFF90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407EE15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62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45935D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94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B333AD0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62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57642A48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73%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8B6FB80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EDB3431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56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6E1BB6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.99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D29DBC7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73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9E11FC9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97%</w:t>
            </w:r>
          </w:p>
        </w:tc>
      </w:tr>
      <w:tr w:rsidR="00A72F1D" w:rsidRPr="00A72F1D" w14:paraId="51B6F0EC" w14:textId="77777777" w:rsidTr="00F7489C">
        <w:trPr>
          <w:trHeight w:val="315"/>
        </w:trPr>
        <w:tc>
          <w:tcPr>
            <w:tcW w:w="3340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E4D1A79" w14:textId="77777777" w:rsidR="00A72F1D" w:rsidRPr="00A72F1D" w:rsidRDefault="00A72F1D" w:rsidP="00A72F1D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Gen </w:t>
            </w:r>
            <w:proofErr w:type="spellStart"/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ers</w:t>
            </w:r>
            <w:proofErr w:type="spellEnd"/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(1981-1999)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EFD9940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99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ED31DA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22%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39E2693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07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ABFF3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.55%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9E2B25A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8E1283F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82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D1D4E6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.68%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CE1577D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42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651BD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.49%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DDABF42" w14:textId="77777777" w:rsidR="00A72F1D" w:rsidRPr="00A72F1D" w:rsidRDefault="00A72F1D" w:rsidP="00A72F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BE85411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90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EDEB37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.27%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4656B0F" w14:textId="77777777" w:rsidR="00A72F1D" w:rsidRPr="00A72F1D" w:rsidRDefault="00A72F1D" w:rsidP="00A72F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90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1C8DC44" w14:textId="77777777" w:rsidR="00A72F1D" w:rsidRPr="00A72F1D" w:rsidRDefault="00A72F1D" w:rsidP="00A72F1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.13%</w:t>
            </w:r>
          </w:p>
        </w:tc>
      </w:tr>
      <w:tr w:rsidR="00F7489C" w:rsidRPr="00A72F1D" w14:paraId="1E48F93D" w14:textId="77777777" w:rsidTr="00D41977">
        <w:trPr>
          <w:trHeight w:val="315"/>
        </w:trPr>
        <w:tc>
          <w:tcPr>
            <w:tcW w:w="334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5BF22E7" w14:textId="77777777" w:rsidR="00F7489C" w:rsidRPr="00A72F1D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hildhood cohort measures</w:t>
            </w:r>
          </w:p>
        </w:tc>
        <w:tc>
          <w:tcPr>
            <w:tcW w:w="646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0AACA0A" w14:textId="77777777" w:rsidR="00F7489C" w:rsidRPr="00A72F1D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114" w:type="dxa"/>
            <w:gridSpan w:val="2"/>
            <w:tcBorders>
              <w:top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15BE79" w14:textId="77777777" w:rsidR="00F7489C" w:rsidRPr="00A72F1D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46" w:type="dxa"/>
            <w:tcBorders>
              <w:top w:val="nil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1438DD75" w14:textId="77777777" w:rsidR="00F7489C" w:rsidRPr="00A72F1D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114" w:type="dxa"/>
            <w:gridSpan w:val="2"/>
            <w:tcBorders>
              <w:top w:val="nil"/>
            </w:tcBorders>
            <w:shd w:val="clear" w:color="auto" w:fill="auto"/>
            <w:noWrap/>
            <w:vAlign w:val="center"/>
          </w:tcPr>
          <w:p w14:paraId="64949F81" w14:textId="77777777" w:rsidR="00F7489C" w:rsidRPr="00A72F1D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4B7F513" w14:textId="77777777" w:rsidR="00F7489C" w:rsidRPr="00A72F1D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46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041B23F" w14:textId="77777777" w:rsidR="00F7489C" w:rsidRPr="00A72F1D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114" w:type="dxa"/>
            <w:gridSpan w:val="2"/>
            <w:tcBorders>
              <w:top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5FD448" w14:textId="77777777" w:rsidR="00F7489C" w:rsidRPr="00A72F1D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46" w:type="dxa"/>
            <w:tcBorders>
              <w:top w:val="nil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4E5FAD3D" w14:textId="77777777" w:rsidR="00F7489C" w:rsidRPr="00A72F1D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114" w:type="dxa"/>
            <w:gridSpan w:val="2"/>
            <w:tcBorders>
              <w:top w:val="nil"/>
            </w:tcBorders>
            <w:shd w:val="clear" w:color="auto" w:fill="auto"/>
            <w:noWrap/>
            <w:vAlign w:val="center"/>
          </w:tcPr>
          <w:p w14:paraId="4785EA41" w14:textId="77777777" w:rsidR="00F7489C" w:rsidRPr="00A72F1D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778AB6F" w14:textId="77777777" w:rsidR="00F7489C" w:rsidRPr="00A72F1D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46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B55A9C6" w14:textId="77777777" w:rsidR="00F7489C" w:rsidRPr="00A72F1D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114" w:type="dxa"/>
            <w:gridSpan w:val="2"/>
            <w:tcBorders>
              <w:top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5EF2DC" w14:textId="77777777" w:rsidR="00F7489C" w:rsidRPr="00A72F1D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46" w:type="dxa"/>
            <w:tcBorders>
              <w:top w:val="nil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6597CB58" w14:textId="77777777" w:rsidR="00F7489C" w:rsidRPr="00A72F1D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114" w:type="dxa"/>
            <w:gridSpan w:val="2"/>
            <w:tcBorders>
              <w:top w:val="nil"/>
            </w:tcBorders>
            <w:shd w:val="clear" w:color="auto" w:fill="auto"/>
            <w:noWrap/>
            <w:vAlign w:val="center"/>
          </w:tcPr>
          <w:p w14:paraId="0B60DE9E" w14:textId="77777777" w:rsidR="00F7489C" w:rsidRPr="00A72F1D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7489C" w:rsidRPr="00A72F1D" w14:paraId="0DB5F4F9" w14:textId="77777777" w:rsidTr="00D41977">
        <w:trPr>
          <w:trHeight w:val="315"/>
        </w:trPr>
        <w:tc>
          <w:tcPr>
            <w:tcW w:w="3340" w:type="dxa"/>
            <w:tcBorders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08E6895" w14:textId="77777777" w:rsidR="00F7489C" w:rsidRPr="00A72F1D" w:rsidRDefault="00F7489C" w:rsidP="00D41977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Gini index 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[0-18]</w:t>
            </w:r>
          </w:p>
        </w:tc>
        <w:tc>
          <w:tcPr>
            <w:tcW w:w="646" w:type="dxa"/>
            <w:tcBorders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24F0AA6" w14:textId="77777777" w:rsidR="00F7489C" w:rsidRPr="00A72F1D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,172</w:t>
            </w:r>
          </w:p>
        </w:tc>
        <w:tc>
          <w:tcPr>
            <w:tcW w:w="1114" w:type="dxa"/>
            <w:gridSpan w:val="2"/>
            <w:tcBorders>
              <w:left w:val="nil"/>
              <w:bottom w:val="single" w:sz="8" w:space="0" w:color="FFFFFF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85925" w14:textId="77777777" w:rsidR="00F7489C" w:rsidRPr="00A72F1D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        0.48 </w:t>
            </w:r>
          </w:p>
        </w:tc>
        <w:tc>
          <w:tcPr>
            <w:tcW w:w="646" w:type="dxa"/>
            <w:tcBorders>
              <w:left w:val="single" w:sz="4" w:space="0" w:color="auto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160CE49" w14:textId="77777777" w:rsidR="00F7489C" w:rsidRPr="00A72F1D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,854</w:t>
            </w:r>
          </w:p>
        </w:tc>
        <w:tc>
          <w:tcPr>
            <w:tcW w:w="1114" w:type="dxa"/>
            <w:gridSpan w:val="2"/>
            <w:tcBorders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09D6AB4D" w14:textId="77777777" w:rsidR="00F7489C" w:rsidRPr="00A72F1D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        0.48 </w:t>
            </w:r>
          </w:p>
        </w:tc>
        <w:tc>
          <w:tcPr>
            <w:tcW w:w="400" w:type="dxa"/>
            <w:tcBorders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B766837" w14:textId="77777777" w:rsidR="00F7489C" w:rsidRPr="00A72F1D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888C525" w14:textId="77777777" w:rsidR="00F7489C" w:rsidRPr="00A72F1D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,647</w:t>
            </w:r>
          </w:p>
        </w:tc>
        <w:tc>
          <w:tcPr>
            <w:tcW w:w="1114" w:type="dxa"/>
            <w:gridSpan w:val="2"/>
            <w:tcBorders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FFFB01" w14:textId="77777777" w:rsidR="00F7489C" w:rsidRPr="00A72F1D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        0.48 </w:t>
            </w:r>
          </w:p>
        </w:tc>
        <w:tc>
          <w:tcPr>
            <w:tcW w:w="646" w:type="dxa"/>
            <w:tcBorders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44D11AF" w14:textId="77777777" w:rsidR="00F7489C" w:rsidRPr="00A72F1D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,145</w:t>
            </w:r>
          </w:p>
        </w:tc>
        <w:tc>
          <w:tcPr>
            <w:tcW w:w="1114" w:type="dxa"/>
            <w:gridSpan w:val="2"/>
            <w:tcBorders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3BAC2284" w14:textId="77777777" w:rsidR="00F7489C" w:rsidRPr="00A72F1D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        0.48 </w:t>
            </w:r>
          </w:p>
        </w:tc>
        <w:tc>
          <w:tcPr>
            <w:tcW w:w="400" w:type="dxa"/>
            <w:tcBorders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5B507C8" w14:textId="77777777" w:rsidR="00F7489C" w:rsidRPr="00A72F1D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CF857BA" w14:textId="77777777" w:rsidR="00F7489C" w:rsidRPr="00A72F1D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,470</w:t>
            </w:r>
          </w:p>
        </w:tc>
        <w:tc>
          <w:tcPr>
            <w:tcW w:w="1114" w:type="dxa"/>
            <w:gridSpan w:val="2"/>
            <w:tcBorders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4A4CC3" w14:textId="77777777" w:rsidR="00F7489C" w:rsidRPr="00A72F1D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        0.49 </w:t>
            </w:r>
          </w:p>
        </w:tc>
        <w:tc>
          <w:tcPr>
            <w:tcW w:w="646" w:type="dxa"/>
            <w:tcBorders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36FDF03" w14:textId="77777777" w:rsidR="00F7489C" w:rsidRPr="00A72F1D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,221</w:t>
            </w:r>
          </w:p>
        </w:tc>
        <w:tc>
          <w:tcPr>
            <w:tcW w:w="1114" w:type="dxa"/>
            <w:gridSpan w:val="2"/>
            <w:tcBorders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5CB2777" w14:textId="77777777" w:rsidR="00F7489C" w:rsidRPr="00A72F1D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        0.49 </w:t>
            </w:r>
          </w:p>
        </w:tc>
      </w:tr>
      <w:tr w:rsidR="00F7489C" w:rsidRPr="00A72F1D" w14:paraId="18402998" w14:textId="77777777" w:rsidTr="00D41977">
        <w:trPr>
          <w:trHeight w:val="315"/>
        </w:trPr>
        <w:tc>
          <w:tcPr>
            <w:tcW w:w="334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883A7EF" w14:textId="77777777" w:rsidR="00F7489C" w:rsidRPr="00A72F1D" w:rsidRDefault="00F7489C" w:rsidP="00D41977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Percentage of college 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[0-18]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DCE4D80" w14:textId="77777777" w:rsidR="00F7489C" w:rsidRPr="00A72F1D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,172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7FDA87" w14:textId="46CA3B7B" w:rsidR="00F7489C" w:rsidRPr="00A72F1D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        7 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9EF3B45" w14:textId="77777777" w:rsidR="00F7489C" w:rsidRPr="00A72F1D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,854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79C191D1" w14:textId="74F49315" w:rsidR="00F7489C" w:rsidRPr="00A72F1D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        7 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203F145" w14:textId="77777777" w:rsidR="00F7489C" w:rsidRPr="00A72F1D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C4B9EBC" w14:textId="77777777" w:rsidR="00F7489C" w:rsidRPr="00A72F1D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,647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1574C1" w14:textId="2612F025" w:rsidR="00F7489C" w:rsidRPr="00A72F1D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        8 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E2CDD84" w14:textId="77777777" w:rsidR="00F7489C" w:rsidRPr="00A72F1D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,145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3A3ADCC8" w14:textId="32465A96" w:rsidR="00F7489C" w:rsidRPr="00A72F1D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      8 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F34B799" w14:textId="77777777" w:rsidR="00F7489C" w:rsidRPr="00A72F1D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4746BB5" w14:textId="77777777" w:rsidR="00F7489C" w:rsidRPr="00A72F1D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,470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54D3CD" w14:textId="431EC45A" w:rsidR="00F7489C" w:rsidRPr="00A72F1D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        8 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E4E192B" w14:textId="77777777" w:rsidR="00F7489C" w:rsidRPr="00A72F1D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,221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5285B38" w14:textId="3D1D2725" w:rsidR="00F7489C" w:rsidRPr="00A72F1D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        8 </w:t>
            </w:r>
          </w:p>
        </w:tc>
      </w:tr>
      <w:tr w:rsidR="00F7489C" w:rsidRPr="00A72F1D" w14:paraId="1F73196A" w14:textId="77777777" w:rsidTr="00D41977">
        <w:trPr>
          <w:trHeight w:val="315"/>
        </w:trPr>
        <w:tc>
          <w:tcPr>
            <w:tcW w:w="334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088732C" w14:textId="77777777" w:rsidR="00F7489C" w:rsidRPr="00A72F1D" w:rsidRDefault="00F7489C" w:rsidP="00D41977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Percentage of union 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[0-18]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DB75FB6" w14:textId="77777777" w:rsidR="00F7489C" w:rsidRPr="00A72F1D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,172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DFA55B" w14:textId="77777777" w:rsidR="00F7489C" w:rsidRPr="00A72F1D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      24.66 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4D75E8A" w14:textId="77777777" w:rsidR="00F7489C" w:rsidRPr="00A72F1D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,854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75529CBC" w14:textId="77777777" w:rsidR="00F7489C" w:rsidRPr="00A72F1D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      24.75 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D53D8DF" w14:textId="77777777" w:rsidR="00F7489C" w:rsidRPr="00A72F1D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4B3D787" w14:textId="77777777" w:rsidR="00F7489C" w:rsidRPr="00A72F1D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,647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601AE7" w14:textId="77777777" w:rsidR="00F7489C" w:rsidRPr="00A72F1D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      24.77 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BF4E6FC" w14:textId="77777777" w:rsidR="00F7489C" w:rsidRPr="00A72F1D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,145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0D4E2DF0" w14:textId="77777777" w:rsidR="00F7489C" w:rsidRPr="00A72F1D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      24.78 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B45023E" w14:textId="77777777" w:rsidR="00F7489C" w:rsidRPr="00A72F1D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173C4E2" w14:textId="77777777" w:rsidR="00F7489C" w:rsidRPr="00A72F1D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,470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55136F" w14:textId="77777777" w:rsidR="00F7489C" w:rsidRPr="00A72F1D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      24.28 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7D72A38" w14:textId="77777777" w:rsidR="00F7489C" w:rsidRPr="00A72F1D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,221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47B7638" w14:textId="77777777" w:rsidR="00F7489C" w:rsidRPr="00A72F1D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      24.42 </w:t>
            </w:r>
          </w:p>
        </w:tc>
      </w:tr>
      <w:tr w:rsidR="00F7489C" w:rsidRPr="00A72F1D" w14:paraId="19BED958" w14:textId="77777777" w:rsidTr="00D41977">
        <w:trPr>
          <w:trHeight w:val="315"/>
        </w:trPr>
        <w:tc>
          <w:tcPr>
            <w:tcW w:w="334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DA2AD89" w14:textId="77777777" w:rsidR="00F7489C" w:rsidRPr="00A72F1D" w:rsidRDefault="00F7489C" w:rsidP="00D41977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lastRenderedPageBreak/>
              <w:t xml:space="preserve">GDP growth rate 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[0-18]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4E812D3" w14:textId="77777777" w:rsidR="00F7489C" w:rsidRPr="00A72F1D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,172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26E904" w14:textId="77777777" w:rsidR="00F7489C" w:rsidRPr="00A72F1D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        3.89 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DC6196B" w14:textId="77777777" w:rsidR="00F7489C" w:rsidRPr="00A72F1D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,854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23C9E4FB" w14:textId="77777777" w:rsidR="00F7489C" w:rsidRPr="00A72F1D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        3.93 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3623320" w14:textId="77777777" w:rsidR="00F7489C" w:rsidRPr="00A72F1D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950001B" w14:textId="77777777" w:rsidR="00F7489C" w:rsidRPr="00A72F1D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,647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20EF76" w14:textId="77777777" w:rsidR="00F7489C" w:rsidRPr="00A72F1D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        3.72 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38F720A" w14:textId="77777777" w:rsidR="00F7489C" w:rsidRPr="00A72F1D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,145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311699E3" w14:textId="77777777" w:rsidR="00F7489C" w:rsidRPr="00A72F1D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        3.76 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B1A7268" w14:textId="77777777" w:rsidR="00F7489C" w:rsidRPr="00A72F1D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0A3CA8F" w14:textId="77777777" w:rsidR="00F7489C" w:rsidRPr="00A72F1D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,470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9EB46E" w14:textId="77777777" w:rsidR="00F7489C" w:rsidRPr="00A72F1D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        3.68 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17CA9B2" w14:textId="77777777" w:rsidR="00F7489C" w:rsidRPr="00A72F1D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,221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686BAF4" w14:textId="77777777" w:rsidR="00F7489C" w:rsidRPr="00A72F1D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        3.70 </w:t>
            </w:r>
          </w:p>
        </w:tc>
      </w:tr>
      <w:tr w:rsidR="00F7489C" w:rsidRPr="00A72F1D" w14:paraId="0D4C6991" w14:textId="77777777" w:rsidTr="00D41977">
        <w:trPr>
          <w:trHeight w:val="315"/>
        </w:trPr>
        <w:tc>
          <w:tcPr>
            <w:tcW w:w="334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9A4B483" w14:textId="77777777" w:rsidR="00F7489C" w:rsidRPr="00A72F1D" w:rsidRDefault="00F7489C" w:rsidP="00D41977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Unemployment rate 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[0-18]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EADD5E0" w14:textId="77777777" w:rsidR="00F7489C" w:rsidRPr="00A72F1D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,172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F2D115" w14:textId="77777777" w:rsidR="00F7489C" w:rsidRPr="00A72F1D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        6.57 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74C033E" w14:textId="77777777" w:rsidR="00F7489C" w:rsidRPr="00A72F1D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,854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6A256206" w14:textId="77777777" w:rsidR="00F7489C" w:rsidRPr="00A72F1D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        6.65 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72E6DBA" w14:textId="77777777" w:rsidR="00F7489C" w:rsidRPr="00A72F1D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B34417B" w14:textId="77777777" w:rsidR="00F7489C" w:rsidRPr="00A72F1D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,647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C0B50B" w14:textId="77777777" w:rsidR="00F7489C" w:rsidRPr="00A72F1D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        6.22 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1EE4B06" w14:textId="77777777" w:rsidR="00F7489C" w:rsidRPr="00A72F1D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,145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5DC111E6" w14:textId="77777777" w:rsidR="00F7489C" w:rsidRPr="00A72F1D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        6.23 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2D893F9" w14:textId="77777777" w:rsidR="00F7489C" w:rsidRPr="00A72F1D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9B1951E" w14:textId="77777777" w:rsidR="00F7489C" w:rsidRPr="00A72F1D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,470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B27BB0" w14:textId="77777777" w:rsidR="00F7489C" w:rsidRPr="00A72F1D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        6.29 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63FD5F8" w14:textId="77777777" w:rsidR="00F7489C" w:rsidRPr="00A72F1D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,221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A006C6D" w14:textId="77777777" w:rsidR="00F7489C" w:rsidRPr="00A72F1D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72F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        6.33 </w:t>
            </w:r>
          </w:p>
        </w:tc>
      </w:tr>
      <w:tr w:rsidR="00F7489C" w:rsidRPr="00F546BE" w14:paraId="1A6EA291" w14:textId="77777777" w:rsidTr="00D41977">
        <w:trPr>
          <w:trHeight w:val="315"/>
        </w:trPr>
        <w:tc>
          <w:tcPr>
            <w:tcW w:w="3340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3DDADC5" w14:textId="77777777" w:rsidR="00F7489C" w:rsidRPr="00F546BE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eriod macro measures</w:t>
            </w:r>
          </w:p>
        </w:tc>
        <w:tc>
          <w:tcPr>
            <w:tcW w:w="880" w:type="dxa"/>
            <w:gridSpan w:val="2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A6035DC" w14:textId="77777777" w:rsidR="00F7489C" w:rsidRPr="00F546BE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FF03DA" w14:textId="77777777" w:rsidR="00F7489C" w:rsidRPr="00F546BE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80" w:type="dxa"/>
            <w:gridSpan w:val="2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D438E40" w14:textId="77777777" w:rsidR="00F7489C" w:rsidRPr="00F546BE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4EEBD" w14:textId="77777777" w:rsidR="00F7489C" w:rsidRPr="00F546BE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F379910" w14:textId="77777777" w:rsidR="00F7489C" w:rsidRPr="00F546BE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80" w:type="dxa"/>
            <w:gridSpan w:val="2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2F7AA77" w14:textId="77777777" w:rsidR="00F7489C" w:rsidRPr="00F546BE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538526" w14:textId="77777777" w:rsidR="00F7489C" w:rsidRPr="00F546BE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80" w:type="dxa"/>
            <w:gridSpan w:val="2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927EE8D" w14:textId="77777777" w:rsidR="00F7489C" w:rsidRPr="00F546BE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778B4" w14:textId="77777777" w:rsidR="00F7489C" w:rsidRPr="00F546BE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FDE774C" w14:textId="77777777" w:rsidR="00F7489C" w:rsidRPr="00F546BE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80" w:type="dxa"/>
            <w:gridSpan w:val="2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4935349" w14:textId="77777777" w:rsidR="00F7489C" w:rsidRPr="00F546BE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EEE599" w14:textId="77777777" w:rsidR="00F7489C" w:rsidRPr="00F546BE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80" w:type="dxa"/>
            <w:gridSpan w:val="2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1EADC65" w14:textId="77777777" w:rsidR="00F7489C" w:rsidRPr="00F546BE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A160946" w14:textId="77777777" w:rsidR="00F7489C" w:rsidRPr="00F546BE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F7489C" w:rsidRPr="00F546BE" w14:paraId="635EDCF7" w14:textId="77777777" w:rsidTr="00D41977">
        <w:trPr>
          <w:trHeight w:val="315"/>
        </w:trPr>
        <w:tc>
          <w:tcPr>
            <w:tcW w:w="3340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15F49E1" w14:textId="77777777" w:rsidR="00F7489C" w:rsidRPr="00F546BE" w:rsidRDefault="00F7489C" w:rsidP="00D41977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ini index</w:t>
            </w:r>
          </w:p>
        </w:tc>
        <w:tc>
          <w:tcPr>
            <w:tcW w:w="880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FA1EEDD" w14:textId="77777777" w:rsidR="00F7489C" w:rsidRPr="00F546BE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,172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5581FA" w14:textId="77777777" w:rsidR="00F7489C" w:rsidRPr="00F546BE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61</w:t>
            </w:r>
          </w:p>
        </w:tc>
        <w:tc>
          <w:tcPr>
            <w:tcW w:w="880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5685108" w14:textId="77777777" w:rsidR="00F7489C" w:rsidRPr="00F546BE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,854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94107" w14:textId="77777777" w:rsidR="00F7489C" w:rsidRPr="00F546BE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61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E4067F6" w14:textId="77777777" w:rsidR="00F7489C" w:rsidRPr="00F546BE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880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7E1079B" w14:textId="77777777" w:rsidR="00F7489C" w:rsidRPr="00F546BE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,647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EDAAD7" w14:textId="77777777" w:rsidR="00F7489C" w:rsidRPr="00F546BE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60</w:t>
            </w:r>
          </w:p>
        </w:tc>
        <w:tc>
          <w:tcPr>
            <w:tcW w:w="880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EBFB260" w14:textId="77777777" w:rsidR="00F7489C" w:rsidRPr="00F546BE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,145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AF687" w14:textId="77777777" w:rsidR="00F7489C" w:rsidRPr="00F546BE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60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A4050DE" w14:textId="77777777" w:rsidR="00F7489C" w:rsidRPr="00F546BE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880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06B147E" w14:textId="77777777" w:rsidR="00F7489C" w:rsidRPr="00F546BE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,47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FDCFF6" w14:textId="77777777" w:rsidR="00F7489C" w:rsidRPr="00F546BE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60</w:t>
            </w:r>
          </w:p>
        </w:tc>
        <w:tc>
          <w:tcPr>
            <w:tcW w:w="880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21FCDF5" w14:textId="77777777" w:rsidR="00F7489C" w:rsidRPr="00F546BE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,221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92D212F" w14:textId="77777777" w:rsidR="00F7489C" w:rsidRPr="00F546BE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60</w:t>
            </w:r>
          </w:p>
        </w:tc>
      </w:tr>
      <w:tr w:rsidR="00F7489C" w:rsidRPr="00F546BE" w14:paraId="4A75BBB3" w14:textId="77777777" w:rsidTr="00D41977">
        <w:trPr>
          <w:trHeight w:val="315"/>
        </w:trPr>
        <w:tc>
          <w:tcPr>
            <w:tcW w:w="3340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94FE837" w14:textId="77777777" w:rsidR="00F7489C" w:rsidRPr="00F546BE" w:rsidRDefault="00F7489C" w:rsidP="00D41977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ercentage of college</w:t>
            </w:r>
          </w:p>
        </w:tc>
        <w:tc>
          <w:tcPr>
            <w:tcW w:w="880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98C62D2" w14:textId="77777777" w:rsidR="00F7489C" w:rsidRPr="00F546BE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,172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B7C7CA" w14:textId="45E3494C" w:rsidR="00F7489C" w:rsidRPr="00F546BE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880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A785E62" w14:textId="77777777" w:rsidR="00F7489C" w:rsidRPr="00F546BE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,854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9B2D0" w14:textId="5D991A98" w:rsidR="00F7489C" w:rsidRPr="00F546BE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2DDADE8" w14:textId="77777777" w:rsidR="00F7489C" w:rsidRPr="00F546BE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880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D6556AD" w14:textId="77777777" w:rsidR="00F7489C" w:rsidRPr="00F546BE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,647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BB09EF" w14:textId="30089F4E" w:rsidR="00F7489C" w:rsidRPr="00F546BE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</w:t>
            </w:r>
          </w:p>
        </w:tc>
        <w:tc>
          <w:tcPr>
            <w:tcW w:w="880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978DC8F" w14:textId="77777777" w:rsidR="00F7489C" w:rsidRPr="00F546BE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,145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21F68" w14:textId="48269C9F" w:rsidR="00F7489C" w:rsidRPr="00F546BE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86BC13B" w14:textId="77777777" w:rsidR="00F7489C" w:rsidRPr="00F546BE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880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8E0D65E" w14:textId="77777777" w:rsidR="00F7489C" w:rsidRPr="00F546BE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,47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8C9723" w14:textId="73C3E493" w:rsidR="00F7489C" w:rsidRPr="00F546BE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880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08EDC07" w14:textId="77777777" w:rsidR="00F7489C" w:rsidRPr="00F546BE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,221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39BC8DE" w14:textId="45C82BFF" w:rsidR="00F7489C" w:rsidRPr="00F546BE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</w:tr>
      <w:tr w:rsidR="00F7489C" w:rsidRPr="00F546BE" w14:paraId="062BD7E0" w14:textId="77777777" w:rsidTr="00D41977">
        <w:trPr>
          <w:trHeight w:val="315"/>
        </w:trPr>
        <w:tc>
          <w:tcPr>
            <w:tcW w:w="3340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1AE8DB5" w14:textId="77777777" w:rsidR="00F7489C" w:rsidRPr="00F546BE" w:rsidRDefault="00F7489C" w:rsidP="00D41977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Percentage of union </w:t>
            </w:r>
          </w:p>
        </w:tc>
        <w:tc>
          <w:tcPr>
            <w:tcW w:w="880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07F1DC3" w14:textId="77777777" w:rsidR="00F7489C" w:rsidRPr="00F546BE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,172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A5A6D7" w14:textId="77777777" w:rsidR="00F7489C" w:rsidRPr="00F546BE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19</w:t>
            </w:r>
          </w:p>
        </w:tc>
        <w:tc>
          <w:tcPr>
            <w:tcW w:w="880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8FE809D" w14:textId="77777777" w:rsidR="00F7489C" w:rsidRPr="00F546BE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,854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8E033" w14:textId="77777777" w:rsidR="00F7489C" w:rsidRPr="00F546BE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05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1DDE437" w14:textId="77777777" w:rsidR="00F7489C" w:rsidRPr="00F546BE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880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888C3BB" w14:textId="77777777" w:rsidR="00F7489C" w:rsidRPr="00F546BE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,647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C9CE27" w14:textId="77777777" w:rsidR="00F7489C" w:rsidRPr="00F546BE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71</w:t>
            </w:r>
          </w:p>
        </w:tc>
        <w:tc>
          <w:tcPr>
            <w:tcW w:w="880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5F67341" w14:textId="77777777" w:rsidR="00F7489C" w:rsidRPr="00F546BE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,145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04A38" w14:textId="77777777" w:rsidR="00F7489C" w:rsidRPr="00F546BE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57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81C3CBB" w14:textId="77777777" w:rsidR="00F7489C" w:rsidRPr="00F546BE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880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E52AB79" w14:textId="77777777" w:rsidR="00F7489C" w:rsidRPr="00F546BE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,47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891D1F" w14:textId="77777777" w:rsidR="00F7489C" w:rsidRPr="00F546BE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42</w:t>
            </w:r>
          </w:p>
        </w:tc>
        <w:tc>
          <w:tcPr>
            <w:tcW w:w="880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B2EF1C7" w14:textId="77777777" w:rsidR="00F7489C" w:rsidRPr="00F546BE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,221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2FE05A9" w14:textId="77777777" w:rsidR="00F7489C" w:rsidRPr="00F546BE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51</w:t>
            </w:r>
          </w:p>
        </w:tc>
      </w:tr>
      <w:tr w:rsidR="00F7489C" w:rsidRPr="00F546BE" w14:paraId="4462EE5D" w14:textId="77777777" w:rsidTr="00D41977">
        <w:trPr>
          <w:trHeight w:val="315"/>
        </w:trPr>
        <w:tc>
          <w:tcPr>
            <w:tcW w:w="3340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B0557AF" w14:textId="77777777" w:rsidR="00F7489C" w:rsidRPr="00F546BE" w:rsidRDefault="00F7489C" w:rsidP="00D41977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DP growth rate</w:t>
            </w:r>
          </w:p>
        </w:tc>
        <w:tc>
          <w:tcPr>
            <w:tcW w:w="880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701ADF6" w14:textId="77777777" w:rsidR="00F7489C" w:rsidRPr="00F546BE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,172</w:t>
            </w:r>
          </w:p>
        </w:tc>
        <w:tc>
          <w:tcPr>
            <w:tcW w:w="880" w:type="dxa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7BAAF5" w14:textId="77777777" w:rsidR="00F7489C" w:rsidRPr="00F546BE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23</w:t>
            </w:r>
          </w:p>
        </w:tc>
        <w:tc>
          <w:tcPr>
            <w:tcW w:w="880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15A44C2" w14:textId="77777777" w:rsidR="00F7489C" w:rsidRPr="00F546BE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,854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C9275" w14:textId="77777777" w:rsidR="00F7489C" w:rsidRPr="00F546BE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21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05B4D06" w14:textId="77777777" w:rsidR="00F7489C" w:rsidRPr="00F546BE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880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9A6B3B4" w14:textId="77777777" w:rsidR="00F7489C" w:rsidRPr="00F546BE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,647</w:t>
            </w:r>
          </w:p>
        </w:tc>
        <w:tc>
          <w:tcPr>
            <w:tcW w:w="880" w:type="dxa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48AFAB" w14:textId="77777777" w:rsidR="00F7489C" w:rsidRPr="00F546BE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45</w:t>
            </w:r>
          </w:p>
        </w:tc>
        <w:tc>
          <w:tcPr>
            <w:tcW w:w="880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E882491" w14:textId="77777777" w:rsidR="00F7489C" w:rsidRPr="00F546BE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,145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F824E" w14:textId="77777777" w:rsidR="00F7489C" w:rsidRPr="00F546BE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39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A66A394" w14:textId="77777777" w:rsidR="00F7489C" w:rsidRPr="00F546BE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880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E9E5C47" w14:textId="77777777" w:rsidR="00F7489C" w:rsidRPr="00F546BE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,470</w:t>
            </w:r>
          </w:p>
        </w:tc>
        <w:tc>
          <w:tcPr>
            <w:tcW w:w="880" w:type="dxa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46DEC5" w14:textId="77777777" w:rsidR="00F7489C" w:rsidRPr="00F546BE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27</w:t>
            </w:r>
          </w:p>
        </w:tc>
        <w:tc>
          <w:tcPr>
            <w:tcW w:w="880" w:type="dxa"/>
            <w:gridSpan w:val="2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5DCF047" w14:textId="77777777" w:rsidR="00F7489C" w:rsidRPr="00F546BE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,221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7FA9CEC" w14:textId="77777777" w:rsidR="00F7489C" w:rsidRPr="00F546BE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31</w:t>
            </w:r>
          </w:p>
        </w:tc>
      </w:tr>
      <w:tr w:rsidR="00F7489C" w:rsidRPr="00F546BE" w14:paraId="4EDF77FC" w14:textId="77777777" w:rsidTr="00F7489C">
        <w:trPr>
          <w:trHeight w:val="330"/>
        </w:trPr>
        <w:tc>
          <w:tcPr>
            <w:tcW w:w="3340" w:type="dxa"/>
            <w:tcBorders>
              <w:top w:val="nil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25F3D74" w14:textId="77777777" w:rsidR="00F7489C" w:rsidRPr="00F546BE" w:rsidRDefault="00F7489C" w:rsidP="00D41977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Unemployment rate </w:t>
            </w:r>
          </w:p>
        </w:tc>
        <w:tc>
          <w:tcPr>
            <w:tcW w:w="88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AC5528C" w14:textId="77777777" w:rsidR="00F7489C" w:rsidRPr="00F546BE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,172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CA2AC" w14:textId="77777777" w:rsidR="00F7489C" w:rsidRPr="00F546BE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02</w:t>
            </w:r>
          </w:p>
        </w:tc>
        <w:tc>
          <w:tcPr>
            <w:tcW w:w="88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CF963D7" w14:textId="77777777" w:rsidR="00F7489C" w:rsidRPr="00F546BE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,854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783AA0" w14:textId="77777777" w:rsidR="00F7489C" w:rsidRPr="00F546BE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00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D6DC7FE" w14:textId="77777777" w:rsidR="00F7489C" w:rsidRPr="00F546BE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88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79E3A23" w14:textId="77777777" w:rsidR="00F7489C" w:rsidRPr="00F546BE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,647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9028A" w14:textId="77777777" w:rsidR="00F7489C" w:rsidRPr="00F546BE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97</w:t>
            </w:r>
          </w:p>
        </w:tc>
        <w:tc>
          <w:tcPr>
            <w:tcW w:w="88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C536052" w14:textId="77777777" w:rsidR="00F7489C" w:rsidRPr="00F546BE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,145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A2EAC1" w14:textId="77777777" w:rsidR="00F7489C" w:rsidRPr="00F546BE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98</w:t>
            </w:r>
          </w:p>
        </w:tc>
        <w:tc>
          <w:tcPr>
            <w:tcW w:w="400" w:type="dxa"/>
            <w:tcBorders>
              <w:top w:val="nil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614B419" w14:textId="77777777" w:rsidR="00F7489C" w:rsidRPr="00F546BE" w:rsidRDefault="00F7489C" w:rsidP="00D419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88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34DEF96" w14:textId="77777777" w:rsidR="00F7489C" w:rsidRPr="00F546BE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,47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D126D" w14:textId="77777777" w:rsidR="00F7489C" w:rsidRPr="00F546BE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03</w:t>
            </w:r>
          </w:p>
        </w:tc>
        <w:tc>
          <w:tcPr>
            <w:tcW w:w="88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4E8BDA3" w14:textId="77777777" w:rsidR="00F7489C" w:rsidRPr="00F546BE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,221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FBFDF20" w14:textId="77777777" w:rsidR="00F7489C" w:rsidRPr="00F546BE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546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04</w:t>
            </w:r>
          </w:p>
        </w:tc>
      </w:tr>
    </w:tbl>
    <w:p w14:paraId="5A0AAF77" w14:textId="66FA4D4F" w:rsidR="00B544B0" w:rsidRDefault="00B544B0" w:rsidP="00E33828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2B74AAD0" w14:textId="35C9C29B" w:rsidR="00B544B0" w:rsidRDefault="00B544B0" w:rsidP="00E33828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06774EEC" w14:textId="38E907B4" w:rsidR="009C7F33" w:rsidRDefault="009C7F33" w:rsidP="00E33828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5ED96858" w14:textId="5584DDA5" w:rsidR="008001D2" w:rsidRDefault="008001D2" w:rsidP="00E33828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6537EF70" w14:textId="2DE97621" w:rsidR="008001D2" w:rsidRDefault="008001D2" w:rsidP="00E33828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70658CAD" w14:textId="02D2CE00" w:rsidR="008001D2" w:rsidRDefault="008001D2" w:rsidP="00E33828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6C3580EE" w14:textId="5BA02DBC" w:rsidR="008001D2" w:rsidRDefault="008001D2" w:rsidP="00E33828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2B077F35" w14:textId="59A7DC09" w:rsidR="008001D2" w:rsidRDefault="008001D2" w:rsidP="00E33828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17B11F90" w14:textId="01148612" w:rsidR="008001D2" w:rsidRDefault="008001D2" w:rsidP="00E33828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0B682135" w14:textId="34CE985E" w:rsidR="008001D2" w:rsidRDefault="008001D2" w:rsidP="00E33828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74B81045" w14:textId="54551F83" w:rsidR="008001D2" w:rsidRDefault="008001D2" w:rsidP="00E33828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60A6D129" w14:textId="7AB2F34C" w:rsidR="008001D2" w:rsidRDefault="008001D2" w:rsidP="00E33828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3E2CAFE8" w14:textId="53653684" w:rsidR="008001D2" w:rsidRDefault="008001D2" w:rsidP="00E33828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6CE93A9F" w14:textId="4A7AC957" w:rsidR="008001D2" w:rsidRDefault="008001D2" w:rsidP="00E33828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638AF7E1" w14:textId="65545471" w:rsidR="008001D2" w:rsidRDefault="008001D2" w:rsidP="00E33828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6F386DDB" w14:textId="62DB5F98" w:rsidR="008001D2" w:rsidRDefault="008001D2" w:rsidP="00E33828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14EF3FEF" w14:textId="39747503" w:rsidR="008001D2" w:rsidRDefault="008001D2" w:rsidP="00E33828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43B9CEFA" w14:textId="4A463352" w:rsidR="008001D2" w:rsidRDefault="008001D2" w:rsidP="00E33828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022BBD37" w14:textId="63069416" w:rsidR="008001D2" w:rsidRDefault="008001D2" w:rsidP="00E33828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0E6BF72D" w14:textId="5EF62208" w:rsidR="008001D2" w:rsidRDefault="008001D2" w:rsidP="00E33828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23847EF3" w14:textId="2D06F54A" w:rsidR="008001D2" w:rsidRDefault="008001D2" w:rsidP="00E33828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7EFCD685" w14:textId="44BEA6D3" w:rsidR="008001D2" w:rsidRDefault="008001D2" w:rsidP="00E33828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6112C5E4" w14:textId="283EA27B" w:rsidR="008001D2" w:rsidRDefault="008001D2" w:rsidP="00E33828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05EC1CAF" w14:textId="4E150A70" w:rsidR="008001D2" w:rsidRDefault="008001D2" w:rsidP="00E33828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183E529E" w14:textId="29F42867" w:rsidR="008001D2" w:rsidRDefault="008001D2" w:rsidP="00E33828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16BEC951" w14:textId="303DF05C" w:rsidR="008001D2" w:rsidRDefault="008001D2" w:rsidP="00E33828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533ABB48" w14:textId="0F2FAC66" w:rsidR="008001D2" w:rsidRDefault="008001D2" w:rsidP="00E33828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24E320C5" w14:textId="77777777" w:rsidR="00B9253C" w:rsidRDefault="00B9253C" w:rsidP="00E33828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55D5C803" w14:textId="05670ABD" w:rsidR="008001D2" w:rsidRDefault="008001D2" w:rsidP="00E33828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1D503237" w14:textId="77777777" w:rsidR="00F7489C" w:rsidRDefault="00F7489C" w:rsidP="008254C2">
      <w:pPr>
        <w:spacing w:after="0" w:line="240" w:lineRule="auto"/>
        <w:rPr>
          <w:rFonts w:ascii="Times New Roman" w:eastAsia="Times New Roman" w:hAnsi="Times New Roman" w:cs="Times New Roman"/>
          <w:b/>
          <w:bCs/>
        </w:rPr>
        <w:sectPr w:rsidR="00F7489C" w:rsidSect="006E0ADA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14:paraId="1002A3C8" w14:textId="70682F0A" w:rsidR="008254C2" w:rsidRPr="008A5C5A" w:rsidRDefault="008254C2" w:rsidP="008254C2">
      <w:pPr>
        <w:spacing w:after="0" w:line="240" w:lineRule="auto"/>
        <w:rPr>
          <w:rFonts w:ascii="Times New Roman" w:eastAsia="Times New Roman" w:hAnsi="Times New Roman" w:cs="Times New Roman"/>
          <w:b/>
          <w:bCs/>
        </w:rPr>
      </w:pPr>
      <w:r w:rsidRPr="008A5C5A">
        <w:rPr>
          <w:rFonts w:ascii="Times New Roman" w:eastAsia="Times New Roman" w:hAnsi="Times New Roman" w:cs="Times New Roman"/>
          <w:b/>
          <w:bCs/>
        </w:rPr>
        <w:lastRenderedPageBreak/>
        <w:t xml:space="preserve">SI </w:t>
      </w:r>
      <w:r>
        <w:rPr>
          <w:rFonts w:ascii="Times New Roman" w:eastAsia="Times New Roman" w:hAnsi="Times New Roman" w:cs="Times New Roman"/>
          <w:b/>
          <w:bCs/>
        </w:rPr>
        <w:t>3</w:t>
      </w:r>
      <w:r w:rsidRPr="008A5C5A">
        <w:rPr>
          <w:rFonts w:ascii="Times New Roman" w:eastAsia="Times New Roman" w:hAnsi="Times New Roman" w:cs="Times New Roman"/>
          <w:b/>
          <w:bCs/>
        </w:rPr>
        <w:t xml:space="preserve">. Sample Size and Weighted Descriptive Statistics of </w:t>
      </w:r>
      <w:r w:rsidR="00F042E0">
        <w:rPr>
          <w:rFonts w:ascii="Times New Roman" w:eastAsia="Times New Roman" w:hAnsi="Times New Roman" w:cs="Times New Roman"/>
          <w:b/>
          <w:bCs/>
        </w:rPr>
        <w:t>Panel Studies of Income Dynamics</w:t>
      </w:r>
      <w:r w:rsidR="00F7489C">
        <w:rPr>
          <w:rFonts w:ascii="Times New Roman" w:eastAsia="Times New Roman" w:hAnsi="Times New Roman" w:cs="Times New Roman"/>
          <w:b/>
          <w:bCs/>
        </w:rPr>
        <w:t>, 1999-2013</w:t>
      </w:r>
    </w:p>
    <w:p w14:paraId="33CEE911" w14:textId="77777777" w:rsidR="00E4453E" w:rsidRDefault="00E4453E">
      <w:pPr>
        <w:rPr>
          <w:rFonts w:ascii="Times New Roman" w:eastAsia="Times New Roman" w:hAnsi="Times New Roman" w:cs="Times New Roman"/>
        </w:rPr>
      </w:pPr>
    </w:p>
    <w:tbl>
      <w:tblPr>
        <w:tblW w:w="10070" w:type="dxa"/>
        <w:tblLook w:val="04A0" w:firstRow="1" w:lastRow="0" w:firstColumn="1" w:lastColumn="0" w:noHBand="0" w:noVBand="1"/>
      </w:tblPr>
      <w:tblGrid>
        <w:gridCol w:w="4580"/>
        <w:gridCol w:w="2790"/>
        <w:gridCol w:w="2700"/>
      </w:tblGrid>
      <w:tr w:rsidR="0092524A" w:rsidRPr="00F7489C" w14:paraId="1E65D5C1" w14:textId="77777777" w:rsidTr="00F7489C">
        <w:trPr>
          <w:trHeight w:val="720"/>
        </w:trPr>
        <w:tc>
          <w:tcPr>
            <w:tcW w:w="4580" w:type="dxa"/>
            <w:tcBorders>
              <w:top w:val="single" w:sz="4" w:space="0" w:color="auto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F13D212" w14:textId="77777777" w:rsidR="0092524A" w:rsidRPr="00F7489C" w:rsidRDefault="0092524A" w:rsidP="009252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SID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4983992A" w14:textId="77777777" w:rsidR="00F7489C" w:rsidRDefault="0092524A" w:rsidP="009252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ample Size </w:t>
            </w:r>
          </w:p>
          <w:p w14:paraId="566EB2F0" w14:textId="0CD7AFE5" w:rsidR="0092524A" w:rsidRPr="00F7489C" w:rsidRDefault="0092524A" w:rsidP="009252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Number of observations)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FD37614" w14:textId="77777777" w:rsidR="0092524A" w:rsidRPr="00F7489C" w:rsidRDefault="0092524A" w:rsidP="009252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Mean or Prop % (Standard Deviation) </w:t>
            </w:r>
          </w:p>
        </w:tc>
      </w:tr>
      <w:tr w:rsidR="0092524A" w:rsidRPr="00F7489C" w14:paraId="6DE2BEA8" w14:textId="77777777" w:rsidTr="00F7489C">
        <w:trPr>
          <w:trHeight w:val="300"/>
        </w:trPr>
        <w:tc>
          <w:tcPr>
            <w:tcW w:w="4580" w:type="dxa"/>
            <w:tcBorders>
              <w:top w:val="nil"/>
              <w:left w:val="single" w:sz="8" w:space="0" w:color="FFFFF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60396" w14:textId="57031D31" w:rsidR="0092524A" w:rsidRPr="00F7489C" w:rsidRDefault="0092524A" w:rsidP="009252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dult </w:t>
            </w:r>
            <w:r w:rsidR="00F7489C"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hronic </w:t>
            </w: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ease Index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46D5B" w14:textId="77777777" w:rsidR="0092524A" w:rsidRPr="00F7489C" w:rsidRDefault="0092524A" w:rsidP="009252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,924 (68,271)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40A0F" w14:textId="77777777" w:rsidR="0092524A" w:rsidRPr="00F7489C" w:rsidRDefault="0092524A" w:rsidP="009252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0.85 (1.20) </w:t>
            </w:r>
          </w:p>
        </w:tc>
      </w:tr>
      <w:tr w:rsidR="0092524A" w:rsidRPr="00F7489C" w14:paraId="33EB27CE" w14:textId="77777777" w:rsidTr="00F7489C">
        <w:trPr>
          <w:trHeight w:val="315"/>
        </w:trPr>
        <w:tc>
          <w:tcPr>
            <w:tcW w:w="4580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7295E528" w14:textId="77777777" w:rsidR="0092524A" w:rsidRPr="00F7489C" w:rsidRDefault="0092524A" w:rsidP="009252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e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52CBC" w14:textId="77777777" w:rsidR="0092524A" w:rsidRPr="00F7489C" w:rsidRDefault="0092524A" w:rsidP="009252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,924 (68,271)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21638" w14:textId="77777777" w:rsidR="0092524A" w:rsidRPr="00F7489C" w:rsidRDefault="0092524A" w:rsidP="009252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44.50 (14.51) </w:t>
            </w:r>
          </w:p>
        </w:tc>
      </w:tr>
      <w:tr w:rsidR="0092524A" w:rsidRPr="00F7489C" w14:paraId="231285B4" w14:textId="77777777" w:rsidTr="00F7489C">
        <w:trPr>
          <w:trHeight w:val="315"/>
        </w:trPr>
        <w:tc>
          <w:tcPr>
            <w:tcW w:w="4580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5F62CBEC" w14:textId="77777777" w:rsidR="0092524A" w:rsidRPr="00F7489C" w:rsidRDefault="0092524A" w:rsidP="009252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emale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5FE83" w14:textId="77777777" w:rsidR="0092524A" w:rsidRPr="00F7489C" w:rsidRDefault="0092524A" w:rsidP="009252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6,558 (35,856)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1E95D" w14:textId="77777777" w:rsidR="0092524A" w:rsidRPr="00F7489C" w:rsidRDefault="0092524A" w:rsidP="009252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.74%</w:t>
            </w:r>
          </w:p>
        </w:tc>
      </w:tr>
      <w:tr w:rsidR="0092524A" w:rsidRPr="00F7489C" w14:paraId="4DB26D2D" w14:textId="77777777" w:rsidTr="00F7489C">
        <w:trPr>
          <w:trHeight w:val="315"/>
        </w:trPr>
        <w:tc>
          <w:tcPr>
            <w:tcW w:w="4580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18A01A0B" w14:textId="77777777" w:rsidR="0092524A" w:rsidRPr="00F7489C" w:rsidRDefault="0092524A" w:rsidP="009252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lacks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3CEB1" w14:textId="77777777" w:rsidR="0092524A" w:rsidRPr="00F7489C" w:rsidRDefault="0092524A" w:rsidP="009252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,183 (19,757)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D4D10" w14:textId="77777777" w:rsidR="0092524A" w:rsidRPr="00F7489C" w:rsidRDefault="0092524A" w:rsidP="009252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.94%</w:t>
            </w:r>
          </w:p>
        </w:tc>
      </w:tr>
      <w:tr w:rsidR="0092524A" w:rsidRPr="00F7489C" w14:paraId="7A6D7DB3" w14:textId="77777777" w:rsidTr="00F7489C">
        <w:trPr>
          <w:trHeight w:val="315"/>
        </w:trPr>
        <w:tc>
          <w:tcPr>
            <w:tcW w:w="4580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511335AF" w14:textId="77777777" w:rsidR="0092524A" w:rsidRPr="00F7489C" w:rsidRDefault="0092524A" w:rsidP="009252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spanics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F4859" w14:textId="77777777" w:rsidR="0092524A" w:rsidRPr="00F7489C" w:rsidRDefault="0092524A" w:rsidP="009252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47 (2,424)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76D01" w14:textId="77777777" w:rsidR="0092524A" w:rsidRPr="00F7489C" w:rsidRDefault="0092524A" w:rsidP="009252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55%</w:t>
            </w:r>
          </w:p>
        </w:tc>
      </w:tr>
      <w:tr w:rsidR="00F7489C" w:rsidRPr="00F7489C" w14:paraId="108D550F" w14:textId="77777777" w:rsidTr="006736BF">
        <w:trPr>
          <w:trHeight w:val="315"/>
        </w:trPr>
        <w:tc>
          <w:tcPr>
            <w:tcW w:w="4580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04FC636B" w14:textId="77777777" w:rsidR="00F7489C" w:rsidRPr="00F7489C" w:rsidRDefault="00F7489C" w:rsidP="006736B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ini index [0-18]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EBB5D" w14:textId="77777777" w:rsidR="00F7489C" w:rsidRPr="00F7489C" w:rsidRDefault="00F7489C" w:rsidP="006736B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,924 (68,271)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6C12A" w14:textId="77777777" w:rsidR="00F7489C" w:rsidRPr="00F7489C" w:rsidRDefault="00F7489C" w:rsidP="006736B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0.49 (0.04) </w:t>
            </w:r>
          </w:p>
        </w:tc>
      </w:tr>
      <w:tr w:rsidR="0092524A" w:rsidRPr="00F7489C" w14:paraId="3AA3F79F" w14:textId="77777777" w:rsidTr="00F7489C">
        <w:trPr>
          <w:trHeight w:val="315"/>
        </w:trPr>
        <w:tc>
          <w:tcPr>
            <w:tcW w:w="4580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557C4106" w14:textId="77777777" w:rsidR="0092524A" w:rsidRPr="00F7489C" w:rsidRDefault="0092524A" w:rsidP="009252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ease index before 17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76CE8" w14:textId="77777777" w:rsidR="0092524A" w:rsidRPr="00F7489C" w:rsidRDefault="0092524A" w:rsidP="009252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,924 (68,271)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9BF12" w14:textId="77777777" w:rsidR="0092524A" w:rsidRPr="00F7489C" w:rsidRDefault="0092524A" w:rsidP="009252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0.45 (0.90) </w:t>
            </w:r>
          </w:p>
        </w:tc>
      </w:tr>
      <w:tr w:rsidR="0092524A" w:rsidRPr="00F7489C" w14:paraId="03374E7C" w14:textId="77777777" w:rsidTr="00F7489C">
        <w:trPr>
          <w:trHeight w:val="315"/>
        </w:trPr>
        <w:tc>
          <w:tcPr>
            <w:tcW w:w="4580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3F5F5FAF" w14:textId="77777777" w:rsidR="0092524A" w:rsidRPr="00F7489C" w:rsidRDefault="0092524A" w:rsidP="009252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ental smoking before 17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69D02" w14:textId="77777777" w:rsidR="0092524A" w:rsidRPr="00F7489C" w:rsidRDefault="0092524A" w:rsidP="009252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362 (40,902)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226CC" w14:textId="77777777" w:rsidR="0092524A" w:rsidRPr="00F7489C" w:rsidRDefault="0092524A" w:rsidP="009252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.91%</w:t>
            </w:r>
          </w:p>
        </w:tc>
      </w:tr>
      <w:tr w:rsidR="0092524A" w:rsidRPr="00F7489C" w14:paraId="14345E7D" w14:textId="77777777" w:rsidTr="00F7489C">
        <w:trPr>
          <w:trHeight w:val="315"/>
        </w:trPr>
        <w:tc>
          <w:tcPr>
            <w:tcW w:w="4580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7BCA8D83" w14:textId="77777777" w:rsidR="0092524A" w:rsidRPr="00F7489C" w:rsidRDefault="0092524A" w:rsidP="009252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other's education 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3C9B6" w14:textId="77777777" w:rsidR="0092524A" w:rsidRPr="00F7489C" w:rsidRDefault="0092524A" w:rsidP="009252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E23E8" w14:textId="77777777" w:rsidR="0092524A" w:rsidRPr="00F7489C" w:rsidRDefault="0092524A" w:rsidP="009252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2524A" w:rsidRPr="00F7489C" w14:paraId="05366F23" w14:textId="77777777" w:rsidTr="00F7489C">
        <w:trPr>
          <w:trHeight w:val="315"/>
        </w:trPr>
        <w:tc>
          <w:tcPr>
            <w:tcW w:w="4580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3819A7C5" w14:textId="77777777" w:rsidR="0092524A" w:rsidRPr="00F7489C" w:rsidRDefault="0092524A" w:rsidP="0092524A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ess than high school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5F98C" w14:textId="77777777" w:rsidR="0092524A" w:rsidRPr="00F7489C" w:rsidRDefault="0092524A" w:rsidP="009252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,124 (17,870)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3468D" w14:textId="77777777" w:rsidR="0092524A" w:rsidRPr="00F7489C" w:rsidRDefault="0092524A" w:rsidP="009252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.18%</w:t>
            </w:r>
          </w:p>
        </w:tc>
      </w:tr>
      <w:tr w:rsidR="0092524A" w:rsidRPr="00F7489C" w14:paraId="08E9A9A7" w14:textId="77777777" w:rsidTr="00F7489C">
        <w:trPr>
          <w:trHeight w:val="315"/>
        </w:trPr>
        <w:tc>
          <w:tcPr>
            <w:tcW w:w="4580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14523203" w14:textId="77777777" w:rsidR="0092524A" w:rsidRPr="00F7489C" w:rsidRDefault="0092524A" w:rsidP="0092524A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 school graduate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55B95" w14:textId="77777777" w:rsidR="0092524A" w:rsidRPr="00F7489C" w:rsidRDefault="0092524A" w:rsidP="009252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,973 (31,942)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72956" w14:textId="77777777" w:rsidR="0092524A" w:rsidRPr="00F7489C" w:rsidRDefault="0092524A" w:rsidP="009252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.79%</w:t>
            </w:r>
          </w:p>
        </w:tc>
      </w:tr>
      <w:tr w:rsidR="0092524A" w:rsidRPr="00F7489C" w14:paraId="49DD0D1C" w14:textId="77777777" w:rsidTr="00F7489C">
        <w:trPr>
          <w:trHeight w:val="315"/>
        </w:trPr>
        <w:tc>
          <w:tcPr>
            <w:tcW w:w="4580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071E243E" w14:textId="77777777" w:rsidR="0092524A" w:rsidRPr="00F7489C" w:rsidRDefault="0092524A" w:rsidP="0092524A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me college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11752" w14:textId="77777777" w:rsidR="0092524A" w:rsidRPr="00F7489C" w:rsidRDefault="0092524A" w:rsidP="009252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,769 (8,750)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8727D" w14:textId="77777777" w:rsidR="0092524A" w:rsidRPr="00F7489C" w:rsidRDefault="0092524A" w:rsidP="009252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.82%</w:t>
            </w:r>
          </w:p>
        </w:tc>
      </w:tr>
      <w:tr w:rsidR="0092524A" w:rsidRPr="00F7489C" w14:paraId="2AAF1537" w14:textId="77777777" w:rsidTr="00F7489C">
        <w:trPr>
          <w:trHeight w:val="315"/>
        </w:trPr>
        <w:tc>
          <w:tcPr>
            <w:tcW w:w="4580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404CD3FF" w14:textId="77777777" w:rsidR="0092524A" w:rsidRPr="00F7489C" w:rsidRDefault="0092524A" w:rsidP="0092524A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llege graduate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DBBE5" w14:textId="77777777" w:rsidR="0092524A" w:rsidRPr="00F7489C" w:rsidRDefault="0092524A" w:rsidP="009252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,461 (6,853)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E2D5D" w14:textId="77777777" w:rsidR="0092524A" w:rsidRPr="00F7489C" w:rsidRDefault="0092524A" w:rsidP="009252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04%</w:t>
            </w:r>
          </w:p>
        </w:tc>
      </w:tr>
      <w:tr w:rsidR="0092524A" w:rsidRPr="00F7489C" w14:paraId="71C75C45" w14:textId="77777777" w:rsidTr="00F7489C">
        <w:trPr>
          <w:trHeight w:val="315"/>
        </w:trPr>
        <w:tc>
          <w:tcPr>
            <w:tcW w:w="4580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19CD9CF3" w14:textId="77777777" w:rsidR="0092524A" w:rsidRPr="00F7489C" w:rsidRDefault="0092524A" w:rsidP="0092524A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raduate degree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AD213" w14:textId="77777777" w:rsidR="0092524A" w:rsidRPr="00F7489C" w:rsidRDefault="0092524A" w:rsidP="009252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7 (2,856)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9D46E" w14:textId="77777777" w:rsidR="0092524A" w:rsidRPr="00F7489C" w:rsidRDefault="0092524A" w:rsidP="009252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18%</w:t>
            </w:r>
          </w:p>
        </w:tc>
      </w:tr>
      <w:tr w:rsidR="0092524A" w:rsidRPr="00F7489C" w14:paraId="32994C09" w14:textId="77777777" w:rsidTr="00F7489C">
        <w:trPr>
          <w:trHeight w:val="315"/>
        </w:trPr>
        <w:tc>
          <w:tcPr>
            <w:tcW w:w="4580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082BC884" w14:textId="77777777" w:rsidR="0092524A" w:rsidRPr="00F7489C" w:rsidRDefault="0092524A" w:rsidP="009252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est Grade Completed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836C3" w14:textId="77777777" w:rsidR="0092524A" w:rsidRPr="00F7489C" w:rsidRDefault="0092524A" w:rsidP="009252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,924 (68,271)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9A344" w14:textId="77777777" w:rsidR="0092524A" w:rsidRPr="00F7489C" w:rsidRDefault="0092524A" w:rsidP="009252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13.60 (2.19) </w:t>
            </w:r>
          </w:p>
        </w:tc>
      </w:tr>
      <w:tr w:rsidR="0092524A" w:rsidRPr="00F7489C" w14:paraId="37A785D7" w14:textId="77777777" w:rsidTr="00F7489C">
        <w:trPr>
          <w:trHeight w:val="315"/>
        </w:trPr>
        <w:tc>
          <w:tcPr>
            <w:tcW w:w="4580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3E06B110" w14:textId="77777777" w:rsidR="0092524A" w:rsidRPr="00F7489C" w:rsidRDefault="0092524A" w:rsidP="009252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mily income-to-needs ratio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38AB5" w14:textId="77777777" w:rsidR="0092524A" w:rsidRPr="00F7489C" w:rsidRDefault="0092524A" w:rsidP="009252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,924 (68,271)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CF7B3" w14:textId="77777777" w:rsidR="0092524A" w:rsidRPr="00F7489C" w:rsidRDefault="0092524A" w:rsidP="009252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4.69 (5.46) </w:t>
            </w:r>
          </w:p>
        </w:tc>
      </w:tr>
      <w:tr w:rsidR="0092524A" w:rsidRPr="00F7489C" w14:paraId="00DAF08B" w14:textId="77777777" w:rsidTr="00F7489C">
        <w:trPr>
          <w:trHeight w:val="315"/>
        </w:trPr>
        <w:tc>
          <w:tcPr>
            <w:tcW w:w="4580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30C64D97" w14:textId="27C1E080" w:rsidR="0092524A" w:rsidRPr="00F7489C" w:rsidRDefault="0092524A" w:rsidP="009252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r</w:t>
            </w:r>
            <w:r w:rsidR="00F2063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ied</w:t>
            </w: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cohabitating status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B7472" w14:textId="77777777" w:rsidR="0092524A" w:rsidRPr="00F7489C" w:rsidRDefault="0092524A" w:rsidP="009252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149 (46,281)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F040A" w14:textId="77777777" w:rsidR="0092524A" w:rsidRPr="00F7489C" w:rsidRDefault="0092524A" w:rsidP="009252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7.79%</w:t>
            </w:r>
          </w:p>
        </w:tc>
      </w:tr>
      <w:tr w:rsidR="0092524A" w:rsidRPr="00F7489C" w14:paraId="3F034263" w14:textId="77777777" w:rsidTr="00F7489C">
        <w:trPr>
          <w:trHeight w:val="315"/>
        </w:trPr>
        <w:tc>
          <w:tcPr>
            <w:tcW w:w="4580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6A4AB01A" w14:textId="77777777" w:rsidR="0092524A" w:rsidRPr="00F7489C" w:rsidRDefault="0092524A" w:rsidP="009252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irth Cohorts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2CAB5" w14:textId="77777777" w:rsidR="0092524A" w:rsidRPr="00F7489C" w:rsidRDefault="0092524A" w:rsidP="009252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77152" w14:textId="77777777" w:rsidR="0092524A" w:rsidRPr="00F7489C" w:rsidRDefault="0092524A" w:rsidP="009252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2524A" w:rsidRPr="00F7489C" w14:paraId="7A0CEB54" w14:textId="77777777" w:rsidTr="00F7489C">
        <w:trPr>
          <w:trHeight w:val="315"/>
        </w:trPr>
        <w:tc>
          <w:tcPr>
            <w:tcW w:w="4580" w:type="dxa"/>
            <w:tcBorders>
              <w:top w:val="nil"/>
              <w:left w:val="single" w:sz="8" w:space="0" w:color="FFFFF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6A382" w14:textId="77777777" w:rsidR="0092524A" w:rsidRPr="00F7489C" w:rsidRDefault="0092524A" w:rsidP="0092524A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arly children of depression (1925-1930)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BA05F" w14:textId="77777777" w:rsidR="0092524A" w:rsidRPr="00F7489C" w:rsidRDefault="0092524A" w:rsidP="009252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0 (1,831)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436F3" w14:textId="77777777" w:rsidR="0092524A" w:rsidRPr="00F7489C" w:rsidRDefault="0092524A" w:rsidP="009252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68%</w:t>
            </w:r>
          </w:p>
        </w:tc>
      </w:tr>
      <w:tr w:rsidR="0092524A" w:rsidRPr="00F7489C" w14:paraId="3420DF78" w14:textId="77777777" w:rsidTr="00F7489C">
        <w:trPr>
          <w:trHeight w:val="315"/>
        </w:trPr>
        <w:tc>
          <w:tcPr>
            <w:tcW w:w="4580" w:type="dxa"/>
            <w:tcBorders>
              <w:top w:val="single" w:sz="8" w:space="0" w:color="FFFFFF"/>
              <w:left w:val="single" w:sz="8" w:space="0" w:color="FFFFF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CFAA9" w14:textId="77777777" w:rsidR="0092524A" w:rsidRPr="00F7489C" w:rsidRDefault="0092524A" w:rsidP="0092524A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te children of depression (1931-1942)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91D0D" w14:textId="77777777" w:rsidR="0092524A" w:rsidRPr="00F7489C" w:rsidRDefault="0092524A" w:rsidP="009252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18 (4,839)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C7F00" w14:textId="77777777" w:rsidR="0092524A" w:rsidRPr="00F7489C" w:rsidRDefault="0092524A" w:rsidP="009252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09%</w:t>
            </w:r>
          </w:p>
        </w:tc>
      </w:tr>
      <w:tr w:rsidR="0092524A" w:rsidRPr="00F7489C" w14:paraId="7D165272" w14:textId="77777777" w:rsidTr="00F7489C">
        <w:trPr>
          <w:trHeight w:val="315"/>
        </w:trPr>
        <w:tc>
          <w:tcPr>
            <w:tcW w:w="4580" w:type="dxa"/>
            <w:tcBorders>
              <w:top w:val="single" w:sz="8" w:space="0" w:color="FFFFFF"/>
              <w:left w:val="single" w:sz="8" w:space="0" w:color="FFFFF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9C878" w14:textId="77777777" w:rsidR="0092524A" w:rsidRPr="00F7489C" w:rsidRDefault="0092524A" w:rsidP="0092524A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ar babies (1943-1945)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CA78C" w14:textId="77777777" w:rsidR="0092524A" w:rsidRPr="00F7489C" w:rsidRDefault="0092524A" w:rsidP="009252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6 (2,126)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45465" w14:textId="77777777" w:rsidR="0092524A" w:rsidRPr="00F7489C" w:rsidRDefault="0092524A" w:rsidP="009252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11%</w:t>
            </w:r>
          </w:p>
        </w:tc>
      </w:tr>
      <w:tr w:rsidR="0092524A" w:rsidRPr="00F7489C" w14:paraId="644AFBAF" w14:textId="77777777" w:rsidTr="00F7489C">
        <w:trPr>
          <w:trHeight w:val="315"/>
        </w:trPr>
        <w:tc>
          <w:tcPr>
            <w:tcW w:w="4580" w:type="dxa"/>
            <w:tcBorders>
              <w:top w:val="single" w:sz="8" w:space="0" w:color="FFFFFF"/>
              <w:left w:val="single" w:sz="8" w:space="0" w:color="FFFFF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5E29D" w14:textId="77777777" w:rsidR="0092524A" w:rsidRPr="00F7489C" w:rsidRDefault="0092524A" w:rsidP="0092524A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arly-baby Boomers (1946-1955)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37CF9" w14:textId="77777777" w:rsidR="0092524A" w:rsidRPr="00F7489C" w:rsidRDefault="0092524A" w:rsidP="009252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,042 (13,876)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E316D" w14:textId="77777777" w:rsidR="0092524A" w:rsidRPr="00F7489C" w:rsidRDefault="0092524A" w:rsidP="009252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.32%</w:t>
            </w:r>
          </w:p>
        </w:tc>
      </w:tr>
      <w:tr w:rsidR="0092524A" w:rsidRPr="00F7489C" w14:paraId="30D50C72" w14:textId="77777777" w:rsidTr="00F7489C">
        <w:trPr>
          <w:trHeight w:val="315"/>
        </w:trPr>
        <w:tc>
          <w:tcPr>
            <w:tcW w:w="4580" w:type="dxa"/>
            <w:tcBorders>
              <w:top w:val="single" w:sz="8" w:space="0" w:color="FFFFFF"/>
              <w:left w:val="single" w:sz="8" w:space="0" w:color="FFFFF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667A7" w14:textId="77777777" w:rsidR="0092524A" w:rsidRPr="00F7489C" w:rsidRDefault="0092524A" w:rsidP="0092524A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te-baby Boomers (1956-1964)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34DE8" w14:textId="77777777" w:rsidR="0092524A" w:rsidRPr="00F7489C" w:rsidRDefault="0092524A" w:rsidP="009252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,229 (14,482)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087C3" w14:textId="77777777" w:rsidR="0092524A" w:rsidRPr="00F7489C" w:rsidRDefault="0092524A" w:rsidP="009252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.21%</w:t>
            </w:r>
          </w:p>
        </w:tc>
      </w:tr>
      <w:tr w:rsidR="0092524A" w:rsidRPr="00F7489C" w14:paraId="2583ECD5" w14:textId="77777777" w:rsidTr="00F7489C">
        <w:trPr>
          <w:trHeight w:val="315"/>
        </w:trPr>
        <w:tc>
          <w:tcPr>
            <w:tcW w:w="4580" w:type="dxa"/>
            <w:tcBorders>
              <w:top w:val="single" w:sz="8" w:space="0" w:color="FFFFFF"/>
              <w:left w:val="single" w:sz="8" w:space="0" w:color="FFFFF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B4BA0" w14:textId="77777777" w:rsidR="0092524A" w:rsidRPr="00F7489C" w:rsidRDefault="0092524A" w:rsidP="0092524A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arly-gen Xers (1965-1972)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12DA3" w14:textId="77777777" w:rsidR="0092524A" w:rsidRPr="00F7489C" w:rsidRDefault="0092524A" w:rsidP="009252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,834 (10,977)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0B16F" w14:textId="77777777" w:rsidR="0092524A" w:rsidRPr="00F7489C" w:rsidRDefault="0092524A" w:rsidP="009252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.08%</w:t>
            </w:r>
          </w:p>
        </w:tc>
      </w:tr>
      <w:tr w:rsidR="0092524A" w:rsidRPr="00F7489C" w14:paraId="477833D5" w14:textId="77777777" w:rsidTr="00F7489C">
        <w:trPr>
          <w:trHeight w:val="315"/>
        </w:trPr>
        <w:tc>
          <w:tcPr>
            <w:tcW w:w="45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51216472" w14:textId="77777777" w:rsidR="0092524A" w:rsidRPr="00F7489C" w:rsidRDefault="0092524A" w:rsidP="0092524A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te-gen Xers (1973-1980)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744AE" w14:textId="77777777" w:rsidR="0092524A" w:rsidRPr="00F7489C" w:rsidRDefault="0092524A" w:rsidP="009252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,494 (12,226)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283D4" w14:textId="77777777" w:rsidR="0092524A" w:rsidRPr="00F7489C" w:rsidRDefault="0092524A" w:rsidP="009252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.91%</w:t>
            </w:r>
          </w:p>
        </w:tc>
      </w:tr>
      <w:tr w:rsidR="0092524A" w:rsidRPr="00F7489C" w14:paraId="550CAC87" w14:textId="77777777" w:rsidTr="00F7489C">
        <w:trPr>
          <w:trHeight w:val="300"/>
        </w:trPr>
        <w:tc>
          <w:tcPr>
            <w:tcW w:w="4580" w:type="dxa"/>
            <w:tcBorders>
              <w:top w:val="nil"/>
              <w:left w:val="single" w:sz="8" w:space="0" w:color="FFFFF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947B8" w14:textId="77777777" w:rsidR="0092524A" w:rsidRPr="00F7489C" w:rsidRDefault="0092524A" w:rsidP="0092524A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Gen </w:t>
            </w:r>
            <w:proofErr w:type="spellStart"/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rs</w:t>
            </w:r>
            <w:proofErr w:type="spellEnd"/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1981-1995)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159C7" w14:textId="77777777" w:rsidR="0092524A" w:rsidRPr="00F7489C" w:rsidRDefault="0092524A" w:rsidP="009252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,021 (7,914)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DEB66" w14:textId="77777777" w:rsidR="0092524A" w:rsidRPr="00F7489C" w:rsidRDefault="0092524A" w:rsidP="009252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59%</w:t>
            </w:r>
          </w:p>
        </w:tc>
      </w:tr>
      <w:tr w:rsidR="00F7489C" w:rsidRPr="00F7489C" w14:paraId="38975BA3" w14:textId="77777777" w:rsidTr="00F7489C">
        <w:trPr>
          <w:trHeight w:val="315"/>
        </w:trPr>
        <w:tc>
          <w:tcPr>
            <w:tcW w:w="4580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6953C3CE" w14:textId="77777777" w:rsidR="00F7489C" w:rsidRPr="00F7489C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iod macro measures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B9F7C" w14:textId="77777777" w:rsidR="00F7489C" w:rsidRPr="00F7489C" w:rsidRDefault="00F7489C" w:rsidP="00D419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2363C" w14:textId="77777777" w:rsidR="00F7489C" w:rsidRPr="00F7489C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7489C" w:rsidRPr="00F7489C" w14:paraId="7E414A00" w14:textId="77777777" w:rsidTr="00F7489C">
        <w:trPr>
          <w:trHeight w:val="315"/>
        </w:trPr>
        <w:tc>
          <w:tcPr>
            <w:tcW w:w="4580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21A34CC4" w14:textId="77777777" w:rsidR="00F7489C" w:rsidRPr="00F7489C" w:rsidRDefault="00F7489C" w:rsidP="00D41977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ini index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4C443" w14:textId="77777777" w:rsidR="00F7489C" w:rsidRPr="00F7489C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,924 (68,271)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9F5A3" w14:textId="77777777" w:rsidR="00F7489C" w:rsidRPr="00F7489C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0.61 (0.02) </w:t>
            </w:r>
          </w:p>
        </w:tc>
      </w:tr>
      <w:tr w:rsidR="00F7489C" w:rsidRPr="00F7489C" w14:paraId="7CB3A3B8" w14:textId="77777777" w:rsidTr="00F7489C">
        <w:trPr>
          <w:trHeight w:val="315"/>
        </w:trPr>
        <w:tc>
          <w:tcPr>
            <w:tcW w:w="4580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29C0CF66" w14:textId="77777777" w:rsidR="00F7489C" w:rsidRPr="00F7489C" w:rsidRDefault="00F7489C" w:rsidP="00D41977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centage of college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13705" w14:textId="77777777" w:rsidR="00F7489C" w:rsidRPr="00F7489C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,924 (68,271)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8B926" w14:textId="42F6D3C7" w:rsidR="00F7489C" w:rsidRPr="00F7489C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9 (2</w:t>
            </w:r>
            <w:r w:rsidR="008C43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00</w:t>
            </w: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) </w:t>
            </w:r>
          </w:p>
        </w:tc>
      </w:tr>
      <w:tr w:rsidR="00F7489C" w:rsidRPr="00F7489C" w14:paraId="22323BFA" w14:textId="77777777" w:rsidTr="00F7489C">
        <w:trPr>
          <w:trHeight w:val="315"/>
        </w:trPr>
        <w:tc>
          <w:tcPr>
            <w:tcW w:w="4580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129CBD89" w14:textId="77777777" w:rsidR="00F7489C" w:rsidRPr="00F7489C" w:rsidRDefault="00F7489C" w:rsidP="00D41977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ercentage of union 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FF5A1" w14:textId="77777777" w:rsidR="00F7489C" w:rsidRPr="00F7489C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,924 (68,271)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EF88E" w14:textId="77777777" w:rsidR="00F7489C" w:rsidRPr="00F7489C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2.37 (0.79) </w:t>
            </w:r>
          </w:p>
        </w:tc>
      </w:tr>
      <w:tr w:rsidR="00F7489C" w:rsidRPr="00F7489C" w14:paraId="3DEF861A" w14:textId="77777777" w:rsidTr="00F7489C">
        <w:trPr>
          <w:trHeight w:val="315"/>
        </w:trPr>
        <w:tc>
          <w:tcPr>
            <w:tcW w:w="4580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7C3397DE" w14:textId="77777777" w:rsidR="00F7489C" w:rsidRPr="00F7489C" w:rsidRDefault="00F7489C" w:rsidP="00D41977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DP growth rate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62CBD" w14:textId="77777777" w:rsidR="00F7489C" w:rsidRPr="00F7489C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,924 (68,271)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F29B3" w14:textId="77777777" w:rsidR="00F7489C" w:rsidRPr="00F7489C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.67 (2.01) </w:t>
            </w:r>
          </w:p>
        </w:tc>
      </w:tr>
      <w:tr w:rsidR="00F7489C" w:rsidRPr="00F7489C" w14:paraId="7EB6A201" w14:textId="77777777" w:rsidTr="00F7489C">
        <w:trPr>
          <w:trHeight w:val="330"/>
        </w:trPr>
        <w:tc>
          <w:tcPr>
            <w:tcW w:w="4580" w:type="dxa"/>
            <w:tcBorders>
              <w:top w:val="nil"/>
              <w:left w:val="single" w:sz="8" w:space="0" w:color="FFFFFF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F877A0" w14:textId="77777777" w:rsidR="00F7489C" w:rsidRPr="00F7489C" w:rsidRDefault="00F7489C" w:rsidP="00D41977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Unemployment rate 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120958" w14:textId="77777777" w:rsidR="00F7489C" w:rsidRPr="00F7489C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,924 (68,271)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FD551A" w14:textId="77777777" w:rsidR="00F7489C" w:rsidRPr="00F7489C" w:rsidRDefault="00F7489C" w:rsidP="00D419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48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6.55 (1.90) </w:t>
            </w:r>
          </w:p>
        </w:tc>
      </w:tr>
    </w:tbl>
    <w:p w14:paraId="6121EA4A" w14:textId="6D17596F" w:rsidR="00004AE8" w:rsidRDefault="00004AE8">
      <w:pPr>
        <w:rPr>
          <w:rFonts w:ascii="Times New Roman" w:eastAsia="Times New Roman" w:hAnsi="Times New Roman" w:cs="Times New Roman"/>
        </w:rPr>
        <w:sectPr w:rsidR="00004AE8" w:rsidSect="00F7489C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73E1DB39" w14:textId="020C81D8" w:rsidR="00C73963" w:rsidRPr="003076B8" w:rsidRDefault="009B6219" w:rsidP="00C7396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SI</w:t>
      </w:r>
      <w:r w:rsidR="00382CC0">
        <w:rPr>
          <w:rFonts w:ascii="Times New Roman" w:hAnsi="Times New Roman" w:cs="Times New Roman"/>
          <w:b/>
          <w:sz w:val="24"/>
          <w:szCs w:val="24"/>
        </w:rPr>
        <w:t xml:space="preserve"> 4</w:t>
      </w:r>
      <w:r w:rsidR="00C73963" w:rsidRPr="003076B8">
        <w:rPr>
          <w:rFonts w:ascii="Times New Roman" w:hAnsi="Times New Roman" w:cs="Times New Roman"/>
          <w:b/>
          <w:sz w:val="24"/>
          <w:szCs w:val="24"/>
        </w:rPr>
        <w:t xml:space="preserve">. Model Specification </w:t>
      </w:r>
    </w:p>
    <w:p w14:paraId="3AA40CDF" w14:textId="77777777" w:rsidR="00C73963" w:rsidRPr="003076B8" w:rsidRDefault="00C73963" w:rsidP="00C73963">
      <w:pPr>
        <w:pStyle w:val="BodyTextIndent"/>
        <w:spacing w:line="480" w:lineRule="auto"/>
        <w:ind w:firstLine="0"/>
      </w:pPr>
      <w:r w:rsidRPr="003076B8">
        <w:t xml:space="preserve">The basic model specification for a linear mixed-effects or hierarchical regression model for data on an outcome variable </w:t>
      </w:r>
      <w:r w:rsidRPr="003076B8">
        <w:rPr>
          <w:i/>
          <w:iCs/>
        </w:rPr>
        <w:t>Y</w:t>
      </w:r>
      <w:r w:rsidRPr="003076B8">
        <w:t xml:space="preserve"> for which we specify variability associated with individuals, cohorts, and periods can be illustrated as follows: </w:t>
      </w:r>
    </w:p>
    <w:p w14:paraId="428EA7E5" w14:textId="77777777" w:rsidR="00C73963" w:rsidRPr="003076B8" w:rsidRDefault="00C73963" w:rsidP="00C73963">
      <w:pPr>
        <w:pStyle w:val="BodyTextIndent"/>
        <w:spacing w:line="480" w:lineRule="auto"/>
        <w:ind w:firstLine="0"/>
        <w:rPr>
          <w:vertAlign w:val="superscript"/>
        </w:rPr>
      </w:pPr>
      <w:r w:rsidRPr="003076B8">
        <w:t>Level-1 or “Within-Cell” Model:</w:t>
      </w:r>
    </w:p>
    <w:p w14:paraId="75CBD0B5" w14:textId="77777777" w:rsidR="00C73963" w:rsidRPr="003076B8" w:rsidRDefault="00C61899" w:rsidP="00C73963">
      <w:pPr>
        <w:spacing w:line="480" w:lineRule="auto"/>
      </w:pPr>
      <w:r w:rsidRPr="00824C02">
        <w:rPr>
          <w:noProof/>
          <w:position w:val="-16"/>
        </w:rPr>
        <w:object w:dxaOrig="4740" w:dyaOrig="440" w14:anchorId="455FED6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3" type="#_x0000_t75" alt="" style="width:201.95pt;height:21.95pt;mso-width-percent:0;mso-height-percent:0;mso-width-percent:0;mso-height-percent:0" o:ole="">
            <v:imagedata r:id="rId6" o:title=""/>
          </v:shape>
          <o:OLEObject Type="Embed" ProgID="Equation.3" ShapeID="_x0000_i1043" DrawAspect="Content" ObjectID="_1707164093" r:id="rId7"/>
        </w:object>
      </w:r>
      <w:r w:rsidR="00C73963" w:rsidRPr="003076B8">
        <w:t xml:space="preserve">, </w:t>
      </w:r>
      <w:r w:rsidRPr="00824C02">
        <w:rPr>
          <w:noProof/>
          <w:position w:val="-14"/>
        </w:rPr>
        <w:object w:dxaOrig="1480" w:dyaOrig="400" w14:anchorId="51D8664F">
          <v:shape id="_x0000_i1042" type="#_x0000_t75" alt="" style="width:1in;height:21.95pt;mso-width-percent:0;mso-height-percent:0;mso-width-percent:0;mso-height-percent:0" o:ole="">
            <v:imagedata r:id="rId8" o:title=""/>
          </v:shape>
          <o:OLEObject Type="Embed" ProgID="Equation.3" ShapeID="_x0000_i1042" DrawAspect="Content" ObjectID="_1707164094" r:id="rId9"/>
        </w:object>
      </w:r>
      <w:r w:rsidR="00C73963" w:rsidRPr="003076B8">
        <w:tab/>
      </w:r>
      <w:r w:rsidR="00C73963" w:rsidRPr="003076B8">
        <w:tab/>
      </w:r>
      <w:r w:rsidR="00C73963" w:rsidRPr="003076B8">
        <w:tab/>
      </w:r>
      <w:r w:rsidR="00C73963" w:rsidRPr="003076B8">
        <w:tab/>
      </w:r>
      <w:r w:rsidR="00C73963" w:rsidRPr="003076B8">
        <w:tab/>
        <w:t xml:space="preserve">      </w:t>
      </w:r>
      <w:proofErr w:type="gramStart"/>
      <w:r w:rsidR="00C73963" w:rsidRPr="003076B8">
        <w:t xml:space="preserve">   (</w:t>
      </w:r>
      <w:proofErr w:type="gramEnd"/>
      <w:r w:rsidR="00C73963" w:rsidRPr="003076B8">
        <w:t>1)</w:t>
      </w:r>
    </w:p>
    <w:p w14:paraId="2712ABC3" w14:textId="77777777" w:rsidR="00C73963" w:rsidRPr="003076B8" w:rsidRDefault="00C73963" w:rsidP="00C73963">
      <w:pPr>
        <w:spacing w:line="480" w:lineRule="auto"/>
        <w:rPr>
          <w:rFonts w:ascii="Times New Roman" w:hAnsi="Times New Roman" w:cs="Times New Roman"/>
        </w:rPr>
      </w:pPr>
      <w:r w:rsidRPr="003076B8">
        <w:rPr>
          <w:rFonts w:ascii="Times New Roman" w:hAnsi="Times New Roman" w:cs="Times New Roman"/>
        </w:rPr>
        <w:t>Level-2 or “Between-Cell” Model:</w:t>
      </w:r>
    </w:p>
    <w:p w14:paraId="125422FF" w14:textId="77777777" w:rsidR="00C73963" w:rsidRPr="003076B8" w:rsidRDefault="00C61899" w:rsidP="00C73963">
      <w:pPr>
        <w:spacing w:line="480" w:lineRule="auto"/>
        <w:rPr>
          <w:rFonts w:ascii="Times New Roman" w:hAnsi="Times New Roman" w:cs="Times New Roman"/>
        </w:rPr>
      </w:pPr>
      <w:r w:rsidRPr="00E76277">
        <w:rPr>
          <w:rFonts w:ascii="Times New Roman" w:hAnsi="Times New Roman" w:cs="Times New Roman"/>
          <w:noProof/>
          <w:position w:val="-14"/>
        </w:rPr>
        <w:object w:dxaOrig="2040" w:dyaOrig="380" w14:anchorId="1A58122B">
          <v:shape id="_x0000_i1041" type="#_x0000_t75" alt="" style="width:93.95pt;height:21.95pt;mso-width-percent:0;mso-height-percent:0;mso-width-percent:0;mso-height-percent:0" o:ole="">
            <v:imagedata r:id="rId10" o:title=""/>
          </v:shape>
          <o:OLEObject Type="Embed" ProgID="Equation.3" ShapeID="_x0000_i1041" DrawAspect="Content" ObjectID="_1707164095" r:id="rId11"/>
        </w:object>
      </w:r>
      <w:r w:rsidR="00C73963" w:rsidRPr="003076B8">
        <w:rPr>
          <w:rFonts w:ascii="Times New Roman" w:hAnsi="Times New Roman" w:cs="Times New Roman"/>
        </w:rPr>
        <w:t xml:space="preserve">, </w:t>
      </w:r>
      <w:r w:rsidRPr="00E76277">
        <w:rPr>
          <w:rFonts w:ascii="Times New Roman" w:hAnsi="Times New Roman" w:cs="Times New Roman"/>
          <w:noProof/>
          <w:position w:val="-14"/>
        </w:rPr>
        <w:object w:dxaOrig="1440" w:dyaOrig="380" w14:anchorId="12FC8000">
          <v:shape id="_x0000_i1040" type="#_x0000_t75" alt="" style="width:64.1pt;height:21.95pt;mso-width-percent:0;mso-height-percent:0;mso-width-percent:0;mso-height-percent:0" o:ole="">
            <v:imagedata r:id="rId12" o:title=""/>
          </v:shape>
          <o:OLEObject Type="Embed" ProgID="Equation.3" ShapeID="_x0000_i1040" DrawAspect="Content" ObjectID="_1707164096" r:id="rId13"/>
        </w:object>
      </w:r>
      <w:r w:rsidR="00C73963" w:rsidRPr="003076B8">
        <w:rPr>
          <w:rFonts w:ascii="Times New Roman" w:hAnsi="Times New Roman" w:cs="Times New Roman"/>
        </w:rPr>
        <w:t xml:space="preserve">, </w:t>
      </w:r>
      <w:r w:rsidRPr="00E76277">
        <w:rPr>
          <w:rFonts w:ascii="Times New Roman" w:hAnsi="Times New Roman" w:cs="Times New Roman"/>
          <w:noProof/>
          <w:position w:val="-12"/>
        </w:rPr>
        <w:object w:dxaOrig="1400" w:dyaOrig="360" w14:anchorId="6DA3F970">
          <v:shape id="_x0000_i1039" type="#_x0000_t75" alt="" style="width:64.1pt;height:14.05pt;mso-width-percent:0;mso-height-percent:0;mso-width-percent:0;mso-height-percent:0" o:ole="">
            <v:imagedata r:id="rId14" o:title=""/>
          </v:shape>
          <o:OLEObject Type="Embed" ProgID="Equation.3" ShapeID="_x0000_i1039" DrawAspect="Content" ObjectID="_1707164097" r:id="rId15"/>
        </w:object>
      </w:r>
      <w:r w:rsidR="00C73963" w:rsidRPr="003076B8">
        <w:rPr>
          <w:rFonts w:ascii="Times New Roman" w:hAnsi="Times New Roman" w:cs="Times New Roman"/>
        </w:rPr>
        <w:tab/>
      </w:r>
      <w:r w:rsidR="00C73963" w:rsidRPr="003076B8">
        <w:rPr>
          <w:rFonts w:ascii="Times New Roman" w:hAnsi="Times New Roman" w:cs="Times New Roman"/>
        </w:rPr>
        <w:tab/>
      </w:r>
      <w:r w:rsidR="00C73963" w:rsidRPr="003076B8">
        <w:rPr>
          <w:rFonts w:ascii="Times New Roman" w:hAnsi="Times New Roman" w:cs="Times New Roman"/>
        </w:rPr>
        <w:tab/>
      </w:r>
      <w:r w:rsidR="00C73963" w:rsidRPr="003076B8">
        <w:rPr>
          <w:rFonts w:ascii="Times New Roman" w:hAnsi="Times New Roman" w:cs="Times New Roman"/>
        </w:rPr>
        <w:tab/>
      </w:r>
      <w:r w:rsidR="00C73963" w:rsidRPr="003076B8">
        <w:rPr>
          <w:rFonts w:ascii="Times New Roman" w:hAnsi="Times New Roman" w:cs="Times New Roman"/>
        </w:rPr>
        <w:tab/>
      </w:r>
      <w:r w:rsidR="00C73963" w:rsidRPr="003076B8">
        <w:rPr>
          <w:rFonts w:ascii="Times New Roman" w:hAnsi="Times New Roman" w:cs="Times New Roman"/>
        </w:rPr>
        <w:tab/>
        <w:t xml:space="preserve">     </w:t>
      </w:r>
      <w:proofErr w:type="gramStart"/>
      <w:r w:rsidR="00C73963" w:rsidRPr="003076B8">
        <w:rPr>
          <w:rFonts w:ascii="Times New Roman" w:hAnsi="Times New Roman" w:cs="Times New Roman"/>
        </w:rPr>
        <w:t xml:space="preserve">   (</w:t>
      </w:r>
      <w:proofErr w:type="gramEnd"/>
      <w:r w:rsidR="00C73963" w:rsidRPr="003076B8">
        <w:rPr>
          <w:rFonts w:ascii="Times New Roman" w:hAnsi="Times New Roman" w:cs="Times New Roman"/>
        </w:rPr>
        <w:t>2)</w:t>
      </w:r>
    </w:p>
    <w:p w14:paraId="40CF4B3B" w14:textId="77777777" w:rsidR="00C73963" w:rsidRPr="003076B8" w:rsidRDefault="00C73963" w:rsidP="00C73963">
      <w:pPr>
        <w:spacing w:line="480" w:lineRule="auto"/>
        <w:rPr>
          <w:rFonts w:ascii="Times New Roman" w:hAnsi="Times New Roman" w:cs="Times New Roman"/>
        </w:rPr>
      </w:pPr>
      <w:r w:rsidRPr="003076B8">
        <w:rPr>
          <w:rFonts w:ascii="Times New Roman" w:hAnsi="Times New Roman" w:cs="Times New Roman"/>
        </w:rPr>
        <w:t>Combined or Mixed Effects Model:</w:t>
      </w:r>
    </w:p>
    <w:p w14:paraId="6B85F1EB" w14:textId="77777777" w:rsidR="00C73963" w:rsidRPr="003076B8" w:rsidRDefault="00C61899" w:rsidP="00C73963">
      <w:pPr>
        <w:pStyle w:val="Header"/>
        <w:spacing w:line="480" w:lineRule="auto"/>
        <w:rPr>
          <w:rFonts w:ascii="Times New Roman" w:hAnsi="Times New Roman" w:cs="Times New Roman"/>
        </w:rPr>
      </w:pPr>
      <w:r w:rsidRPr="00E76277">
        <w:rPr>
          <w:rFonts w:ascii="Times New Roman" w:hAnsi="Times New Roman" w:cs="Times New Roman"/>
          <w:noProof/>
          <w:position w:val="-16"/>
        </w:rPr>
        <w:object w:dxaOrig="5480" w:dyaOrig="400" w14:anchorId="27ECE24B">
          <v:shape id="_x0000_i1038" type="#_x0000_t75" alt="" style="width:245.85pt;height:21.95pt;mso-width-percent:0;mso-height-percent:0;mso-width-percent:0;mso-height-percent:0" o:ole="">
            <v:imagedata r:id="rId16" o:title=""/>
          </v:shape>
          <o:OLEObject Type="Embed" ProgID="Equation.3" ShapeID="_x0000_i1038" DrawAspect="Content" ObjectID="_1707164098" r:id="rId17"/>
        </w:object>
      </w:r>
      <w:r w:rsidR="00C73963" w:rsidRPr="003076B8">
        <w:rPr>
          <w:rFonts w:ascii="Times New Roman" w:hAnsi="Times New Roman" w:cs="Times New Roman"/>
        </w:rPr>
        <w:tab/>
        <w:t>(3)</w:t>
      </w:r>
    </w:p>
    <w:p w14:paraId="0C9EBC43" w14:textId="77777777" w:rsidR="00C73963" w:rsidRPr="003076B8" w:rsidRDefault="00C73963" w:rsidP="00C73963">
      <w:pPr>
        <w:spacing w:line="480" w:lineRule="auto"/>
        <w:rPr>
          <w:rFonts w:ascii="Times New Roman" w:hAnsi="Times New Roman" w:cs="Times New Roman"/>
        </w:rPr>
      </w:pPr>
      <w:r w:rsidRPr="003076B8">
        <w:rPr>
          <w:rFonts w:ascii="Times New Roman" w:hAnsi="Times New Roman" w:cs="Times New Roman"/>
        </w:rPr>
        <w:t xml:space="preserve">for </w:t>
      </w:r>
      <w:r w:rsidRPr="003076B8">
        <w:rPr>
          <w:rFonts w:ascii="Times New Roman" w:hAnsi="Times New Roman" w:cs="Times New Roman"/>
        </w:rPr>
        <w:tab/>
      </w:r>
      <w:proofErr w:type="spellStart"/>
      <w:r w:rsidRPr="003076B8">
        <w:rPr>
          <w:rFonts w:ascii="Times New Roman" w:hAnsi="Times New Roman" w:cs="Times New Roman"/>
          <w:i/>
          <w:iCs/>
        </w:rPr>
        <w:t>i</w:t>
      </w:r>
      <w:proofErr w:type="spellEnd"/>
      <w:r w:rsidRPr="003076B8">
        <w:rPr>
          <w:rFonts w:ascii="Times New Roman" w:hAnsi="Times New Roman" w:cs="Times New Roman"/>
        </w:rPr>
        <w:t xml:space="preserve"> = 1, 2, …, </w:t>
      </w:r>
      <w:proofErr w:type="spellStart"/>
      <w:r w:rsidRPr="003076B8">
        <w:rPr>
          <w:rFonts w:ascii="Times New Roman" w:hAnsi="Times New Roman" w:cs="Times New Roman"/>
          <w:i/>
          <w:iCs/>
        </w:rPr>
        <w:t>n</w:t>
      </w:r>
      <w:r w:rsidRPr="003076B8">
        <w:rPr>
          <w:rFonts w:ascii="Times New Roman" w:hAnsi="Times New Roman" w:cs="Times New Roman"/>
          <w:i/>
          <w:iCs/>
          <w:vertAlign w:val="subscript"/>
        </w:rPr>
        <w:t>jk</w:t>
      </w:r>
      <w:proofErr w:type="spellEnd"/>
      <w:r w:rsidRPr="003076B8">
        <w:rPr>
          <w:rFonts w:ascii="Times New Roman" w:hAnsi="Times New Roman" w:cs="Times New Roman"/>
        </w:rPr>
        <w:t xml:space="preserve"> individuals within cohort </w:t>
      </w:r>
      <w:r w:rsidRPr="003076B8">
        <w:rPr>
          <w:rFonts w:ascii="Times New Roman" w:hAnsi="Times New Roman" w:cs="Times New Roman"/>
          <w:i/>
          <w:iCs/>
        </w:rPr>
        <w:t>j</w:t>
      </w:r>
      <w:r w:rsidRPr="003076B8">
        <w:rPr>
          <w:rFonts w:ascii="Times New Roman" w:hAnsi="Times New Roman" w:cs="Times New Roman"/>
        </w:rPr>
        <w:t xml:space="preserve"> and period </w:t>
      </w:r>
      <w:proofErr w:type="gramStart"/>
      <w:r w:rsidRPr="003076B8">
        <w:rPr>
          <w:rFonts w:ascii="Times New Roman" w:hAnsi="Times New Roman" w:cs="Times New Roman"/>
          <w:i/>
          <w:iCs/>
        </w:rPr>
        <w:t>k</w:t>
      </w:r>
      <w:r w:rsidRPr="003076B8">
        <w:rPr>
          <w:rFonts w:ascii="Times New Roman" w:hAnsi="Times New Roman" w:cs="Times New Roman"/>
        </w:rPr>
        <w:t>;</w:t>
      </w:r>
      <w:proofErr w:type="gramEnd"/>
    </w:p>
    <w:p w14:paraId="40A8FB6E" w14:textId="77777777" w:rsidR="00C73963" w:rsidRPr="003076B8" w:rsidRDefault="00C73963" w:rsidP="00C73963">
      <w:pPr>
        <w:spacing w:line="480" w:lineRule="auto"/>
        <w:ind w:firstLine="720"/>
        <w:rPr>
          <w:rFonts w:ascii="Times New Roman" w:hAnsi="Times New Roman" w:cs="Times New Roman"/>
        </w:rPr>
      </w:pPr>
      <w:r w:rsidRPr="003076B8">
        <w:rPr>
          <w:rFonts w:ascii="Times New Roman" w:hAnsi="Times New Roman" w:cs="Times New Roman"/>
          <w:i/>
          <w:iCs/>
        </w:rPr>
        <w:t>j</w:t>
      </w:r>
      <w:r w:rsidRPr="003076B8">
        <w:rPr>
          <w:rFonts w:ascii="Times New Roman" w:hAnsi="Times New Roman" w:cs="Times New Roman"/>
        </w:rPr>
        <w:t xml:space="preserve"> = 1, …, J birth </w:t>
      </w:r>
      <w:proofErr w:type="gramStart"/>
      <w:r w:rsidRPr="003076B8">
        <w:rPr>
          <w:rFonts w:ascii="Times New Roman" w:hAnsi="Times New Roman" w:cs="Times New Roman"/>
        </w:rPr>
        <w:t>cohorts;</w:t>
      </w:r>
      <w:proofErr w:type="gramEnd"/>
      <w:r w:rsidRPr="003076B8">
        <w:rPr>
          <w:rFonts w:ascii="Times New Roman" w:hAnsi="Times New Roman" w:cs="Times New Roman"/>
        </w:rPr>
        <w:t xml:space="preserve"> </w:t>
      </w:r>
    </w:p>
    <w:p w14:paraId="2DC2816E" w14:textId="77777777" w:rsidR="00C73963" w:rsidRPr="003076B8" w:rsidRDefault="00C73963" w:rsidP="00C73963">
      <w:pPr>
        <w:spacing w:line="480" w:lineRule="auto"/>
        <w:ind w:firstLine="720"/>
        <w:rPr>
          <w:rFonts w:ascii="Times New Roman" w:hAnsi="Times New Roman" w:cs="Times New Roman"/>
        </w:rPr>
      </w:pPr>
      <w:r w:rsidRPr="003076B8">
        <w:rPr>
          <w:rFonts w:ascii="Times New Roman" w:hAnsi="Times New Roman" w:cs="Times New Roman"/>
          <w:i/>
          <w:iCs/>
        </w:rPr>
        <w:t>k</w:t>
      </w:r>
      <w:r w:rsidRPr="003076B8">
        <w:rPr>
          <w:rFonts w:ascii="Times New Roman" w:hAnsi="Times New Roman" w:cs="Times New Roman"/>
        </w:rPr>
        <w:t xml:space="preserve"> = 1, …, K time periods (survey years</w:t>
      </w:r>
      <w:proofErr w:type="gramStart"/>
      <w:r w:rsidRPr="003076B8">
        <w:rPr>
          <w:rFonts w:ascii="Times New Roman" w:hAnsi="Times New Roman" w:cs="Times New Roman"/>
        </w:rPr>
        <w:t>);</w:t>
      </w:r>
      <w:proofErr w:type="gramEnd"/>
    </w:p>
    <w:p w14:paraId="19EC23F8" w14:textId="3F181EF9" w:rsidR="00C73963" w:rsidRPr="003076B8" w:rsidRDefault="00C73963" w:rsidP="00C73963">
      <w:pPr>
        <w:pStyle w:val="BodyTextIndent"/>
        <w:spacing w:line="480" w:lineRule="auto"/>
        <w:ind w:firstLine="0"/>
      </w:pPr>
      <w:r w:rsidRPr="003076B8">
        <w:t xml:space="preserve">where within each birth cohort </w:t>
      </w:r>
      <w:r w:rsidRPr="003076B8">
        <w:rPr>
          <w:i/>
          <w:iCs/>
        </w:rPr>
        <w:t>j</w:t>
      </w:r>
      <w:r w:rsidRPr="003076B8">
        <w:t xml:space="preserve"> and survey year </w:t>
      </w:r>
      <w:r w:rsidRPr="003076B8">
        <w:rPr>
          <w:i/>
          <w:iCs/>
        </w:rPr>
        <w:t>k</w:t>
      </w:r>
      <w:r w:rsidRPr="003076B8">
        <w:t xml:space="preserve">, respondent </w:t>
      </w:r>
      <w:r w:rsidRPr="003076B8">
        <w:rPr>
          <w:i/>
          <w:iCs/>
        </w:rPr>
        <w:t>i</w:t>
      </w:r>
      <w:r w:rsidRPr="003076B8">
        <w:t xml:space="preserve">’s outcome, </w:t>
      </w:r>
      <w:proofErr w:type="spellStart"/>
      <w:r w:rsidRPr="003076B8">
        <w:rPr>
          <w:i/>
          <w:iCs/>
        </w:rPr>
        <w:t>Y</w:t>
      </w:r>
      <w:r w:rsidRPr="003076B8">
        <w:rPr>
          <w:i/>
          <w:iCs/>
          <w:vertAlign w:val="subscript"/>
        </w:rPr>
        <w:t>ijk</w:t>
      </w:r>
      <w:proofErr w:type="spellEnd"/>
      <w:r w:rsidRPr="003076B8">
        <w:t xml:space="preserve">, is modeled as a function of explanatory variables/covariates </w:t>
      </w:r>
      <w:r w:rsidRPr="003076B8">
        <w:rPr>
          <w:i/>
          <w:iCs/>
        </w:rPr>
        <w:t>X</w:t>
      </w:r>
      <w:r w:rsidRPr="003076B8">
        <w:rPr>
          <w:i/>
          <w:iCs/>
          <w:vertAlign w:val="subscript"/>
        </w:rPr>
        <w:t>1</w:t>
      </w:r>
      <w:proofErr w:type="gramStart"/>
      <w:r w:rsidRPr="003076B8">
        <w:rPr>
          <w:i/>
          <w:iCs/>
          <w:vertAlign w:val="subscript"/>
        </w:rPr>
        <w:t>ijk</w:t>
      </w:r>
      <w:r w:rsidRPr="003076B8">
        <w:rPr>
          <w:i/>
          <w:iCs/>
        </w:rPr>
        <w:t>,  X</w:t>
      </w:r>
      <w:proofErr w:type="gramEnd"/>
      <w:r w:rsidRPr="003076B8">
        <w:rPr>
          <w:i/>
          <w:iCs/>
          <w:vertAlign w:val="subscript"/>
        </w:rPr>
        <w:t xml:space="preserve">2ijk, </w:t>
      </w:r>
      <w:r w:rsidRPr="003076B8">
        <w:rPr>
          <w:i/>
          <w:iCs/>
        </w:rPr>
        <w:t xml:space="preserve">…, </w:t>
      </w:r>
      <w:proofErr w:type="spellStart"/>
      <w:r w:rsidRPr="003076B8">
        <w:rPr>
          <w:i/>
          <w:iCs/>
        </w:rPr>
        <w:t>X</w:t>
      </w:r>
      <w:r w:rsidRPr="003076B8">
        <w:rPr>
          <w:i/>
          <w:iCs/>
          <w:vertAlign w:val="subscript"/>
        </w:rPr>
        <w:t>Pijk</w:t>
      </w:r>
      <w:proofErr w:type="spellEnd"/>
      <w:r w:rsidRPr="003076B8">
        <w:rPr>
          <w:vertAlign w:val="subscript"/>
        </w:rPr>
        <w:t>,</w:t>
      </w:r>
      <w:r w:rsidRPr="003076B8">
        <w:t xml:space="preserve"> (which include grand mean centered age, </w:t>
      </w:r>
      <w:r w:rsidR="00A21B08">
        <w:t>age squared,</w:t>
      </w:r>
      <w:r w:rsidR="00D87D43">
        <w:t xml:space="preserve"> sociodemographic covariates</w:t>
      </w:r>
      <w:r w:rsidRPr="003076B8">
        <w:t xml:space="preserve">), and the intercept varies by birth cohort and time period. Cohort include </w:t>
      </w:r>
      <w:r w:rsidR="00D87D43">
        <w:t>eight</w:t>
      </w:r>
      <w:r w:rsidRPr="003076B8">
        <w:t xml:space="preserve"> generations: </w:t>
      </w:r>
      <w:r w:rsidRPr="003076B8">
        <w:rPr>
          <w:color w:val="221E1F"/>
        </w:rPr>
        <w:t xml:space="preserve">early Children of Depression (born 1925-30), late Children of Depression (born 1931-42), War Babies (born 1943-45), early-Baby Boomers (born 1946–55), late-Baby Boomers (born 1956–64), early-Generation X (born 1965–72), late-Generation X (born 1973–80), and Generation Y (born 1981–99). NHANES include </w:t>
      </w:r>
      <w:r w:rsidRPr="003076B8">
        <w:t>1</w:t>
      </w:r>
      <w:r w:rsidR="00440853">
        <w:t>1</w:t>
      </w:r>
      <w:r w:rsidRPr="003076B8">
        <w:t xml:space="preserve"> periods: 1988-1994 (NHANES III), 1999-2000, 2001-2002, 2003-2004, 2005-2006, 2007-2008, 2009-2010, 2011-2012, 2013-2014, 2015-2016</w:t>
      </w:r>
      <w:r w:rsidR="0071315B">
        <w:t xml:space="preserve">, </w:t>
      </w:r>
      <w:r w:rsidR="0061640A">
        <w:t>and 2017-2018</w:t>
      </w:r>
      <w:r w:rsidRPr="003076B8">
        <w:t>.</w:t>
      </w:r>
    </w:p>
    <w:p w14:paraId="7CCB79F9" w14:textId="1255CD5F" w:rsidR="00E4453E" w:rsidRDefault="00C61899" w:rsidP="00062882">
      <w:pPr>
        <w:pStyle w:val="BodyTextIndent"/>
        <w:spacing w:line="480" w:lineRule="auto"/>
      </w:pPr>
      <w:r w:rsidRPr="00824C02">
        <w:rPr>
          <w:noProof/>
          <w:position w:val="-14"/>
        </w:rPr>
        <w:object w:dxaOrig="460" w:dyaOrig="380" w14:anchorId="0F3883A7">
          <v:shape id="_x0000_i1037" type="#_x0000_t75" alt="" style="width:21.95pt;height:21.95pt;mso-width-percent:0;mso-height-percent:0;mso-width-percent:0;mso-height-percent:0" o:ole="">
            <v:imagedata r:id="rId18" o:title=""/>
          </v:shape>
          <o:OLEObject Type="Embed" ProgID="Equation.3" ShapeID="_x0000_i1037" DrawAspect="Content" ObjectID="_1707164099" r:id="rId19"/>
        </w:object>
      </w:r>
      <w:r w:rsidR="00C73963" w:rsidRPr="003076B8">
        <w:t xml:space="preserve"> is the intercept or “cell mean”, that is, the mean </w:t>
      </w:r>
      <w:r w:rsidR="00C73963" w:rsidRPr="003076B8">
        <w:rPr>
          <w:i/>
          <w:iCs/>
        </w:rPr>
        <w:t>Y</w:t>
      </w:r>
      <w:r w:rsidR="00C73963" w:rsidRPr="003076B8">
        <w:t xml:space="preserve"> of individuals who belong to birth cohort </w:t>
      </w:r>
      <w:r w:rsidR="00C73963" w:rsidRPr="003076B8">
        <w:rPr>
          <w:i/>
          <w:iCs/>
        </w:rPr>
        <w:t>j</w:t>
      </w:r>
      <w:r w:rsidR="00C73963" w:rsidRPr="003076B8">
        <w:t xml:space="preserve"> and were surveyed in year </w:t>
      </w:r>
      <w:r w:rsidR="00C73963" w:rsidRPr="003076B8">
        <w:rPr>
          <w:i/>
          <w:iCs/>
        </w:rPr>
        <w:t>k</w:t>
      </w:r>
      <w:r w:rsidR="00C73963" w:rsidRPr="003076B8">
        <w:t>;</w:t>
      </w:r>
      <w:r w:rsidRPr="00824C02">
        <w:rPr>
          <w:noProof/>
          <w:position w:val="-14"/>
        </w:rPr>
        <w:object w:dxaOrig="880" w:dyaOrig="380" w14:anchorId="16312618">
          <v:shape id="_x0000_i1036" type="#_x0000_t75" alt="" style="width:43.9pt;height:21.95pt;mso-width-percent:0;mso-height-percent:0;mso-width-percent:0;mso-height-percent:0" o:ole="">
            <v:imagedata r:id="rId20" o:title=""/>
          </v:shape>
          <o:OLEObject Type="Embed" ProgID="Equation.3" ShapeID="_x0000_i1036" DrawAspect="Content" ObjectID="_1707164100" r:id="rId21"/>
        </w:object>
      </w:r>
      <w:r w:rsidR="00C73963" w:rsidRPr="003076B8">
        <w:t xml:space="preserve"> are the level-1 fixed effects; </w:t>
      </w:r>
      <w:r w:rsidRPr="00824C02">
        <w:rPr>
          <w:noProof/>
          <w:position w:val="-14"/>
        </w:rPr>
        <w:object w:dxaOrig="340" w:dyaOrig="380" w14:anchorId="39DC53F9">
          <v:shape id="_x0000_i1035" type="#_x0000_t75" alt="" style="width:14.05pt;height:21.95pt;mso-width-percent:0;mso-height-percent:0;mso-width-percent:0;mso-height-percent:0" o:ole="">
            <v:imagedata r:id="rId22" o:title=""/>
          </v:shape>
          <o:OLEObject Type="Embed" ProgID="Equation.3" ShapeID="_x0000_i1035" DrawAspect="Content" ObjectID="_1707164101" r:id="rId23"/>
        </w:object>
      </w:r>
      <w:r w:rsidR="00C73963" w:rsidRPr="003076B8">
        <w:t xml:space="preserve"> is the random individual effect, that is, the </w:t>
      </w:r>
      <w:r w:rsidR="00C73963" w:rsidRPr="003076B8">
        <w:lastRenderedPageBreak/>
        <w:t xml:space="preserve">deviation of individual </w:t>
      </w:r>
      <w:proofErr w:type="spellStart"/>
      <w:r w:rsidR="00C73963" w:rsidRPr="003076B8">
        <w:rPr>
          <w:i/>
          <w:iCs/>
        </w:rPr>
        <w:t>ijk</w:t>
      </w:r>
      <w:r w:rsidR="00C73963" w:rsidRPr="003076B8">
        <w:t>’s</w:t>
      </w:r>
      <w:proofErr w:type="spellEnd"/>
      <w:r w:rsidR="00C73963" w:rsidRPr="003076B8">
        <w:t xml:space="preserve"> Y from the cell mean with covariates X= </w:t>
      </w:r>
      <w:r w:rsidRPr="00444794">
        <w:rPr>
          <w:noProof/>
          <w:position w:val="-6"/>
        </w:rPr>
        <w:object w:dxaOrig="200" w:dyaOrig="220" w14:anchorId="124DE757">
          <v:shape id="_x0000_i1034" type="#_x0000_t75" alt="" style="width:7.9pt;height:7.9pt;mso-width-percent:0;mso-height-percent:0;mso-width-percent:0;mso-height-percent:0" o:ole="">
            <v:imagedata r:id="rId24" o:title=""/>
          </v:shape>
          <o:OLEObject Type="Embed" ProgID="Equation.3" ShapeID="_x0000_i1034" DrawAspect="Content" ObjectID="_1707164102" r:id="rId25"/>
        </w:object>
      </w:r>
      <w:r w:rsidR="00C73963" w:rsidRPr="003076B8">
        <w:t xml:space="preserve">, which are assumed normally distributed with mean 0 and a within-cell variance </w:t>
      </w:r>
      <w:r w:rsidRPr="00824C02">
        <w:rPr>
          <w:noProof/>
          <w:position w:val="-6"/>
        </w:rPr>
        <w:object w:dxaOrig="340" w:dyaOrig="320" w14:anchorId="5106B1CC">
          <v:shape id="_x0000_i1033" type="#_x0000_t75" alt="" style="width:14.05pt;height:14.05pt;mso-width-percent:0;mso-height-percent:0;mso-width-percent:0;mso-height-percent:0" o:ole="">
            <v:imagedata r:id="rId26" o:title=""/>
          </v:shape>
          <o:OLEObject Type="Embed" ProgID="Equation.3" ShapeID="_x0000_i1033" DrawAspect="Content" ObjectID="_1707164103" r:id="rId27"/>
        </w:object>
      </w:r>
      <w:r w:rsidR="00C73963" w:rsidRPr="003076B8">
        <w:t>;</w:t>
      </w:r>
      <w:r w:rsidRPr="00824C02">
        <w:rPr>
          <w:noProof/>
          <w:position w:val="-12"/>
        </w:rPr>
        <w:object w:dxaOrig="279" w:dyaOrig="360" w14:anchorId="4ECA3349">
          <v:shape id="_x0000_i1032" type="#_x0000_t75" alt="" style="width:14.05pt;height:21.95pt;mso-width-percent:0;mso-height-percent:0;mso-width-percent:0;mso-height-percent:0" o:ole="">
            <v:imagedata r:id="rId28" o:title=""/>
          </v:shape>
          <o:OLEObject Type="Embed" ProgID="Equation.3" ShapeID="_x0000_i1032" DrawAspect="Content" ObjectID="_1707164104" r:id="rId29"/>
        </w:object>
      </w:r>
      <w:r w:rsidR="00C73963" w:rsidRPr="003076B8">
        <w:t xml:space="preserve"> is the expected mean at zero values of all level-1 variables averaged over all periods and cohorts; </w:t>
      </w:r>
      <w:r w:rsidR="00C73963" w:rsidRPr="003076B8">
        <w:rPr>
          <w:i/>
          <w:iCs/>
        </w:rPr>
        <w:t>u</w:t>
      </w:r>
      <w:r w:rsidR="00C73963" w:rsidRPr="003076B8">
        <w:rPr>
          <w:i/>
          <w:iCs/>
          <w:vertAlign w:val="subscript"/>
        </w:rPr>
        <w:t>0j</w:t>
      </w:r>
      <w:r w:rsidR="00C73963" w:rsidRPr="003076B8">
        <w:rPr>
          <w:i/>
          <w:iCs/>
        </w:rPr>
        <w:t xml:space="preserve"> </w:t>
      </w:r>
      <w:r w:rsidR="00C73963" w:rsidRPr="003076B8">
        <w:t xml:space="preserve">is the residual random effect of cohort </w:t>
      </w:r>
      <w:r w:rsidR="00C73963" w:rsidRPr="003076B8">
        <w:rPr>
          <w:i/>
          <w:iCs/>
        </w:rPr>
        <w:t>j</w:t>
      </w:r>
      <w:r w:rsidR="00C73963" w:rsidRPr="003076B8">
        <w:t xml:space="preserve">, that is, the contribution of cohort </w:t>
      </w:r>
      <w:r w:rsidR="00C73963" w:rsidRPr="003076B8">
        <w:rPr>
          <w:i/>
          <w:iCs/>
        </w:rPr>
        <w:t>j</w:t>
      </w:r>
      <w:r w:rsidR="00C73963" w:rsidRPr="003076B8">
        <w:t xml:space="preserve"> averaged over all periods, on </w:t>
      </w:r>
      <w:r w:rsidRPr="00824C02">
        <w:rPr>
          <w:noProof/>
          <w:position w:val="-14"/>
        </w:rPr>
        <w:object w:dxaOrig="460" w:dyaOrig="380" w14:anchorId="17AE8126">
          <v:shape id="_x0000_i1031" type="#_x0000_t75" alt="" style="width:21.95pt;height:21.95pt;mso-width-percent:0;mso-height-percent:0;mso-width-percent:0;mso-height-percent:0" o:ole="">
            <v:imagedata r:id="rId30" o:title=""/>
          </v:shape>
          <o:OLEObject Type="Embed" ProgID="Equation.3" ShapeID="_x0000_i1031" DrawAspect="Content" ObjectID="_1707164105" r:id="rId31"/>
        </w:object>
      </w:r>
      <w:r w:rsidR="00C73963" w:rsidRPr="003076B8">
        <w:t>, assumed normally distributed with mean 0 and variance</w:t>
      </w:r>
      <w:r w:rsidRPr="00824C02">
        <w:rPr>
          <w:noProof/>
          <w:position w:val="-12"/>
        </w:rPr>
        <w:object w:dxaOrig="279" w:dyaOrig="360" w14:anchorId="64A4BF69">
          <v:shape id="_x0000_i1030" type="#_x0000_t75" alt="" style="width:14.05pt;height:21.95pt;mso-width-percent:0;mso-height-percent:0;mso-width-percent:0;mso-height-percent:0" o:ole="">
            <v:imagedata r:id="rId32" o:title=""/>
          </v:shape>
          <o:OLEObject Type="Embed" ProgID="Equation.3" ShapeID="_x0000_i1030" DrawAspect="Content" ObjectID="_1707164106" r:id="rId33"/>
        </w:object>
      </w:r>
      <w:r w:rsidR="00C73963" w:rsidRPr="003076B8">
        <w:t xml:space="preserve">; and </w:t>
      </w:r>
      <w:r w:rsidR="00C73963" w:rsidRPr="003076B8">
        <w:rPr>
          <w:i/>
          <w:iCs/>
        </w:rPr>
        <w:t>v</w:t>
      </w:r>
      <w:r w:rsidR="00C73963" w:rsidRPr="003076B8">
        <w:rPr>
          <w:i/>
          <w:iCs/>
          <w:vertAlign w:val="subscript"/>
        </w:rPr>
        <w:t>0k</w:t>
      </w:r>
      <w:r w:rsidR="00C73963" w:rsidRPr="003076B8">
        <w:rPr>
          <w:i/>
          <w:iCs/>
        </w:rPr>
        <w:t xml:space="preserve"> </w:t>
      </w:r>
      <w:r w:rsidR="00C73963" w:rsidRPr="003076B8">
        <w:t xml:space="preserve">is the residual random effect of period </w:t>
      </w:r>
      <w:r w:rsidR="00C73963" w:rsidRPr="003076B8">
        <w:rPr>
          <w:i/>
          <w:iCs/>
        </w:rPr>
        <w:t>k</w:t>
      </w:r>
      <w:r w:rsidR="00C73963" w:rsidRPr="003076B8">
        <w:t xml:space="preserve">, that is, the contribution of period </w:t>
      </w:r>
      <w:r w:rsidR="00C73963" w:rsidRPr="003076B8">
        <w:rPr>
          <w:i/>
          <w:iCs/>
        </w:rPr>
        <w:t>k</w:t>
      </w:r>
      <w:r w:rsidR="00C73963" w:rsidRPr="003076B8">
        <w:t xml:space="preserve"> averaged over all cohorts, assumed normally distributed with mean 0 and variance</w:t>
      </w:r>
      <w:r w:rsidRPr="00824C02">
        <w:rPr>
          <w:noProof/>
          <w:position w:val="-12"/>
        </w:rPr>
        <w:object w:dxaOrig="279" w:dyaOrig="360" w14:anchorId="6D9BF1BD">
          <v:shape id="_x0000_i1029" type="#_x0000_t75" alt="" style="width:14.05pt;height:21.95pt;mso-width-percent:0;mso-height-percent:0;mso-width-percent:0;mso-height-percent:0" o:ole="">
            <v:imagedata r:id="rId34" o:title=""/>
          </v:shape>
          <o:OLEObject Type="Embed" ProgID="Equation.3" ShapeID="_x0000_i1029" DrawAspect="Content" ObjectID="_1707164107" r:id="rId35"/>
        </w:object>
      </w:r>
      <w:r w:rsidR="00C73963" w:rsidRPr="003076B8">
        <w:t xml:space="preserve">. In addition, </w:t>
      </w:r>
      <w:r w:rsidRPr="00824C02">
        <w:rPr>
          <w:noProof/>
          <w:position w:val="-14"/>
        </w:rPr>
        <w:object w:dxaOrig="400" w:dyaOrig="380" w14:anchorId="3CF22B4F">
          <v:shape id="_x0000_i1028" type="#_x0000_t75" alt="" style="width:21.95pt;height:21.95pt;mso-width-percent:0;mso-height-percent:0;mso-width-percent:0;mso-height-percent:0" o:ole="">
            <v:imagedata r:id="rId36" o:title=""/>
          </v:shape>
          <o:OLEObject Type="Embed" ProgID="Equation.3" ShapeID="_x0000_i1028" DrawAspect="Content" ObjectID="_1707164108" r:id="rId37"/>
        </w:object>
      </w:r>
      <w:r w:rsidR="00C73963" w:rsidRPr="003076B8">
        <w:t xml:space="preserve">= </w:t>
      </w:r>
      <w:r w:rsidRPr="00824C02">
        <w:rPr>
          <w:noProof/>
          <w:position w:val="-14"/>
        </w:rPr>
        <w:object w:dxaOrig="820" w:dyaOrig="380" w14:anchorId="3A4332B9">
          <v:shape id="_x0000_i1027" type="#_x0000_t75" alt="" style="width:35.1pt;height:21.95pt;mso-width-percent:0;mso-height-percent:0;mso-width-percent:0;mso-height-percent:0" o:ole="">
            <v:imagedata r:id="rId38" o:title=""/>
          </v:shape>
          <o:OLEObject Type="Embed" ProgID="Equation.3" ShapeID="_x0000_i1027" DrawAspect="Content" ObjectID="_1707164109" r:id="rId39"/>
        </w:object>
      </w:r>
      <w:r w:rsidR="00C73963" w:rsidRPr="003076B8">
        <w:t xml:space="preserve"> is the cohort </w:t>
      </w:r>
      <w:r w:rsidR="00C73963" w:rsidRPr="003076B8">
        <w:rPr>
          <w:i/>
          <w:iCs/>
        </w:rPr>
        <w:t>Y</w:t>
      </w:r>
      <w:r w:rsidR="00C73963" w:rsidRPr="003076B8">
        <w:t xml:space="preserve"> score averaged over all periods with all individual-level covariates at grand mean level or reference group; and </w:t>
      </w:r>
      <w:r w:rsidRPr="00824C02">
        <w:rPr>
          <w:noProof/>
          <w:position w:val="-12"/>
        </w:rPr>
        <w:object w:dxaOrig="400" w:dyaOrig="360" w14:anchorId="4567FBA9">
          <v:shape id="_x0000_i1026" type="#_x0000_t75" alt="" style="width:21.95pt;height:21.95pt;mso-width-percent:0;mso-height-percent:0;mso-width-percent:0;mso-height-percent:0" o:ole="">
            <v:imagedata r:id="rId40" o:title=""/>
          </v:shape>
          <o:OLEObject Type="Embed" ProgID="Equation.3" ShapeID="_x0000_i1026" DrawAspect="Content" ObjectID="_1707164110" r:id="rId41"/>
        </w:object>
      </w:r>
      <w:r w:rsidRPr="00824C02">
        <w:rPr>
          <w:noProof/>
          <w:position w:val="-12"/>
        </w:rPr>
        <w:object w:dxaOrig="1020" w:dyaOrig="360" w14:anchorId="28ED12D9">
          <v:shape id="_x0000_i1025" type="#_x0000_t75" alt="" style="width:50.05pt;height:14.05pt;mso-width-percent:0;mso-height-percent:0;mso-width-percent:0;mso-height-percent:0" o:ole="">
            <v:imagedata r:id="rId42" o:title=""/>
          </v:shape>
          <o:OLEObject Type="Embed" ProgID="Equation.3" ShapeID="_x0000_i1025" DrawAspect="Content" ObjectID="_1707164111" r:id="rId43"/>
        </w:object>
      </w:r>
      <w:r w:rsidR="00C73963" w:rsidRPr="003076B8">
        <w:t xml:space="preserve"> is the period </w:t>
      </w:r>
      <w:r w:rsidR="00C73963" w:rsidRPr="003076B8">
        <w:rPr>
          <w:i/>
          <w:iCs/>
        </w:rPr>
        <w:t>Y</w:t>
      </w:r>
      <w:r w:rsidR="00C73963" w:rsidRPr="003076B8">
        <w:t xml:space="preserve"> score averaged over all cohorts with all individual-level covariates at grand mean level or reference group. These scores are converted to count for Poisson models</w:t>
      </w:r>
      <w:r w:rsidR="0048458B">
        <w:t xml:space="preserve">. </w:t>
      </w:r>
    </w:p>
    <w:p w14:paraId="6FE5903E" w14:textId="77777777" w:rsidR="00EF1BEC" w:rsidRDefault="00EF1BEC" w:rsidP="00062882">
      <w:pPr>
        <w:pStyle w:val="BodyTextIndent"/>
        <w:spacing w:line="480" w:lineRule="auto"/>
      </w:pPr>
    </w:p>
    <w:p w14:paraId="08AEB92E" w14:textId="77777777" w:rsidR="00EF1BEC" w:rsidRDefault="00EF1BEC" w:rsidP="00062882">
      <w:pPr>
        <w:pStyle w:val="BodyTextIndent"/>
        <w:spacing w:line="480" w:lineRule="auto"/>
      </w:pPr>
    </w:p>
    <w:p w14:paraId="2FC02509" w14:textId="77777777" w:rsidR="00EF1BEC" w:rsidRDefault="00EF1BEC" w:rsidP="00062882">
      <w:pPr>
        <w:pStyle w:val="BodyTextIndent"/>
        <w:spacing w:line="480" w:lineRule="auto"/>
      </w:pPr>
    </w:p>
    <w:p w14:paraId="7B871F8B" w14:textId="77777777" w:rsidR="00EF1BEC" w:rsidRDefault="00EF1BEC" w:rsidP="00062882">
      <w:pPr>
        <w:pStyle w:val="BodyTextIndent"/>
        <w:spacing w:line="480" w:lineRule="auto"/>
      </w:pPr>
    </w:p>
    <w:p w14:paraId="5BB601D8" w14:textId="77777777" w:rsidR="00EF1BEC" w:rsidRDefault="00EF1BEC" w:rsidP="00062882">
      <w:pPr>
        <w:pStyle w:val="BodyTextIndent"/>
        <w:spacing w:line="480" w:lineRule="auto"/>
      </w:pPr>
    </w:p>
    <w:p w14:paraId="4FD5F0BE" w14:textId="77777777" w:rsidR="00EF1BEC" w:rsidRDefault="00EF1BEC" w:rsidP="00062882">
      <w:pPr>
        <w:pStyle w:val="BodyTextIndent"/>
        <w:spacing w:line="480" w:lineRule="auto"/>
      </w:pPr>
    </w:p>
    <w:p w14:paraId="4D2CE275" w14:textId="77777777" w:rsidR="00EF1BEC" w:rsidRDefault="00EF1BEC" w:rsidP="00062882">
      <w:pPr>
        <w:pStyle w:val="BodyTextIndent"/>
        <w:spacing w:line="480" w:lineRule="auto"/>
      </w:pPr>
    </w:p>
    <w:p w14:paraId="4F629DAD" w14:textId="77777777" w:rsidR="00EF1BEC" w:rsidRDefault="00EF1BEC" w:rsidP="00062882">
      <w:pPr>
        <w:pStyle w:val="BodyTextIndent"/>
        <w:spacing w:line="480" w:lineRule="auto"/>
      </w:pPr>
    </w:p>
    <w:p w14:paraId="00BD902E" w14:textId="77777777" w:rsidR="00EF1BEC" w:rsidRDefault="00EF1BEC" w:rsidP="00062882">
      <w:pPr>
        <w:pStyle w:val="BodyTextIndent"/>
        <w:spacing w:line="480" w:lineRule="auto"/>
      </w:pPr>
    </w:p>
    <w:p w14:paraId="51FF4A13" w14:textId="77777777" w:rsidR="00EF1BEC" w:rsidRDefault="00EF1BEC" w:rsidP="00062882">
      <w:pPr>
        <w:pStyle w:val="BodyTextIndent"/>
        <w:spacing w:line="480" w:lineRule="auto"/>
      </w:pPr>
    </w:p>
    <w:p w14:paraId="57D2EB57" w14:textId="77777777" w:rsidR="00EF1BEC" w:rsidRDefault="00EF1BEC" w:rsidP="00062882">
      <w:pPr>
        <w:pStyle w:val="BodyTextIndent"/>
        <w:spacing w:line="480" w:lineRule="auto"/>
      </w:pPr>
    </w:p>
    <w:p w14:paraId="508C9054" w14:textId="77777777" w:rsidR="00EF1BEC" w:rsidRDefault="00EF1BEC" w:rsidP="00062882">
      <w:pPr>
        <w:pStyle w:val="BodyTextIndent"/>
        <w:spacing w:line="480" w:lineRule="auto"/>
      </w:pPr>
    </w:p>
    <w:p w14:paraId="3176B445" w14:textId="77777777" w:rsidR="00EF1BEC" w:rsidRDefault="00EF1BEC" w:rsidP="00062882">
      <w:pPr>
        <w:pStyle w:val="BodyTextIndent"/>
        <w:spacing w:line="480" w:lineRule="auto"/>
      </w:pPr>
    </w:p>
    <w:p w14:paraId="28F8B846" w14:textId="30830125" w:rsidR="00EF1BEC" w:rsidRDefault="00EF1BEC" w:rsidP="00062882">
      <w:pPr>
        <w:pStyle w:val="BodyTextIndent"/>
        <w:spacing w:line="480" w:lineRule="auto"/>
      </w:pPr>
    </w:p>
    <w:p w14:paraId="2CCFB1DF" w14:textId="77777777" w:rsidR="00C34389" w:rsidRDefault="00C34389" w:rsidP="00062882">
      <w:pPr>
        <w:pStyle w:val="BodyTextIndent"/>
        <w:spacing w:line="480" w:lineRule="auto"/>
      </w:pPr>
    </w:p>
    <w:p w14:paraId="02AA5886" w14:textId="51447752" w:rsidR="00EF3573" w:rsidRDefault="00C34389" w:rsidP="00EF3573">
      <w:pPr>
        <w:rPr>
          <w:rFonts w:ascii="Times New Roman" w:eastAsia="Times New Roman" w:hAnsi="Times New Roman" w:cs="Times New Roman"/>
          <w:b/>
          <w:bCs/>
        </w:rPr>
      </w:pPr>
      <w:r w:rsidRPr="00DB5033">
        <w:rPr>
          <w:rFonts w:ascii="Times New Roman" w:eastAsia="Times New Roman" w:hAnsi="Times New Roman" w:cs="Times New Roman"/>
          <w:b/>
          <w:bCs/>
        </w:rPr>
        <w:lastRenderedPageBreak/>
        <w:t>SI</w:t>
      </w:r>
      <w:r w:rsidR="00657FF1">
        <w:rPr>
          <w:rFonts w:ascii="Times New Roman" w:eastAsia="Times New Roman" w:hAnsi="Times New Roman" w:cs="Times New Roman"/>
          <w:b/>
          <w:bCs/>
        </w:rPr>
        <w:t xml:space="preserve"> </w:t>
      </w:r>
      <w:r w:rsidRPr="00DB5033">
        <w:rPr>
          <w:rFonts w:ascii="Times New Roman" w:eastAsia="Times New Roman" w:hAnsi="Times New Roman" w:cs="Times New Roman"/>
          <w:b/>
          <w:bCs/>
        </w:rPr>
        <w:t xml:space="preserve">5. Fixed and Random Effect Estimates from </w:t>
      </w:r>
      <w:r w:rsidR="00857021">
        <w:rPr>
          <w:rFonts w:ascii="Times New Roman" w:eastAsia="Times New Roman" w:hAnsi="Times New Roman" w:cs="Times New Roman"/>
          <w:b/>
          <w:bCs/>
        </w:rPr>
        <w:t xml:space="preserve">Poisson Mixed Models </w:t>
      </w:r>
      <w:r w:rsidRPr="00DB5033">
        <w:rPr>
          <w:rFonts w:ascii="Times New Roman" w:eastAsia="Times New Roman" w:hAnsi="Times New Roman" w:cs="Times New Roman"/>
          <w:b/>
          <w:bCs/>
        </w:rPr>
        <w:t>of Physiological Dysregulation, White Females, NHANES, 1988-2018</w:t>
      </w:r>
      <w:r w:rsidRPr="00EF3573">
        <w:rPr>
          <w:rFonts w:ascii="Times New Roman" w:eastAsia="Times New Roman" w:hAnsi="Times New Roman" w:cs="Times New Roman"/>
          <w:b/>
          <w:bCs/>
        </w:rPr>
        <w:t> </w:t>
      </w:r>
    </w:p>
    <w:tbl>
      <w:tblPr>
        <w:tblW w:w="11020" w:type="dxa"/>
        <w:tblLook w:val="04A0" w:firstRow="1" w:lastRow="0" w:firstColumn="1" w:lastColumn="0" w:noHBand="0" w:noVBand="1"/>
      </w:tblPr>
      <w:tblGrid>
        <w:gridCol w:w="3340"/>
        <w:gridCol w:w="1016"/>
        <w:gridCol w:w="960"/>
        <w:gridCol w:w="1016"/>
        <w:gridCol w:w="960"/>
        <w:gridCol w:w="1016"/>
        <w:gridCol w:w="960"/>
        <w:gridCol w:w="960"/>
        <w:gridCol w:w="960"/>
      </w:tblGrid>
      <w:tr w:rsidR="00EF3573" w:rsidRPr="00D47C8F" w14:paraId="75BBA2E0" w14:textId="77777777" w:rsidTr="00FA056F">
        <w:trPr>
          <w:trHeight w:val="259"/>
        </w:trPr>
        <w:tc>
          <w:tcPr>
            <w:tcW w:w="3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12CE8A" w14:textId="77777777" w:rsidR="00EF3573" w:rsidRPr="00D47C8F" w:rsidRDefault="00EF3573" w:rsidP="00FA056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8A7760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el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12764A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50DB9D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el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05CAA2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3B9652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el3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02B016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2A3633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el4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6E262F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EF3573" w:rsidRPr="00D47C8F" w14:paraId="5C7E7DEC" w14:textId="77777777" w:rsidTr="00FA056F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64685B" w14:textId="77777777" w:rsidR="00EF3573" w:rsidRPr="00D47C8F" w:rsidRDefault="00EF3573" w:rsidP="00FA05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9044400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3B17EC7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B597CC5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31481BC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4C1DFFD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CBACCD2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5505AF2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6BDDAC5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</w:tr>
      <w:tr w:rsidR="00EF3573" w:rsidRPr="00D47C8F" w14:paraId="1450ADFA" w14:textId="77777777" w:rsidTr="00FA056F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1B613" w14:textId="77777777" w:rsidR="00EF3573" w:rsidRPr="00D47C8F" w:rsidRDefault="00EF3573" w:rsidP="00FA056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Fixed effec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2F3F5" w14:textId="77777777" w:rsidR="00EF3573" w:rsidRPr="00D47C8F" w:rsidRDefault="00EF3573" w:rsidP="00FA056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5DDFC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2009C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E4860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B4D56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2BA81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9ADAC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86BE9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F3573" w:rsidRPr="00D47C8F" w14:paraId="2DA9667B" w14:textId="77777777" w:rsidTr="00FA056F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F0B9C" w14:textId="77777777" w:rsidR="00EF3573" w:rsidRPr="00D47C8F" w:rsidRDefault="00EF3573" w:rsidP="00FA056F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tercep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DD5DEE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92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69297D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5695277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00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48D5F99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E99252F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57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434432F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22403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.C.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C5AEF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EF3573" w:rsidRPr="00D47C8F" w14:paraId="7446365D" w14:textId="77777777" w:rsidTr="00FA056F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D467D" w14:textId="77777777" w:rsidR="00EF3573" w:rsidRPr="00D47C8F" w:rsidRDefault="00EF3573" w:rsidP="00FA056F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160008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6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30BE57C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A6F90D3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6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513D322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4978914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472BA47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112DA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D25F7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F3573" w:rsidRPr="00D47C8F" w14:paraId="39B7F671" w14:textId="77777777" w:rsidTr="00FA056F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0927C" w14:textId="77777777" w:rsidR="00EF3573" w:rsidRPr="00D47C8F" w:rsidRDefault="00EF3573" w:rsidP="00FA056F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ge square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206CE5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9FE82D3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EDDF99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7A7CFAA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D699DB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D92C04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A7DE8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CE8B4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F3573" w:rsidRPr="00D47C8F" w14:paraId="61D50ADB" w14:textId="77777777" w:rsidTr="00FA056F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6179A" w14:textId="4B16FFC9" w:rsidR="00EF3573" w:rsidRPr="00D47C8F" w:rsidRDefault="00EF3573" w:rsidP="00FA056F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ini index [</w:t>
            </w:r>
            <w:r w:rsidR="001F44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-18</w:t>
            </w: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]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464E3" w14:textId="77777777" w:rsidR="00EF3573" w:rsidRPr="00D47C8F" w:rsidRDefault="00EF3573" w:rsidP="00FA056F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F0832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8FA34B1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573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C42B91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DC8152A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974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FE0F500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3EDDE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95B01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F3573" w:rsidRPr="00D47C8F" w14:paraId="541EBB75" w14:textId="77777777" w:rsidTr="00FA056F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E5710" w14:textId="77777777" w:rsidR="00EF3573" w:rsidRPr="00D47C8F" w:rsidRDefault="00EF3573" w:rsidP="00FA05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Education (ref: Less than high school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EE30B" w14:textId="77777777" w:rsidR="00EF3573" w:rsidRPr="00D47C8F" w:rsidRDefault="00EF3573" w:rsidP="00FA05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8FBDA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2D8C0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20FA6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F1B3C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4B505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1740E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E2502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F3573" w:rsidRPr="00D47C8F" w14:paraId="2CF13B34" w14:textId="77777777" w:rsidTr="00FA056F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A498D" w14:textId="77777777" w:rsidR="00EF3573" w:rsidRPr="00D47C8F" w:rsidRDefault="00EF3573" w:rsidP="00FA056F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gh school diplom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47C17" w14:textId="77777777" w:rsidR="00EF3573" w:rsidRPr="00D47C8F" w:rsidRDefault="00EF3573" w:rsidP="00FA056F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95E57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4FD3B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3A12B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4EAB534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27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B3669C7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4C1A0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4D1CC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F3573" w:rsidRPr="00D47C8F" w14:paraId="1DB67388" w14:textId="77777777" w:rsidTr="00FA056F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9074B" w14:textId="388CAF9E" w:rsidR="00EF3573" w:rsidRPr="00D47C8F" w:rsidRDefault="00E33761" w:rsidP="00FA056F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llege educated or highe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99412" w14:textId="77777777" w:rsidR="00EF3573" w:rsidRPr="00D47C8F" w:rsidRDefault="00EF3573" w:rsidP="00FA056F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26FD9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9B499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2001E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2BB2AA9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91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604BDF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B5F82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BF297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F3573" w:rsidRPr="00D47C8F" w14:paraId="2B4FF147" w14:textId="77777777" w:rsidTr="00FA056F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AF8CD" w14:textId="77777777" w:rsidR="00EF3573" w:rsidRPr="00D47C8F" w:rsidRDefault="00EF3573" w:rsidP="00FA05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Marital status (ref: Married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7CCDB" w14:textId="77777777" w:rsidR="00EF3573" w:rsidRPr="00D47C8F" w:rsidRDefault="00EF3573" w:rsidP="00FA05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AB51E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30549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E7CA2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605F1E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72DDCEF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1B144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A3BAB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F3573" w:rsidRPr="00D47C8F" w14:paraId="25E4B13C" w14:textId="77777777" w:rsidTr="00FA056F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808AF" w14:textId="77777777" w:rsidR="00EF3573" w:rsidRPr="00D47C8F" w:rsidRDefault="00EF3573" w:rsidP="00FA056F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idowe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1FDE3" w14:textId="77777777" w:rsidR="00EF3573" w:rsidRPr="00D47C8F" w:rsidRDefault="00EF3573" w:rsidP="00FA056F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5BEEA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9DB7E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64B5C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1B5F96A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D2E2E0C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97AB1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4CDB6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F3573" w:rsidRPr="00D47C8F" w14:paraId="034CEB0F" w14:textId="77777777" w:rsidTr="00FA056F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016C6" w14:textId="77777777" w:rsidR="00EF3573" w:rsidRPr="00D47C8F" w:rsidRDefault="00EF3573" w:rsidP="00FA056F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ivorced/Separate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68AD0" w14:textId="77777777" w:rsidR="00EF3573" w:rsidRPr="00D47C8F" w:rsidRDefault="00EF3573" w:rsidP="00FA056F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82214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05545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42983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4F93A5E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40EF55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A58C9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CE6BF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F3573" w:rsidRPr="00D47C8F" w14:paraId="05EEB474" w14:textId="77777777" w:rsidTr="00FA056F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23E5F" w14:textId="77777777" w:rsidR="00EF3573" w:rsidRPr="00D47C8F" w:rsidRDefault="00EF3573" w:rsidP="00FA056F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ever marrie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F8486" w14:textId="77777777" w:rsidR="00EF3573" w:rsidRPr="00D47C8F" w:rsidRDefault="00EF3573" w:rsidP="00FA056F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BFA7E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5B09C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4F551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B63D115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F58F65B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FF833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168D0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F3573" w:rsidRPr="00D47C8F" w14:paraId="178C5F69" w14:textId="77777777" w:rsidTr="00FA056F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D8528" w14:textId="77777777" w:rsidR="00EF3573" w:rsidRPr="00D47C8F" w:rsidRDefault="00EF3573" w:rsidP="00FA05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Poverty income ratio (ref: Low (&lt;1)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A2028" w14:textId="77777777" w:rsidR="00EF3573" w:rsidRPr="00D47C8F" w:rsidRDefault="00EF3573" w:rsidP="00FA05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06317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64AE9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4B984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78DD3F1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08C056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7596A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E1DDD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F3573" w:rsidRPr="00D47C8F" w14:paraId="5843B0A3" w14:textId="77777777" w:rsidTr="00FA056F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4F47D" w14:textId="77777777" w:rsidR="00EF3573" w:rsidRPr="00D47C8F" w:rsidRDefault="00EF3573" w:rsidP="00FA056F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iddle (≥1, &lt;3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46C34" w14:textId="77777777" w:rsidR="00EF3573" w:rsidRPr="00D47C8F" w:rsidRDefault="00EF3573" w:rsidP="00FA056F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7C60E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5E5A5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7CD9F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E82F24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96564DF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BB552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803BA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F3573" w:rsidRPr="00D47C8F" w14:paraId="4F940673" w14:textId="77777777" w:rsidTr="00FA056F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C54A7" w14:textId="77777777" w:rsidR="00EF3573" w:rsidRPr="00D47C8F" w:rsidRDefault="00EF3573" w:rsidP="00FA056F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gh (≥3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852AD" w14:textId="77777777" w:rsidR="00EF3573" w:rsidRPr="00D47C8F" w:rsidRDefault="00EF3573" w:rsidP="00FA056F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87FAE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6FEF8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031E1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F67102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2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5A45A0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DD42D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1C65F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F3573" w:rsidRPr="00D47C8F" w14:paraId="0097EADA" w14:textId="77777777" w:rsidTr="00FA056F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83EBE" w14:textId="77777777" w:rsidR="00EF3573" w:rsidRPr="00D47C8F" w:rsidRDefault="00EF3573" w:rsidP="00FA05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Period macro measur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BFE7A" w14:textId="77777777" w:rsidR="00EF3573" w:rsidRPr="00D47C8F" w:rsidRDefault="00EF3573" w:rsidP="00FA05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E671D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68061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7CF98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923E990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1C41001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6D646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70216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F3573" w:rsidRPr="00D47C8F" w14:paraId="4CB7BD56" w14:textId="77777777" w:rsidTr="00FA056F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94D0A" w14:textId="77777777" w:rsidR="00EF3573" w:rsidRPr="00D47C8F" w:rsidRDefault="00EF3573" w:rsidP="00FA056F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ini index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D5A0A" w14:textId="77777777" w:rsidR="00EF3573" w:rsidRPr="00D47C8F" w:rsidRDefault="00EF3573" w:rsidP="00FA056F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41C08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4360C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A4DB7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439C6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94808" w14:textId="77777777" w:rsidR="00EF3573" w:rsidRPr="00D47C8F" w:rsidRDefault="00EF3573" w:rsidP="00FA05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D3259" w14:textId="77777777" w:rsidR="00EF3573" w:rsidRPr="00D47C8F" w:rsidRDefault="00EF3573" w:rsidP="00FA05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15933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F3573" w:rsidRPr="00D47C8F" w14:paraId="7E82FE95" w14:textId="77777777" w:rsidTr="00FA056F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774D8" w14:textId="77777777" w:rsidR="00EF3573" w:rsidRPr="00D47C8F" w:rsidRDefault="00EF3573" w:rsidP="00FA056F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rcent of colleg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A4BD3" w14:textId="77777777" w:rsidR="00EF3573" w:rsidRPr="00D47C8F" w:rsidRDefault="00EF3573" w:rsidP="00FA056F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BB0D3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B59F6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6D489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45F03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DEEB9" w14:textId="77777777" w:rsidR="00EF3573" w:rsidRPr="00D47C8F" w:rsidRDefault="00EF3573" w:rsidP="00FA05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C19FB" w14:textId="77777777" w:rsidR="00EF3573" w:rsidRPr="00D47C8F" w:rsidRDefault="00EF3573" w:rsidP="00FA05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D85CE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F3573" w:rsidRPr="00D47C8F" w14:paraId="33D71745" w14:textId="77777777" w:rsidTr="00FA056F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D96AA" w14:textId="77777777" w:rsidR="00EF3573" w:rsidRPr="00D47C8F" w:rsidRDefault="00EF3573" w:rsidP="00FA056F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rcent of unio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9A70A" w14:textId="77777777" w:rsidR="00EF3573" w:rsidRPr="00D47C8F" w:rsidRDefault="00EF3573" w:rsidP="00FA056F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9F5B6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4381B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960B6" w14:textId="77777777" w:rsidR="00EF3573" w:rsidRPr="00D47C8F" w:rsidRDefault="00EF3573" w:rsidP="00FA056F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01E88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FF6E9" w14:textId="77777777" w:rsidR="00EF3573" w:rsidRPr="00D47C8F" w:rsidRDefault="00EF3573" w:rsidP="00FA05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028A1" w14:textId="77777777" w:rsidR="00EF3573" w:rsidRPr="00D47C8F" w:rsidRDefault="00EF3573" w:rsidP="00FA05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3761E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F3573" w:rsidRPr="00D47C8F" w14:paraId="33D835C8" w14:textId="77777777" w:rsidTr="00FA056F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478A6" w14:textId="77777777" w:rsidR="00EF3573" w:rsidRPr="00D47C8F" w:rsidRDefault="00EF3573" w:rsidP="00FA056F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DP growth rat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55632" w14:textId="77777777" w:rsidR="00EF3573" w:rsidRPr="00D47C8F" w:rsidRDefault="00EF3573" w:rsidP="00FA056F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86022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CB306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CA945" w14:textId="77777777" w:rsidR="00EF3573" w:rsidRPr="00D47C8F" w:rsidRDefault="00EF3573" w:rsidP="00FA056F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6AFD5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44A36" w14:textId="77777777" w:rsidR="00EF3573" w:rsidRPr="00D47C8F" w:rsidRDefault="00EF3573" w:rsidP="00FA05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FA634" w14:textId="77777777" w:rsidR="00EF3573" w:rsidRPr="00D47C8F" w:rsidRDefault="00EF3573" w:rsidP="00FA05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7CF4A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F3573" w:rsidRPr="00D47C8F" w14:paraId="2CFFB758" w14:textId="77777777" w:rsidTr="00FA056F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402B7" w14:textId="77777777" w:rsidR="00EF3573" w:rsidRPr="00D47C8F" w:rsidRDefault="00EF3573" w:rsidP="00FA056F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nemployment rat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8DDC7" w14:textId="77777777" w:rsidR="00EF3573" w:rsidRPr="00D47C8F" w:rsidRDefault="00EF3573" w:rsidP="00FA056F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0F714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3A7A9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3DFB9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ABA8A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2FD32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868CB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8F083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F3573" w:rsidRPr="00D47C8F" w14:paraId="64C779D1" w14:textId="77777777" w:rsidTr="00FA056F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97838" w14:textId="77777777" w:rsidR="00EF3573" w:rsidRPr="00D47C8F" w:rsidRDefault="00EF3573" w:rsidP="00FA056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Random Effec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5E098" w14:textId="77777777" w:rsidR="00EF3573" w:rsidRPr="00D47C8F" w:rsidRDefault="00EF3573" w:rsidP="00FA056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628C5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6E9A7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E8E93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06E3F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266B6" w14:textId="77777777" w:rsidR="00EF3573" w:rsidRPr="00D47C8F" w:rsidRDefault="00EF3573" w:rsidP="00FA05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B4FD4" w14:textId="77777777" w:rsidR="00EF3573" w:rsidRPr="00D47C8F" w:rsidRDefault="00EF3573" w:rsidP="00FA05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22739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F3573" w:rsidRPr="00D47C8F" w14:paraId="06B43B7B" w14:textId="77777777" w:rsidTr="00FA056F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92509" w14:textId="77777777" w:rsidR="00EF3573" w:rsidRPr="00D47C8F" w:rsidRDefault="00EF3573" w:rsidP="00FA05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Birth cohor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EA981" w14:textId="77777777" w:rsidR="00EF3573" w:rsidRPr="00D47C8F" w:rsidRDefault="00EF3573" w:rsidP="00FA05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98E88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DDAFD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6DEBF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C2020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94430" w14:textId="77777777" w:rsidR="00EF3573" w:rsidRPr="00D47C8F" w:rsidRDefault="00EF3573" w:rsidP="00FA05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9DA19" w14:textId="77777777" w:rsidR="00EF3573" w:rsidRPr="00D47C8F" w:rsidRDefault="00EF3573" w:rsidP="00FA05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0EA2B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F3573" w:rsidRPr="00D47C8F" w14:paraId="5A0AA0C2" w14:textId="77777777" w:rsidTr="00FA056F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A9894" w14:textId="77777777" w:rsidR="00EF3573" w:rsidRPr="00D47C8F" w:rsidRDefault="00EF3573" w:rsidP="00FA056F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arly children of depression (1925-1930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C36C3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DBE3E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81D79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F99B4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853B3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35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FD48A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99C28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88533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F3573" w:rsidRPr="00D47C8F" w14:paraId="20F93085" w14:textId="77777777" w:rsidTr="00FA056F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62B42" w14:textId="77777777" w:rsidR="00EF3573" w:rsidRPr="00D47C8F" w:rsidRDefault="00EF3573" w:rsidP="00FA056F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e children of depression (1931-1942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67BB0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3DA50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B24ED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3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4673A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8C85A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B0BF2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6284A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495F1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F3573" w:rsidRPr="00D47C8F" w14:paraId="1114AC24" w14:textId="77777777" w:rsidTr="00FA056F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71C5C" w14:textId="77777777" w:rsidR="00EF3573" w:rsidRPr="00D47C8F" w:rsidRDefault="00EF3573" w:rsidP="00FA056F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ar babies (1943-1945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7B82E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20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1B6D9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0594E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EE132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22F87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62B42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634F5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A5465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F3573" w:rsidRPr="00D47C8F" w14:paraId="36D29DDA" w14:textId="77777777" w:rsidTr="00FA056F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CA7E2" w14:textId="77777777" w:rsidR="00EF3573" w:rsidRPr="00D47C8F" w:rsidRDefault="00EF3573" w:rsidP="00FA056F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arly-baby Boomers (1946-1955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17BE5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24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ABE28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DE6AF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40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7C5FB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2F225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0459E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B7F83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79883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F3573" w:rsidRPr="00D47C8F" w14:paraId="6AEC2B55" w14:textId="77777777" w:rsidTr="00FA056F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E79E1" w14:textId="77777777" w:rsidR="00EF3573" w:rsidRPr="00D47C8F" w:rsidRDefault="00EF3573" w:rsidP="00FA056F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e-baby Boomers (1956-1964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683BA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8725A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7C33C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40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994C9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DC182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54D93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DE6D3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D3877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F3573" w:rsidRPr="00D47C8F" w14:paraId="7FB33422" w14:textId="77777777" w:rsidTr="00FA056F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750B2" w14:textId="77777777" w:rsidR="00EF3573" w:rsidRPr="00D47C8F" w:rsidRDefault="00EF3573" w:rsidP="00FA056F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arly-gen Xers (1965-1972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F7709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65ADB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84694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89B1A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33C4B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CC8DC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281ED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F516A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F3573" w:rsidRPr="00D47C8F" w14:paraId="387AFECF" w14:textId="77777777" w:rsidTr="00FA056F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3FA75" w14:textId="77777777" w:rsidR="00EF3573" w:rsidRPr="00D47C8F" w:rsidRDefault="00EF3573" w:rsidP="00FA056F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e-gen Xers (1973-1980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C28F3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49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BF94C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7BEBC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D223E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7663D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8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9F11A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33C1A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57A21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F3573" w:rsidRPr="00D47C8F" w14:paraId="414BB231" w14:textId="77777777" w:rsidTr="00FA056F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E153A" w14:textId="77777777" w:rsidR="00EF3573" w:rsidRPr="00D47C8F" w:rsidRDefault="00EF3573" w:rsidP="00FA056F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Gen </w:t>
            </w:r>
            <w:proofErr w:type="spellStart"/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ers</w:t>
            </w:r>
            <w:proofErr w:type="spellEnd"/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(1981-1999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13D98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62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4BCCB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BAA04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60F02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A7202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465A1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BC673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91872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F3573" w:rsidRPr="00D47C8F" w14:paraId="5DB49D4C" w14:textId="77777777" w:rsidTr="00FA056F">
        <w:trPr>
          <w:trHeight w:val="255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FE768" w14:textId="77777777" w:rsidR="00EF3573" w:rsidRPr="00D47C8F" w:rsidRDefault="00EF3573" w:rsidP="00FA05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Survey yea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D3FF2" w14:textId="77777777" w:rsidR="00EF3573" w:rsidRPr="00D47C8F" w:rsidRDefault="00EF3573" w:rsidP="00FA05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B0578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DD5A3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9B098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8A403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8FD67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E2AFD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40C32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F3573" w:rsidRPr="00D47C8F" w14:paraId="1A8F133C" w14:textId="77777777" w:rsidTr="00FA056F">
        <w:trPr>
          <w:trHeight w:val="255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36338" w14:textId="77777777" w:rsidR="00EF3573" w:rsidRPr="00D47C8F" w:rsidRDefault="00EF3573" w:rsidP="00FA056F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ave3 (1988-1994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249CA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59A55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E8174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8F910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79DF3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34387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25A20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84D6D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F3573" w:rsidRPr="00D47C8F" w14:paraId="779EE59F" w14:textId="77777777" w:rsidTr="00FA056F">
        <w:trPr>
          <w:trHeight w:val="255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1A6F5" w14:textId="77777777" w:rsidR="00EF3573" w:rsidRPr="00D47C8F" w:rsidRDefault="00EF3573" w:rsidP="00FA056F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99-2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EEDC1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3DC8F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10C73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781F3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12FE0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69417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C2FE4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60947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F3573" w:rsidRPr="00D47C8F" w14:paraId="3312FE2D" w14:textId="77777777" w:rsidTr="00FA056F">
        <w:trPr>
          <w:trHeight w:val="255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BF648" w14:textId="77777777" w:rsidR="00EF3573" w:rsidRPr="00D47C8F" w:rsidRDefault="00EF3573" w:rsidP="00FA056F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1-2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3E2D4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19B1C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84E94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B403C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C07AD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F556F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D5824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B4E99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F3573" w:rsidRPr="00D47C8F" w14:paraId="40F8A4BA" w14:textId="77777777" w:rsidTr="00FA056F">
        <w:trPr>
          <w:trHeight w:val="255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DDFD5" w14:textId="77777777" w:rsidR="00EF3573" w:rsidRPr="00D47C8F" w:rsidRDefault="00EF3573" w:rsidP="00FA056F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3-20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0E643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E8A28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6F713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165E0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E1145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98E89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DEB05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E0312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F3573" w:rsidRPr="00D47C8F" w14:paraId="161402EA" w14:textId="77777777" w:rsidTr="00FA056F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44F96" w14:textId="77777777" w:rsidR="00EF3573" w:rsidRPr="00D47C8F" w:rsidRDefault="00EF3573" w:rsidP="00FA056F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5-20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DE310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CD825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CDCAE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AE5DC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12348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34C62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63386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3997C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F3573" w:rsidRPr="00D47C8F" w14:paraId="00B5D6DE" w14:textId="77777777" w:rsidTr="00FA056F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08ED2" w14:textId="77777777" w:rsidR="00EF3573" w:rsidRPr="00D47C8F" w:rsidRDefault="00EF3573" w:rsidP="00FA056F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7-20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3D087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3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39467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0E03A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3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6DC60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11768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8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BC407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C12D0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AA056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F3573" w:rsidRPr="00D47C8F" w14:paraId="3646652D" w14:textId="77777777" w:rsidTr="00FA056F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0AB09" w14:textId="77777777" w:rsidR="00EF3573" w:rsidRPr="00D47C8F" w:rsidRDefault="00EF3573" w:rsidP="00FA056F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9-20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E4E70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67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3FFA6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3386D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67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8A57C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15180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68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071F8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1021A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A4C1A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F3573" w:rsidRPr="00D47C8F" w14:paraId="131921F5" w14:textId="77777777" w:rsidTr="00FA056F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44032" w14:textId="77777777" w:rsidR="00EF3573" w:rsidRPr="00D47C8F" w:rsidRDefault="00EF3573" w:rsidP="00FA056F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11-20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F97A1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78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8D0AF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A9135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78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16A9B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399AA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74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B1B67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6EFA5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473BF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F3573" w:rsidRPr="00D47C8F" w14:paraId="729EE8E2" w14:textId="77777777" w:rsidTr="00FA056F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876FD" w14:textId="77777777" w:rsidR="00EF3573" w:rsidRPr="00D47C8F" w:rsidRDefault="00EF3573" w:rsidP="00FA056F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13-20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9B095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83AD0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532F9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16C80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C2FA8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D32F9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9465D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D1156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F3573" w:rsidRPr="00D47C8F" w14:paraId="5D38C840" w14:textId="77777777" w:rsidTr="00FA056F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9125F" w14:textId="77777777" w:rsidR="00EF3573" w:rsidRPr="00D47C8F" w:rsidRDefault="00EF3573" w:rsidP="00FA056F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15-20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2B27B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47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60F12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CFF14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47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27E6E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90578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37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3BFAF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D7669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4922F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F3573" w:rsidRPr="00D47C8F" w14:paraId="4135FFA5" w14:textId="77777777" w:rsidTr="00FA056F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71B69" w14:textId="77777777" w:rsidR="00EF3573" w:rsidRPr="00D47C8F" w:rsidRDefault="00EF3573" w:rsidP="00FA056F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17-20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37505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0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D0D8B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D6757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0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21FEA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F2D67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3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D7048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945E8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BC79F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F3573" w:rsidRPr="00D47C8F" w14:paraId="4997F25C" w14:textId="77777777" w:rsidTr="00FA056F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D3176" w14:textId="77777777" w:rsidR="00EF3573" w:rsidRPr="00D47C8F" w:rsidRDefault="00EF3573" w:rsidP="00FA056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Variance compon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F5182" w14:textId="77777777" w:rsidR="00EF3573" w:rsidRPr="00D47C8F" w:rsidRDefault="00EF3573" w:rsidP="00FA056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6D9AC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94F1C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CC4C9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5FDCD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696CF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46E6D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CFC4E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F3573" w:rsidRPr="00D47C8F" w14:paraId="6B381525" w14:textId="77777777" w:rsidTr="00FA056F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99A39" w14:textId="77777777" w:rsidR="00EF3573" w:rsidRPr="00D47C8F" w:rsidRDefault="00EF3573" w:rsidP="00FA056F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rth cohor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DDE5EA3" w14:textId="40D627F0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7</w:t>
            </w:r>
            <w:r w:rsidR="00FD002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6E17C91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3748924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8BDE1F9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792FAA1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CA5BEFD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CDB36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25E4A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F3573" w:rsidRPr="00D47C8F" w14:paraId="3234D089" w14:textId="77777777" w:rsidTr="00FA056F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02B98" w14:textId="77777777" w:rsidR="00EF3573" w:rsidRPr="00D47C8F" w:rsidRDefault="00EF3573" w:rsidP="00FA056F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urvey yea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2E5497F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14180D3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8F809E0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E9FAD71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ECDA470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2A351B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40D2B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A2BF2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F3573" w:rsidRPr="00D47C8F" w14:paraId="0114D5C6" w14:textId="77777777" w:rsidTr="00FA056F">
        <w:trPr>
          <w:trHeight w:val="259"/>
        </w:trPr>
        <w:tc>
          <w:tcPr>
            <w:tcW w:w="3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0E7A5" w14:textId="77777777" w:rsidR="00EF3573" w:rsidRPr="00D47C8F" w:rsidRDefault="00EF3573" w:rsidP="00FA05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seudo-BIC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3708C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0,370,000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168E7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228AF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0,370,000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F85FA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38C28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6,880,000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4A72F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E88F3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881B5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EF3573" w:rsidRPr="00D47C8F" w14:paraId="5B8AFF0A" w14:textId="77777777" w:rsidTr="00FA056F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59B851" w14:textId="77777777" w:rsidR="00EF3573" w:rsidRPr="00D47C8F" w:rsidRDefault="00EF3573" w:rsidP="00FA05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mple siz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00B56B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7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3CC5D6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7EA3EA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7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634DE8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B08788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7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4C6CD6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F80E1C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41FCC7" w14:textId="77777777" w:rsidR="00EF3573" w:rsidRPr="00D47C8F" w:rsidRDefault="00EF3573" w:rsidP="00FA05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EF3573" w:rsidRPr="00D47C8F" w14:paraId="4FCDC7B6" w14:textId="77777777" w:rsidTr="00791546">
        <w:trPr>
          <w:trHeight w:val="495"/>
        </w:trPr>
        <w:tc>
          <w:tcPr>
            <w:tcW w:w="11020" w:type="dxa"/>
            <w:gridSpan w:val="9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E66FB90" w14:textId="76E66D0C" w:rsidR="00EF3573" w:rsidRPr="00D47C8F" w:rsidRDefault="00C22979" w:rsidP="00FA05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2297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tes: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="00EF3573"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* &lt;0.05, **&lt;0.01</w:t>
            </w:r>
            <w:r w:rsidR="00EF3573"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  <w:t xml:space="preserve">Abbreviations: Coef., </w:t>
            </w:r>
            <w:r w:rsidR="002A346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gression coefficients or variance estimates for random effect</w:t>
            </w:r>
            <w:r w:rsidR="00EF3573" w:rsidRPr="00D47C8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S.E, standard error; N.C, not converged</w:t>
            </w:r>
          </w:p>
        </w:tc>
      </w:tr>
    </w:tbl>
    <w:p w14:paraId="752FD403" w14:textId="3954BB83" w:rsidR="00EF3573" w:rsidRPr="00EF3573" w:rsidRDefault="00EF3573" w:rsidP="00EF3573">
      <w:pPr>
        <w:rPr>
          <w:rFonts w:ascii="Times New Roman" w:eastAsia="Times New Roman" w:hAnsi="Times New Roman" w:cs="Times New Roman"/>
          <w:b/>
          <w:bCs/>
        </w:rPr>
        <w:sectPr w:rsidR="00EF3573" w:rsidRPr="00EF3573" w:rsidSect="00EA79AE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6156001F" w14:textId="4AA26B24" w:rsidR="001C27EE" w:rsidRPr="00DB5033" w:rsidRDefault="001C27EE">
      <w:pPr>
        <w:rPr>
          <w:rFonts w:ascii="Times New Roman" w:eastAsia="Times New Roman" w:hAnsi="Times New Roman" w:cs="Times New Roman"/>
          <w:b/>
          <w:bCs/>
        </w:rPr>
      </w:pPr>
      <w:r w:rsidRPr="00DB5033">
        <w:rPr>
          <w:rFonts w:ascii="Times New Roman" w:eastAsia="Times New Roman" w:hAnsi="Times New Roman" w:cs="Times New Roman"/>
          <w:b/>
          <w:bCs/>
        </w:rPr>
        <w:lastRenderedPageBreak/>
        <w:t>SI</w:t>
      </w:r>
      <w:r w:rsidR="00657FF1">
        <w:rPr>
          <w:rFonts w:ascii="Times New Roman" w:eastAsia="Times New Roman" w:hAnsi="Times New Roman" w:cs="Times New Roman"/>
          <w:b/>
          <w:bCs/>
        </w:rPr>
        <w:t xml:space="preserve"> </w:t>
      </w:r>
      <w:r w:rsidRPr="00DB5033">
        <w:rPr>
          <w:rFonts w:ascii="Times New Roman" w:eastAsia="Times New Roman" w:hAnsi="Times New Roman" w:cs="Times New Roman"/>
          <w:b/>
          <w:bCs/>
        </w:rPr>
        <w:t>6.</w:t>
      </w:r>
      <w:r w:rsidR="000202A0">
        <w:rPr>
          <w:rFonts w:ascii="Times New Roman" w:eastAsia="Times New Roman" w:hAnsi="Times New Roman" w:cs="Times New Roman"/>
          <w:b/>
          <w:bCs/>
        </w:rPr>
        <w:t xml:space="preserve"> </w:t>
      </w:r>
      <w:r w:rsidRPr="00DB5033">
        <w:rPr>
          <w:rFonts w:ascii="Times New Roman" w:eastAsia="Times New Roman" w:hAnsi="Times New Roman" w:cs="Times New Roman"/>
          <w:b/>
          <w:bCs/>
        </w:rPr>
        <w:t xml:space="preserve">Fixed and Random Effect Estimates from </w:t>
      </w:r>
      <w:r w:rsidR="00857021">
        <w:rPr>
          <w:rFonts w:ascii="Times New Roman" w:eastAsia="Times New Roman" w:hAnsi="Times New Roman" w:cs="Times New Roman"/>
          <w:b/>
          <w:bCs/>
        </w:rPr>
        <w:t xml:space="preserve">Poisson Mixed Models </w:t>
      </w:r>
      <w:r w:rsidRPr="00DB5033">
        <w:rPr>
          <w:rFonts w:ascii="Times New Roman" w:eastAsia="Times New Roman" w:hAnsi="Times New Roman" w:cs="Times New Roman"/>
          <w:b/>
          <w:bCs/>
        </w:rPr>
        <w:t>of Physiological Dysregulation, White Males, NHANES, 1988-2018</w:t>
      </w:r>
    </w:p>
    <w:tbl>
      <w:tblPr>
        <w:tblW w:w="11020" w:type="dxa"/>
        <w:tblLook w:val="04A0" w:firstRow="1" w:lastRow="0" w:firstColumn="1" w:lastColumn="0" w:noHBand="0" w:noVBand="1"/>
      </w:tblPr>
      <w:tblGrid>
        <w:gridCol w:w="3340"/>
        <w:gridCol w:w="1016"/>
        <w:gridCol w:w="960"/>
        <w:gridCol w:w="1016"/>
        <w:gridCol w:w="960"/>
        <w:gridCol w:w="1016"/>
        <w:gridCol w:w="960"/>
        <w:gridCol w:w="960"/>
        <w:gridCol w:w="960"/>
      </w:tblGrid>
      <w:tr w:rsidR="00024A71" w:rsidRPr="00024A71" w14:paraId="686CD7D4" w14:textId="77777777" w:rsidTr="00024A71">
        <w:trPr>
          <w:trHeight w:val="259"/>
        </w:trPr>
        <w:tc>
          <w:tcPr>
            <w:tcW w:w="3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937B84" w14:textId="77777777" w:rsidR="00024A71" w:rsidRPr="00024A71" w:rsidRDefault="00024A71" w:rsidP="00024A7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F64062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el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10C9BF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184534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el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23CB28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35B3B1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el3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3B7860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85C415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el4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C01EDC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024A71" w:rsidRPr="00024A71" w14:paraId="36AFDFDB" w14:textId="77777777" w:rsidTr="00024A71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A0CE29" w14:textId="77777777" w:rsidR="00024A71" w:rsidRPr="00024A71" w:rsidRDefault="00024A71" w:rsidP="00024A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E11D52E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D2C4131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5CDDBD4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5772490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6C28C44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08BF263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3DE5FBD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50B89BC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</w:tr>
      <w:tr w:rsidR="00024A71" w:rsidRPr="00024A71" w14:paraId="4F5F9127" w14:textId="77777777" w:rsidTr="00024A71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B9B98" w14:textId="77777777" w:rsidR="00024A71" w:rsidRPr="00024A71" w:rsidRDefault="00024A71" w:rsidP="00024A7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Fixed effec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CD12F" w14:textId="77777777" w:rsidR="00024A71" w:rsidRPr="00024A71" w:rsidRDefault="00024A71" w:rsidP="00024A7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1F667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6B0B3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5905B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FB7EC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F8970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86A12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A3352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24A71" w:rsidRPr="00024A71" w14:paraId="58A326B0" w14:textId="77777777" w:rsidTr="00024A71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06022" w14:textId="77777777" w:rsidR="00024A71" w:rsidRPr="00024A71" w:rsidRDefault="00024A71" w:rsidP="00024A71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tercep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84BF75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82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DB1D3CD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A1759AE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94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CD84BF1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E62D53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36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9659BA6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A11089F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.C.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48305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024A71" w:rsidRPr="00024A71" w14:paraId="3CD47A00" w14:textId="77777777" w:rsidTr="00024A71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01FE8" w14:textId="77777777" w:rsidR="00024A71" w:rsidRPr="00024A71" w:rsidRDefault="00024A71" w:rsidP="00024A71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A4C553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1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332C3EA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D92BBC7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1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13A9DFA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CB741C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2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322C6A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7DEBAF7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79B7A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24A71" w:rsidRPr="00024A71" w14:paraId="7E5C26AF" w14:textId="77777777" w:rsidTr="00024A71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9344E" w14:textId="77777777" w:rsidR="00024A71" w:rsidRPr="00024A71" w:rsidRDefault="00024A71" w:rsidP="00024A71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ge square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F387A29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4B37154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30F75DC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3296AA9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EDCB42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9B721A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752218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9B39A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24A71" w:rsidRPr="00024A71" w14:paraId="37DBBCA4" w14:textId="77777777" w:rsidTr="00024A71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4FEA3" w14:textId="0A52BF74" w:rsidR="00024A71" w:rsidRPr="00024A71" w:rsidRDefault="00024A71" w:rsidP="00024A71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ini index [</w:t>
            </w:r>
            <w:r w:rsidR="001F44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-18</w:t>
            </w: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]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97ED1" w14:textId="77777777" w:rsidR="00024A71" w:rsidRPr="00024A71" w:rsidRDefault="00024A71" w:rsidP="00024A71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2FC54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E870BA4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681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DD66659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5214105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14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C82ABE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51C9145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DBA2B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24A71" w:rsidRPr="00024A71" w14:paraId="3F40B96A" w14:textId="77777777" w:rsidTr="00024A71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0C230" w14:textId="77777777" w:rsidR="00024A71" w:rsidRPr="00024A71" w:rsidRDefault="00024A71" w:rsidP="00024A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Education (ref: Less than high school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66069" w14:textId="77777777" w:rsidR="00024A71" w:rsidRPr="00024A71" w:rsidRDefault="00024A71" w:rsidP="00024A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D8618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E1A6A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82A3A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8C51E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EE5C3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17030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9AF24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24A71" w:rsidRPr="00024A71" w14:paraId="636CC437" w14:textId="77777777" w:rsidTr="00024A71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60055" w14:textId="77777777" w:rsidR="00024A71" w:rsidRPr="00024A71" w:rsidRDefault="00024A71" w:rsidP="00024A71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gh school diplom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79B24" w14:textId="77777777" w:rsidR="00024A71" w:rsidRPr="00024A71" w:rsidRDefault="00024A71" w:rsidP="00024A71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77AE4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222E5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16928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F4C05B1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8308D4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68954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F2CF7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24A71" w:rsidRPr="00024A71" w14:paraId="5F54070B" w14:textId="77777777" w:rsidTr="00024A71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04C91" w14:textId="38ED9DBF" w:rsidR="00024A71" w:rsidRPr="00024A71" w:rsidRDefault="00E33761" w:rsidP="00024A71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llege educated or highe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647AB" w14:textId="77777777" w:rsidR="00024A71" w:rsidRPr="00024A71" w:rsidRDefault="00024A71" w:rsidP="00024A71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841AA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BE8BA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C1CD6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FAFB7C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33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8E914D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8F4DC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69D78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24A71" w:rsidRPr="00024A71" w14:paraId="231C7956" w14:textId="77777777" w:rsidTr="00024A71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F13FA" w14:textId="77777777" w:rsidR="00024A71" w:rsidRPr="00024A71" w:rsidRDefault="00024A71" w:rsidP="00024A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Marital status (ref: Married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E35A3" w14:textId="77777777" w:rsidR="00024A71" w:rsidRPr="00024A71" w:rsidRDefault="00024A71" w:rsidP="00024A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C838F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FDA85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EE46D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BE07B6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23A89FC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C8395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0BF6D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24A71" w:rsidRPr="00024A71" w14:paraId="18AA31B8" w14:textId="77777777" w:rsidTr="00024A71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7AFB0" w14:textId="77777777" w:rsidR="00024A71" w:rsidRPr="00024A71" w:rsidRDefault="00024A71" w:rsidP="00024A71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idowe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BA571" w14:textId="77777777" w:rsidR="00024A71" w:rsidRPr="00024A71" w:rsidRDefault="00024A71" w:rsidP="00024A71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6A3DC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91786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8390A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4A0E171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50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F5775A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0A697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3C219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24A71" w:rsidRPr="00024A71" w14:paraId="07C34792" w14:textId="77777777" w:rsidTr="00024A71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22467" w14:textId="77777777" w:rsidR="00024A71" w:rsidRPr="00024A71" w:rsidRDefault="00024A71" w:rsidP="00024A71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ivorced/Separate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B64FA" w14:textId="77777777" w:rsidR="00024A71" w:rsidRPr="00024A71" w:rsidRDefault="00024A71" w:rsidP="00024A71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D9155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D1A6F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BE2C7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387B20D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24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C67AAF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D5CDF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0B3EB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24A71" w:rsidRPr="00024A71" w14:paraId="20530358" w14:textId="77777777" w:rsidTr="00024A71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D4FA1" w14:textId="77777777" w:rsidR="00024A71" w:rsidRPr="00024A71" w:rsidRDefault="00024A71" w:rsidP="00024A71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ever marrie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4B80B" w14:textId="77777777" w:rsidR="00024A71" w:rsidRPr="00024A71" w:rsidRDefault="00024A71" w:rsidP="00024A71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54EB1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8CE32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B0B3D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3AEA0B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29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317B64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78B89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0E94D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24A71" w:rsidRPr="00024A71" w14:paraId="2DF0B672" w14:textId="77777777" w:rsidTr="00024A71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40EAD" w14:textId="77777777" w:rsidR="00024A71" w:rsidRPr="00024A71" w:rsidRDefault="00024A71" w:rsidP="00024A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Poverty income ratio (ref: Low (&lt;1)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3D62B" w14:textId="77777777" w:rsidR="00024A71" w:rsidRPr="00024A71" w:rsidRDefault="00024A71" w:rsidP="00024A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C08DC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CC694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AC965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63D1949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0FFC714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547FF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7D3AF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24A71" w:rsidRPr="00024A71" w14:paraId="07B5B125" w14:textId="77777777" w:rsidTr="00024A71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3ED0A" w14:textId="77777777" w:rsidR="00024A71" w:rsidRPr="00024A71" w:rsidRDefault="00024A71" w:rsidP="00024A71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iddle (≥1, &lt;3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93FE4" w14:textId="77777777" w:rsidR="00024A71" w:rsidRPr="00024A71" w:rsidRDefault="00024A71" w:rsidP="00024A71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514ED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08EC2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166F7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D7FE4E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1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43B162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8B52D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B3824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24A71" w:rsidRPr="00024A71" w14:paraId="151AF260" w14:textId="77777777" w:rsidTr="00024A71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999C7" w14:textId="77777777" w:rsidR="00024A71" w:rsidRPr="00024A71" w:rsidRDefault="00024A71" w:rsidP="00024A71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gh (≥3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D501E" w14:textId="77777777" w:rsidR="00024A71" w:rsidRPr="00024A71" w:rsidRDefault="00024A71" w:rsidP="00024A71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76D29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384B3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6B9D2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9A36B41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87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D567EC5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A2375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F1BD1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24A71" w:rsidRPr="00024A71" w14:paraId="3FC33D3A" w14:textId="77777777" w:rsidTr="00024A71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1115C" w14:textId="77777777" w:rsidR="00024A71" w:rsidRPr="00024A71" w:rsidRDefault="00024A71" w:rsidP="00024A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Period macro measur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3D104" w14:textId="77777777" w:rsidR="00024A71" w:rsidRPr="00024A71" w:rsidRDefault="00024A71" w:rsidP="00024A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62AB8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1AB63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8D267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7AC804D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FC2DD5E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33F5C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26897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24A71" w:rsidRPr="00024A71" w14:paraId="7C34F200" w14:textId="77777777" w:rsidTr="00024A71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0A1C7" w14:textId="77777777" w:rsidR="00024A71" w:rsidRPr="00024A71" w:rsidRDefault="00024A71" w:rsidP="00024A71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ini index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B229D" w14:textId="77777777" w:rsidR="00024A71" w:rsidRPr="00024A71" w:rsidRDefault="00024A71" w:rsidP="00024A71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BBA47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5F615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E57A0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46BD0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910D5" w14:textId="77777777" w:rsidR="00024A71" w:rsidRPr="00024A71" w:rsidRDefault="00024A71" w:rsidP="00024A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7A865" w14:textId="77777777" w:rsidR="00024A71" w:rsidRPr="00024A71" w:rsidRDefault="00024A71" w:rsidP="00024A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435EA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24A71" w:rsidRPr="00024A71" w14:paraId="6C16F4F8" w14:textId="77777777" w:rsidTr="00024A71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4D959" w14:textId="77777777" w:rsidR="00024A71" w:rsidRPr="00024A71" w:rsidRDefault="00024A71" w:rsidP="00024A71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rcent of colleg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2DBD1" w14:textId="77777777" w:rsidR="00024A71" w:rsidRPr="00024A71" w:rsidRDefault="00024A71" w:rsidP="00024A71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7820C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4C4C7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DC587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FD7F0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BCA75" w14:textId="77777777" w:rsidR="00024A71" w:rsidRPr="00024A71" w:rsidRDefault="00024A71" w:rsidP="00024A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2D427" w14:textId="77777777" w:rsidR="00024A71" w:rsidRPr="00024A71" w:rsidRDefault="00024A71" w:rsidP="00024A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1BA5A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24A71" w:rsidRPr="00024A71" w14:paraId="5C666D0C" w14:textId="77777777" w:rsidTr="00024A71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0CBF9" w14:textId="77777777" w:rsidR="00024A71" w:rsidRPr="00024A71" w:rsidRDefault="00024A71" w:rsidP="00024A71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rcent of unio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DEF4A" w14:textId="77777777" w:rsidR="00024A71" w:rsidRPr="00024A71" w:rsidRDefault="00024A71" w:rsidP="00024A71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1CFF0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2ECCD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33A4F" w14:textId="77777777" w:rsidR="00024A71" w:rsidRPr="00024A71" w:rsidRDefault="00024A71" w:rsidP="00024A71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0A744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DA8E2" w14:textId="77777777" w:rsidR="00024A71" w:rsidRPr="00024A71" w:rsidRDefault="00024A71" w:rsidP="00024A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49D05" w14:textId="77777777" w:rsidR="00024A71" w:rsidRPr="00024A71" w:rsidRDefault="00024A71" w:rsidP="00024A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8CE7D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24A71" w:rsidRPr="00024A71" w14:paraId="2287EED8" w14:textId="77777777" w:rsidTr="00024A71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244D1" w14:textId="77777777" w:rsidR="00024A71" w:rsidRPr="00024A71" w:rsidRDefault="00024A71" w:rsidP="00024A71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DP growth rat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6EF81" w14:textId="77777777" w:rsidR="00024A71" w:rsidRPr="00024A71" w:rsidRDefault="00024A71" w:rsidP="00024A71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ED8B7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CCECD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68503" w14:textId="77777777" w:rsidR="00024A71" w:rsidRPr="00024A71" w:rsidRDefault="00024A71" w:rsidP="00024A71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9855B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DAF8D" w14:textId="77777777" w:rsidR="00024A71" w:rsidRPr="00024A71" w:rsidRDefault="00024A71" w:rsidP="00024A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4969B" w14:textId="77777777" w:rsidR="00024A71" w:rsidRPr="00024A71" w:rsidRDefault="00024A71" w:rsidP="00024A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27ED1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24A71" w:rsidRPr="00024A71" w14:paraId="4713A83A" w14:textId="77777777" w:rsidTr="00024A71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2A2EB" w14:textId="77777777" w:rsidR="00024A71" w:rsidRPr="00024A71" w:rsidRDefault="00024A71" w:rsidP="00024A71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nemployment rat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0F208" w14:textId="77777777" w:rsidR="00024A71" w:rsidRPr="00024A71" w:rsidRDefault="00024A71" w:rsidP="00024A71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1DC86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5BC52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6861B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39E71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2065A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A9877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7EB1E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24A71" w:rsidRPr="00024A71" w14:paraId="426DB67E" w14:textId="77777777" w:rsidTr="00024A71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99A1A" w14:textId="77777777" w:rsidR="00024A71" w:rsidRPr="00024A71" w:rsidRDefault="00024A71" w:rsidP="00024A7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Random Effec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9B9E7" w14:textId="77777777" w:rsidR="00024A71" w:rsidRPr="00024A71" w:rsidRDefault="00024A71" w:rsidP="00024A7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DA052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C359E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1C157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329BB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4BFFA" w14:textId="77777777" w:rsidR="00024A71" w:rsidRPr="00024A71" w:rsidRDefault="00024A71" w:rsidP="00024A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5B9E1" w14:textId="77777777" w:rsidR="00024A71" w:rsidRPr="00024A71" w:rsidRDefault="00024A71" w:rsidP="00024A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8C155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24A71" w:rsidRPr="00024A71" w14:paraId="24E58689" w14:textId="77777777" w:rsidTr="00024A71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EC6BC" w14:textId="77777777" w:rsidR="00024A71" w:rsidRPr="00024A71" w:rsidRDefault="00024A71" w:rsidP="00024A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Birth cohor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ACE4D" w14:textId="77777777" w:rsidR="00024A71" w:rsidRPr="00024A71" w:rsidRDefault="00024A71" w:rsidP="00024A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915B3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23093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E21E3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6DAEF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9B1A7" w14:textId="77777777" w:rsidR="00024A71" w:rsidRPr="00024A71" w:rsidRDefault="00024A71" w:rsidP="00024A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141AB" w14:textId="77777777" w:rsidR="00024A71" w:rsidRPr="00024A71" w:rsidRDefault="00024A71" w:rsidP="00024A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0E31C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24A71" w:rsidRPr="00024A71" w14:paraId="01FAEE99" w14:textId="77777777" w:rsidTr="00024A71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6F5B0" w14:textId="77777777" w:rsidR="00024A71" w:rsidRPr="00024A71" w:rsidRDefault="00024A71" w:rsidP="00024A71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arly children of depression (1925-1930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CEC1217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200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7EDC31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8D2037D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21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DCBB63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E0D8ADF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43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89578E8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C4BB4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0EFC4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24A71" w:rsidRPr="00024A71" w14:paraId="528D4846" w14:textId="77777777" w:rsidTr="00024A71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0267F" w14:textId="77777777" w:rsidR="00024A71" w:rsidRPr="00024A71" w:rsidRDefault="00024A71" w:rsidP="00024A71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e children of depression (1931-1942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4F1917C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670721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8968F6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8C7565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E8056DE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C915ECF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F1512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846B4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24A71" w:rsidRPr="00024A71" w14:paraId="1DAD0BD1" w14:textId="77777777" w:rsidTr="00024A71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A79F4" w14:textId="77777777" w:rsidR="00024A71" w:rsidRPr="00024A71" w:rsidRDefault="00024A71" w:rsidP="00024A71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ar babies (1943-1945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FC534EC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209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8C0CD1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D4618E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AF3DD4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E3E587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6E93B17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CD365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6B510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24A71" w:rsidRPr="00024A71" w14:paraId="5541E23F" w14:textId="77777777" w:rsidTr="00024A71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B2513" w14:textId="77777777" w:rsidR="00024A71" w:rsidRPr="00024A71" w:rsidRDefault="00024A71" w:rsidP="00024A71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arly-baby Boomers (1946-1955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AB9FCB4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206513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1D26204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0724AB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0169F92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EF469A5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5D554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5D10D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24A71" w:rsidRPr="00024A71" w14:paraId="3DF23A57" w14:textId="77777777" w:rsidTr="00024A71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174E9" w14:textId="77777777" w:rsidR="00024A71" w:rsidRPr="00024A71" w:rsidRDefault="00024A71" w:rsidP="00024A71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e-baby Boomers (1956-1964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63EE94E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6894D4B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672F1B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D86F81F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E9AAE2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84D6FFA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D956C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A34A4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24A71" w:rsidRPr="00024A71" w14:paraId="65F2711C" w14:textId="77777777" w:rsidTr="00024A71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4EF61" w14:textId="77777777" w:rsidR="00024A71" w:rsidRPr="00024A71" w:rsidRDefault="00024A71" w:rsidP="00024A71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arly-gen Xers (1965-1972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501291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35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2E4EC3E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47B668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8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2D69E3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43D321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15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3074C2A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1C36C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2C9C0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24A71" w:rsidRPr="00024A71" w14:paraId="06C59D9F" w14:textId="77777777" w:rsidTr="00024A71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A3F61" w14:textId="77777777" w:rsidR="00024A71" w:rsidRPr="00024A71" w:rsidRDefault="00024A71" w:rsidP="00024A71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e-gen Xers (1973-1980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8E2303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94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E1FB76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78C1C0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3AD9B18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23D856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2F354E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CD7E9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3F909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24A71" w:rsidRPr="00024A71" w14:paraId="6F396871" w14:textId="77777777" w:rsidTr="00024A71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C9DF3" w14:textId="77777777" w:rsidR="00024A71" w:rsidRPr="00024A71" w:rsidRDefault="00024A71" w:rsidP="00024A71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Gen </w:t>
            </w:r>
            <w:proofErr w:type="spellStart"/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ers</w:t>
            </w:r>
            <w:proofErr w:type="spellEnd"/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(1981-1999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E844E2A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50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4B787C2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FE009E6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E8901A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4ECFD3A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BB745C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BC289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30F29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24A71" w:rsidRPr="00024A71" w14:paraId="21A313C8" w14:textId="77777777" w:rsidTr="00024A71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89B02" w14:textId="77777777" w:rsidR="00024A71" w:rsidRPr="00024A71" w:rsidRDefault="00024A71" w:rsidP="00024A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Survey yea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00F5B31" w14:textId="77777777" w:rsidR="00024A71" w:rsidRPr="00024A71" w:rsidRDefault="00024A71" w:rsidP="00024A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82A3ADF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214F35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E88810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AB87F32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F4492D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81D09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ECC5E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24A71" w:rsidRPr="00024A71" w14:paraId="1B5EC827" w14:textId="77777777" w:rsidTr="00024A71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AAD23" w14:textId="77777777" w:rsidR="00024A71" w:rsidRPr="00024A71" w:rsidRDefault="00024A71" w:rsidP="00024A71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ave3 (1988-1994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E10C426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22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441B4A0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BB61A0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22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A9D0893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55EB3E3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7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D27E60D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171B7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45005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24A71" w:rsidRPr="00024A71" w14:paraId="062A4423" w14:textId="77777777" w:rsidTr="00024A71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14F12" w14:textId="77777777" w:rsidR="00024A71" w:rsidRPr="00024A71" w:rsidRDefault="00024A71" w:rsidP="00024A71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99-2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4B32347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0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75D4E68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195D009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0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B5AC475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42F9883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3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0FADBE3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28EE0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FE112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24A71" w:rsidRPr="00024A71" w14:paraId="38302031" w14:textId="77777777" w:rsidTr="00024A71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4A8F7" w14:textId="77777777" w:rsidR="00024A71" w:rsidRPr="00024A71" w:rsidRDefault="00024A71" w:rsidP="00024A71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1-2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52D2B0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E69844E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1055A0F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5CD45B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4B77E7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B43D8C0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EEC95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6D7C3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24A71" w:rsidRPr="00024A71" w14:paraId="14F79C1A" w14:textId="77777777" w:rsidTr="00024A71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FD52A" w14:textId="77777777" w:rsidR="00024A71" w:rsidRPr="00024A71" w:rsidRDefault="00024A71" w:rsidP="00024A71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3-20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6B16C2B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8FAB81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5B32D56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5DEFBEF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673C270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1F70885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EBB3F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22D0F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24A71" w:rsidRPr="00024A71" w14:paraId="2F55372B" w14:textId="77777777" w:rsidTr="00024A71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C4A76" w14:textId="77777777" w:rsidR="00024A71" w:rsidRPr="00024A71" w:rsidRDefault="00024A71" w:rsidP="00024A71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5-20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3199D7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9E78214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762337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C31C8AD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EC6A91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4C10EBA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EA512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FA9E3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24A71" w:rsidRPr="00024A71" w14:paraId="6A6049C1" w14:textId="77777777" w:rsidTr="00024A71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22DF5" w14:textId="77777777" w:rsidR="00024A71" w:rsidRPr="00024A71" w:rsidRDefault="00024A71" w:rsidP="00024A71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7-20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19F8D4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4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A6BBB59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1FF3979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4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74C9F43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186B20B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3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692EA2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EC023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DDCE6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24A71" w:rsidRPr="00024A71" w14:paraId="31BA202B" w14:textId="77777777" w:rsidTr="00024A71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A6807" w14:textId="77777777" w:rsidR="00024A71" w:rsidRPr="00024A71" w:rsidRDefault="00024A71" w:rsidP="00024A71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9-20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3759222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28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740808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E64E10A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28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1A1713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6F3F097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22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761D602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BB5A9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4F14F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24A71" w:rsidRPr="00024A71" w14:paraId="7C267EEF" w14:textId="77777777" w:rsidTr="00024A71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0DB80" w14:textId="77777777" w:rsidR="00024A71" w:rsidRPr="00024A71" w:rsidRDefault="00024A71" w:rsidP="00024A71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11-20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A19B16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01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2C76FCF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1949B7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01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D2DD284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1F1CE0B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00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47A6FC3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E57AB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60E11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24A71" w:rsidRPr="00024A71" w14:paraId="19098055" w14:textId="77777777" w:rsidTr="00024A71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09214" w14:textId="77777777" w:rsidR="00024A71" w:rsidRPr="00024A71" w:rsidRDefault="00024A71" w:rsidP="00024A71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13-20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5101D4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40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BBFDF88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AEF431E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40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7EEA027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882D23B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32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DC80803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82832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AB61F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24A71" w:rsidRPr="00024A71" w14:paraId="5221C604" w14:textId="77777777" w:rsidTr="00024A71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CF1C8" w14:textId="77777777" w:rsidR="00024A71" w:rsidRPr="00024A71" w:rsidRDefault="00024A71" w:rsidP="00024A71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15-20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6244245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82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0F4F40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E5FF93C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82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E92200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4CA447A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79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EB1B410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5CF6A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2C3E4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24A71" w:rsidRPr="00024A71" w14:paraId="645323C5" w14:textId="77777777" w:rsidTr="00024A71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65D2B" w14:textId="77777777" w:rsidR="00024A71" w:rsidRPr="00024A71" w:rsidRDefault="00024A71" w:rsidP="00024A71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17-20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3213309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9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AF8FD8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2E5EC9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9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2F70EAD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FACB86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0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25EDB3B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D0A2E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C2C7A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24A71" w:rsidRPr="00024A71" w14:paraId="611D6942" w14:textId="77777777" w:rsidTr="00024A71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01701" w14:textId="77777777" w:rsidR="00024A71" w:rsidRPr="00024A71" w:rsidRDefault="00024A71" w:rsidP="00024A7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Variance compon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F646C" w14:textId="77777777" w:rsidR="00024A71" w:rsidRPr="00024A71" w:rsidRDefault="00024A71" w:rsidP="00024A7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C3BA7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96D41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12C8F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72A8A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7B9A3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98352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FCA36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24A71" w:rsidRPr="00024A71" w14:paraId="35FF2B81" w14:textId="77777777" w:rsidTr="00024A71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BFB8B" w14:textId="77777777" w:rsidR="00024A71" w:rsidRPr="00024A71" w:rsidRDefault="00024A71" w:rsidP="00024A71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rth cohor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CDD2EC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2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216FE4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CE5498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9903219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DEAB9D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86AB1A1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D3040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0DB06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24A71" w:rsidRPr="00024A71" w14:paraId="5967D469" w14:textId="77777777" w:rsidTr="00024A71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4C1CB" w14:textId="77777777" w:rsidR="00024A71" w:rsidRPr="00024A71" w:rsidRDefault="00024A71" w:rsidP="00024A71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urvey yea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FB4418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6FFACD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BF55925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E69D601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D43BE0D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6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DEE2D3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073EC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BF235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24A71" w:rsidRPr="00024A71" w14:paraId="74395B2B" w14:textId="77777777" w:rsidTr="00024A71">
        <w:trPr>
          <w:trHeight w:val="259"/>
        </w:trPr>
        <w:tc>
          <w:tcPr>
            <w:tcW w:w="3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CB554" w14:textId="77777777" w:rsidR="00024A71" w:rsidRPr="00024A71" w:rsidRDefault="00024A71" w:rsidP="00024A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seudo-BIC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55B04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8,820,000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179E6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E5768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8,820,000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BE502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D485B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7,010,000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DA19A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D62EB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8A045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024A71" w:rsidRPr="00024A71" w14:paraId="648939A1" w14:textId="77777777" w:rsidTr="00024A71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6B743C" w14:textId="77777777" w:rsidR="00024A71" w:rsidRPr="00024A71" w:rsidRDefault="00024A71" w:rsidP="00024A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mple siz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570620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8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92DBC8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065F8C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8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8C5A2C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6C1B6E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8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6535D0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CE20CA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CCB003" w14:textId="77777777" w:rsidR="00024A71" w:rsidRPr="00024A71" w:rsidRDefault="00024A71" w:rsidP="00024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024A71" w:rsidRPr="00024A71" w14:paraId="3F08E68D" w14:textId="77777777" w:rsidTr="00791546">
        <w:trPr>
          <w:trHeight w:val="510"/>
        </w:trPr>
        <w:tc>
          <w:tcPr>
            <w:tcW w:w="11020" w:type="dxa"/>
            <w:gridSpan w:val="9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F74CDD2" w14:textId="3CDEC6E4" w:rsidR="00024A71" w:rsidRPr="00024A71" w:rsidRDefault="00C22979" w:rsidP="00024A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2297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tes: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="00024A71"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* &lt;0.05, **&lt;0.01</w:t>
            </w:r>
            <w:r w:rsidR="00024A71"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  <w:t xml:space="preserve">Abbreviations: Coef., </w:t>
            </w:r>
            <w:r w:rsidR="002A346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gression coefficients or variance estimates for random effect</w:t>
            </w:r>
            <w:r w:rsidR="00024A71" w:rsidRPr="00024A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S.E, standard error; N.C, not converged</w:t>
            </w:r>
          </w:p>
        </w:tc>
      </w:tr>
    </w:tbl>
    <w:p w14:paraId="52E943AC" w14:textId="53F52290" w:rsidR="00BB5BF0" w:rsidRPr="00DB5033" w:rsidRDefault="00913E0A">
      <w:pPr>
        <w:rPr>
          <w:rFonts w:ascii="Times New Roman" w:eastAsia="Times New Roman" w:hAnsi="Times New Roman" w:cs="Times New Roman"/>
          <w:b/>
          <w:bCs/>
        </w:rPr>
      </w:pPr>
      <w:r w:rsidRPr="00DB5033">
        <w:rPr>
          <w:rFonts w:ascii="Times New Roman" w:eastAsia="Times New Roman" w:hAnsi="Times New Roman" w:cs="Times New Roman"/>
          <w:b/>
          <w:bCs/>
        </w:rPr>
        <w:lastRenderedPageBreak/>
        <w:t>SI</w:t>
      </w:r>
      <w:r w:rsidR="00657FF1">
        <w:rPr>
          <w:rFonts w:ascii="Times New Roman" w:eastAsia="Times New Roman" w:hAnsi="Times New Roman" w:cs="Times New Roman"/>
          <w:b/>
          <w:bCs/>
        </w:rPr>
        <w:t xml:space="preserve"> </w:t>
      </w:r>
      <w:r w:rsidRPr="00DB5033">
        <w:rPr>
          <w:rFonts w:ascii="Times New Roman" w:eastAsia="Times New Roman" w:hAnsi="Times New Roman" w:cs="Times New Roman"/>
          <w:b/>
          <w:bCs/>
        </w:rPr>
        <w:t xml:space="preserve">7. Fixed and Random Effect Estimates from </w:t>
      </w:r>
      <w:r w:rsidR="00857021">
        <w:rPr>
          <w:rFonts w:ascii="Times New Roman" w:eastAsia="Times New Roman" w:hAnsi="Times New Roman" w:cs="Times New Roman"/>
          <w:b/>
          <w:bCs/>
        </w:rPr>
        <w:t xml:space="preserve">Poisson Mixed Models </w:t>
      </w:r>
      <w:r w:rsidRPr="00DB5033">
        <w:rPr>
          <w:rFonts w:ascii="Times New Roman" w:eastAsia="Times New Roman" w:hAnsi="Times New Roman" w:cs="Times New Roman"/>
          <w:b/>
          <w:bCs/>
        </w:rPr>
        <w:t>of Physiological Dysregulation, Black Females, NHANES, 1988-2018</w:t>
      </w:r>
    </w:p>
    <w:tbl>
      <w:tblPr>
        <w:tblW w:w="11020" w:type="dxa"/>
        <w:tblLook w:val="04A0" w:firstRow="1" w:lastRow="0" w:firstColumn="1" w:lastColumn="0" w:noHBand="0" w:noVBand="1"/>
      </w:tblPr>
      <w:tblGrid>
        <w:gridCol w:w="3340"/>
        <w:gridCol w:w="960"/>
        <w:gridCol w:w="960"/>
        <w:gridCol w:w="960"/>
        <w:gridCol w:w="960"/>
        <w:gridCol w:w="960"/>
        <w:gridCol w:w="960"/>
        <w:gridCol w:w="960"/>
        <w:gridCol w:w="960"/>
      </w:tblGrid>
      <w:tr w:rsidR="001C27EE" w:rsidRPr="001C27EE" w14:paraId="000BB474" w14:textId="77777777" w:rsidTr="001C27EE">
        <w:trPr>
          <w:trHeight w:val="259"/>
        </w:trPr>
        <w:tc>
          <w:tcPr>
            <w:tcW w:w="3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0FD01B" w14:textId="77777777" w:rsidR="001C27EE" w:rsidRPr="001C27EE" w:rsidRDefault="001C27EE" w:rsidP="001C27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AF9B91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el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EFB19D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7DA6C1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el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732855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DF2624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el3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C6DDB7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347685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el4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B39945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1C27EE" w:rsidRPr="001C27EE" w14:paraId="1E19FCB7" w14:textId="77777777" w:rsidTr="001C27E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166516" w14:textId="77777777" w:rsidR="001C27EE" w:rsidRPr="001C27EE" w:rsidRDefault="001C27EE" w:rsidP="001C27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230D781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6C86787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1385C97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A44EFAF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1ABFCD1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E0EBBA8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6422527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2980C3C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</w:tr>
      <w:tr w:rsidR="001C27EE" w:rsidRPr="001C27EE" w14:paraId="3B8FEC20" w14:textId="77777777" w:rsidTr="001C27E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0C4AF" w14:textId="77777777" w:rsidR="001C27EE" w:rsidRPr="001C27EE" w:rsidRDefault="001C27EE" w:rsidP="001C27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Fixed effec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65400" w14:textId="77777777" w:rsidR="001C27EE" w:rsidRPr="001C27EE" w:rsidRDefault="001C27EE" w:rsidP="001C27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16974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75EBC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A12BD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D983B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5D26C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63B8D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73A30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C27EE" w:rsidRPr="001C27EE" w14:paraId="25EFEB1C" w14:textId="77777777" w:rsidTr="001C27E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25ECD" w14:textId="77777777" w:rsidR="001C27EE" w:rsidRPr="001C27EE" w:rsidRDefault="001C27EE" w:rsidP="001C27EE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tercep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7DBAA87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99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29BE88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97F37CE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009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8CAFDB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0432C1F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63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004049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AEEBA4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192C080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750</w:t>
            </w:r>
          </w:p>
        </w:tc>
      </w:tr>
      <w:tr w:rsidR="001C27EE" w:rsidRPr="001C27EE" w14:paraId="32ED1FDF" w14:textId="77777777" w:rsidTr="001C27E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B4759" w14:textId="77777777" w:rsidR="001C27EE" w:rsidRPr="001C27EE" w:rsidRDefault="001C27EE" w:rsidP="001C27EE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8CE152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4ACE547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7E49886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BC54AD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F093E66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7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ABA8D2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4784AFF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7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5E1CFC9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</w:tr>
      <w:tr w:rsidR="001C27EE" w:rsidRPr="001C27EE" w14:paraId="2F175AF6" w14:textId="77777777" w:rsidTr="001C27E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C7D49" w14:textId="77777777" w:rsidR="001C27EE" w:rsidRPr="001C27EE" w:rsidRDefault="001C27EE" w:rsidP="001C27EE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ge square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48F3A1B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B4D675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940646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AC14EA6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4F2F805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82196C1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BA15A22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0B931C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</w:tr>
      <w:tr w:rsidR="001C27EE" w:rsidRPr="001C27EE" w14:paraId="36D2B519" w14:textId="77777777" w:rsidTr="001C27E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95547" w14:textId="1D568C27" w:rsidR="001C27EE" w:rsidRPr="001C27EE" w:rsidRDefault="001C27EE" w:rsidP="001C27EE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ini index [</w:t>
            </w:r>
            <w:r w:rsidR="001F44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-18</w:t>
            </w: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]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94A54" w14:textId="77777777" w:rsidR="001C27EE" w:rsidRPr="001C27EE" w:rsidRDefault="001C27EE" w:rsidP="001C27EE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54192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BF15BB3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28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57BDD0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219C1F6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70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132B556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637C36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71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0A0E08A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18</w:t>
            </w:r>
          </w:p>
        </w:tc>
      </w:tr>
      <w:tr w:rsidR="001C27EE" w:rsidRPr="001C27EE" w14:paraId="5C84EEBB" w14:textId="77777777" w:rsidTr="001C27E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A44F1" w14:textId="77777777" w:rsidR="001C27EE" w:rsidRPr="001C27EE" w:rsidRDefault="001C27EE" w:rsidP="001C27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Education (ref: Less than high school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3B416" w14:textId="77777777" w:rsidR="001C27EE" w:rsidRPr="001C27EE" w:rsidRDefault="001C27EE" w:rsidP="001C27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05DFF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2EDB4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60C13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A0E24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D61BA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B16EE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B73C3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C27EE" w:rsidRPr="001C27EE" w14:paraId="288CC9C7" w14:textId="77777777" w:rsidTr="001C27E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7758A" w14:textId="77777777" w:rsidR="001C27EE" w:rsidRPr="001C27EE" w:rsidRDefault="001C27EE" w:rsidP="001C27E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gh school diplom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527C4" w14:textId="77777777" w:rsidR="001C27EE" w:rsidRPr="001C27EE" w:rsidRDefault="001C27EE" w:rsidP="001C27E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37521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12E2F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58796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6F360D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43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7938D0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3853DDB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43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9A2E089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</w:tr>
      <w:tr w:rsidR="001C27EE" w:rsidRPr="001C27EE" w14:paraId="43A2AD7E" w14:textId="77777777" w:rsidTr="001C27E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5A13F" w14:textId="6156D69B" w:rsidR="001C27EE" w:rsidRPr="001C27EE" w:rsidRDefault="00E33761" w:rsidP="001C27E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llege educated or highe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7D272" w14:textId="77777777" w:rsidR="001C27EE" w:rsidRPr="001C27EE" w:rsidRDefault="001C27EE" w:rsidP="001C27E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109BF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FD647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C3F3A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CC28151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91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E7D3D2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4B5FF7F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91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5178DAC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</w:tr>
      <w:tr w:rsidR="001C27EE" w:rsidRPr="001C27EE" w14:paraId="73BE9270" w14:textId="77777777" w:rsidTr="001C27E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6827B" w14:textId="77777777" w:rsidR="001C27EE" w:rsidRPr="001C27EE" w:rsidRDefault="001C27EE" w:rsidP="001C27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Marital status (ref: Married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87C00" w14:textId="77777777" w:rsidR="001C27EE" w:rsidRPr="001C27EE" w:rsidRDefault="001C27EE" w:rsidP="001C27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A0B9A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BF9AC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61672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F4800E2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56C668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4063143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C9CBAFF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C27EE" w:rsidRPr="001C27EE" w14:paraId="7EA1027B" w14:textId="77777777" w:rsidTr="001C27E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4CFAA" w14:textId="77777777" w:rsidR="001C27EE" w:rsidRPr="001C27EE" w:rsidRDefault="001C27EE" w:rsidP="001C27E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idowe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FAC0F" w14:textId="77777777" w:rsidR="001C27EE" w:rsidRPr="001C27EE" w:rsidRDefault="001C27EE" w:rsidP="001C27E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8ACAA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4E134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073DC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EC9B550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84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B3D713D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F2E0D53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84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4C1ECA9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</w:tr>
      <w:tr w:rsidR="001C27EE" w:rsidRPr="001C27EE" w14:paraId="367E68BC" w14:textId="77777777" w:rsidTr="001C27E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928E4" w14:textId="77777777" w:rsidR="001C27EE" w:rsidRPr="001C27EE" w:rsidRDefault="001C27EE" w:rsidP="001C27E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ivorced/Separate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25E36" w14:textId="77777777" w:rsidR="001C27EE" w:rsidRPr="001C27EE" w:rsidRDefault="001C27EE" w:rsidP="001C27E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51DFA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BE0ED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0CD85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E9956F7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51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A9E792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0259B77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51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DC9EC63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</w:tr>
      <w:tr w:rsidR="001C27EE" w:rsidRPr="001C27EE" w14:paraId="33E8CB14" w14:textId="77777777" w:rsidTr="001C27E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4B4D0" w14:textId="77777777" w:rsidR="001C27EE" w:rsidRPr="001C27EE" w:rsidRDefault="001C27EE" w:rsidP="001C27E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ever marrie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95219" w14:textId="77777777" w:rsidR="001C27EE" w:rsidRPr="001C27EE" w:rsidRDefault="001C27EE" w:rsidP="001C27E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F6E50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7B5C0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4538E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9762908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7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510E575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43F9344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7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60188C4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</w:tr>
      <w:tr w:rsidR="001C27EE" w:rsidRPr="001C27EE" w14:paraId="5AF8D5CB" w14:textId="77777777" w:rsidTr="001C27E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38C1F" w14:textId="77777777" w:rsidR="001C27EE" w:rsidRPr="001C27EE" w:rsidRDefault="001C27EE" w:rsidP="001C27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Poverty income ratio (ref: Low (&lt;1)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32A2C" w14:textId="77777777" w:rsidR="001C27EE" w:rsidRPr="001C27EE" w:rsidRDefault="001C27EE" w:rsidP="001C27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5BA92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32BAF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FBEB4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93C8F8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91BA2C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9FE8ED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1B795C0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C27EE" w:rsidRPr="001C27EE" w14:paraId="66F9C2A9" w14:textId="77777777" w:rsidTr="001C27E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EADEE" w14:textId="77777777" w:rsidR="001C27EE" w:rsidRPr="001C27EE" w:rsidRDefault="001C27EE" w:rsidP="001C27E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iddle (≥1, &lt;3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34D7D" w14:textId="77777777" w:rsidR="001C27EE" w:rsidRPr="001C27EE" w:rsidRDefault="001C27EE" w:rsidP="001C27E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09FEE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4607A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5FB32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425C99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54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E70C3D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9CD2B8B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54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0C53DB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</w:tr>
      <w:tr w:rsidR="001C27EE" w:rsidRPr="001C27EE" w14:paraId="5D24ABAA" w14:textId="77777777" w:rsidTr="001C27E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DBFE3" w14:textId="77777777" w:rsidR="001C27EE" w:rsidRPr="001C27EE" w:rsidRDefault="001C27EE" w:rsidP="001C27E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gh (≥3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72FEC" w14:textId="77777777" w:rsidR="001C27EE" w:rsidRPr="001C27EE" w:rsidRDefault="001C27EE" w:rsidP="001C27E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63D04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F727B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7C316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23EAC6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37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DF28837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60A176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37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1F12E4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</w:tr>
      <w:tr w:rsidR="001C27EE" w:rsidRPr="001C27EE" w14:paraId="744D4D5F" w14:textId="77777777" w:rsidTr="001C27E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A75BE" w14:textId="77777777" w:rsidR="001C27EE" w:rsidRPr="001C27EE" w:rsidRDefault="001C27EE" w:rsidP="001C27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Period macro measur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3E3D2" w14:textId="77777777" w:rsidR="001C27EE" w:rsidRPr="001C27EE" w:rsidRDefault="001C27EE" w:rsidP="001C27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7DB69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9292F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DA1FA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9CBCC9C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755FE0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EC011A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F2E524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C27EE" w:rsidRPr="001C27EE" w14:paraId="4B762419" w14:textId="77777777" w:rsidTr="001C27E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E37A9" w14:textId="77777777" w:rsidR="001C27EE" w:rsidRPr="001C27EE" w:rsidRDefault="001C27EE" w:rsidP="001C27E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ini index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A3BDD" w14:textId="77777777" w:rsidR="001C27EE" w:rsidRPr="001C27EE" w:rsidRDefault="001C27EE" w:rsidP="001C27E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77595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6CF57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CF9F9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DAE963B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DC627ED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F6AEC6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.9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39BCF8D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86</w:t>
            </w:r>
          </w:p>
        </w:tc>
      </w:tr>
      <w:tr w:rsidR="001C27EE" w:rsidRPr="001C27EE" w14:paraId="69A82194" w14:textId="77777777" w:rsidTr="001C27E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39EB0" w14:textId="77777777" w:rsidR="001C27EE" w:rsidRPr="001C27EE" w:rsidRDefault="001C27EE" w:rsidP="001C27E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rcent of colleg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B83FB" w14:textId="77777777" w:rsidR="001C27EE" w:rsidRPr="001C27EE" w:rsidRDefault="001C27EE" w:rsidP="001C27E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2F6F2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875B0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79743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C52B344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BB40DF3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87D960" w14:textId="3D64A243" w:rsidR="001C27EE" w:rsidRPr="001C27EE" w:rsidRDefault="00A91117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7AB1743" w14:textId="3DFC0E9A" w:rsidR="001C27EE" w:rsidRPr="001C27EE" w:rsidRDefault="00A91117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3</w:t>
            </w:r>
          </w:p>
        </w:tc>
      </w:tr>
      <w:tr w:rsidR="001C27EE" w:rsidRPr="001C27EE" w14:paraId="3513453E" w14:textId="77777777" w:rsidTr="001C27E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D2C77" w14:textId="77777777" w:rsidR="001C27EE" w:rsidRPr="001C27EE" w:rsidRDefault="001C27EE" w:rsidP="001C27E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rcent of unio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FBB2D" w14:textId="77777777" w:rsidR="001C27EE" w:rsidRPr="001C27EE" w:rsidRDefault="001C27EE" w:rsidP="001C27E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CA78D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4D63E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BD27B" w14:textId="77777777" w:rsidR="001C27EE" w:rsidRPr="001C27EE" w:rsidRDefault="001C27EE" w:rsidP="001C27EE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676E0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B4012" w14:textId="77777777" w:rsidR="001C27EE" w:rsidRPr="001C27EE" w:rsidRDefault="001C27EE" w:rsidP="001C27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35FB6E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4FBA5C5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3</w:t>
            </w:r>
          </w:p>
        </w:tc>
      </w:tr>
      <w:tr w:rsidR="001C27EE" w:rsidRPr="001C27EE" w14:paraId="3BBF2FA7" w14:textId="77777777" w:rsidTr="001C27E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42AB9" w14:textId="77777777" w:rsidR="001C27EE" w:rsidRPr="001C27EE" w:rsidRDefault="001C27EE" w:rsidP="001C27E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DP growth rat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7D4D3" w14:textId="77777777" w:rsidR="001C27EE" w:rsidRPr="001C27EE" w:rsidRDefault="001C27EE" w:rsidP="001C27E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C5F6C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5719F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4D43B" w14:textId="77777777" w:rsidR="001C27EE" w:rsidRPr="001C27EE" w:rsidRDefault="001C27EE" w:rsidP="001C27EE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E8B64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63865" w14:textId="77777777" w:rsidR="001C27EE" w:rsidRPr="001C27EE" w:rsidRDefault="001C27EE" w:rsidP="001C27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91E55F3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BD454A0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4</w:t>
            </w:r>
          </w:p>
        </w:tc>
      </w:tr>
      <w:tr w:rsidR="001C27EE" w:rsidRPr="001C27EE" w14:paraId="685CC6D7" w14:textId="77777777" w:rsidTr="001C27E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3F5FB" w14:textId="77777777" w:rsidR="001C27EE" w:rsidRPr="001C27EE" w:rsidRDefault="001C27EE" w:rsidP="001C27E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nemployment rat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06FA2" w14:textId="77777777" w:rsidR="001C27EE" w:rsidRPr="001C27EE" w:rsidRDefault="001C27EE" w:rsidP="001C27E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75E57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AE3D5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32D03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27C45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6350A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E3D8F88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AB83882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7</w:t>
            </w:r>
          </w:p>
        </w:tc>
      </w:tr>
      <w:tr w:rsidR="001C27EE" w:rsidRPr="001C27EE" w14:paraId="3C777C38" w14:textId="77777777" w:rsidTr="001C27E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50A5C" w14:textId="77777777" w:rsidR="001C27EE" w:rsidRPr="001C27EE" w:rsidRDefault="001C27EE" w:rsidP="001C27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Random Effec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B469C" w14:textId="77777777" w:rsidR="001C27EE" w:rsidRPr="001C27EE" w:rsidRDefault="001C27EE" w:rsidP="001C27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0AAB0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0D783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8918F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4F40B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2FC5A" w14:textId="77777777" w:rsidR="001C27EE" w:rsidRPr="001C27EE" w:rsidRDefault="001C27EE" w:rsidP="001C27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917BE92" w14:textId="77777777" w:rsidR="001C27EE" w:rsidRPr="001C27EE" w:rsidRDefault="001C27EE" w:rsidP="001C27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EF6C885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C27EE" w:rsidRPr="001C27EE" w14:paraId="66B9DDA3" w14:textId="77777777" w:rsidTr="001C27E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54B62" w14:textId="77777777" w:rsidR="001C27EE" w:rsidRPr="001C27EE" w:rsidRDefault="001C27EE" w:rsidP="001C27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Birth cohor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9BCAD" w14:textId="77777777" w:rsidR="001C27EE" w:rsidRPr="001C27EE" w:rsidRDefault="001C27EE" w:rsidP="001C27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81D07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E69C4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C3DF8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25505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47975" w14:textId="77777777" w:rsidR="001C27EE" w:rsidRPr="001C27EE" w:rsidRDefault="001C27EE" w:rsidP="001C27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42452C5" w14:textId="77777777" w:rsidR="001C27EE" w:rsidRPr="001C27EE" w:rsidRDefault="001C27EE" w:rsidP="001C27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0884487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C27EE" w:rsidRPr="001C27EE" w14:paraId="1744843C" w14:textId="77777777" w:rsidTr="001C27E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893F4" w14:textId="77777777" w:rsidR="001C27EE" w:rsidRPr="001C27EE" w:rsidRDefault="001C27EE" w:rsidP="001C27E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arly children of depression (1925-1930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3D0B408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97802E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71D466B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35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9234B51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A0D311A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72181A4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B77708E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25DAB8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7</w:t>
            </w:r>
          </w:p>
        </w:tc>
      </w:tr>
      <w:tr w:rsidR="001C27EE" w:rsidRPr="001C27EE" w14:paraId="4D82C272" w14:textId="77777777" w:rsidTr="001C27E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1BEE6" w14:textId="77777777" w:rsidR="001C27EE" w:rsidRPr="001C27EE" w:rsidRDefault="001C27EE" w:rsidP="001C27E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e children of depression (1931-1942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45553E0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60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87F7571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C94B51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15B1F0B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C2C0CF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D6BC0E8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9D459DA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287C44F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1</w:t>
            </w:r>
          </w:p>
        </w:tc>
      </w:tr>
      <w:tr w:rsidR="001C27EE" w:rsidRPr="001C27EE" w14:paraId="18877420" w14:textId="77777777" w:rsidTr="001C27E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A6EA6" w14:textId="77777777" w:rsidR="001C27EE" w:rsidRPr="001C27EE" w:rsidRDefault="001C27EE" w:rsidP="001C27E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ar babies (1943-1945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A23AAFA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562F60A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85A079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169F654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91BF373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572ADE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1440F0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30C4387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1</w:t>
            </w:r>
          </w:p>
        </w:tc>
      </w:tr>
      <w:tr w:rsidR="001C27EE" w:rsidRPr="001C27EE" w14:paraId="6BD64F35" w14:textId="77777777" w:rsidTr="001C27E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EC08D" w14:textId="77777777" w:rsidR="001C27EE" w:rsidRPr="001C27EE" w:rsidRDefault="001C27EE" w:rsidP="001C27E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arly-baby Boomers (1946-1955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AD9B4A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2B5D52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A7DACC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7818CF0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08C24F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13127D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B90B51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6F40E52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9</w:t>
            </w:r>
          </w:p>
        </w:tc>
      </w:tr>
      <w:tr w:rsidR="001C27EE" w:rsidRPr="001C27EE" w14:paraId="094AAE3D" w14:textId="77777777" w:rsidTr="001C27E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981EB" w14:textId="77777777" w:rsidR="001C27EE" w:rsidRPr="001C27EE" w:rsidRDefault="001C27EE" w:rsidP="001C27E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e-baby Boomers (1956-1964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E9C9F2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F51DE3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9884031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137085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D05432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35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A3AA647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09E0C2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35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00730F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6</w:t>
            </w:r>
          </w:p>
        </w:tc>
      </w:tr>
      <w:tr w:rsidR="001C27EE" w:rsidRPr="001C27EE" w14:paraId="1540DC24" w14:textId="77777777" w:rsidTr="001C27E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B1EF3" w14:textId="77777777" w:rsidR="001C27EE" w:rsidRPr="001C27EE" w:rsidRDefault="001C27EE" w:rsidP="001C27E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arly-gen Xers (1965-1972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2AF0583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F7361BF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79B4E0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01CE313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F400061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5B7717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F453CC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83F738D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6</w:t>
            </w:r>
          </w:p>
        </w:tc>
      </w:tr>
      <w:tr w:rsidR="001C27EE" w:rsidRPr="001C27EE" w14:paraId="4AC4BE76" w14:textId="77777777" w:rsidTr="001C27E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A047A" w14:textId="77777777" w:rsidR="001C27EE" w:rsidRPr="001C27EE" w:rsidRDefault="001C27EE" w:rsidP="001C27E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e-gen Xers (1973-1980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69AAD63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33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6FA8C8E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4EED20A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3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FCBB26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A481C3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9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12F154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DC0F50A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9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E854C16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</w:t>
            </w:r>
          </w:p>
        </w:tc>
      </w:tr>
      <w:tr w:rsidR="001C27EE" w:rsidRPr="001C27EE" w14:paraId="40C554EC" w14:textId="77777777" w:rsidTr="001C27E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B7FDE" w14:textId="77777777" w:rsidR="001C27EE" w:rsidRPr="001C27EE" w:rsidRDefault="001C27EE" w:rsidP="001C27E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Gen </w:t>
            </w:r>
            <w:proofErr w:type="spellStart"/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ers</w:t>
            </w:r>
            <w:proofErr w:type="spellEnd"/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(1981-1999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F56109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81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D9853A3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7CD64FD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DA81068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8A3F19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9A36958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D0CFE7A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68B8049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6</w:t>
            </w:r>
          </w:p>
        </w:tc>
      </w:tr>
      <w:tr w:rsidR="001C27EE" w:rsidRPr="001C27EE" w14:paraId="4B2B7E48" w14:textId="77777777" w:rsidTr="001C27EE">
        <w:trPr>
          <w:trHeight w:val="255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7CADB" w14:textId="77777777" w:rsidR="001C27EE" w:rsidRPr="001C27EE" w:rsidRDefault="001C27EE" w:rsidP="001C27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Survey yea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0E2DB1" w14:textId="77777777" w:rsidR="001C27EE" w:rsidRPr="001C27EE" w:rsidRDefault="001C27EE" w:rsidP="001C27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6FBBC24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26D6694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A0509C4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E54816B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AF597D9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ACF3F98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BC762F1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C27EE" w:rsidRPr="001C27EE" w14:paraId="4FBE3049" w14:textId="77777777" w:rsidTr="001C27EE">
        <w:trPr>
          <w:trHeight w:val="255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87BFA" w14:textId="77777777" w:rsidR="001C27EE" w:rsidRPr="001C27EE" w:rsidRDefault="001C27EE" w:rsidP="001C27E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ave3 (1988-1994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AD90E46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26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4054EDA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AEB63F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26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925972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7E13A1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7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C3B737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A58ADDE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130547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1</w:t>
            </w:r>
          </w:p>
        </w:tc>
      </w:tr>
      <w:tr w:rsidR="001C27EE" w:rsidRPr="001C27EE" w14:paraId="304981CC" w14:textId="77777777" w:rsidTr="001C27EE">
        <w:trPr>
          <w:trHeight w:val="255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F42E6" w14:textId="77777777" w:rsidR="001C27EE" w:rsidRPr="001C27EE" w:rsidRDefault="001C27EE" w:rsidP="001C27E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99-2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1C65E5A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1E72A5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20F684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C9DDFDF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FA25783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64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2040CD7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6D5C31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E766D3C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0</w:t>
            </w:r>
          </w:p>
        </w:tc>
      </w:tr>
      <w:tr w:rsidR="001C27EE" w:rsidRPr="001C27EE" w14:paraId="5763D52C" w14:textId="77777777" w:rsidTr="001C27EE">
        <w:trPr>
          <w:trHeight w:val="255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53146" w14:textId="77777777" w:rsidR="001C27EE" w:rsidRPr="001C27EE" w:rsidRDefault="001C27EE" w:rsidP="001C27E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1-2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400CD1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3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5388538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45B8046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3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554C97C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C25B8A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1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3E672C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408B2A3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CBA0523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3</w:t>
            </w:r>
          </w:p>
        </w:tc>
      </w:tr>
      <w:tr w:rsidR="001C27EE" w:rsidRPr="001C27EE" w14:paraId="13114E69" w14:textId="77777777" w:rsidTr="001C27EE">
        <w:trPr>
          <w:trHeight w:val="255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5E170" w14:textId="77777777" w:rsidR="001C27EE" w:rsidRPr="001C27EE" w:rsidRDefault="001C27EE" w:rsidP="001C27E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3-20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D6411C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1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08C8439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9B94942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1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43C5EEB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B120D1A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9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E8D6CF9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29A4DB9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4A46DB3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4</w:t>
            </w:r>
          </w:p>
        </w:tc>
      </w:tr>
      <w:tr w:rsidR="001C27EE" w:rsidRPr="001C27EE" w14:paraId="36B84F98" w14:textId="77777777" w:rsidTr="001C27E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9D894" w14:textId="77777777" w:rsidR="001C27EE" w:rsidRPr="001C27EE" w:rsidRDefault="001C27EE" w:rsidP="001C27E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5-20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F675B7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44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0EC00E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EA9302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44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C1676DD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4DACC89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36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8E56BDA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46759FF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F45046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6</w:t>
            </w:r>
          </w:p>
        </w:tc>
      </w:tr>
      <w:tr w:rsidR="001C27EE" w:rsidRPr="001C27EE" w14:paraId="18E24733" w14:textId="77777777" w:rsidTr="001C27E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23C9B" w14:textId="77777777" w:rsidR="001C27EE" w:rsidRPr="001C27EE" w:rsidRDefault="001C27EE" w:rsidP="001C27E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7-20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6BDD9A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02127E0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303886D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995A573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CF8FD2E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7157D5D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E7746B5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0E05323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1</w:t>
            </w:r>
          </w:p>
        </w:tc>
      </w:tr>
      <w:tr w:rsidR="001C27EE" w:rsidRPr="001C27EE" w14:paraId="78EEDFAF" w14:textId="77777777" w:rsidTr="001C27E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22F11" w14:textId="77777777" w:rsidR="001C27EE" w:rsidRPr="001C27EE" w:rsidRDefault="001C27EE" w:rsidP="001C27E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9-20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9647A38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EB15E0E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722344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6BFBC00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49C0CBD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A1861B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CA26C4F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E21FCDF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0</w:t>
            </w:r>
          </w:p>
        </w:tc>
      </w:tr>
      <w:tr w:rsidR="001C27EE" w:rsidRPr="001C27EE" w14:paraId="55A62918" w14:textId="77777777" w:rsidTr="001C27E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83355" w14:textId="77777777" w:rsidR="001C27EE" w:rsidRPr="001C27EE" w:rsidRDefault="001C27EE" w:rsidP="001C27E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11-20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8A64055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59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FEF1D8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90B3C5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59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94D97A1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0BF007D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49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827EC6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B4630B8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EC7E4EC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9</w:t>
            </w:r>
          </w:p>
        </w:tc>
      </w:tr>
      <w:tr w:rsidR="001C27EE" w:rsidRPr="001C27EE" w14:paraId="07EB1BC6" w14:textId="77777777" w:rsidTr="001C27E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36531" w14:textId="77777777" w:rsidR="001C27EE" w:rsidRPr="001C27EE" w:rsidRDefault="001C27EE" w:rsidP="001C27E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13-20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CE0315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54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592741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43AE4D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54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D82709A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026995D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55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D66152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2606D25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47DCB6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2</w:t>
            </w:r>
          </w:p>
        </w:tc>
      </w:tr>
      <w:tr w:rsidR="001C27EE" w:rsidRPr="001C27EE" w14:paraId="0D2B967B" w14:textId="77777777" w:rsidTr="001C27E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52364" w14:textId="77777777" w:rsidR="001C27EE" w:rsidRPr="001C27EE" w:rsidRDefault="001C27EE" w:rsidP="001C27E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15-20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7B9077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83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61F69A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3E55D4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83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36F5E70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286BFE9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67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67D2397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9CB1872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F7596EB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7</w:t>
            </w:r>
          </w:p>
        </w:tc>
      </w:tr>
      <w:tr w:rsidR="001C27EE" w:rsidRPr="001C27EE" w14:paraId="7C23AEE1" w14:textId="77777777" w:rsidTr="001C27E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8AFBE" w14:textId="77777777" w:rsidR="001C27EE" w:rsidRPr="001C27EE" w:rsidRDefault="001C27EE" w:rsidP="001C27E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17-20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BAFBAC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7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1559B52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C348E93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7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74E8BED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B5AB393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8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A7FC40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484E1D0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8D7DC1B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8</w:t>
            </w:r>
          </w:p>
        </w:tc>
      </w:tr>
      <w:tr w:rsidR="001C27EE" w:rsidRPr="001C27EE" w14:paraId="5A9CFF97" w14:textId="77777777" w:rsidTr="001C27E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8DAFB" w14:textId="77777777" w:rsidR="001C27EE" w:rsidRPr="001C27EE" w:rsidRDefault="001C27EE" w:rsidP="001C27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Variance compon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5C918" w14:textId="77777777" w:rsidR="001C27EE" w:rsidRPr="001C27EE" w:rsidRDefault="001C27EE" w:rsidP="001C27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06593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599A9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4B964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918BB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68AE3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AEED8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9C024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C27EE" w:rsidRPr="001C27EE" w14:paraId="46570B47" w14:textId="77777777" w:rsidTr="001C27E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62DE1" w14:textId="77777777" w:rsidR="001C27EE" w:rsidRPr="001C27EE" w:rsidRDefault="001C27EE" w:rsidP="001C27EE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rth cohor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C1AEB68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FC5A003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B988BDF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63AE2BA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189E96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788AFFD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1D47266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E3585B3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</w:tr>
      <w:tr w:rsidR="001C27EE" w:rsidRPr="001C27EE" w14:paraId="200820BC" w14:textId="77777777" w:rsidTr="001C27E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8882D" w14:textId="77777777" w:rsidR="001C27EE" w:rsidRPr="001C27EE" w:rsidRDefault="001C27EE" w:rsidP="001C27EE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urvey yea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6CD09C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8BB53C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B479FE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B8CBC7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46E8E93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0606BDA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E166ADA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D0E1352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</w:tr>
      <w:tr w:rsidR="001C27EE" w:rsidRPr="001C27EE" w14:paraId="12A0FD7C" w14:textId="77777777" w:rsidTr="001C27EE">
        <w:trPr>
          <w:trHeight w:val="259"/>
        </w:trPr>
        <w:tc>
          <w:tcPr>
            <w:tcW w:w="3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C8E28" w14:textId="77777777" w:rsidR="001C27EE" w:rsidRPr="001C27EE" w:rsidRDefault="001C27EE" w:rsidP="001C27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seudo-BIC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687C6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,926,637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3787E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25123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,926,626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FA3F9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275C1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,795,715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C2EFA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2F9B2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,795,766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20970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1C27EE" w:rsidRPr="001C27EE" w14:paraId="019AAEE7" w14:textId="77777777" w:rsidTr="001C27E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2931D3" w14:textId="77777777" w:rsidR="001C27EE" w:rsidRPr="001C27EE" w:rsidRDefault="001C27EE" w:rsidP="001C27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mple siz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6932D5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D004A5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4F2408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260492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8A41AF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06BEF3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D84B2B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C870C4" w14:textId="77777777" w:rsidR="001C27EE" w:rsidRPr="001C27EE" w:rsidRDefault="001C27EE" w:rsidP="001C2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1C27EE" w:rsidRPr="001C27EE" w14:paraId="4746C15A" w14:textId="77777777" w:rsidTr="00791546">
        <w:trPr>
          <w:trHeight w:val="495"/>
        </w:trPr>
        <w:tc>
          <w:tcPr>
            <w:tcW w:w="11020" w:type="dxa"/>
            <w:gridSpan w:val="9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6348107" w14:textId="347811AD" w:rsidR="001C27EE" w:rsidRPr="001C27EE" w:rsidRDefault="00C22979" w:rsidP="001C27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2297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tes: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="001C27EE"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* &lt;0.05, **&lt;0.01</w:t>
            </w:r>
            <w:r w:rsidR="001C27EE"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  <w:t xml:space="preserve">Abbreviations: Coef., </w:t>
            </w:r>
            <w:r w:rsidR="002A346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gression coefficients or variance estimates for random effect</w:t>
            </w:r>
            <w:r w:rsidR="001C27EE" w:rsidRPr="001C27E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S.E, standard error</w:t>
            </w:r>
            <w:r w:rsidR="003C632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.</w:t>
            </w:r>
          </w:p>
        </w:tc>
      </w:tr>
    </w:tbl>
    <w:p w14:paraId="24F072C0" w14:textId="7E3BCA05" w:rsidR="00BB5BF0" w:rsidRPr="00DB5033" w:rsidRDefault="00913E0A">
      <w:pPr>
        <w:rPr>
          <w:rFonts w:ascii="Times New Roman" w:eastAsia="Times New Roman" w:hAnsi="Times New Roman" w:cs="Times New Roman"/>
          <w:b/>
          <w:bCs/>
        </w:rPr>
      </w:pPr>
      <w:r w:rsidRPr="00DB5033">
        <w:rPr>
          <w:rFonts w:ascii="Times New Roman" w:eastAsia="Times New Roman" w:hAnsi="Times New Roman" w:cs="Times New Roman"/>
          <w:b/>
          <w:bCs/>
        </w:rPr>
        <w:lastRenderedPageBreak/>
        <w:t>SI</w:t>
      </w:r>
      <w:r w:rsidR="00657FF1">
        <w:rPr>
          <w:rFonts w:ascii="Times New Roman" w:eastAsia="Times New Roman" w:hAnsi="Times New Roman" w:cs="Times New Roman"/>
          <w:b/>
          <w:bCs/>
        </w:rPr>
        <w:t xml:space="preserve"> </w:t>
      </w:r>
      <w:r w:rsidRPr="00DB5033">
        <w:rPr>
          <w:rFonts w:ascii="Times New Roman" w:eastAsia="Times New Roman" w:hAnsi="Times New Roman" w:cs="Times New Roman"/>
          <w:b/>
          <w:bCs/>
        </w:rPr>
        <w:t xml:space="preserve">8. Fixed and Random Effect Estimates from </w:t>
      </w:r>
      <w:r w:rsidR="00857021">
        <w:rPr>
          <w:rFonts w:ascii="Times New Roman" w:eastAsia="Times New Roman" w:hAnsi="Times New Roman" w:cs="Times New Roman"/>
          <w:b/>
          <w:bCs/>
        </w:rPr>
        <w:t xml:space="preserve">Poisson Mixed Models </w:t>
      </w:r>
      <w:r w:rsidRPr="00DB5033">
        <w:rPr>
          <w:rFonts w:ascii="Times New Roman" w:eastAsia="Times New Roman" w:hAnsi="Times New Roman" w:cs="Times New Roman"/>
          <w:b/>
          <w:bCs/>
        </w:rPr>
        <w:t>of Physiological Dysregulation, Black Males, NHANES, 1988-2018</w:t>
      </w:r>
    </w:p>
    <w:tbl>
      <w:tblPr>
        <w:tblW w:w="11020" w:type="dxa"/>
        <w:tblLook w:val="04A0" w:firstRow="1" w:lastRow="0" w:firstColumn="1" w:lastColumn="0" w:noHBand="0" w:noVBand="1"/>
      </w:tblPr>
      <w:tblGrid>
        <w:gridCol w:w="3340"/>
        <w:gridCol w:w="960"/>
        <w:gridCol w:w="960"/>
        <w:gridCol w:w="960"/>
        <w:gridCol w:w="960"/>
        <w:gridCol w:w="960"/>
        <w:gridCol w:w="960"/>
        <w:gridCol w:w="960"/>
        <w:gridCol w:w="960"/>
      </w:tblGrid>
      <w:tr w:rsidR="00913E0A" w:rsidRPr="00913E0A" w14:paraId="09850969" w14:textId="77777777" w:rsidTr="00913E0A">
        <w:trPr>
          <w:trHeight w:val="259"/>
        </w:trPr>
        <w:tc>
          <w:tcPr>
            <w:tcW w:w="3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5196CF" w14:textId="77777777" w:rsidR="00913E0A" w:rsidRPr="00913E0A" w:rsidRDefault="00913E0A" w:rsidP="00913E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137C49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el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93C460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E17822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el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CA815A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D11ABB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el3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FB6B3F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4E3EA1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el4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C59228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913E0A" w:rsidRPr="00913E0A" w14:paraId="7FEC74FF" w14:textId="77777777" w:rsidTr="00913E0A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C6C4CE" w14:textId="77777777" w:rsidR="00913E0A" w:rsidRPr="00913E0A" w:rsidRDefault="00913E0A" w:rsidP="00913E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778ED81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53C191A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D9BA681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74F7536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E5063FE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D18FD23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2B3F6D7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D1168C0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</w:tr>
      <w:tr w:rsidR="00913E0A" w:rsidRPr="00913E0A" w14:paraId="2EDA3EAB" w14:textId="77777777" w:rsidTr="00913E0A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16661" w14:textId="77777777" w:rsidR="00913E0A" w:rsidRPr="00913E0A" w:rsidRDefault="00913E0A" w:rsidP="00913E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Fixed effec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167F0" w14:textId="77777777" w:rsidR="00913E0A" w:rsidRPr="00913E0A" w:rsidRDefault="00913E0A" w:rsidP="00913E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D2DB7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FA2EB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9D841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A0901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871F0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7C05B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B376E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13E0A" w:rsidRPr="00913E0A" w14:paraId="450EE26F" w14:textId="77777777" w:rsidTr="00913E0A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2F972" w14:textId="77777777" w:rsidR="00913E0A" w:rsidRPr="00913E0A" w:rsidRDefault="00913E0A" w:rsidP="00913E0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tercep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8483D4A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75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6642688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2729C4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83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7A0F6F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AED6E4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98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77699D5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F85246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7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07935BA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960</w:t>
            </w:r>
          </w:p>
        </w:tc>
      </w:tr>
      <w:tr w:rsidR="00913E0A" w:rsidRPr="00913E0A" w14:paraId="13D375F8" w14:textId="77777777" w:rsidTr="00913E0A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18933" w14:textId="77777777" w:rsidR="00913E0A" w:rsidRPr="00913E0A" w:rsidRDefault="00913E0A" w:rsidP="00913E0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6C95CC5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0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5F8B2FB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0F7109E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0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45312D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67C5287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9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A76FFD1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40AD0C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9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63B8112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</w:tr>
      <w:tr w:rsidR="00913E0A" w:rsidRPr="00913E0A" w14:paraId="16114290" w14:textId="77777777" w:rsidTr="00913E0A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16A2F" w14:textId="77777777" w:rsidR="00913E0A" w:rsidRPr="00913E0A" w:rsidRDefault="00913E0A" w:rsidP="00913E0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ge square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E3364AA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4A9B48E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D80B3E2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D81A82A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21D1C8A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DCA656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8E600AB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AB46848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</w:tr>
      <w:tr w:rsidR="00913E0A" w:rsidRPr="00913E0A" w14:paraId="1C0EC8EC" w14:textId="77777777" w:rsidTr="00913E0A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34ED4" w14:textId="16B0F5A3" w:rsidR="00913E0A" w:rsidRPr="00913E0A" w:rsidRDefault="00913E0A" w:rsidP="00913E0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ini index [</w:t>
            </w:r>
            <w:r w:rsidR="001F44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-18</w:t>
            </w: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]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3DD8D" w14:textId="77777777" w:rsidR="00913E0A" w:rsidRPr="00913E0A" w:rsidRDefault="00913E0A" w:rsidP="00913E0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74F74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EFD7D4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51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837ACD1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AEDAEBB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64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B552FD9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E1971AC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65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12AA528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40</w:t>
            </w:r>
          </w:p>
        </w:tc>
      </w:tr>
      <w:tr w:rsidR="00913E0A" w:rsidRPr="00913E0A" w14:paraId="411CA6B0" w14:textId="77777777" w:rsidTr="00913E0A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ED3F5" w14:textId="77777777" w:rsidR="00913E0A" w:rsidRPr="00913E0A" w:rsidRDefault="00913E0A" w:rsidP="00913E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Education (ref: Less than high school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6501F" w14:textId="77777777" w:rsidR="00913E0A" w:rsidRPr="00913E0A" w:rsidRDefault="00913E0A" w:rsidP="00913E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C8150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9C1EA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0FE67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CB1CC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DCD07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F714A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A055E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13E0A" w:rsidRPr="00913E0A" w14:paraId="7750E341" w14:textId="77777777" w:rsidTr="00913E0A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388FB" w14:textId="77777777" w:rsidR="00913E0A" w:rsidRPr="00913E0A" w:rsidRDefault="00913E0A" w:rsidP="00913E0A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gh school diplom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AACE5" w14:textId="77777777" w:rsidR="00913E0A" w:rsidRPr="00913E0A" w:rsidRDefault="00913E0A" w:rsidP="00913E0A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7B15F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C74BD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72770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0E0D70B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CA69572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DBFDEB9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4D054C4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</w:tr>
      <w:tr w:rsidR="00913E0A" w:rsidRPr="00913E0A" w14:paraId="19945F92" w14:textId="77777777" w:rsidTr="00913E0A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B1EC9" w14:textId="08096E2F" w:rsidR="00913E0A" w:rsidRPr="00913E0A" w:rsidRDefault="00E33761" w:rsidP="00913E0A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llege educated or highe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8EDB3" w14:textId="77777777" w:rsidR="00913E0A" w:rsidRPr="00913E0A" w:rsidRDefault="00913E0A" w:rsidP="00913E0A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39611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0B9D4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5E7F0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AFA792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6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9BC6D86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C26D4B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6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9E7B842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</w:tr>
      <w:tr w:rsidR="00913E0A" w:rsidRPr="00913E0A" w14:paraId="2DBA150A" w14:textId="77777777" w:rsidTr="00913E0A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3223A" w14:textId="77777777" w:rsidR="00913E0A" w:rsidRPr="00913E0A" w:rsidRDefault="00913E0A" w:rsidP="00913E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Marital status (ref: Married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50222" w14:textId="77777777" w:rsidR="00913E0A" w:rsidRPr="00913E0A" w:rsidRDefault="00913E0A" w:rsidP="00913E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F9DF4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B7E0B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F551F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415A08" w14:textId="77777777" w:rsidR="00913E0A" w:rsidRPr="00913E0A" w:rsidRDefault="00913E0A" w:rsidP="00913E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D27C197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93AB225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BD10BAF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13E0A" w:rsidRPr="00913E0A" w14:paraId="497C418E" w14:textId="77777777" w:rsidTr="00913E0A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5D9A7" w14:textId="77777777" w:rsidR="00913E0A" w:rsidRPr="00913E0A" w:rsidRDefault="00913E0A" w:rsidP="00913E0A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idowe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BBE45" w14:textId="77777777" w:rsidR="00913E0A" w:rsidRPr="00913E0A" w:rsidRDefault="00913E0A" w:rsidP="00913E0A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F5EC5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36F3A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EDEBC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23A3E5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4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535A9C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7C80B62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4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0697A0D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</w:tr>
      <w:tr w:rsidR="00913E0A" w:rsidRPr="00913E0A" w14:paraId="681AF21F" w14:textId="77777777" w:rsidTr="00913E0A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BAF97" w14:textId="77777777" w:rsidR="00913E0A" w:rsidRPr="00913E0A" w:rsidRDefault="00913E0A" w:rsidP="00913E0A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ivorced/Separate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C06E0" w14:textId="77777777" w:rsidR="00913E0A" w:rsidRPr="00913E0A" w:rsidRDefault="00913E0A" w:rsidP="00913E0A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0A31B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E13A8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4ED7E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7B7F654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75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771E295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0E67CF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75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EB16FCE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</w:tr>
      <w:tr w:rsidR="00913E0A" w:rsidRPr="00913E0A" w14:paraId="1E22BCB4" w14:textId="77777777" w:rsidTr="00913E0A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7899E" w14:textId="77777777" w:rsidR="00913E0A" w:rsidRPr="00913E0A" w:rsidRDefault="00913E0A" w:rsidP="00913E0A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ever marrie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763FD" w14:textId="77777777" w:rsidR="00913E0A" w:rsidRPr="00913E0A" w:rsidRDefault="00913E0A" w:rsidP="00913E0A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3C8D6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C911C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7B113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A30C778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14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C612ED2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74DFB2A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14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5A96209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</w:tr>
      <w:tr w:rsidR="00913E0A" w:rsidRPr="00913E0A" w14:paraId="00629B22" w14:textId="77777777" w:rsidTr="00913E0A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DF92B" w14:textId="77777777" w:rsidR="00913E0A" w:rsidRPr="00913E0A" w:rsidRDefault="00913E0A" w:rsidP="00913E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Poverty income ratio (ref: Low (&lt;1)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CADCD" w14:textId="77777777" w:rsidR="00913E0A" w:rsidRPr="00913E0A" w:rsidRDefault="00913E0A" w:rsidP="00913E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480BE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BC8D2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40B49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6F1D80B" w14:textId="77777777" w:rsidR="00913E0A" w:rsidRPr="00913E0A" w:rsidRDefault="00913E0A" w:rsidP="00913E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6FA06BE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E1A4AE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777225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13E0A" w:rsidRPr="00913E0A" w14:paraId="2017EAF1" w14:textId="77777777" w:rsidTr="00913E0A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628D6" w14:textId="77777777" w:rsidR="00913E0A" w:rsidRPr="00913E0A" w:rsidRDefault="00913E0A" w:rsidP="00913E0A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iddle (≥1, &lt;3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99081" w14:textId="77777777" w:rsidR="00913E0A" w:rsidRPr="00913E0A" w:rsidRDefault="00913E0A" w:rsidP="00913E0A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98944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3DED3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83EC9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1D81DB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20B8A6B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FCA1F3C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1D1E15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</w:tr>
      <w:tr w:rsidR="00913E0A" w:rsidRPr="00913E0A" w14:paraId="4266B768" w14:textId="77777777" w:rsidTr="00913E0A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CD4D3" w14:textId="77777777" w:rsidR="00913E0A" w:rsidRPr="00913E0A" w:rsidRDefault="00913E0A" w:rsidP="00913E0A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gh (≥3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D821D" w14:textId="77777777" w:rsidR="00913E0A" w:rsidRPr="00913E0A" w:rsidRDefault="00913E0A" w:rsidP="00913E0A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555BF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7579C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89945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8DCBC3E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4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2E6546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9F0049A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4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7ED3713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</w:tr>
      <w:tr w:rsidR="00913E0A" w:rsidRPr="00913E0A" w14:paraId="617B1B67" w14:textId="77777777" w:rsidTr="00913E0A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6F302" w14:textId="77777777" w:rsidR="00913E0A" w:rsidRPr="00913E0A" w:rsidRDefault="00913E0A" w:rsidP="00913E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Period macro measur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598F3" w14:textId="77777777" w:rsidR="00913E0A" w:rsidRPr="00913E0A" w:rsidRDefault="00913E0A" w:rsidP="00913E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97A9F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1DF28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B3AE09D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CC7D421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921E1D0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3E0AAA7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FF8416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13E0A" w:rsidRPr="00913E0A" w14:paraId="709AC938" w14:textId="77777777" w:rsidTr="00913E0A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72F56" w14:textId="77777777" w:rsidR="00913E0A" w:rsidRPr="00913E0A" w:rsidRDefault="00913E0A" w:rsidP="00913E0A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ini index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FC5D1" w14:textId="77777777" w:rsidR="00913E0A" w:rsidRPr="00913E0A" w:rsidRDefault="00913E0A" w:rsidP="00913E0A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4B904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AC357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4C83C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26149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B3644" w14:textId="77777777" w:rsidR="00913E0A" w:rsidRPr="00913E0A" w:rsidRDefault="00913E0A" w:rsidP="00913E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ED9536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820F89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48</w:t>
            </w:r>
          </w:p>
        </w:tc>
      </w:tr>
      <w:tr w:rsidR="00913E0A" w:rsidRPr="00913E0A" w14:paraId="79E1327A" w14:textId="77777777" w:rsidTr="00913E0A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649FF" w14:textId="77777777" w:rsidR="00913E0A" w:rsidRPr="00913E0A" w:rsidRDefault="00913E0A" w:rsidP="00913E0A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rcent of colleg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1C821" w14:textId="77777777" w:rsidR="00913E0A" w:rsidRPr="00913E0A" w:rsidRDefault="00913E0A" w:rsidP="00913E0A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763A5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6799F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4A9F1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872F2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E7313" w14:textId="77777777" w:rsidR="00913E0A" w:rsidRPr="00913E0A" w:rsidRDefault="00913E0A" w:rsidP="00913E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8716C7A" w14:textId="5F765F33" w:rsidR="00913E0A" w:rsidRPr="00913E0A" w:rsidRDefault="00A91117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25B7696" w14:textId="47144B3B" w:rsidR="00913E0A" w:rsidRPr="00913E0A" w:rsidRDefault="00A91117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7</w:t>
            </w:r>
          </w:p>
        </w:tc>
      </w:tr>
      <w:tr w:rsidR="00913E0A" w:rsidRPr="00913E0A" w14:paraId="13F2A0EB" w14:textId="77777777" w:rsidTr="00913E0A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A784B" w14:textId="77777777" w:rsidR="00913E0A" w:rsidRPr="00913E0A" w:rsidRDefault="00913E0A" w:rsidP="00913E0A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rcent of unio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5A664" w14:textId="77777777" w:rsidR="00913E0A" w:rsidRPr="00913E0A" w:rsidRDefault="00913E0A" w:rsidP="00913E0A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D3FAB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047D5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07F82" w14:textId="77777777" w:rsidR="00913E0A" w:rsidRPr="00913E0A" w:rsidRDefault="00913E0A" w:rsidP="00913E0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882DA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0E34D" w14:textId="77777777" w:rsidR="00913E0A" w:rsidRPr="00913E0A" w:rsidRDefault="00913E0A" w:rsidP="00913E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6CCF5A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8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5B6305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9</w:t>
            </w:r>
          </w:p>
        </w:tc>
      </w:tr>
      <w:tr w:rsidR="00913E0A" w:rsidRPr="00913E0A" w14:paraId="00B68A28" w14:textId="77777777" w:rsidTr="00913E0A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412A3" w14:textId="77777777" w:rsidR="00913E0A" w:rsidRPr="00913E0A" w:rsidRDefault="00913E0A" w:rsidP="00913E0A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DP growth rat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BEB0E" w14:textId="77777777" w:rsidR="00913E0A" w:rsidRPr="00913E0A" w:rsidRDefault="00913E0A" w:rsidP="00913E0A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54AE2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68EED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5F73C" w14:textId="77777777" w:rsidR="00913E0A" w:rsidRPr="00913E0A" w:rsidRDefault="00913E0A" w:rsidP="00913E0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A8A2C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37780" w14:textId="77777777" w:rsidR="00913E0A" w:rsidRPr="00913E0A" w:rsidRDefault="00913E0A" w:rsidP="00913E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CC4835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FB09DE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7</w:t>
            </w:r>
          </w:p>
        </w:tc>
      </w:tr>
      <w:tr w:rsidR="00913E0A" w:rsidRPr="00913E0A" w14:paraId="026A3270" w14:textId="77777777" w:rsidTr="00913E0A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EC16C" w14:textId="77777777" w:rsidR="00913E0A" w:rsidRPr="00913E0A" w:rsidRDefault="00913E0A" w:rsidP="00913E0A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nemployment rat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F4278" w14:textId="77777777" w:rsidR="00913E0A" w:rsidRPr="00913E0A" w:rsidRDefault="00913E0A" w:rsidP="00913E0A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5F319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BE983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A21DB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18B2E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5152A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899C19A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DA51D84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9</w:t>
            </w:r>
          </w:p>
        </w:tc>
      </w:tr>
      <w:tr w:rsidR="00913E0A" w:rsidRPr="00913E0A" w14:paraId="0C12622F" w14:textId="77777777" w:rsidTr="00913E0A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DB23A" w14:textId="77777777" w:rsidR="00913E0A" w:rsidRPr="00913E0A" w:rsidRDefault="00913E0A" w:rsidP="00913E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Random Effec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B361C" w14:textId="77777777" w:rsidR="00913E0A" w:rsidRPr="00913E0A" w:rsidRDefault="00913E0A" w:rsidP="00913E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7B53F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13370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F2BC6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F2DD6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E3B98" w14:textId="77777777" w:rsidR="00913E0A" w:rsidRPr="00913E0A" w:rsidRDefault="00913E0A" w:rsidP="00913E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0E953" w14:textId="77777777" w:rsidR="00913E0A" w:rsidRPr="00913E0A" w:rsidRDefault="00913E0A" w:rsidP="00913E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3C3FC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13E0A" w:rsidRPr="00913E0A" w14:paraId="7EB98405" w14:textId="77777777" w:rsidTr="00913E0A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D4B10" w14:textId="77777777" w:rsidR="00913E0A" w:rsidRPr="00913E0A" w:rsidRDefault="00913E0A" w:rsidP="00913E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Birth cohor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5822D" w14:textId="77777777" w:rsidR="00913E0A" w:rsidRPr="00913E0A" w:rsidRDefault="00913E0A" w:rsidP="00913E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FB842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CB9DC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2E665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D7061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D2236" w14:textId="77777777" w:rsidR="00913E0A" w:rsidRPr="00913E0A" w:rsidRDefault="00913E0A" w:rsidP="00913E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65DD0" w14:textId="77777777" w:rsidR="00913E0A" w:rsidRPr="00913E0A" w:rsidRDefault="00913E0A" w:rsidP="00913E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9D97D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13E0A" w:rsidRPr="00913E0A" w14:paraId="006D851C" w14:textId="77777777" w:rsidTr="00913E0A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ABE6F" w14:textId="77777777" w:rsidR="00913E0A" w:rsidRPr="00913E0A" w:rsidRDefault="00913E0A" w:rsidP="00913E0A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arly children of depression (1925-1930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D3883A9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96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1FD458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2207D0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929A38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0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332026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55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B65286C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2CC902E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56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CC3D91F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3</w:t>
            </w:r>
          </w:p>
        </w:tc>
      </w:tr>
      <w:tr w:rsidR="00913E0A" w:rsidRPr="00913E0A" w14:paraId="57FB4638" w14:textId="77777777" w:rsidTr="00913E0A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83D8C" w14:textId="77777777" w:rsidR="00913E0A" w:rsidRPr="00913E0A" w:rsidRDefault="00913E0A" w:rsidP="00913E0A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e children of depression (1931-1942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7DC414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00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6D81CA5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BCFDDAD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07819E0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859306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1660F31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61A59E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41B5791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9</w:t>
            </w:r>
          </w:p>
        </w:tc>
      </w:tr>
      <w:tr w:rsidR="00913E0A" w:rsidRPr="00913E0A" w14:paraId="03CFB0F1" w14:textId="77777777" w:rsidTr="00913E0A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1A596" w14:textId="77777777" w:rsidR="00913E0A" w:rsidRPr="00913E0A" w:rsidRDefault="00913E0A" w:rsidP="00913E0A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ar babies (1943-1945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FA6420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16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E00A65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FBBEAC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CEC199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7E5E0D2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EEDB1D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E58C712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ED9C7B7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9</w:t>
            </w:r>
          </w:p>
        </w:tc>
      </w:tr>
      <w:tr w:rsidR="00913E0A" w:rsidRPr="00913E0A" w14:paraId="1CE7408A" w14:textId="77777777" w:rsidTr="00913E0A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3D1F6" w14:textId="77777777" w:rsidR="00913E0A" w:rsidRPr="00913E0A" w:rsidRDefault="00913E0A" w:rsidP="00913E0A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arly-baby Boomers (1946-1955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05A9DFC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96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6BC1AA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F14690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A2CD7CE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55FDD57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9BB34D6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DE6D49A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76F022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6</w:t>
            </w:r>
          </w:p>
        </w:tc>
      </w:tr>
      <w:tr w:rsidR="00913E0A" w:rsidRPr="00913E0A" w14:paraId="0B57FD45" w14:textId="77777777" w:rsidTr="00913E0A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3AF18" w14:textId="77777777" w:rsidR="00913E0A" w:rsidRPr="00913E0A" w:rsidRDefault="00913E0A" w:rsidP="00913E0A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e-baby Boomers (1956-1964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811811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8510D4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E367E3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1154541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80ECDFD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B015B05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E0DAF2D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E061B74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</w:t>
            </w:r>
          </w:p>
        </w:tc>
      </w:tr>
      <w:tr w:rsidR="00913E0A" w:rsidRPr="00913E0A" w14:paraId="65AFA7F4" w14:textId="77777777" w:rsidTr="00913E0A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C0886" w14:textId="77777777" w:rsidR="00913E0A" w:rsidRPr="00913E0A" w:rsidRDefault="00913E0A" w:rsidP="00913E0A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arly-gen Xers (1965-1972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FFC8F6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CCD3565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7864E17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6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66EB67F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5C26F1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9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A4EA851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69C112D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9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4BDED0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</w:t>
            </w:r>
          </w:p>
        </w:tc>
      </w:tr>
      <w:tr w:rsidR="00913E0A" w:rsidRPr="00913E0A" w14:paraId="227ADF1C" w14:textId="77777777" w:rsidTr="00913E0A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B260B" w14:textId="77777777" w:rsidR="00913E0A" w:rsidRPr="00913E0A" w:rsidRDefault="00913E0A" w:rsidP="00913E0A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e-gen Xers (1973-1980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27F24C6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19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B2A34A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A2EFBF6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6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7850168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493C1FB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9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8593CD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683DC3D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9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BA4F5EA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0</w:t>
            </w:r>
          </w:p>
        </w:tc>
      </w:tr>
      <w:tr w:rsidR="00913E0A" w:rsidRPr="00913E0A" w14:paraId="4EAEC6BE" w14:textId="77777777" w:rsidTr="00913E0A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E0B7D" w14:textId="77777777" w:rsidR="00913E0A" w:rsidRPr="00913E0A" w:rsidRDefault="00913E0A" w:rsidP="00913E0A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Gen </w:t>
            </w:r>
            <w:proofErr w:type="spellStart"/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ers</w:t>
            </w:r>
            <w:proofErr w:type="spellEnd"/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(1981-1999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9B9DD8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71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A031C5E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4642522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0F13ACD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0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69C62E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1E4A847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189644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6498CE4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0</w:t>
            </w:r>
          </w:p>
        </w:tc>
      </w:tr>
      <w:tr w:rsidR="00913E0A" w:rsidRPr="00913E0A" w14:paraId="48C175D9" w14:textId="77777777" w:rsidTr="00913E0A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B3E8B" w14:textId="77777777" w:rsidR="00913E0A" w:rsidRPr="00913E0A" w:rsidRDefault="00913E0A" w:rsidP="00913E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Survey yea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46B13F8" w14:textId="77777777" w:rsidR="00913E0A" w:rsidRPr="00913E0A" w:rsidRDefault="00913E0A" w:rsidP="00913E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AE9D0C9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6FB71A2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4319AF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43D3381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AEDA90B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A7AC1EB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26E33AE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13E0A" w:rsidRPr="00913E0A" w14:paraId="7D12D638" w14:textId="77777777" w:rsidTr="00913E0A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2E54A" w14:textId="77777777" w:rsidR="00913E0A" w:rsidRPr="00913E0A" w:rsidRDefault="00913E0A" w:rsidP="00913E0A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ave3 (1988-1994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B33174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1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67D2CB8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B29792B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1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11A36DF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B7D118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1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DD5585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2693F4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006B9CD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7</w:t>
            </w:r>
          </w:p>
        </w:tc>
      </w:tr>
      <w:tr w:rsidR="00913E0A" w:rsidRPr="00913E0A" w14:paraId="2290CAE9" w14:textId="77777777" w:rsidTr="00913E0A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11FFF" w14:textId="77777777" w:rsidR="00913E0A" w:rsidRPr="00913E0A" w:rsidRDefault="00913E0A" w:rsidP="00913E0A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99-2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4256B00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A86D863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2280B54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478CA8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4EBB551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97A551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ADD371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49566AC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4</w:t>
            </w:r>
          </w:p>
        </w:tc>
      </w:tr>
      <w:tr w:rsidR="00913E0A" w:rsidRPr="00913E0A" w14:paraId="1D2B41CF" w14:textId="77777777" w:rsidTr="00913E0A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5169A" w14:textId="77777777" w:rsidR="00913E0A" w:rsidRPr="00913E0A" w:rsidRDefault="00913E0A" w:rsidP="00913E0A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1-2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F00D023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5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D3D9F69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0197108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5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B1243B5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6BC3DB6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6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E98497C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347CFC5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4FA9B7A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9</w:t>
            </w:r>
          </w:p>
        </w:tc>
      </w:tr>
      <w:tr w:rsidR="00913E0A" w:rsidRPr="00913E0A" w14:paraId="4875C3A4" w14:textId="77777777" w:rsidTr="00913E0A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8554D" w14:textId="77777777" w:rsidR="00913E0A" w:rsidRPr="00913E0A" w:rsidRDefault="00913E0A" w:rsidP="00913E0A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3-20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C3D402A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03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4D37940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FDF7EF8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03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16A717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9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1503A1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04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D39355D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C136FC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D672150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9</w:t>
            </w:r>
          </w:p>
        </w:tc>
      </w:tr>
      <w:tr w:rsidR="00913E0A" w:rsidRPr="00913E0A" w14:paraId="35898D23" w14:textId="77777777" w:rsidTr="00913E0A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F52A7" w14:textId="77777777" w:rsidR="00913E0A" w:rsidRPr="00913E0A" w:rsidRDefault="00913E0A" w:rsidP="00913E0A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5-20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A72B5F8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DBBDB1C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D1B038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9620F50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1F24807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6C217D2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F18C6FA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496500B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1</w:t>
            </w:r>
          </w:p>
        </w:tc>
      </w:tr>
      <w:tr w:rsidR="00913E0A" w:rsidRPr="00913E0A" w14:paraId="51F99772" w14:textId="77777777" w:rsidTr="00913E0A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85B11" w14:textId="77777777" w:rsidR="00913E0A" w:rsidRPr="00913E0A" w:rsidRDefault="00913E0A" w:rsidP="00913E0A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7-20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ACA95D5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8E2F38D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5A66D12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CB32753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F8888D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C9B4431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93E3C3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95B97B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6</w:t>
            </w:r>
          </w:p>
        </w:tc>
      </w:tr>
      <w:tr w:rsidR="00913E0A" w:rsidRPr="00913E0A" w14:paraId="565D6E94" w14:textId="77777777" w:rsidTr="00913E0A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3E2AD" w14:textId="77777777" w:rsidR="00913E0A" w:rsidRPr="00913E0A" w:rsidRDefault="00913E0A" w:rsidP="00913E0A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9-20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48C0720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FA2F43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AF418F8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6ED735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442E280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4F7FE9A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EF12F8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6B77056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5</w:t>
            </w:r>
          </w:p>
        </w:tc>
      </w:tr>
      <w:tr w:rsidR="00913E0A" w:rsidRPr="00913E0A" w14:paraId="4EFAEBB9" w14:textId="77777777" w:rsidTr="00913E0A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80DB7" w14:textId="77777777" w:rsidR="00913E0A" w:rsidRPr="00913E0A" w:rsidRDefault="00913E0A" w:rsidP="00913E0A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11-20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7E2F92E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74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97E0911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32EA338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74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389794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0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91BC264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74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FD1D98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1650A96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C540970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4</w:t>
            </w:r>
          </w:p>
        </w:tc>
      </w:tr>
      <w:tr w:rsidR="00913E0A" w:rsidRPr="00913E0A" w14:paraId="77B4DEB3" w14:textId="77777777" w:rsidTr="00913E0A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1F07A" w14:textId="77777777" w:rsidR="00913E0A" w:rsidRPr="00913E0A" w:rsidRDefault="00913E0A" w:rsidP="00913E0A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13-20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5E32AC0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48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EBC497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DE1C193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48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CC13BF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0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1E5D15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49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E5A82D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8718D00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3B4438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5</w:t>
            </w:r>
          </w:p>
        </w:tc>
      </w:tr>
      <w:tr w:rsidR="00913E0A" w:rsidRPr="00913E0A" w14:paraId="78DCA81E" w14:textId="77777777" w:rsidTr="00913E0A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0685E" w14:textId="77777777" w:rsidR="00913E0A" w:rsidRPr="00913E0A" w:rsidRDefault="00913E0A" w:rsidP="00913E0A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15-20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640DB5C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2BF99F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13E7C9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9AFC525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2AC11F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43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E3F8595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F49A04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C57313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1</w:t>
            </w:r>
          </w:p>
        </w:tc>
      </w:tr>
      <w:tr w:rsidR="00913E0A" w:rsidRPr="00913E0A" w14:paraId="573A1D19" w14:textId="77777777" w:rsidTr="00913E0A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A8FCB" w14:textId="77777777" w:rsidR="00913E0A" w:rsidRPr="00913E0A" w:rsidRDefault="00913E0A" w:rsidP="00913E0A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17-20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FDB3331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3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747AD7B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3D6F085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3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7D5F7EE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6954897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0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80EAE9B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4D63EC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FF38FE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3</w:t>
            </w:r>
          </w:p>
        </w:tc>
      </w:tr>
      <w:tr w:rsidR="00913E0A" w:rsidRPr="00913E0A" w14:paraId="7F2355DD" w14:textId="77777777" w:rsidTr="00913E0A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B2417" w14:textId="77777777" w:rsidR="00913E0A" w:rsidRPr="00913E0A" w:rsidRDefault="00913E0A" w:rsidP="00913E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Variance compon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488A7" w14:textId="77777777" w:rsidR="00913E0A" w:rsidRPr="00913E0A" w:rsidRDefault="00913E0A" w:rsidP="00913E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B6A14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13B0A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2A3D4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3FADE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C046B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25AC2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08ECE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13E0A" w:rsidRPr="00913E0A" w14:paraId="4B82D2D9" w14:textId="77777777" w:rsidTr="00913E0A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2081C" w14:textId="77777777" w:rsidR="00913E0A" w:rsidRPr="00913E0A" w:rsidRDefault="00913E0A" w:rsidP="00913E0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rth cohor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81DC15C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8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8FC030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DCCBC24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5A8E97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1D04B5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F4A6307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3C5E421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9CD7EB6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</w:tr>
      <w:tr w:rsidR="00913E0A" w:rsidRPr="00913E0A" w14:paraId="4C129C59" w14:textId="77777777" w:rsidTr="00913E0A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FBAA7" w14:textId="77777777" w:rsidR="00913E0A" w:rsidRPr="00913E0A" w:rsidRDefault="00913E0A" w:rsidP="00913E0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urvey yea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08811E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F4E3DD4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7A6D75E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6A0F376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7A8C632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0C814D9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D4BADF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A11E888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</w:tr>
      <w:tr w:rsidR="00913E0A" w:rsidRPr="00913E0A" w14:paraId="0E277BFE" w14:textId="77777777" w:rsidTr="00913E0A">
        <w:trPr>
          <w:trHeight w:val="259"/>
        </w:trPr>
        <w:tc>
          <w:tcPr>
            <w:tcW w:w="3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4CE3D" w14:textId="77777777" w:rsidR="00913E0A" w:rsidRPr="00913E0A" w:rsidRDefault="00913E0A" w:rsidP="00913E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seudo-BIC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8ADB6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,134,190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CF7C2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9AE3F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,134,183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E8419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E8B6C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,071,843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78DFE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F285C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,071,888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C1828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913E0A" w:rsidRPr="00913E0A" w14:paraId="7C276009" w14:textId="77777777" w:rsidTr="00913E0A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CC815D" w14:textId="77777777" w:rsidR="00913E0A" w:rsidRPr="00913E0A" w:rsidRDefault="00913E0A" w:rsidP="00913E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mple siz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8B8835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F50E4D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3290E4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ED4A7A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4F0762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DB0501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5BDF5E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94D11F" w14:textId="77777777" w:rsidR="00913E0A" w:rsidRPr="00913E0A" w:rsidRDefault="00913E0A" w:rsidP="00913E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913E0A" w:rsidRPr="00913E0A" w14:paraId="3AB506F7" w14:textId="77777777" w:rsidTr="00791546">
        <w:trPr>
          <w:trHeight w:val="510"/>
        </w:trPr>
        <w:tc>
          <w:tcPr>
            <w:tcW w:w="11020" w:type="dxa"/>
            <w:gridSpan w:val="9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D9C27F1" w14:textId="755F031B" w:rsidR="00913E0A" w:rsidRPr="00913E0A" w:rsidRDefault="00C22979" w:rsidP="00913E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2297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tes: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="00913E0A"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* &lt;0.05, **&lt;0.01</w:t>
            </w:r>
            <w:r w:rsidR="00913E0A"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  <w:t xml:space="preserve">Abbreviations: Coef., </w:t>
            </w:r>
            <w:r w:rsidR="002A346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gression coefficients or variance estimates for random effect</w:t>
            </w:r>
            <w:r w:rsidR="00913E0A" w:rsidRPr="00913E0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S.E, standard error</w:t>
            </w:r>
            <w:r w:rsidR="005658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.</w:t>
            </w:r>
          </w:p>
        </w:tc>
      </w:tr>
    </w:tbl>
    <w:p w14:paraId="42E4FE39" w14:textId="56C22E9B" w:rsidR="00BB5BF0" w:rsidRPr="00DB5033" w:rsidRDefault="00BD75FE">
      <w:pPr>
        <w:rPr>
          <w:rFonts w:ascii="Times New Roman" w:eastAsia="Times New Roman" w:hAnsi="Times New Roman" w:cs="Times New Roman"/>
          <w:b/>
          <w:bCs/>
        </w:rPr>
      </w:pPr>
      <w:r w:rsidRPr="00DB5033">
        <w:rPr>
          <w:rFonts w:ascii="Times New Roman" w:eastAsia="Times New Roman" w:hAnsi="Times New Roman" w:cs="Times New Roman"/>
          <w:b/>
          <w:bCs/>
        </w:rPr>
        <w:lastRenderedPageBreak/>
        <w:t>SI</w:t>
      </w:r>
      <w:r w:rsidR="00657FF1">
        <w:rPr>
          <w:rFonts w:ascii="Times New Roman" w:eastAsia="Times New Roman" w:hAnsi="Times New Roman" w:cs="Times New Roman"/>
          <w:b/>
          <w:bCs/>
        </w:rPr>
        <w:t xml:space="preserve"> </w:t>
      </w:r>
      <w:r w:rsidRPr="00DB5033">
        <w:rPr>
          <w:rFonts w:ascii="Times New Roman" w:eastAsia="Times New Roman" w:hAnsi="Times New Roman" w:cs="Times New Roman"/>
          <w:b/>
          <w:bCs/>
        </w:rPr>
        <w:t xml:space="preserve">9. Fixed and Random Effect Estimates from </w:t>
      </w:r>
      <w:r w:rsidR="00857021">
        <w:rPr>
          <w:rFonts w:ascii="Times New Roman" w:eastAsia="Times New Roman" w:hAnsi="Times New Roman" w:cs="Times New Roman"/>
          <w:b/>
          <w:bCs/>
        </w:rPr>
        <w:t xml:space="preserve">Poisson Mixed Models </w:t>
      </w:r>
      <w:r w:rsidRPr="00DB5033">
        <w:rPr>
          <w:rFonts w:ascii="Times New Roman" w:eastAsia="Times New Roman" w:hAnsi="Times New Roman" w:cs="Times New Roman"/>
          <w:b/>
          <w:bCs/>
        </w:rPr>
        <w:t>of Physiological Dysregulation, Hispanic Females, NHANES, 1988-2018</w:t>
      </w:r>
    </w:p>
    <w:tbl>
      <w:tblPr>
        <w:tblW w:w="11020" w:type="dxa"/>
        <w:tblLook w:val="04A0" w:firstRow="1" w:lastRow="0" w:firstColumn="1" w:lastColumn="0" w:noHBand="0" w:noVBand="1"/>
      </w:tblPr>
      <w:tblGrid>
        <w:gridCol w:w="3340"/>
        <w:gridCol w:w="960"/>
        <w:gridCol w:w="960"/>
        <w:gridCol w:w="960"/>
        <w:gridCol w:w="960"/>
        <w:gridCol w:w="960"/>
        <w:gridCol w:w="960"/>
        <w:gridCol w:w="960"/>
        <w:gridCol w:w="960"/>
      </w:tblGrid>
      <w:tr w:rsidR="00BD75FE" w:rsidRPr="00BD75FE" w14:paraId="324E12EB" w14:textId="77777777" w:rsidTr="00BD75FE">
        <w:trPr>
          <w:trHeight w:val="259"/>
        </w:trPr>
        <w:tc>
          <w:tcPr>
            <w:tcW w:w="3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274158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028D4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el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F1F0F8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B64BAF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el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826080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BCE5F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el3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CE276A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CAF7AF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el4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8CB6CF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BD75FE" w:rsidRPr="00BD75FE" w14:paraId="6B19C3DD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38949D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DAA43AC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7F2E20A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BD6A18E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4008B3F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3EAAE6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D30857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97C47D2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FDC2238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</w:tr>
      <w:tr w:rsidR="00BD75FE" w:rsidRPr="00BD75FE" w14:paraId="7F8A9EDD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BE97F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Fixed effec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9A2D9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9466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DF87D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2B9FD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5EC0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C0568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84A3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3D4E0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D75FE" w:rsidRPr="00BD75FE" w14:paraId="0D6DEF94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D907B" w14:textId="77777777" w:rsidR="00BD75FE" w:rsidRPr="00BD75FE" w:rsidRDefault="00BD75FE" w:rsidP="00BD75FE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tercep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9C6C7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24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8F9EA6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6A2046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32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8EAEFE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CDC1120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091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89E41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FF7284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0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D8DB9E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639</w:t>
            </w:r>
          </w:p>
        </w:tc>
      </w:tr>
      <w:tr w:rsidR="00BD75FE" w:rsidRPr="00BD75FE" w14:paraId="2B57F7DE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CB690" w14:textId="77777777" w:rsidR="00BD75FE" w:rsidRPr="00BD75FE" w:rsidRDefault="00BD75FE" w:rsidP="00BD75FE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449C30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5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28AA2B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414E719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5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0F27BC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827482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3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4BC4718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00091C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3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A6A4EA6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</w:tr>
      <w:tr w:rsidR="00BD75FE" w:rsidRPr="00BD75FE" w14:paraId="27106306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CD703" w14:textId="77777777" w:rsidR="00BD75FE" w:rsidRPr="00BD75FE" w:rsidRDefault="00BD75FE" w:rsidP="00BD75FE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ge square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561865A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96BF2A0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47CC5A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6776592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D8079D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4CE105C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0564D3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9DC64B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</w:tr>
      <w:tr w:rsidR="00BD75FE" w:rsidRPr="00BD75FE" w14:paraId="6197D5EF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3ACE7" w14:textId="3EA20D87" w:rsidR="00BD75FE" w:rsidRPr="00BD75FE" w:rsidRDefault="00BD75FE" w:rsidP="00BD75FE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ini index [</w:t>
            </w:r>
            <w:r w:rsidR="001F44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-18</w:t>
            </w: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]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CFDF3" w14:textId="77777777" w:rsidR="00BD75FE" w:rsidRPr="00BD75FE" w:rsidRDefault="00BD75FE" w:rsidP="00BD75FE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71990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A8C6B5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522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FE29F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9CC844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62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5BBA2E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A648B32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62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E3CE7DC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15</w:t>
            </w:r>
          </w:p>
        </w:tc>
      </w:tr>
      <w:tr w:rsidR="00BD75FE" w:rsidRPr="00BD75FE" w14:paraId="49CC5BF9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72B10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Education (ref: Less than high school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BB43E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E878A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28AE1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6BA18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E1B2F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5CCA4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87F15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FF165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D75FE" w:rsidRPr="00BD75FE" w14:paraId="5DDF4B32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146B5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gh school diplom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6327322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877AFF9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2A6CE62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44840DE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ED787E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38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B34265B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AB04DD2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A6462F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</w:tr>
      <w:tr w:rsidR="00BD75FE" w:rsidRPr="00BD75FE" w14:paraId="0F4C5B57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49A00" w14:textId="3713D76A" w:rsidR="00BD75FE" w:rsidRPr="00BD75FE" w:rsidRDefault="00E33761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llege educated or highe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A4CDDC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F7A654A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58C7ECE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9E98424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E7F5B14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39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6D5EDBA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0DBBC8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1E9BEDF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</w:tr>
      <w:tr w:rsidR="00BD75FE" w:rsidRPr="00BD75FE" w14:paraId="5733B6EE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8C269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Marital status (ref: Married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743FD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7EE8A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715BA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9422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7AE9B9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6509E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3945B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0339DA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D75FE" w:rsidRPr="00BD75FE" w14:paraId="0AF900DB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DA931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idowe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0B823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4C99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68C8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92B5F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DB1B4AD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6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6D308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8EBA986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6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D34488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</w:tr>
      <w:tr w:rsidR="00BD75FE" w:rsidRPr="00BD75FE" w14:paraId="08B1267B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29752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ivorced/Separate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3DC63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A9344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04E40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6D014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D197F8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30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63D7BF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FC96F20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30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DB8E18A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</w:tr>
      <w:tr w:rsidR="00BD75FE" w:rsidRPr="00BD75FE" w14:paraId="58A745D5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DEAC5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ever marrie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42FE2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D99F0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765CC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94C9B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8C95C6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56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C5AA100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BDF4F32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56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0EE14F8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</w:tr>
      <w:tr w:rsidR="00BD75FE" w:rsidRPr="00BD75FE" w14:paraId="585FEBB5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EF11F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Poverty income ratio (ref: Low (&lt;1)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4E597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8959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FA37C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FBFE2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B813A6A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7AAAAFB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96E3B0B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4DC095D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D75FE" w:rsidRPr="00BD75FE" w14:paraId="5425919E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25E0F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iddle (≥1, &lt;3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F6772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08650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D7550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A7E7D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803682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10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5BEE1C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6E77730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10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D4509F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</w:tr>
      <w:tr w:rsidR="00BD75FE" w:rsidRPr="00BD75FE" w14:paraId="0062C6CE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03A88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gh (≥3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24EF8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C589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F39D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A2A7E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DFD119F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46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099BF54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4DC6B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46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CC519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</w:tr>
      <w:tr w:rsidR="00BD75FE" w:rsidRPr="00BD75FE" w14:paraId="49866F63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1821C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Period macro measur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94BA1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7577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2A932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1DBE0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DCEBC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4D1A9E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002C829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5C59F8B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D75FE" w:rsidRPr="00BD75FE" w14:paraId="48C232E2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C0547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ini index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3463D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A7D0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A9050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F3E0E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F9C75A0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0597376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2AF44EA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.8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F3B70C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545</w:t>
            </w:r>
          </w:p>
        </w:tc>
      </w:tr>
      <w:tr w:rsidR="00BD75FE" w:rsidRPr="00BD75FE" w14:paraId="48645F34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6D4AD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rcent of colleg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9E31D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AA97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3796B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5D32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61DAAD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0F0D7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98385CA" w14:textId="4F2981EB" w:rsidR="00BD75FE" w:rsidRPr="00BD75FE" w:rsidRDefault="00A91117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5B052C7" w14:textId="294B946D" w:rsidR="00BD75FE" w:rsidRPr="00BD75FE" w:rsidRDefault="00A91117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8</w:t>
            </w:r>
          </w:p>
        </w:tc>
      </w:tr>
      <w:tr w:rsidR="00BD75FE" w:rsidRPr="00BD75FE" w14:paraId="00C9A0E8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52F99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rcent of unio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FD506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C3C38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EFF8B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E511D" w14:textId="77777777" w:rsidR="00BD75FE" w:rsidRPr="00BD75FE" w:rsidRDefault="00BD75FE" w:rsidP="00BD75FE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A824E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5A9BA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9AD11AC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8BC9CE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10</w:t>
            </w:r>
          </w:p>
        </w:tc>
      </w:tr>
      <w:tr w:rsidR="00BD75FE" w:rsidRPr="00BD75FE" w14:paraId="077E24AC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E992E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DP growth rat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75CB1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BD594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D8274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2875C" w14:textId="77777777" w:rsidR="00BD75FE" w:rsidRPr="00BD75FE" w:rsidRDefault="00BD75FE" w:rsidP="00BD75FE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FD1D9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27496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F508B" w14:textId="6BA3270B" w:rsidR="00BD75FE" w:rsidRPr="00BD75FE" w:rsidRDefault="00BD75FE" w:rsidP="00A911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1CB3A" w14:textId="2BFAE2C2" w:rsidR="00BD75FE" w:rsidRPr="00BD75FE" w:rsidRDefault="00BD75FE" w:rsidP="00A911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9</w:t>
            </w:r>
          </w:p>
        </w:tc>
      </w:tr>
      <w:tr w:rsidR="00BD75FE" w:rsidRPr="00BD75FE" w14:paraId="2645BA18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1A198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nemployment rat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10629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6006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94688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3993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9833D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C6DBC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F7AB670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B5CB5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4</w:t>
            </w:r>
          </w:p>
        </w:tc>
      </w:tr>
      <w:tr w:rsidR="00BD75FE" w:rsidRPr="00BD75FE" w14:paraId="3480F98D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0F220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Random Effec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59370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5F30D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9F88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F9BAD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3E669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B0438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3DD830E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F97818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D75FE" w:rsidRPr="00BD75FE" w14:paraId="0C3CD9FD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25EFA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Birth cohor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284F9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40A5E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E7DAF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86BA2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5DD2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1D698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6724C54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9E6F474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D75FE" w:rsidRPr="00BD75FE" w14:paraId="1C98DC34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37C34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arly children of depression (1925-1930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040A0B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75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61A34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EC1DA19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21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DD8BBF0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EAEAB46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15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DED620A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6D6E9A8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15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CEAB9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</w:t>
            </w:r>
          </w:p>
        </w:tc>
      </w:tr>
      <w:tr w:rsidR="00BD75FE" w:rsidRPr="00BD75FE" w14:paraId="1D0CA257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47A67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e children of depression (1931-1942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1188E24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611FB48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AE1CAE8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331E04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75CDE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168BCAE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A1B4E0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48D5542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</w:t>
            </w:r>
          </w:p>
        </w:tc>
      </w:tr>
      <w:tr w:rsidR="00BD75FE" w:rsidRPr="00BD75FE" w14:paraId="2DB70038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CA386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ar babies (1943-1945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7D9FCD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C5573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DAF98AB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8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480C118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A7CA1FD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A5F52CE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5F8984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F5D34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7</w:t>
            </w:r>
          </w:p>
        </w:tc>
      </w:tr>
      <w:tr w:rsidR="00BD75FE" w:rsidRPr="00BD75FE" w14:paraId="3B17EAC6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02B73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arly-baby Boomers (1946-1955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5DFC31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44BAA1C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C9D7D4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B69A9D2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FA4B3E8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96A438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A26E97D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1D81E86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4</w:t>
            </w:r>
          </w:p>
        </w:tc>
      </w:tr>
      <w:tr w:rsidR="00BD75FE" w:rsidRPr="00BD75FE" w14:paraId="4C4F8B4C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67D95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e-baby Boomers (1956-1964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B5C73D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4D4566B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1042EF2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89DF38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4530FF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57595AE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FC158A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D34D7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1</w:t>
            </w:r>
          </w:p>
        </w:tc>
      </w:tr>
      <w:tr w:rsidR="00BD75FE" w:rsidRPr="00BD75FE" w14:paraId="69E910C4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FBDE0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arly-gen Xers (1965-1972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43F6FD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674616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3F8B5B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5F69AC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65B690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198C4C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628459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02364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0</w:t>
            </w:r>
          </w:p>
        </w:tc>
      </w:tr>
      <w:tr w:rsidR="00BD75FE" w:rsidRPr="00BD75FE" w14:paraId="5305F8D3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51A47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e-gen Xers (1973-1980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93DDEEC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35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9DE85E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5E80F74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2A59C8D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67384AC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B57DD9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A9C3A0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CC2AA2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</w:t>
            </w:r>
          </w:p>
        </w:tc>
      </w:tr>
      <w:tr w:rsidR="00BD75FE" w:rsidRPr="00BD75FE" w14:paraId="3FB2FC0A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79716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Gen </w:t>
            </w:r>
            <w:proofErr w:type="spellStart"/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ers</w:t>
            </w:r>
            <w:proofErr w:type="spellEnd"/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(1981-1999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4DBF81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79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C86C2E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4EB0FE8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CE0009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1E4416C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AE9224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0295AFB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D93F1E0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7</w:t>
            </w:r>
          </w:p>
        </w:tc>
      </w:tr>
      <w:tr w:rsidR="00BD75FE" w:rsidRPr="00BD75FE" w14:paraId="552FEACD" w14:textId="77777777" w:rsidTr="00BD75FE">
        <w:trPr>
          <w:trHeight w:val="255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BCF71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Survey yea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D20AA7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EF720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F6235A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B6FF26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672B4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8F3E76F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026059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36F3B4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D75FE" w:rsidRPr="00BD75FE" w14:paraId="4854F926" w14:textId="77777777" w:rsidTr="00BD75FE">
        <w:trPr>
          <w:trHeight w:val="255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F8CF8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ave3 (1988-1994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DFDF68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83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F8A866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52ED4B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83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86621D9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12D663C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40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B7F4EC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3BD582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B7A928D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5</w:t>
            </w:r>
          </w:p>
        </w:tc>
      </w:tr>
      <w:tr w:rsidR="00BD75FE" w:rsidRPr="00BD75FE" w14:paraId="72620F29" w14:textId="77777777" w:rsidTr="00BD75FE">
        <w:trPr>
          <w:trHeight w:val="255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6FD0B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99-2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E8691D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94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9504D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EE6DCE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94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9B58A59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48938B2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92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50DFA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9FEA99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DF7B186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3</w:t>
            </w:r>
          </w:p>
        </w:tc>
      </w:tr>
      <w:tr w:rsidR="00BD75FE" w:rsidRPr="00BD75FE" w14:paraId="300D9825" w14:textId="77777777" w:rsidTr="00BD75FE">
        <w:trPr>
          <w:trHeight w:val="255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C7B8D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1-2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94C9A2E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C394E6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34329E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986A300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D281B6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6B0278C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EE9D358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B5D9442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0</w:t>
            </w:r>
          </w:p>
        </w:tc>
      </w:tr>
      <w:tr w:rsidR="00BD75FE" w:rsidRPr="00BD75FE" w14:paraId="49AACB4C" w14:textId="77777777" w:rsidTr="00BD75FE">
        <w:trPr>
          <w:trHeight w:val="255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29A10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3-20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72D0A6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4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F4691B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71154A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4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94A81B0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A5E138F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8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621078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2A90D2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02ACC4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2</w:t>
            </w:r>
          </w:p>
        </w:tc>
      </w:tr>
      <w:tr w:rsidR="00BD75FE" w:rsidRPr="00BD75FE" w14:paraId="6EB2E032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5F242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5-20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E6BAB09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8D690A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3036658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47A2346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A7FE16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CB5AAB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B6259AA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16BF39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5</w:t>
            </w:r>
          </w:p>
        </w:tc>
      </w:tr>
      <w:tr w:rsidR="00BD75FE" w:rsidRPr="00BD75FE" w14:paraId="484752B9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FCCFB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7-20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377ABE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10A73EA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90DBE49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49CE1C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D74EEFA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00A86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648C75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1330E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5</w:t>
            </w:r>
          </w:p>
        </w:tc>
      </w:tr>
      <w:tr w:rsidR="00BD75FE" w:rsidRPr="00BD75FE" w14:paraId="7A5BF630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D7060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9-20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0D05AB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99F2F16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ADE412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B7626B2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EB756F9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A90864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7BC98D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F000D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4</w:t>
            </w:r>
          </w:p>
        </w:tc>
      </w:tr>
      <w:tr w:rsidR="00BD75FE" w:rsidRPr="00BD75FE" w14:paraId="347918F2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08C58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11-20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114DE0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95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961552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0BCCAEC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95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C19B4C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6F8B1A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97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5382BC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F4482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4802E3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1</w:t>
            </w:r>
          </w:p>
        </w:tc>
      </w:tr>
      <w:tr w:rsidR="00BD75FE" w:rsidRPr="00BD75FE" w14:paraId="0A0572E0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EBB28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13-20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41EACB2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D40739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C25F86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B6D04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B60CCE4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A14142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45179AF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4B6206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6</w:t>
            </w:r>
          </w:p>
        </w:tc>
      </w:tr>
      <w:tr w:rsidR="00BD75FE" w:rsidRPr="00BD75FE" w14:paraId="7C34B415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4A710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15-20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959C05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333C369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3DC60C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879464C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8ABE8E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BD2B9E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3F4B0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32E245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7</w:t>
            </w:r>
          </w:p>
        </w:tc>
      </w:tr>
      <w:tr w:rsidR="00BD75FE" w:rsidRPr="00BD75FE" w14:paraId="6DF953DE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D765A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17-20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CE223C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4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A825A69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D349EE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4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C81CDC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907DEE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22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DFEA8CC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D9E5706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E7D74DF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0</w:t>
            </w:r>
          </w:p>
        </w:tc>
      </w:tr>
      <w:tr w:rsidR="00BD75FE" w:rsidRPr="00BD75FE" w14:paraId="1E76AC21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36915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Variance compon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300CE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29ED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3E32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D916D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0E90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870A2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5CE72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DABDB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D75FE" w:rsidRPr="00BD75FE" w14:paraId="5702AA31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630F9" w14:textId="77777777" w:rsidR="00BD75FE" w:rsidRPr="00BD75FE" w:rsidRDefault="00BD75FE" w:rsidP="00BD75FE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rth cohor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D81A92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2424DAD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4AAB4E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EAA73C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1E6DCE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675CD8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61784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44F086A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</w:tr>
      <w:tr w:rsidR="00BD75FE" w:rsidRPr="00BD75FE" w14:paraId="34364CD2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7F1EB" w14:textId="77777777" w:rsidR="00BD75FE" w:rsidRPr="00BD75FE" w:rsidRDefault="00BD75FE" w:rsidP="00BD75FE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urvey yea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188F3A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0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3B6928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E3DE924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0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25DA1A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F2CF0FD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A25CFB6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9E3CA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C88B93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</w:t>
            </w:r>
          </w:p>
        </w:tc>
      </w:tr>
      <w:tr w:rsidR="00BD75FE" w:rsidRPr="00BD75FE" w14:paraId="54EA65E0" w14:textId="77777777" w:rsidTr="00BD75FE">
        <w:trPr>
          <w:trHeight w:val="259"/>
        </w:trPr>
        <w:tc>
          <w:tcPr>
            <w:tcW w:w="3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DE5F7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seudo-BIC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BE7C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829,337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6CBB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1842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829,334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74B7F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808A0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694,49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FB286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094B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694,543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55E96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BD75FE" w:rsidRPr="00BD75FE" w14:paraId="0C65A8FA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5323DB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mple siz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936E7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017FE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94B56F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01282F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6F6A2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47C37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2284B9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4A748A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BD75FE" w:rsidRPr="00BD75FE" w14:paraId="1265DCC1" w14:textId="77777777" w:rsidTr="00791546">
        <w:trPr>
          <w:trHeight w:val="495"/>
        </w:trPr>
        <w:tc>
          <w:tcPr>
            <w:tcW w:w="11020" w:type="dxa"/>
            <w:gridSpan w:val="9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10464E" w14:textId="586E5EC5" w:rsidR="00BD75FE" w:rsidRPr="00BD75FE" w:rsidRDefault="00C22979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2297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tes: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="00BD75FE"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* &lt;0.05, **&lt;0.01</w:t>
            </w:r>
            <w:r w:rsidR="00BD75FE"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  <w:t xml:space="preserve">Abbreviations: Coef., </w:t>
            </w:r>
            <w:r w:rsidR="002A346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gression coefficients or variance estimates for random effect</w:t>
            </w:r>
            <w:r w:rsidR="00BD75FE"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S.E, standard error</w:t>
            </w:r>
            <w:r w:rsidR="005658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.</w:t>
            </w:r>
          </w:p>
        </w:tc>
      </w:tr>
    </w:tbl>
    <w:p w14:paraId="731E459C" w14:textId="7282D5D5" w:rsidR="00D73D24" w:rsidRPr="00DB5033" w:rsidRDefault="00D73D24">
      <w:pPr>
        <w:rPr>
          <w:rFonts w:ascii="Times New Roman" w:eastAsia="Times New Roman" w:hAnsi="Times New Roman" w:cs="Times New Roman"/>
          <w:b/>
          <w:bCs/>
        </w:rPr>
      </w:pPr>
      <w:r w:rsidRPr="00DB5033">
        <w:rPr>
          <w:rFonts w:ascii="Times New Roman" w:eastAsia="Times New Roman" w:hAnsi="Times New Roman" w:cs="Times New Roman"/>
          <w:b/>
          <w:bCs/>
        </w:rPr>
        <w:lastRenderedPageBreak/>
        <w:t>SI</w:t>
      </w:r>
      <w:r w:rsidR="00657FF1">
        <w:rPr>
          <w:rFonts w:ascii="Times New Roman" w:eastAsia="Times New Roman" w:hAnsi="Times New Roman" w:cs="Times New Roman"/>
          <w:b/>
          <w:bCs/>
        </w:rPr>
        <w:t xml:space="preserve"> </w:t>
      </w:r>
      <w:r w:rsidRPr="00DB5033">
        <w:rPr>
          <w:rFonts w:ascii="Times New Roman" w:eastAsia="Times New Roman" w:hAnsi="Times New Roman" w:cs="Times New Roman"/>
          <w:b/>
          <w:bCs/>
        </w:rPr>
        <w:t xml:space="preserve">10. Fixed and Random Effect Estimates from </w:t>
      </w:r>
      <w:r w:rsidR="00857021">
        <w:rPr>
          <w:rFonts w:ascii="Times New Roman" w:eastAsia="Times New Roman" w:hAnsi="Times New Roman" w:cs="Times New Roman"/>
          <w:b/>
          <w:bCs/>
        </w:rPr>
        <w:t xml:space="preserve">Poisson Mixed Models </w:t>
      </w:r>
      <w:r w:rsidRPr="00DB5033">
        <w:rPr>
          <w:rFonts w:ascii="Times New Roman" w:eastAsia="Times New Roman" w:hAnsi="Times New Roman" w:cs="Times New Roman"/>
          <w:b/>
          <w:bCs/>
        </w:rPr>
        <w:t>of Physiological Dysregulation, Hispanic Males, NHANES, 1988-2018</w:t>
      </w:r>
    </w:p>
    <w:tbl>
      <w:tblPr>
        <w:tblW w:w="11020" w:type="dxa"/>
        <w:tblLook w:val="04A0" w:firstRow="1" w:lastRow="0" w:firstColumn="1" w:lastColumn="0" w:noHBand="0" w:noVBand="1"/>
      </w:tblPr>
      <w:tblGrid>
        <w:gridCol w:w="3340"/>
        <w:gridCol w:w="960"/>
        <w:gridCol w:w="960"/>
        <w:gridCol w:w="960"/>
        <w:gridCol w:w="960"/>
        <w:gridCol w:w="960"/>
        <w:gridCol w:w="960"/>
        <w:gridCol w:w="960"/>
        <w:gridCol w:w="960"/>
      </w:tblGrid>
      <w:tr w:rsidR="00BD75FE" w:rsidRPr="00BD75FE" w14:paraId="24FE7C19" w14:textId="77777777" w:rsidTr="00BD75FE">
        <w:trPr>
          <w:trHeight w:val="259"/>
        </w:trPr>
        <w:tc>
          <w:tcPr>
            <w:tcW w:w="3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5620CE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353649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el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7051E2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0209E4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el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4251E8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4D289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el3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1A231C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C1BA3E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el4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12CAE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BD75FE" w:rsidRPr="00BD75FE" w14:paraId="025807AE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EB9ACE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69EB4DD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18D6EEF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9E588D6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5BF548F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81BAB1F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8808E70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6E5582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7736E3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</w:tr>
      <w:tr w:rsidR="00BD75FE" w:rsidRPr="00BD75FE" w14:paraId="485F6B2F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B4D92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Fixed effec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B85B9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5F71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4352C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8A556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BB19B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94739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E2D3A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9C38B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D75FE" w:rsidRPr="00BD75FE" w14:paraId="292B31AD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FD30D" w14:textId="77777777" w:rsidR="00BD75FE" w:rsidRPr="00BD75FE" w:rsidRDefault="00BD75FE" w:rsidP="00BD75FE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tercep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705F8F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44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F0EAF84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702822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51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C062BD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D98C3F4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86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A23E08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332A34F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.5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AFBE7B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14</w:t>
            </w:r>
          </w:p>
        </w:tc>
      </w:tr>
      <w:tr w:rsidR="00BD75FE" w:rsidRPr="00BD75FE" w14:paraId="4B5E7675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D8E24" w14:textId="77777777" w:rsidR="00BD75FE" w:rsidRPr="00BD75FE" w:rsidRDefault="00BD75FE" w:rsidP="00BD75FE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DE2E22D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5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40BD628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236F1B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5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B6A4FF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8A01C2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4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1723934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0975E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4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FCFC0D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</w:tr>
      <w:tr w:rsidR="00BD75FE" w:rsidRPr="00BD75FE" w14:paraId="54880FB8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34A8A" w14:textId="77777777" w:rsidR="00BD75FE" w:rsidRPr="00BD75FE" w:rsidRDefault="00BD75FE" w:rsidP="00BD75FE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ge square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D7F300D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3634B1A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344EFE6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B42106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63AE30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61E1418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F5C07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0E4CC8D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</w:tr>
      <w:tr w:rsidR="00BD75FE" w:rsidRPr="00BD75FE" w14:paraId="6B280D5E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FDF2A" w14:textId="644AB9E6" w:rsidR="00BD75FE" w:rsidRPr="00BD75FE" w:rsidRDefault="00BD75FE" w:rsidP="00BD75FE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ini index [</w:t>
            </w:r>
            <w:r w:rsidR="001F44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-18</w:t>
            </w: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]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0EF26" w14:textId="77777777" w:rsidR="00BD75FE" w:rsidRPr="00BD75FE" w:rsidRDefault="00BD75FE" w:rsidP="00BD75FE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37B0B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52437AD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61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78CA28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9F01FFF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995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084DB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99EAF4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995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CD75014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80</w:t>
            </w:r>
          </w:p>
        </w:tc>
      </w:tr>
      <w:tr w:rsidR="00BD75FE" w:rsidRPr="00BD75FE" w14:paraId="0BAB2E28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5C3F5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Education (ref: Less than high school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B9519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3CD1B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0434C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2A72F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4711E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46AD6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34C89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C17D6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D75FE" w:rsidRPr="00BD75FE" w14:paraId="39F754F3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67DF6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gh school diplom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B2082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AE268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C9F0D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E857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E24A72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5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B4EBDB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6D03E0A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5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DE8E07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</w:tr>
      <w:tr w:rsidR="00BD75FE" w:rsidRPr="00BD75FE" w14:paraId="4A94E866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2B874" w14:textId="026E694A" w:rsidR="00BD75FE" w:rsidRPr="00BD75FE" w:rsidRDefault="00E33761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llege educated or highe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B339A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75F49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F19D0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DED1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4CA15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1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ED612E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59FC3F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1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D2CCBD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</w:tr>
      <w:tr w:rsidR="00BD75FE" w:rsidRPr="00BD75FE" w14:paraId="317A8705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45D1B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Marital status (ref: Married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4BCA9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66FCB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B94C4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6EAC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0390039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CA6C30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A55358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E7B0BA4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D75FE" w:rsidRPr="00BD75FE" w14:paraId="10948110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A88A2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idowe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88311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929AC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0871F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C8FB8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826F6B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30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2F9331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D29BD5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30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509C99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</w:tr>
      <w:tr w:rsidR="00BD75FE" w:rsidRPr="00BD75FE" w14:paraId="0A444109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7F05F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ivorced/Separate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D30C6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4E19D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01B0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9B0F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FF6A9E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87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4E0E94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61DAB4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87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C0FEEAC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</w:tr>
      <w:tr w:rsidR="00BD75FE" w:rsidRPr="00BD75FE" w14:paraId="314DF603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FB62E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ever marrie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D0096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C80B0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1C610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843C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E9C2B2F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67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31B5BE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61603AE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67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97F2E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</w:tr>
      <w:tr w:rsidR="00BD75FE" w:rsidRPr="00BD75FE" w14:paraId="03569294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39B1F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Poverty income ratio (ref: Low (&lt;1)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2B96C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030D0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D6776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71A26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F22D615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67BB8E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711E28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59EACC4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D75FE" w:rsidRPr="00BD75FE" w14:paraId="313B7FAE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1F429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iddle (≥1, &lt;3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08BCF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03F8A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28BF2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F6B4C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BD43F2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62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87349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5F8C5D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62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CAAC2A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</w:tr>
      <w:tr w:rsidR="00BD75FE" w:rsidRPr="00BD75FE" w14:paraId="65B2588D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E076F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gh (≥3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00345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A2EA8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CAC89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3E4E0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604ECD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43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BBD7D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B53B330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43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0E03BD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</w:tr>
      <w:tr w:rsidR="00BD75FE" w:rsidRPr="00BD75FE" w14:paraId="64302D10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C12D6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Period macro measur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B47A7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89614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250E2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35E33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5A8B2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899064C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93751E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00BBC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D75FE" w:rsidRPr="00BD75FE" w14:paraId="77E6408E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DA282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ini index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00F60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A878D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F167A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E003E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C0DA9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4DCA4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816E06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66AC2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89</w:t>
            </w:r>
          </w:p>
        </w:tc>
      </w:tr>
      <w:tr w:rsidR="00BD75FE" w:rsidRPr="00BD75FE" w14:paraId="58736BE6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78E3B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rcent of colleg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85701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EBEF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00DDF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11AA0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7343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AA50D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A5ACEB9" w14:textId="085459A2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</w:t>
            </w:r>
            <w:r w:rsidR="00BE389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8B9515E" w14:textId="3E9542CB" w:rsidR="00BD75FE" w:rsidRPr="00BD75FE" w:rsidRDefault="00BE3891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8</w:t>
            </w:r>
          </w:p>
        </w:tc>
      </w:tr>
      <w:tr w:rsidR="00BD75FE" w:rsidRPr="00BD75FE" w14:paraId="2A6F85FC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F2DD8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rcent of unio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EA8C2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D0CE4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46EC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9B97B" w14:textId="77777777" w:rsidR="00BD75FE" w:rsidRPr="00BD75FE" w:rsidRDefault="00BD75FE" w:rsidP="00BD75FE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D759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49D10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DA30AC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8A29BA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4</w:t>
            </w:r>
          </w:p>
        </w:tc>
      </w:tr>
      <w:tr w:rsidR="00BD75FE" w:rsidRPr="00BD75FE" w14:paraId="69BD96E6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3DDFB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DP growth rat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799F5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A398D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E9F2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B84B6" w14:textId="77777777" w:rsidR="00BD75FE" w:rsidRPr="00BD75FE" w:rsidRDefault="00BD75FE" w:rsidP="00BD75FE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F1E26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45E17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1A5A5F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09A2F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2</w:t>
            </w:r>
          </w:p>
        </w:tc>
      </w:tr>
      <w:tr w:rsidR="00BD75FE" w:rsidRPr="00BD75FE" w14:paraId="7489AC43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2E61A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nemployment rat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22BA4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1154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9675B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EFADB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A7382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E14CD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D0B66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F203D4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9</w:t>
            </w:r>
          </w:p>
        </w:tc>
      </w:tr>
      <w:tr w:rsidR="00BD75FE" w:rsidRPr="00BD75FE" w14:paraId="7068A782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274C8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Random Effec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712F8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F86AA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E080A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7512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05599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0BD19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36549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18F70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D75FE" w:rsidRPr="00BD75FE" w14:paraId="428CAE33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F0EAC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Birth cohor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2E4C7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F8FB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94F20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D4AD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C7670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89535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0E905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84BB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D75FE" w:rsidRPr="00BD75FE" w14:paraId="679161A3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3BFC2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arly children of depression (1925-1930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E03829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0D7700F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3F2D056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6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2F2179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23FB9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3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B76D6FE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922CF00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3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76C0F3C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6</w:t>
            </w:r>
          </w:p>
        </w:tc>
      </w:tr>
      <w:tr w:rsidR="00BD75FE" w:rsidRPr="00BD75FE" w14:paraId="2A3BE364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B992F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e children of depression (1931-1942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107A4B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303708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BC190F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19FE5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A3EF15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BCCCF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50F714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C7972F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2</w:t>
            </w:r>
          </w:p>
        </w:tc>
      </w:tr>
      <w:tr w:rsidR="00BD75FE" w:rsidRPr="00BD75FE" w14:paraId="7716CC65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F4A9E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ar babies (1943-1945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2E80B0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D0BD25A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991AE8C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4E20142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D5716FE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19FC32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ECCFA0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3E5EF3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1</w:t>
            </w:r>
          </w:p>
        </w:tc>
      </w:tr>
      <w:tr w:rsidR="00BD75FE" w:rsidRPr="00BD75FE" w14:paraId="071339F1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C4078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arly-baby Boomers (1946-1955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320626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37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922AF6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2AEF256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67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C937568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0BD80D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71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6C16D9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AB54CE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71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53EF6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</w:t>
            </w:r>
          </w:p>
        </w:tc>
      </w:tr>
      <w:tr w:rsidR="00BD75FE" w:rsidRPr="00BD75FE" w14:paraId="15F1939C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27852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e-baby Boomers (1956-1964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EEE83E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F464162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46FCC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F5C56A0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4742D6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FE132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93146AA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70A18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4</w:t>
            </w:r>
          </w:p>
        </w:tc>
      </w:tr>
      <w:tr w:rsidR="00BD75FE" w:rsidRPr="00BD75FE" w14:paraId="5BFEA5AC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879CC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arly-gen Xers (1965-1972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32574CF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92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EFED9AE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F1AFB2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08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FEDFE1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392ADF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08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42E6C2E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3F8D8E8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08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CA61EF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4</w:t>
            </w:r>
          </w:p>
        </w:tc>
      </w:tr>
      <w:tr w:rsidR="00BD75FE" w:rsidRPr="00BD75FE" w14:paraId="4F6D5E58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69D50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e-gen Xers (1973-1980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6DDA2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18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561C8D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920AAA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7AFF380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41D43E0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C1C21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13EC9E9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D4D148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3</w:t>
            </w:r>
          </w:p>
        </w:tc>
      </w:tr>
      <w:tr w:rsidR="00BD75FE" w:rsidRPr="00BD75FE" w14:paraId="3F99825E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92FBC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Gen </w:t>
            </w:r>
            <w:proofErr w:type="spellStart"/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ers</w:t>
            </w:r>
            <w:proofErr w:type="spellEnd"/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(1981-1999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E390A0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48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D417F8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4C5927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8FC852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904F8BB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EC7236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A52D69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CBE19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5</w:t>
            </w:r>
          </w:p>
        </w:tc>
      </w:tr>
      <w:tr w:rsidR="00BD75FE" w:rsidRPr="00BD75FE" w14:paraId="424CEDED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B324D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Survey yea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35B23A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2033776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0735BEB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49A2D1A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9C0F31E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3BBA5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0685992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E411846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D75FE" w:rsidRPr="00BD75FE" w14:paraId="043FDB4C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0754A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ave3 (1988-1994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B069B4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6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BD405B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FEC29D4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6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0D76AA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98E50FE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C5F612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C7DC330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FB6008B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0</w:t>
            </w:r>
          </w:p>
        </w:tc>
      </w:tr>
      <w:tr w:rsidR="00BD75FE" w:rsidRPr="00BD75FE" w14:paraId="0E81D646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C9D65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99-2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4BEFAAA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DA336D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97B5282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B1929DC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F678E3A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2C80E7A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FE03C22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6FA7B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1</w:t>
            </w:r>
          </w:p>
        </w:tc>
      </w:tr>
      <w:tr w:rsidR="00BD75FE" w:rsidRPr="00BD75FE" w14:paraId="5134BFD3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5F726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1-2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DE73DBA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06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B37E90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AF29C6F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06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8683CB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1ED4192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07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5F94DD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2BF5BE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97F3C2F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7</w:t>
            </w:r>
          </w:p>
        </w:tc>
      </w:tr>
      <w:tr w:rsidR="00BD75FE" w:rsidRPr="00BD75FE" w14:paraId="781B18BC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FD8F1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3-20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2286D8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F9BD88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CE4E2B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D99982C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86F8D9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A972614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39CB9D6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E92282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9</w:t>
            </w:r>
          </w:p>
        </w:tc>
      </w:tr>
      <w:tr w:rsidR="00BD75FE" w:rsidRPr="00BD75FE" w14:paraId="1984B669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0E9E5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5-20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C69CAEF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9B1D60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6C2AA98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173DF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B12824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25DA6DA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DD6AE6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ED3130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4</w:t>
            </w:r>
          </w:p>
        </w:tc>
      </w:tr>
      <w:tr w:rsidR="00BD75FE" w:rsidRPr="00BD75FE" w14:paraId="61ED1E0D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6A7EC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7-20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E74D109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1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845156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9312EE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1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EE03106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9C5915E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4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B6682FC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6BBF47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9E108A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3</w:t>
            </w:r>
          </w:p>
        </w:tc>
      </w:tr>
      <w:tr w:rsidR="00BD75FE" w:rsidRPr="00BD75FE" w14:paraId="295EB986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6C119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9-20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84AB6E4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574EB9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173FFD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A2A1BB8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C76220E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B056679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93925AB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66F8AD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2</w:t>
            </w:r>
          </w:p>
        </w:tc>
      </w:tr>
      <w:tr w:rsidR="00BD75FE" w:rsidRPr="00BD75FE" w14:paraId="76F13DFA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017C2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11-20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9C2B4B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35B078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BFA55C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B37BC5A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4417AD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F11B7FD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CC156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5D64D0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0</w:t>
            </w:r>
          </w:p>
        </w:tc>
      </w:tr>
      <w:tr w:rsidR="00BD75FE" w:rsidRPr="00BD75FE" w14:paraId="101EB7B4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3856D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13-20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682714C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28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41747D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B1E86E6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28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29F4D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DA24999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31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EE5198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2BCF3FC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37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5E8D420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6</w:t>
            </w:r>
          </w:p>
        </w:tc>
      </w:tr>
      <w:tr w:rsidR="00BD75FE" w:rsidRPr="00BD75FE" w14:paraId="5F232103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A3356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15-20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100D89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EE4097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4B61F6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FF9E46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0BBE236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2E224A2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8A42DB9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D7AE800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9</w:t>
            </w:r>
          </w:p>
        </w:tc>
      </w:tr>
      <w:tr w:rsidR="00BD75FE" w:rsidRPr="00BD75FE" w14:paraId="5B3F4552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66833" w14:textId="77777777" w:rsidR="00BD75FE" w:rsidRPr="00BD75FE" w:rsidRDefault="00BD75FE" w:rsidP="00BD75FE">
            <w:pPr>
              <w:spacing w:after="0" w:line="240" w:lineRule="auto"/>
              <w:ind w:firstLineChars="200" w:firstLine="3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17-20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DC84CE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35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83A6A9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4172F2A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35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794D14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8EC49F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36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19BEC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B7FEC2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B509A2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8</w:t>
            </w:r>
          </w:p>
        </w:tc>
      </w:tr>
      <w:tr w:rsidR="00BD75FE" w:rsidRPr="00BD75FE" w14:paraId="389FB0BA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340D8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Variance compon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B6115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8287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51BCC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82E49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483CE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15524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C481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606CC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D75FE" w:rsidRPr="00BD75FE" w14:paraId="4CBE791C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BA9A2" w14:textId="77777777" w:rsidR="00BD75FE" w:rsidRPr="00BD75FE" w:rsidRDefault="00BD75FE" w:rsidP="00BD75FE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rth cohor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EB7926E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6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37952FD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0718342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DC5628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861B015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ACE3B4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1A8549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1C13942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</w:tr>
      <w:tr w:rsidR="00BD75FE" w:rsidRPr="00BD75FE" w14:paraId="777F5C89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902BC" w14:textId="77777777" w:rsidR="00BD75FE" w:rsidRPr="00BD75FE" w:rsidRDefault="00BD75FE" w:rsidP="00BD75FE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urvey yea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2ABECA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2E612B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F68CD52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299B0A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D1A1BC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6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DA894D4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7628CD0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AC0F4E3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6</w:t>
            </w:r>
          </w:p>
        </w:tc>
      </w:tr>
      <w:tr w:rsidR="00BD75FE" w:rsidRPr="00BD75FE" w14:paraId="444C5E5F" w14:textId="77777777" w:rsidTr="00BD75FE">
        <w:trPr>
          <w:trHeight w:val="259"/>
        </w:trPr>
        <w:tc>
          <w:tcPr>
            <w:tcW w:w="3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DFD30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seudo-BIC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6F95E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,798,798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990BF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2C422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,798,798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B1089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63CD8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,761,948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92C04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A97E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,761,999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25BE7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BD75FE" w:rsidRPr="00BD75FE" w14:paraId="1A4D99EF" w14:textId="77777777" w:rsidTr="00BD75FE">
        <w:trPr>
          <w:trHeight w:val="259"/>
        </w:trPr>
        <w:tc>
          <w:tcPr>
            <w:tcW w:w="3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CD37DB" w14:textId="77777777" w:rsidR="00BD75FE" w:rsidRPr="00BD75FE" w:rsidRDefault="00BD75FE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mple siz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E4A221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2C9019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A0ED32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B85009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E33DEF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CC03C4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B95F79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90AD1B" w14:textId="77777777" w:rsidR="00BD75FE" w:rsidRPr="00BD75FE" w:rsidRDefault="00BD75FE" w:rsidP="00BD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BD75FE" w:rsidRPr="00BD75FE" w14:paraId="4BB31CC9" w14:textId="77777777" w:rsidTr="00791546">
        <w:trPr>
          <w:trHeight w:val="510"/>
        </w:trPr>
        <w:tc>
          <w:tcPr>
            <w:tcW w:w="11020" w:type="dxa"/>
            <w:gridSpan w:val="9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E173759" w14:textId="5E68A254" w:rsidR="00BD75FE" w:rsidRPr="00BD75FE" w:rsidRDefault="00C22979" w:rsidP="00BD75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2297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tes: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="00BD75FE"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* &lt;0.05, **&lt;0.01</w:t>
            </w:r>
            <w:r w:rsidR="00BD75FE"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  <w:t xml:space="preserve">Abbreviations: Coef., </w:t>
            </w:r>
            <w:r w:rsidR="002A346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gression coefficients or variance estimates for random effect</w:t>
            </w:r>
            <w:r w:rsidR="00BD75FE" w:rsidRPr="00BD75F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S.E, standard error</w:t>
            </w:r>
            <w:r w:rsidR="00DA1DB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.</w:t>
            </w:r>
          </w:p>
        </w:tc>
      </w:tr>
    </w:tbl>
    <w:p w14:paraId="4E372F9D" w14:textId="7395A40C" w:rsidR="004D2A4F" w:rsidRDefault="004D2A4F">
      <w:pPr>
        <w:rPr>
          <w:rFonts w:ascii="Times New Roman" w:eastAsia="Times New Roman" w:hAnsi="Times New Roman" w:cs="Times New Roman"/>
        </w:rPr>
        <w:sectPr w:rsidR="004D2A4F" w:rsidSect="00BB5BF0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19BCC3E1" w14:textId="77777777" w:rsidR="006C68F2" w:rsidRPr="006C68F2" w:rsidRDefault="000873F7">
      <w:pPr>
        <w:rPr>
          <w:rFonts w:ascii="Times New Roman" w:eastAsia="Times New Roman" w:hAnsi="Times New Roman" w:cs="Times New Roman"/>
          <w:b/>
          <w:bCs/>
        </w:rPr>
      </w:pPr>
      <w:r w:rsidRPr="006C68F2">
        <w:rPr>
          <w:rFonts w:ascii="Times New Roman" w:eastAsia="Times New Roman" w:hAnsi="Times New Roman" w:cs="Times New Roman"/>
          <w:b/>
          <w:bCs/>
        </w:rPr>
        <w:lastRenderedPageBreak/>
        <w:t>SI 11. Fixed and Random Effect Estimates from Poisson Mixed Models of Physiological Dysregulation, NHANES, 1988-2018</w:t>
      </w:r>
    </w:p>
    <w:tbl>
      <w:tblPr>
        <w:tblW w:w="12660" w:type="dxa"/>
        <w:tblLook w:val="04A0" w:firstRow="1" w:lastRow="0" w:firstColumn="1" w:lastColumn="0" w:noHBand="0" w:noVBand="1"/>
      </w:tblPr>
      <w:tblGrid>
        <w:gridCol w:w="3820"/>
        <w:gridCol w:w="1216"/>
        <w:gridCol w:w="1060"/>
        <w:gridCol w:w="1216"/>
        <w:gridCol w:w="1060"/>
        <w:gridCol w:w="1216"/>
        <w:gridCol w:w="1300"/>
        <w:gridCol w:w="1060"/>
        <w:gridCol w:w="1060"/>
      </w:tblGrid>
      <w:tr w:rsidR="006C68F2" w:rsidRPr="006C68F2" w14:paraId="7DE33765" w14:textId="77777777" w:rsidTr="006C68F2">
        <w:trPr>
          <w:trHeight w:val="260"/>
        </w:trPr>
        <w:tc>
          <w:tcPr>
            <w:tcW w:w="38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9EA556" w14:textId="77777777" w:rsidR="006C68F2" w:rsidRPr="006C68F2" w:rsidRDefault="006C68F2" w:rsidP="006C68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  <w:t> </w:t>
            </w:r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39BA38" w14:textId="77777777" w:rsidR="006C68F2" w:rsidRPr="006C68F2" w:rsidRDefault="006C68F2" w:rsidP="006C68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Model1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A9D859" w14:textId="77777777" w:rsidR="006C68F2" w:rsidRPr="006C68F2" w:rsidRDefault="006C68F2" w:rsidP="006C68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 </w:t>
            </w:r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DDBEA5" w14:textId="77777777" w:rsidR="006C68F2" w:rsidRPr="006C68F2" w:rsidRDefault="006C68F2" w:rsidP="006C68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Model2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E7CAEE" w14:textId="77777777" w:rsidR="006C68F2" w:rsidRPr="006C68F2" w:rsidRDefault="006C68F2" w:rsidP="006C68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 </w:t>
            </w:r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610A90" w14:textId="77777777" w:rsidR="006C68F2" w:rsidRPr="006C68F2" w:rsidRDefault="006C68F2" w:rsidP="006C68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Model3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DF2B20" w14:textId="77777777" w:rsidR="006C68F2" w:rsidRPr="006C68F2" w:rsidRDefault="006C68F2" w:rsidP="006C68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 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864B5B" w14:textId="77777777" w:rsidR="006C68F2" w:rsidRPr="006C68F2" w:rsidRDefault="006C68F2" w:rsidP="006C68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Model4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05CF01" w14:textId="77777777" w:rsidR="006C68F2" w:rsidRPr="006C68F2" w:rsidRDefault="006C68F2" w:rsidP="006C68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 </w:t>
            </w:r>
          </w:p>
        </w:tc>
      </w:tr>
      <w:tr w:rsidR="006C68F2" w:rsidRPr="006C68F2" w14:paraId="3985023B" w14:textId="77777777" w:rsidTr="006C68F2">
        <w:trPr>
          <w:trHeight w:val="260"/>
        </w:trPr>
        <w:tc>
          <w:tcPr>
            <w:tcW w:w="3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D11C53" w14:textId="77777777" w:rsidR="006C68F2" w:rsidRPr="006C68F2" w:rsidRDefault="006C68F2" w:rsidP="006C68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 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1384EBB" w14:textId="77777777" w:rsidR="006C68F2" w:rsidRPr="006C68F2" w:rsidRDefault="006C68F2" w:rsidP="006C68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Coef.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83126B7" w14:textId="77777777" w:rsidR="006C68F2" w:rsidRPr="006C68F2" w:rsidRDefault="006C68F2" w:rsidP="006C68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S.E</w:t>
            </w:r>
            <w:proofErr w:type="gramEnd"/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0A6F89A" w14:textId="77777777" w:rsidR="006C68F2" w:rsidRPr="006C68F2" w:rsidRDefault="006C68F2" w:rsidP="006C68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Coef.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09BCF50" w14:textId="77777777" w:rsidR="006C68F2" w:rsidRPr="006C68F2" w:rsidRDefault="006C68F2" w:rsidP="006C68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S.E</w:t>
            </w:r>
            <w:proofErr w:type="gramEnd"/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46CFFB7" w14:textId="77777777" w:rsidR="006C68F2" w:rsidRPr="006C68F2" w:rsidRDefault="006C68F2" w:rsidP="006C68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Coef.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49AD1AE" w14:textId="77777777" w:rsidR="006C68F2" w:rsidRPr="006C68F2" w:rsidRDefault="006C68F2" w:rsidP="006C68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S.E</w:t>
            </w:r>
            <w:proofErr w:type="gramEnd"/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26AD944" w14:textId="77777777" w:rsidR="006C68F2" w:rsidRPr="006C68F2" w:rsidRDefault="006C68F2" w:rsidP="006C68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Coef.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81DC7C1" w14:textId="77777777" w:rsidR="006C68F2" w:rsidRPr="006C68F2" w:rsidRDefault="006C68F2" w:rsidP="006C68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S.E</w:t>
            </w:r>
            <w:proofErr w:type="gramEnd"/>
          </w:p>
        </w:tc>
      </w:tr>
      <w:tr w:rsidR="006C68F2" w:rsidRPr="006C68F2" w14:paraId="4DD52BCC" w14:textId="77777777" w:rsidTr="006C68F2">
        <w:trPr>
          <w:trHeight w:val="26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35BC3" w14:textId="77777777" w:rsidR="006C68F2" w:rsidRPr="006C68F2" w:rsidRDefault="006C68F2" w:rsidP="006C68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  <w:t>Fixed effects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428E0" w14:textId="77777777" w:rsidR="006C68F2" w:rsidRPr="006C68F2" w:rsidRDefault="006C68F2" w:rsidP="006C68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0D578" w14:textId="77777777" w:rsidR="006C68F2" w:rsidRPr="006C68F2" w:rsidRDefault="006C68F2" w:rsidP="006C68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A29FF" w14:textId="77777777" w:rsidR="006C68F2" w:rsidRPr="006C68F2" w:rsidRDefault="006C68F2" w:rsidP="006C68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9FE78" w14:textId="77777777" w:rsidR="006C68F2" w:rsidRPr="006C68F2" w:rsidRDefault="006C68F2" w:rsidP="006C68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40B79" w14:textId="77777777" w:rsidR="006C68F2" w:rsidRPr="006C68F2" w:rsidRDefault="006C68F2" w:rsidP="006C68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8FE8B" w14:textId="77777777" w:rsidR="006C68F2" w:rsidRPr="006C68F2" w:rsidRDefault="006C68F2" w:rsidP="006C68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9EF50" w14:textId="77777777" w:rsidR="006C68F2" w:rsidRPr="006C68F2" w:rsidRDefault="006C68F2" w:rsidP="006C68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EC194" w14:textId="77777777" w:rsidR="006C68F2" w:rsidRPr="006C68F2" w:rsidRDefault="006C68F2" w:rsidP="006C68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063BC" w:rsidRPr="006C68F2" w14:paraId="5717D000" w14:textId="77777777" w:rsidTr="006C68F2">
        <w:trPr>
          <w:trHeight w:val="26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E1392" w14:textId="77777777" w:rsidR="00B063BC" w:rsidRPr="006C68F2" w:rsidRDefault="00B063BC" w:rsidP="00B063BC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Intercept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416F13" w14:textId="3E49636E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78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4F1E19" w14:textId="3FA3431D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9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4251AA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752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43C385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8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B09A36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979**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18DBBD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B2BE7F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88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42EA00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.417</w:t>
            </w:r>
          </w:p>
        </w:tc>
      </w:tr>
      <w:tr w:rsidR="00B063BC" w:rsidRPr="006C68F2" w14:paraId="3A620387" w14:textId="77777777" w:rsidTr="006C68F2">
        <w:trPr>
          <w:trHeight w:val="26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36D36" w14:textId="77777777" w:rsidR="00B063BC" w:rsidRPr="006C68F2" w:rsidRDefault="00B063BC" w:rsidP="00B063BC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Age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D188F4" w14:textId="7AB7B62E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2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7FFEC3" w14:textId="2BFD0FD3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5D5E13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2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EED392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376B9F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2**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287598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344952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2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EDB5BF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</w:t>
            </w:r>
          </w:p>
        </w:tc>
      </w:tr>
      <w:tr w:rsidR="00B063BC" w:rsidRPr="006C68F2" w14:paraId="5BBBC335" w14:textId="77777777" w:rsidTr="006C68F2">
        <w:trPr>
          <w:trHeight w:val="26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E3326" w14:textId="77777777" w:rsidR="00B063BC" w:rsidRPr="006C68F2" w:rsidRDefault="00B063BC" w:rsidP="00B063BC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Age squared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6D2DB1" w14:textId="1F93B836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0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7EC6EE" w14:textId="2B9EC9DB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A253F5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7B9A05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D09E9D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**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61BCFD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9BE21E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3E792F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</w:t>
            </w:r>
          </w:p>
        </w:tc>
      </w:tr>
      <w:tr w:rsidR="00B063BC" w:rsidRPr="006C68F2" w14:paraId="0FB270F5" w14:textId="77777777" w:rsidTr="006C68F2">
        <w:trPr>
          <w:trHeight w:val="26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CBEDD" w14:textId="77777777" w:rsidR="00B063BC" w:rsidRPr="006C68F2" w:rsidRDefault="00B063BC" w:rsidP="00B063BC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Female 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7312BB" w14:textId="2FEA3B7A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0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A25FBC" w14:textId="21EAA16A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3F73EE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40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4F59FD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3C014C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6**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0A97E6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7243D8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6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A1A7E2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</w:t>
            </w:r>
          </w:p>
        </w:tc>
      </w:tr>
      <w:tr w:rsidR="00B063BC" w:rsidRPr="006C68F2" w14:paraId="68ABD3B8" w14:textId="77777777" w:rsidTr="006C68F2">
        <w:trPr>
          <w:trHeight w:val="26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41130" w14:textId="77777777" w:rsidR="00B063BC" w:rsidRPr="006C68F2" w:rsidRDefault="00B063BC" w:rsidP="00B063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Race (ref: Whites)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344264" w14:textId="77777777" w:rsidR="00B063BC" w:rsidRPr="006C68F2" w:rsidRDefault="00B063BC" w:rsidP="00B063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E3DC02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7BFEF0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EFF83B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12CE5D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83CB50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1B638D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C6E780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063BC" w:rsidRPr="006C68F2" w14:paraId="4FB8B925" w14:textId="77777777" w:rsidTr="006C68F2">
        <w:trPr>
          <w:trHeight w:val="26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618DB" w14:textId="77777777" w:rsidR="00B063BC" w:rsidRPr="006C68F2" w:rsidRDefault="00B063BC" w:rsidP="00B063BC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Blacks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544952" w14:textId="2F0C9996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19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8DBEBB" w14:textId="18B0A588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DAF429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119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D595D9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E26E36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73**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AAF94A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2A6665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73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A71AB7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</w:t>
            </w:r>
          </w:p>
        </w:tc>
      </w:tr>
      <w:tr w:rsidR="00B063BC" w:rsidRPr="006C68F2" w14:paraId="1287F795" w14:textId="77777777" w:rsidTr="006C68F2">
        <w:trPr>
          <w:trHeight w:val="26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39209" w14:textId="77777777" w:rsidR="00B063BC" w:rsidRPr="006C68F2" w:rsidRDefault="00B063BC" w:rsidP="00B063BC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Hispanics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265C0E" w14:textId="4637A613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50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A6576F" w14:textId="57CA10B3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7508B4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150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DBB0E5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1DE9F3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68**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A50849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3BBFD8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68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3BADD1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</w:t>
            </w:r>
          </w:p>
        </w:tc>
      </w:tr>
      <w:tr w:rsidR="00B063BC" w:rsidRPr="006C68F2" w14:paraId="10061A4D" w14:textId="77777777" w:rsidTr="006C68F2">
        <w:trPr>
          <w:trHeight w:val="26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1BBA4" w14:textId="77777777" w:rsidR="00B063BC" w:rsidRPr="006C68F2" w:rsidRDefault="00B063BC" w:rsidP="00B063BC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Gini index [0-18]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83202" w14:textId="77777777" w:rsidR="00B063BC" w:rsidRPr="006C68F2" w:rsidRDefault="00B063BC" w:rsidP="00B063BC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34FBE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36FDC5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4.283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B24EED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18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8AA435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4.227**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CA2B06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16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E12745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4.227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AC74B5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183</w:t>
            </w:r>
          </w:p>
        </w:tc>
      </w:tr>
      <w:tr w:rsidR="00B063BC" w:rsidRPr="006C68F2" w14:paraId="3DF5BA1D" w14:textId="77777777" w:rsidTr="006C68F2">
        <w:trPr>
          <w:trHeight w:val="26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BA794" w14:textId="77777777" w:rsidR="00B063BC" w:rsidRPr="006C68F2" w:rsidRDefault="00B063BC" w:rsidP="00B063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Education (ref: Less than high school)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8CE08" w14:textId="77777777" w:rsidR="00B063BC" w:rsidRPr="006C68F2" w:rsidRDefault="00B063BC" w:rsidP="00B063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4C6A5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959B8E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7D7AD6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DE654C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E0CA55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BF01C9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B44CDE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063BC" w:rsidRPr="006C68F2" w14:paraId="45EF1BF7" w14:textId="77777777" w:rsidTr="006C68F2">
        <w:trPr>
          <w:trHeight w:val="26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1BFBB" w14:textId="77777777" w:rsidR="00B063BC" w:rsidRPr="006C68F2" w:rsidRDefault="00B063BC" w:rsidP="00B063BC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High school diploma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53090" w14:textId="77777777" w:rsidR="00B063BC" w:rsidRPr="006C68F2" w:rsidRDefault="00B063BC" w:rsidP="00B063BC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4F708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F5A4E8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C41832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E10DAD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2**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D6AC0C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930820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AB7D34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</w:t>
            </w:r>
          </w:p>
        </w:tc>
      </w:tr>
      <w:tr w:rsidR="00B063BC" w:rsidRPr="006C68F2" w14:paraId="3B5F2EC4" w14:textId="77777777" w:rsidTr="006C68F2">
        <w:trPr>
          <w:trHeight w:val="26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0B80A" w14:textId="77777777" w:rsidR="00B063BC" w:rsidRPr="006C68F2" w:rsidRDefault="00B063BC" w:rsidP="00B063BC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More than high school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0FAEC" w14:textId="77777777" w:rsidR="00B063BC" w:rsidRPr="006C68F2" w:rsidRDefault="00B063BC" w:rsidP="00B063BC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71EC7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44A503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7B5382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3F7FF7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128**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1CE31F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42058A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12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DB3A79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</w:t>
            </w:r>
          </w:p>
        </w:tc>
      </w:tr>
      <w:tr w:rsidR="00B063BC" w:rsidRPr="006C68F2" w14:paraId="750A1ED6" w14:textId="77777777" w:rsidTr="006C68F2">
        <w:trPr>
          <w:trHeight w:val="26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1E3F4" w14:textId="77777777" w:rsidR="00B063BC" w:rsidRPr="006C68F2" w:rsidRDefault="00B063BC" w:rsidP="00B063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Marital status (ref: Married)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2DDCE" w14:textId="77777777" w:rsidR="00B063BC" w:rsidRPr="006C68F2" w:rsidRDefault="00B063BC" w:rsidP="00B063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423B1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BA20E1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8C40F0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A411ED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5089AA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BE0D0F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07CB2B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063BC" w:rsidRPr="006C68F2" w14:paraId="4EB05B7D" w14:textId="77777777" w:rsidTr="006C68F2">
        <w:trPr>
          <w:trHeight w:val="26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DFF71" w14:textId="77777777" w:rsidR="00B063BC" w:rsidRPr="006C68F2" w:rsidRDefault="00B063BC" w:rsidP="00B063BC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Widowed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D43BA" w14:textId="77777777" w:rsidR="00B063BC" w:rsidRPr="006C68F2" w:rsidRDefault="00B063BC" w:rsidP="00B063BC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C20D2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F3E1A5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244A1D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3C05D7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09**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B8D1A3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4F2D76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09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8FDA23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</w:t>
            </w:r>
          </w:p>
        </w:tc>
      </w:tr>
      <w:tr w:rsidR="00B063BC" w:rsidRPr="006C68F2" w14:paraId="5B5E1C56" w14:textId="77777777" w:rsidTr="006C68F2">
        <w:trPr>
          <w:trHeight w:val="26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29E07" w14:textId="77777777" w:rsidR="00B063BC" w:rsidRPr="006C68F2" w:rsidRDefault="00B063BC" w:rsidP="00B063BC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Divorced/Separated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567A9" w14:textId="77777777" w:rsidR="00B063BC" w:rsidRPr="006C68F2" w:rsidRDefault="00B063BC" w:rsidP="00B063BC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66E33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FE7006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1C5352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B55306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71**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3EC5AC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32560A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71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1B8F88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</w:t>
            </w:r>
          </w:p>
        </w:tc>
      </w:tr>
      <w:tr w:rsidR="00B063BC" w:rsidRPr="006C68F2" w14:paraId="16810182" w14:textId="77777777" w:rsidTr="006C68F2">
        <w:trPr>
          <w:trHeight w:val="26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1F778" w14:textId="77777777" w:rsidR="00B063BC" w:rsidRPr="006C68F2" w:rsidRDefault="00B063BC" w:rsidP="00B063BC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Never married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F8378" w14:textId="77777777" w:rsidR="00B063BC" w:rsidRPr="006C68F2" w:rsidRDefault="00B063BC" w:rsidP="00B063BC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37A5F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0A57F1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DC92B0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F4577B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45**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CCF91B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7D382E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45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E11F77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</w:t>
            </w:r>
          </w:p>
        </w:tc>
      </w:tr>
      <w:tr w:rsidR="00B063BC" w:rsidRPr="006C68F2" w14:paraId="6C5EF668" w14:textId="77777777" w:rsidTr="006C68F2">
        <w:trPr>
          <w:trHeight w:val="26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39391" w14:textId="77777777" w:rsidR="00B063BC" w:rsidRPr="006C68F2" w:rsidRDefault="00B063BC" w:rsidP="00B063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Poverty income ratio (ref: Low (&lt;1))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11C7B" w14:textId="77777777" w:rsidR="00B063BC" w:rsidRPr="006C68F2" w:rsidRDefault="00B063BC" w:rsidP="00B063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E8FCD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AF5B47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4D884A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723C06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759469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CB5F02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08818F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063BC" w:rsidRPr="006C68F2" w14:paraId="22E34EFF" w14:textId="77777777" w:rsidTr="006C68F2">
        <w:trPr>
          <w:trHeight w:val="26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FDB1C" w14:textId="77777777" w:rsidR="00B063BC" w:rsidRPr="006C68F2" w:rsidRDefault="00B063BC" w:rsidP="00B063BC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Middle (≥1, &lt;3)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5873A" w14:textId="77777777" w:rsidR="00B063BC" w:rsidRPr="006C68F2" w:rsidRDefault="00B063BC" w:rsidP="00B063BC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1B5E8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6C463F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CFA4DE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F4CB83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67**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304BE4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DC2180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67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FE03C3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</w:t>
            </w:r>
          </w:p>
        </w:tc>
      </w:tr>
      <w:tr w:rsidR="00B063BC" w:rsidRPr="006C68F2" w14:paraId="25BC3293" w14:textId="77777777" w:rsidTr="006C68F2">
        <w:trPr>
          <w:trHeight w:val="26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A497B" w14:textId="77777777" w:rsidR="00B063BC" w:rsidRPr="006C68F2" w:rsidRDefault="00B063BC" w:rsidP="00B063BC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High (≥3)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1BA0A" w14:textId="77777777" w:rsidR="00B063BC" w:rsidRPr="006C68F2" w:rsidRDefault="00B063BC" w:rsidP="00B063BC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B00F9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314DAA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7D3A3D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301AF0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176**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864ECB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8980EA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176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234934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</w:t>
            </w:r>
          </w:p>
        </w:tc>
      </w:tr>
      <w:tr w:rsidR="00B063BC" w:rsidRPr="006C68F2" w14:paraId="6E4C5070" w14:textId="77777777" w:rsidTr="006C68F2">
        <w:trPr>
          <w:trHeight w:val="26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CED58" w14:textId="77777777" w:rsidR="00B063BC" w:rsidRPr="006C68F2" w:rsidRDefault="00B063BC" w:rsidP="00B063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Period macro measures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A2ECB" w14:textId="77777777" w:rsidR="00B063BC" w:rsidRPr="006C68F2" w:rsidRDefault="00B063BC" w:rsidP="00B063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21C2E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BFE30E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7681D4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5F7185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92A413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AD65E9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2B82F9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063BC" w:rsidRPr="006C68F2" w14:paraId="55642FDF" w14:textId="77777777" w:rsidTr="006C68F2">
        <w:trPr>
          <w:trHeight w:val="26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6CB8F" w14:textId="77777777" w:rsidR="00B063BC" w:rsidRPr="006C68F2" w:rsidRDefault="00B063BC" w:rsidP="00B063BC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Gini index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BCB97" w14:textId="77777777" w:rsidR="00B063BC" w:rsidRPr="006C68F2" w:rsidRDefault="00B063BC" w:rsidP="00B063BC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E6B38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544964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905985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C71524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82C70A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1AB6FB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11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EA87B0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.770</w:t>
            </w:r>
          </w:p>
        </w:tc>
      </w:tr>
      <w:tr w:rsidR="00B063BC" w:rsidRPr="006C68F2" w14:paraId="7F727EBE" w14:textId="77777777" w:rsidTr="006C68F2">
        <w:trPr>
          <w:trHeight w:val="26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D5C0B" w14:textId="77777777" w:rsidR="00B063BC" w:rsidRPr="006C68F2" w:rsidRDefault="00B063BC" w:rsidP="00B063BC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Percent of college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1109F" w14:textId="77777777" w:rsidR="00B063BC" w:rsidRPr="006C68F2" w:rsidRDefault="00B063BC" w:rsidP="00B063BC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7A311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F78E08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108DFD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240EE2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5BC420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7FD92A" w14:textId="77B53829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</w:t>
            </w:r>
            <w:r w:rsidRPr="00D13D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4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BAFC6B" w14:textId="459178AE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27</w:t>
            </w:r>
          </w:p>
        </w:tc>
      </w:tr>
      <w:tr w:rsidR="00B063BC" w:rsidRPr="006C68F2" w14:paraId="26203DD0" w14:textId="77777777" w:rsidTr="006C68F2">
        <w:trPr>
          <w:trHeight w:val="26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53230" w14:textId="77777777" w:rsidR="00B063BC" w:rsidRPr="006C68F2" w:rsidRDefault="00B063BC" w:rsidP="00B063BC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Percent of union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33C52" w14:textId="77777777" w:rsidR="00B063BC" w:rsidRPr="006C68F2" w:rsidRDefault="00B063BC" w:rsidP="00B063BC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DEA4F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12AE57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B7310B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E1737F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18BCAF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0B4E7B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CE9469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43</w:t>
            </w:r>
          </w:p>
        </w:tc>
      </w:tr>
      <w:tr w:rsidR="00B063BC" w:rsidRPr="006C68F2" w14:paraId="6A37398D" w14:textId="77777777" w:rsidTr="006C68F2">
        <w:trPr>
          <w:trHeight w:val="26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01AD8" w14:textId="77777777" w:rsidR="00B063BC" w:rsidRPr="006C68F2" w:rsidRDefault="00B063BC" w:rsidP="00B063BC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GDP growth rate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2B8D8" w14:textId="77777777" w:rsidR="00B063BC" w:rsidRPr="006C68F2" w:rsidRDefault="00B063BC" w:rsidP="00B063BC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A1147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35D6B0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7A0E8E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8D37A6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9CC1E1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C6C834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2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FB4948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9</w:t>
            </w:r>
          </w:p>
        </w:tc>
      </w:tr>
      <w:tr w:rsidR="00B063BC" w:rsidRPr="006C68F2" w14:paraId="40E8FEDC" w14:textId="77777777" w:rsidTr="006C68F2">
        <w:trPr>
          <w:trHeight w:val="26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7D3BA" w14:textId="77777777" w:rsidR="00B063BC" w:rsidRPr="006C68F2" w:rsidRDefault="00B063BC" w:rsidP="00B063BC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Unemployment rate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269ED" w14:textId="77777777" w:rsidR="00B063BC" w:rsidRPr="006C68F2" w:rsidRDefault="00B063BC" w:rsidP="00B063BC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67D65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154C6E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21EF67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EA1B49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258355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2C161D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34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594642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3</w:t>
            </w:r>
          </w:p>
        </w:tc>
      </w:tr>
      <w:tr w:rsidR="00B063BC" w:rsidRPr="006C68F2" w14:paraId="24034DDC" w14:textId="77777777" w:rsidTr="006C68F2">
        <w:trPr>
          <w:trHeight w:val="26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61031" w14:textId="77777777" w:rsidR="00B063BC" w:rsidRPr="006C68F2" w:rsidRDefault="00B063BC" w:rsidP="00B063B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  <w:t>Random Effects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81293" w14:textId="77777777" w:rsidR="00B063BC" w:rsidRPr="006C68F2" w:rsidRDefault="00B063BC" w:rsidP="00B063B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D6505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F965ED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C831B4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27A2DA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9F6495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E2645E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316BDA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063BC" w:rsidRPr="006C68F2" w14:paraId="5AF4F3B5" w14:textId="77777777" w:rsidTr="006C68F2">
        <w:trPr>
          <w:trHeight w:val="26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EA539" w14:textId="77777777" w:rsidR="00B063BC" w:rsidRPr="006C68F2" w:rsidRDefault="00B063BC" w:rsidP="00B063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Birth cohorts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54D4D" w14:textId="77777777" w:rsidR="00B063BC" w:rsidRPr="006C68F2" w:rsidRDefault="00B063BC" w:rsidP="00B063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37BC2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FF93D3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D6D108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1DEF68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7637E9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4B91EE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2A185A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063BC" w:rsidRPr="006C68F2" w14:paraId="0D05BDA6" w14:textId="77777777" w:rsidTr="006C68F2">
        <w:trPr>
          <w:trHeight w:val="26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65DBE" w14:textId="77777777" w:rsidR="00B063BC" w:rsidRPr="006C68F2" w:rsidRDefault="00B063BC" w:rsidP="00B063BC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925-193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B70694" w14:textId="69DDA811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257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8463B0" w14:textId="55E894F8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6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F13486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94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78CD7F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7072A7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108**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EB51B4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AA228E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108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FC9C53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2</w:t>
            </w:r>
          </w:p>
        </w:tc>
      </w:tr>
      <w:tr w:rsidR="00B063BC" w:rsidRPr="006C68F2" w14:paraId="5692B544" w14:textId="77777777" w:rsidTr="006C68F2">
        <w:trPr>
          <w:trHeight w:val="26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94433" w14:textId="77777777" w:rsidR="00B063BC" w:rsidRPr="006C68F2" w:rsidRDefault="00B063BC" w:rsidP="00B063BC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935-194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CA2987" w14:textId="7D0CF4BC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205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A7E115" w14:textId="60F24FFD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6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72AF95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5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C6AF82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47F9E5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0*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4AC711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C3C133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0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D79C44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4</w:t>
            </w:r>
          </w:p>
        </w:tc>
      </w:tr>
      <w:tr w:rsidR="00B063BC" w:rsidRPr="006C68F2" w14:paraId="473531BE" w14:textId="77777777" w:rsidTr="006C68F2">
        <w:trPr>
          <w:trHeight w:val="26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0E65E" w14:textId="77777777" w:rsidR="00B063BC" w:rsidRPr="006C68F2" w:rsidRDefault="00B063BC" w:rsidP="00B063BC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945-195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D276DF" w14:textId="78E03844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7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2710DE" w14:textId="1965A8F8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6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BEF5E9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EC9647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4E0932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22*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C3901E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7C9747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2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C46A77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3</w:t>
            </w:r>
          </w:p>
        </w:tc>
      </w:tr>
      <w:tr w:rsidR="00B063BC" w:rsidRPr="006C68F2" w14:paraId="73F91A92" w14:textId="77777777" w:rsidTr="006C68F2">
        <w:trPr>
          <w:trHeight w:val="26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2300C" w14:textId="77777777" w:rsidR="00B063BC" w:rsidRPr="006C68F2" w:rsidRDefault="00B063BC" w:rsidP="00B063BC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955-196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BA1705" w14:textId="37F28EB4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9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1212C7" w14:textId="54D90616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6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672EB7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77F4D3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F83466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FED631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6BE4EE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3A41BF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1</w:t>
            </w:r>
          </w:p>
        </w:tc>
      </w:tr>
      <w:tr w:rsidR="00B063BC" w:rsidRPr="006C68F2" w14:paraId="26886433" w14:textId="77777777" w:rsidTr="006C68F2">
        <w:trPr>
          <w:trHeight w:val="26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D393E" w14:textId="77777777" w:rsidR="00B063BC" w:rsidRPr="006C68F2" w:rsidRDefault="00B063BC" w:rsidP="00B063BC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965-197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09D011" w14:textId="293ECE53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80267D" w14:textId="2647E8D4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6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51959A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51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E50917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9A9085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53**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A71E01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36BE1D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53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284FC0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0</w:t>
            </w:r>
          </w:p>
        </w:tc>
      </w:tr>
      <w:tr w:rsidR="00B063BC" w:rsidRPr="006C68F2" w14:paraId="3DBE16ED" w14:textId="77777777" w:rsidTr="006C68F2">
        <w:trPr>
          <w:trHeight w:val="26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8BE49" w14:textId="77777777" w:rsidR="00B063BC" w:rsidRPr="006C68F2" w:rsidRDefault="00B063BC" w:rsidP="00B063BC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975-198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28D47C" w14:textId="520AE57A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55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6C43FC" w14:textId="674643F5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6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78D118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FA688D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89B319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A8CA07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5B69CD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F6AFAC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4</w:t>
            </w:r>
          </w:p>
        </w:tc>
      </w:tr>
      <w:tr w:rsidR="00B063BC" w:rsidRPr="006C68F2" w14:paraId="063FBBB4" w14:textId="77777777" w:rsidTr="006C68F2">
        <w:trPr>
          <w:trHeight w:val="26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259D7" w14:textId="77777777" w:rsidR="00B063BC" w:rsidRPr="006C68F2" w:rsidRDefault="00B063BC" w:rsidP="00B063BC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985-1999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BD5B7B" w14:textId="4E51EB8C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13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6B575F" w14:textId="4C5ACD70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6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03C19D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17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275F4D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2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8000D0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1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ABFE81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4F9DFE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17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6CC7F4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21</w:t>
            </w:r>
          </w:p>
        </w:tc>
      </w:tr>
      <w:tr w:rsidR="00B063BC" w:rsidRPr="006C68F2" w14:paraId="53A37E71" w14:textId="77777777" w:rsidTr="006C68F2">
        <w:trPr>
          <w:trHeight w:val="255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0969F" w14:textId="77777777" w:rsidR="00B063BC" w:rsidRPr="006C68F2" w:rsidRDefault="00B063BC" w:rsidP="00B063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Survey years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F2E5F" w14:textId="77777777" w:rsidR="00B063BC" w:rsidRPr="006C68F2" w:rsidRDefault="00B063BC" w:rsidP="00B063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2DFD6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61C8BD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5EFD1B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20FE27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C2F60F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6679C2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59FF49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063BC" w:rsidRPr="006C68F2" w14:paraId="4A2187E1" w14:textId="77777777" w:rsidTr="006C68F2">
        <w:trPr>
          <w:trHeight w:val="255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696AF" w14:textId="77777777" w:rsidR="00B063BC" w:rsidRPr="006C68F2" w:rsidRDefault="00B063BC" w:rsidP="00B063BC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Wave3 (1988-1994)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3F850D" w14:textId="49BA658B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43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E01684" w14:textId="51F46DD3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CCBB25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143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343138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5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50DC5B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117**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224C93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E0991E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5ED516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41</w:t>
            </w:r>
          </w:p>
        </w:tc>
      </w:tr>
      <w:tr w:rsidR="00B063BC" w:rsidRPr="006C68F2" w14:paraId="0DA6A54A" w14:textId="77777777" w:rsidTr="006C68F2">
        <w:trPr>
          <w:trHeight w:val="255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6A93F" w14:textId="77777777" w:rsidR="00B063BC" w:rsidRPr="006C68F2" w:rsidRDefault="00B063BC" w:rsidP="00B063BC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999-200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777596" w14:textId="37FAB819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E6A899" w14:textId="3971C253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DEDCC2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9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C7DCE3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5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71C536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28*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A76CCD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05D98D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2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77D157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2</w:t>
            </w:r>
          </w:p>
        </w:tc>
      </w:tr>
      <w:tr w:rsidR="00B063BC" w:rsidRPr="006C68F2" w14:paraId="69546ACB" w14:textId="77777777" w:rsidTr="006C68F2">
        <w:trPr>
          <w:trHeight w:val="255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FC194" w14:textId="77777777" w:rsidR="00B063BC" w:rsidRPr="006C68F2" w:rsidRDefault="00B063BC" w:rsidP="00B063BC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lastRenderedPageBreak/>
              <w:t>2001-200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521F5C" w14:textId="08B839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89E909" w14:textId="61903EC0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BDC539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6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441C6F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5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03AA90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8**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B320CB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FDD45B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2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C85AE8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5</w:t>
            </w:r>
          </w:p>
        </w:tc>
      </w:tr>
      <w:tr w:rsidR="00B063BC" w:rsidRPr="006C68F2" w14:paraId="57183A9B" w14:textId="77777777" w:rsidTr="006C68F2">
        <w:trPr>
          <w:trHeight w:val="255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1D8E4" w14:textId="77777777" w:rsidR="00B063BC" w:rsidRPr="006C68F2" w:rsidRDefault="00B063BC" w:rsidP="00B063BC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003-200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3A994B" w14:textId="00E2E388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178C64" w14:textId="6FDAAF4A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71B05F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1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87F065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5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1E4242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25*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E0C992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A1DFF2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193521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6</w:t>
            </w:r>
          </w:p>
        </w:tc>
      </w:tr>
      <w:tr w:rsidR="00B063BC" w:rsidRPr="006C68F2" w14:paraId="6AD2D17E" w14:textId="77777777" w:rsidTr="006C68F2">
        <w:trPr>
          <w:trHeight w:val="26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D43D1" w14:textId="77777777" w:rsidR="00B063BC" w:rsidRPr="006C68F2" w:rsidRDefault="00B063BC" w:rsidP="00B063BC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005-2006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6F9E43" w14:textId="5B818276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175B6A" w14:textId="75991790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1ABAA4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2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76E3D9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5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0FAD23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0*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71DF1F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898612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E94A44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29</w:t>
            </w:r>
          </w:p>
        </w:tc>
      </w:tr>
      <w:tr w:rsidR="00B063BC" w:rsidRPr="006C68F2" w14:paraId="042AA36F" w14:textId="77777777" w:rsidTr="006C68F2">
        <w:trPr>
          <w:trHeight w:val="26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BB0DB" w14:textId="77777777" w:rsidR="00B063BC" w:rsidRPr="006C68F2" w:rsidRDefault="00B063BC" w:rsidP="00B063BC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007-2008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7C928F" w14:textId="1C551299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0F38FE" w14:textId="3D0CC3D6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0A0EDD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51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E8FCAB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5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31F16F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51**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07E37A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AE82FB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2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E3B1D9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3</w:t>
            </w:r>
          </w:p>
        </w:tc>
      </w:tr>
      <w:tr w:rsidR="00B063BC" w:rsidRPr="006C68F2" w14:paraId="683766A1" w14:textId="77777777" w:rsidTr="006C68F2">
        <w:trPr>
          <w:trHeight w:val="26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C8561" w14:textId="77777777" w:rsidR="00B063BC" w:rsidRPr="006C68F2" w:rsidRDefault="00B063BC" w:rsidP="00B063BC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009-201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25D2F3" w14:textId="7C138E2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81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1A7FBA" w14:textId="09B2AA28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A2FF67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81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2CDD6C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5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374B42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77**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4EE059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0160BD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0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E92B86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3</w:t>
            </w:r>
          </w:p>
        </w:tc>
      </w:tr>
      <w:tr w:rsidR="00B063BC" w:rsidRPr="006C68F2" w14:paraId="65E96CF6" w14:textId="77777777" w:rsidTr="006C68F2">
        <w:trPr>
          <w:trHeight w:val="26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91C1C" w14:textId="77777777" w:rsidR="00B063BC" w:rsidRPr="006C68F2" w:rsidRDefault="00B063BC" w:rsidP="00B063BC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011-201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682E0C" w14:textId="131E561E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95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BB4DF6" w14:textId="0ED6D2E8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AABAC6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95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CC00B1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5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435A11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89**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E34139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4A1C12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23BBD3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2</w:t>
            </w:r>
          </w:p>
        </w:tc>
      </w:tr>
      <w:tr w:rsidR="00B063BC" w:rsidRPr="006C68F2" w14:paraId="690FB8F6" w14:textId="77777777" w:rsidTr="006C68F2">
        <w:trPr>
          <w:trHeight w:val="26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5F501" w14:textId="77777777" w:rsidR="00B063BC" w:rsidRPr="006C68F2" w:rsidRDefault="00B063BC" w:rsidP="00B063BC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013-201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9506D2" w14:textId="7445A6F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90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338FDD" w14:textId="78057B43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22E881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90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3E60D3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5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154ED4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85**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7DDC22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72B1E9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3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1FFBE7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26</w:t>
            </w:r>
          </w:p>
        </w:tc>
      </w:tr>
      <w:tr w:rsidR="00B063BC" w:rsidRPr="006C68F2" w14:paraId="364C12A4" w14:textId="77777777" w:rsidTr="006C68F2">
        <w:trPr>
          <w:trHeight w:val="26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7B2BA" w14:textId="77777777" w:rsidR="00B063BC" w:rsidRPr="006C68F2" w:rsidRDefault="00B063BC" w:rsidP="00B063BC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015-2016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D038A0" w14:textId="69BD0AF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99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192EA9" w14:textId="70DF5E8F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1FEFBF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99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3D50DE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5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5456BA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89**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8FDDA1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36754E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66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3F0914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22</w:t>
            </w:r>
          </w:p>
        </w:tc>
      </w:tr>
      <w:tr w:rsidR="00B063BC" w:rsidRPr="006C68F2" w14:paraId="39347027" w14:textId="77777777" w:rsidTr="006C68F2">
        <w:trPr>
          <w:trHeight w:val="26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3F745" w14:textId="77777777" w:rsidR="00B063BC" w:rsidRPr="006C68F2" w:rsidRDefault="00B063BC" w:rsidP="00B063BC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017-2018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E1D5CD" w14:textId="3B4DDDBF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D3FB1A" w14:textId="11900F6D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550848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8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2BAB78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5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5DD110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51**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2A550A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0D2EA1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64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C2DA0F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1</w:t>
            </w:r>
          </w:p>
        </w:tc>
      </w:tr>
      <w:tr w:rsidR="00B063BC" w:rsidRPr="006C68F2" w14:paraId="672F5927" w14:textId="77777777" w:rsidTr="006C68F2">
        <w:trPr>
          <w:trHeight w:val="26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F67EE" w14:textId="77777777" w:rsidR="00B063BC" w:rsidRPr="006C68F2" w:rsidRDefault="00B063BC" w:rsidP="00B063B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  <w:t>Variance components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2CE2E" w14:textId="77777777" w:rsidR="00B063BC" w:rsidRPr="006C68F2" w:rsidRDefault="00B063BC" w:rsidP="00B063B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CA7CF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AE75A9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E4967B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6DCE77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9686A4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B8327E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7601C9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063BC" w:rsidRPr="006C68F2" w14:paraId="6166E552" w14:textId="77777777" w:rsidTr="006C68F2">
        <w:trPr>
          <w:trHeight w:val="26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C24E8" w14:textId="77777777" w:rsidR="00B063BC" w:rsidRPr="006C68F2" w:rsidRDefault="00B063BC" w:rsidP="00B063BC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Birth cohorts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A095CD" w14:textId="19B09B9F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4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9F91D1" w14:textId="17834811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7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A9EF8B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1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5781A2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151166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1**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493EF5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013317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1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11DD62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</w:t>
            </w:r>
          </w:p>
        </w:tc>
      </w:tr>
      <w:tr w:rsidR="00B063BC" w:rsidRPr="006C68F2" w14:paraId="0FD1B52A" w14:textId="77777777" w:rsidTr="006C68F2">
        <w:trPr>
          <w:trHeight w:val="26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86A35" w14:textId="77777777" w:rsidR="00B063BC" w:rsidRPr="006C68F2" w:rsidRDefault="00B063BC" w:rsidP="00B063BC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Survey years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D8F50E9" w14:textId="4E7E953E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6*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E1FFCCB" w14:textId="7D7CDFF6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D13DE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3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C31E538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3**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133575C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1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9AB18DE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2**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3E6028C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9FC7F1E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2*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6A5559A" w14:textId="77777777" w:rsidR="00B063BC" w:rsidRPr="006C68F2" w:rsidRDefault="00B063BC" w:rsidP="00B06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1</w:t>
            </w:r>
          </w:p>
        </w:tc>
      </w:tr>
      <w:tr w:rsidR="006C68F2" w:rsidRPr="006C68F2" w14:paraId="56AAF162" w14:textId="77777777" w:rsidTr="006C68F2">
        <w:trPr>
          <w:trHeight w:val="260"/>
        </w:trPr>
        <w:tc>
          <w:tcPr>
            <w:tcW w:w="38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FB2EB" w14:textId="77777777" w:rsidR="006C68F2" w:rsidRPr="006C68F2" w:rsidRDefault="006C68F2" w:rsidP="006C68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Pseudo-BIC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1FD716" w14:textId="47FEDD58" w:rsidR="006C68F2" w:rsidRPr="006C68F2" w:rsidRDefault="006C68F2" w:rsidP="006C68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90</w:t>
            </w:r>
            <w:r w:rsidR="00345D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,</w:t>
            </w: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70</w:t>
            </w:r>
            <w:r w:rsidR="00345D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,</w:t>
            </w: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0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B2842" w14:textId="77777777" w:rsidR="006C68F2" w:rsidRPr="006C68F2" w:rsidRDefault="006C68F2" w:rsidP="006C68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942779" w14:textId="67804EAD" w:rsidR="006C68F2" w:rsidRPr="006C68F2" w:rsidRDefault="006C68F2" w:rsidP="006C68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90</w:t>
            </w:r>
            <w:r w:rsidR="00345D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,</w:t>
            </w: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70</w:t>
            </w:r>
            <w:r w:rsidR="00345D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,</w:t>
            </w: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0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BB08FA" w14:textId="77777777" w:rsidR="006C68F2" w:rsidRPr="006C68F2" w:rsidRDefault="006C68F2" w:rsidP="006C68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543C41" w14:textId="7BC51CA7" w:rsidR="006C68F2" w:rsidRPr="006C68F2" w:rsidRDefault="006C68F2" w:rsidP="006C68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8</w:t>
            </w:r>
            <w:r w:rsidR="00345D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,</w:t>
            </w: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5630</w:t>
            </w:r>
            <w:r w:rsidR="00345D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,</w:t>
            </w: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0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9876DC" w14:textId="77777777" w:rsidR="006C68F2" w:rsidRPr="006C68F2" w:rsidRDefault="006C68F2" w:rsidP="006C68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14A952" w14:textId="77777777" w:rsidR="006C68F2" w:rsidRPr="006C68F2" w:rsidRDefault="006C68F2" w:rsidP="006C68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B068A2" w14:textId="77777777" w:rsidR="006C68F2" w:rsidRPr="006C68F2" w:rsidRDefault="006C68F2" w:rsidP="006C68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</w:tr>
      <w:tr w:rsidR="006C68F2" w:rsidRPr="006C68F2" w14:paraId="68A72037" w14:textId="77777777" w:rsidTr="006C68F2">
        <w:trPr>
          <w:trHeight w:val="260"/>
        </w:trPr>
        <w:tc>
          <w:tcPr>
            <w:tcW w:w="3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FB10F8" w14:textId="77777777" w:rsidR="006C68F2" w:rsidRPr="006C68F2" w:rsidRDefault="006C68F2" w:rsidP="006C68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Sample size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C6E82B" w14:textId="177E64A5" w:rsidR="006C68F2" w:rsidRPr="006C68F2" w:rsidRDefault="006C68F2" w:rsidP="006C68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5</w:t>
            </w:r>
            <w:r w:rsidR="00345D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,</w:t>
            </w: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509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C566A8" w14:textId="77777777" w:rsidR="006C68F2" w:rsidRPr="006C68F2" w:rsidRDefault="006C68F2" w:rsidP="006C68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 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FFF4E1" w14:textId="40571E56" w:rsidR="006C68F2" w:rsidRPr="006C68F2" w:rsidRDefault="006C68F2" w:rsidP="006C68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5</w:t>
            </w:r>
            <w:r w:rsidR="00345D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,</w:t>
            </w: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509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6217E7" w14:textId="77777777" w:rsidR="006C68F2" w:rsidRPr="006C68F2" w:rsidRDefault="006C68F2" w:rsidP="006C68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 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3BF3A7" w14:textId="53E92F7F" w:rsidR="006C68F2" w:rsidRPr="006C68F2" w:rsidRDefault="006C68F2" w:rsidP="006C68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5</w:t>
            </w:r>
            <w:r w:rsidR="00345D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,</w:t>
            </w: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50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FF1586" w14:textId="77777777" w:rsidR="006C68F2" w:rsidRPr="006C68F2" w:rsidRDefault="006C68F2" w:rsidP="006C68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E996F0" w14:textId="33D00CA7" w:rsidR="006C68F2" w:rsidRPr="006C68F2" w:rsidRDefault="006C68F2" w:rsidP="006C68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5</w:t>
            </w:r>
            <w:r w:rsidR="00345D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,</w:t>
            </w: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509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504655" w14:textId="77777777" w:rsidR="006C68F2" w:rsidRPr="006C68F2" w:rsidRDefault="006C68F2" w:rsidP="006C68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 </w:t>
            </w:r>
          </w:p>
        </w:tc>
      </w:tr>
      <w:tr w:rsidR="006C68F2" w:rsidRPr="006C68F2" w14:paraId="03B2A6F6" w14:textId="77777777" w:rsidTr="00791546">
        <w:trPr>
          <w:trHeight w:val="495"/>
        </w:trPr>
        <w:tc>
          <w:tcPr>
            <w:tcW w:w="12660" w:type="dxa"/>
            <w:gridSpan w:val="9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E8BC933" w14:textId="5FED7520" w:rsidR="006C68F2" w:rsidRPr="006C68F2" w:rsidRDefault="00C22979" w:rsidP="006C68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79154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Notes: </w:t>
            </w:r>
            <w:r w:rsidR="006C68F2"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* &lt;0.05, **&lt;0.01</w:t>
            </w:r>
            <w:r w:rsidR="006C68F2"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br/>
              <w:t xml:space="preserve">Abbreviations: Coef., regression coefficients </w:t>
            </w:r>
            <w:r w:rsidR="009E5D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or </w:t>
            </w:r>
            <w:r w:rsidR="006C68F2" w:rsidRPr="006C68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variance estimates for random effect; S.E, standard error</w:t>
            </w:r>
            <w:r w:rsidR="006F6AB4" w:rsidRPr="00D13D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.</w:t>
            </w:r>
          </w:p>
        </w:tc>
      </w:tr>
    </w:tbl>
    <w:p w14:paraId="4E013D6C" w14:textId="491DDD3A" w:rsidR="004B46B8" w:rsidRDefault="004B46B8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br w:type="page"/>
      </w:r>
    </w:p>
    <w:p w14:paraId="6546E28D" w14:textId="04E98229" w:rsidR="00AD4BAD" w:rsidRPr="00492384" w:rsidRDefault="00AD4BAD">
      <w:pPr>
        <w:rPr>
          <w:rFonts w:ascii="Times New Roman" w:eastAsia="Times New Roman" w:hAnsi="Times New Roman" w:cs="Times New Roman"/>
          <w:b/>
          <w:bCs/>
        </w:rPr>
      </w:pPr>
      <w:r w:rsidRPr="00492384">
        <w:rPr>
          <w:rFonts w:ascii="Times New Roman" w:eastAsia="Times New Roman" w:hAnsi="Times New Roman" w:cs="Times New Roman"/>
          <w:b/>
          <w:bCs/>
        </w:rPr>
        <w:lastRenderedPageBreak/>
        <w:t xml:space="preserve">SI 12. Fixed and Random Effect Estimates from Poisson Mixed Models of Adult </w:t>
      </w:r>
      <w:r w:rsidR="00492384" w:rsidRPr="00492384">
        <w:rPr>
          <w:rFonts w:ascii="Times New Roman" w:eastAsia="Times New Roman" w:hAnsi="Times New Roman" w:cs="Times New Roman"/>
          <w:b/>
          <w:bCs/>
        </w:rPr>
        <w:t xml:space="preserve">Chronic </w:t>
      </w:r>
      <w:r w:rsidRPr="00492384">
        <w:rPr>
          <w:rFonts w:ascii="Times New Roman" w:eastAsia="Times New Roman" w:hAnsi="Times New Roman" w:cs="Times New Roman"/>
          <w:b/>
          <w:bCs/>
        </w:rPr>
        <w:t>Disease Index, PSID, 1999-2013</w:t>
      </w:r>
    </w:p>
    <w:tbl>
      <w:tblPr>
        <w:tblW w:w="14500" w:type="dxa"/>
        <w:tblLook w:val="04A0" w:firstRow="1" w:lastRow="0" w:firstColumn="1" w:lastColumn="0" w:noHBand="0" w:noVBand="1"/>
      </w:tblPr>
      <w:tblGrid>
        <w:gridCol w:w="3900"/>
        <w:gridCol w:w="1060"/>
        <w:gridCol w:w="1060"/>
        <w:gridCol w:w="1060"/>
        <w:gridCol w:w="1060"/>
        <w:gridCol w:w="1060"/>
        <w:gridCol w:w="1060"/>
        <w:gridCol w:w="1060"/>
        <w:gridCol w:w="1060"/>
        <w:gridCol w:w="1060"/>
        <w:gridCol w:w="1060"/>
      </w:tblGrid>
      <w:tr w:rsidR="00492384" w:rsidRPr="00492384" w14:paraId="543B81F0" w14:textId="77777777" w:rsidTr="00492384">
        <w:trPr>
          <w:trHeight w:val="300"/>
        </w:trPr>
        <w:tc>
          <w:tcPr>
            <w:tcW w:w="3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3F6351" w14:textId="77777777" w:rsidR="00492384" w:rsidRPr="00492384" w:rsidRDefault="00492384" w:rsidP="0049238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  <w:t> 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D1C609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Model1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A7162A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 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0A53B9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Model2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3AD3D3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 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DD038C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Model3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DDC6AF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 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1C0396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Model4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C26D6E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 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ECE9EE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Model5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D7288D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 </w:t>
            </w:r>
          </w:p>
        </w:tc>
      </w:tr>
      <w:tr w:rsidR="00492384" w:rsidRPr="00492384" w14:paraId="453EBF54" w14:textId="77777777" w:rsidTr="00492384">
        <w:trPr>
          <w:trHeight w:val="300"/>
        </w:trPr>
        <w:tc>
          <w:tcPr>
            <w:tcW w:w="3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F4B06E" w14:textId="77777777" w:rsidR="00492384" w:rsidRPr="00492384" w:rsidRDefault="00492384" w:rsidP="004923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B211014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Coef.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E7297E0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S.E</w:t>
            </w:r>
            <w:proofErr w:type="gramEnd"/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D392039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Coef.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3961F38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S.E</w:t>
            </w:r>
            <w:proofErr w:type="gramEnd"/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138927D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Coef.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258BC05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S.E</w:t>
            </w:r>
            <w:proofErr w:type="gramEnd"/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131FA43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Coef.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55AAC23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S.E</w:t>
            </w:r>
            <w:proofErr w:type="gramEnd"/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28AA5B6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Coef.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C041FA4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S.E</w:t>
            </w:r>
            <w:proofErr w:type="gramEnd"/>
          </w:p>
        </w:tc>
      </w:tr>
      <w:tr w:rsidR="00492384" w:rsidRPr="00492384" w14:paraId="587D72EF" w14:textId="77777777" w:rsidTr="00492384">
        <w:trPr>
          <w:trHeight w:val="300"/>
        </w:trPr>
        <w:tc>
          <w:tcPr>
            <w:tcW w:w="3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ED0F6" w14:textId="77777777" w:rsidR="00492384" w:rsidRPr="00492384" w:rsidRDefault="00492384" w:rsidP="0049238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  <w:t>Fixed effects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31FDE" w14:textId="77777777" w:rsidR="00492384" w:rsidRPr="00492384" w:rsidRDefault="00492384" w:rsidP="0049238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A71D3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D6DF6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06D0E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49823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D5FB1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CCF35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61027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6713A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2755E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492384" w:rsidRPr="00492384" w14:paraId="2C6C45EF" w14:textId="77777777" w:rsidTr="00492384">
        <w:trPr>
          <w:trHeight w:val="300"/>
        </w:trPr>
        <w:tc>
          <w:tcPr>
            <w:tcW w:w="3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F2838" w14:textId="77777777" w:rsidR="00492384" w:rsidRPr="00492384" w:rsidRDefault="00492384" w:rsidP="00492384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Intercept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A6CDAD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416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2D3DD0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8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A937D7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1.92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D026CB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37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6D24F9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1.718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301528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31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A8A248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1.10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667CA5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29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C8B3A3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4.35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A04B0E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.325</w:t>
            </w:r>
          </w:p>
        </w:tc>
      </w:tr>
      <w:tr w:rsidR="00492384" w:rsidRPr="00492384" w14:paraId="3C7E3762" w14:textId="77777777" w:rsidTr="00492384">
        <w:trPr>
          <w:trHeight w:val="300"/>
        </w:trPr>
        <w:tc>
          <w:tcPr>
            <w:tcW w:w="3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3A063" w14:textId="77777777" w:rsidR="00492384" w:rsidRPr="00492384" w:rsidRDefault="00492384" w:rsidP="00492384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Ag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ECE980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45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C6D726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38AC30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45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32900C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CCD156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46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8793D5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3EFFB6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49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E4BED6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79E9C9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49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0AC040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</w:t>
            </w:r>
          </w:p>
        </w:tc>
      </w:tr>
      <w:tr w:rsidR="00492384" w:rsidRPr="00492384" w14:paraId="0236D02F" w14:textId="77777777" w:rsidTr="00492384">
        <w:trPr>
          <w:trHeight w:val="300"/>
        </w:trPr>
        <w:tc>
          <w:tcPr>
            <w:tcW w:w="3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F862A" w14:textId="77777777" w:rsidR="00492384" w:rsidRPr="00492384" w:rsidRDefault="00492384" w:rsidP="00492384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Age squared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AD1C0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FD7A15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14E78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6C3F71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A9077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150AD6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D7E5F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F5D90D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4C00F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98CE7F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</w:t>
            </w:r>
          </w:p>
        </w:tc>
      </w:tr>
      <w:tr w:rsidR="00492384" w:rsidRPr="00492384" w14:paraId="3F07648E" w14:textId="77777777" w:rsidTr="00492384">
        <w:trPr>
          <w:trHeight w:val="300"/>
        </w:trPr>
        <w:tc>
          <w:tcPr>
            <w:tcW w:w="3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D39E0" w14:textId="77777777" w:rsidR="00492384" w:rsidRPr="00492384" w:rsidRDefault="00492384" w:rsidP="00492384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Femal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01EC97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129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DE3FC1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4090AD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129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FB1438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436AE0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86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681EF7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78D2DB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7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3DEF55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134633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7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7906D1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2</w:t>
            </w:r>
          </w:p>
        </w:tc>
      </w:tr>
      <w:tr w:rsidR="00492384" w:rsidRPr="00492384" w14:paraId="1CE72E39" w14:textId="77777777" w:rsidTr="00492384">
        <w:trPr>
          <w:trHeight w:val="300"/>
        </w:trPr>
        <w:tc>
          <w:tcPr>
            <w:tcW w:w="3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97354" w14:textId="77777777" w:rsidR="00492384" w:rsidRPr="00492384" w:rsidRDefault="00492384" w:rsidP="00492384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Blacks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BA2BE5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274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32A384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B7E90D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274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74795B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606589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279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240B91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DC8880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181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6D73A2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FA0596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181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B52F60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2</w:t>
            </w:r>
          </w:p>
        </w:tc>
      </w:tr>
      <w:tr w:rsidR="00492384" w:rsidRPr="00492384" w14:paraId="57F0D48B" w14:textId="77777777" w:rsidTr="00492384">
        <w:trPr>
          <w:trHeight w:val="300"/>
        </w:trPr>
        <w:tc>
          <w:tcPr>
            <w:tcW w:w="3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50AF5" w14:textId="77777777" w:rsidR="00492384" w:rsidRPr="00492384" w:rsidRDefault="00492384" w:rsidP="00492384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Hispanics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E2596E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60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8DB7B1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CCB5E7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60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6B2607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9E9C7B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63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E5EE87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FC94B3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120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E160D4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4CA200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119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EF8C94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4</w:t>
            </w:r>
          </w:p>
        </w:tc>
      </w:tr>
      <w:tr w:rsidR="00492384" w:rsidRPr="00492384" w14:paraId="3D129CF1" w14:textId="77777777" w:rsidTr="00492384">
        <w:trPr>
          <w:trHeight w:val="300"/>
        </w:trPr>
        <w:tc>
          <w:tcPr>
            <w:tcW w:w="3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6BCF9" w14:textId="77777777" w:rsidR="00492384" w:rsidRPr="00492384" w:rsidRDefault="00492384" w:rsidP="00492384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Gini index [0-18]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5C8C8C" w14:textId="77777777" w:rsidR="00492384" w:rsidRPr="00492384" w:rsidRDefault="00492384" w:rsidP="00492384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88CCE0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286425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.085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96D72D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75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C9BD61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.336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72F886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627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B4EEB2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.425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35D71D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59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8A5312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.417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A1A3B7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598</w:t>
            </w:r>
          </w:p>
        </w:tc>
      </w:tr>
      <w:tr w:rsidR="00492384" w:rsidRPr="00492384" w14:paraId="26829DEA" w14:textId="77777777" w:rsidTr="00492384">
        <w:trPr>
          <w:trHeight w:val="300"/>
        </w:trPr>
        <w:tc>
          <w:tcPr>
            <w:tcW w:w="3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B8DF7" w14:textId="77777777" w:rsidR="00492384" w:rsidRPr="00492384" w:rsidRDefault="00492384" w:rsidP="00492384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Disease index before 17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1E9FD" w14:textId="77777777" w:rsidR="00492384" w:rsidRPr="00492384" w:rsidRDefault="00492384" w:rsidP="00492384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A5DA8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87F28F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7153F4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AEA915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290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99649D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B5E101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280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85DADF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2A9259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280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3D4B68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1</w:t>
            </w:r>
          </w:p>
        </w:tc>
      </w:tr>
      <w:tr w:rsidR="00492384" w:rsidRPr="00492384" w14:paraId="084250FD" w14:textId="77777777" w:rsidTr="00492384">
        <w:trPr>
          <w:trHeight w:val="300"/>
        </w:trPr>
        <w:tc>
          <w:tcPr>
            <w:tcW w:w="3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0D845" w14:textId="77777777" w:rsidR="00492384" w:rsidRPr="00492384" w:rsidRDefault="00492384" w:rsidP="00492384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Parental smoking before 17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5CD18" w14:textId="77777777" w:rsidR="00492384" w:rsidRPr="00492384" w:rsidRDefault="00492384" w:rsidP="00492384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9FFA4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0FBF6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1EEDD9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783BC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158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A59E56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81751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135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63629B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AA886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135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B0232D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2</w:t>
            </w:r>
          </w:p>
        </w:tc>
      </w:tr>
      <w:tr w:rsidR="00492384" w:rsidRPr="00492384" w14:paraId="7A375AA1" w14:textId="77777777" w:rsidTr="00492384">
        <w:trPr>
          <w:trHeight w:val="300"/>
        </w:trPr>
        <w:tc>
          <w:tcPr>
            <w:tcW w:w="3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9B301" w14:textId="77777777" w:rsidR="00492384" w:rsidRPr="00492384" w:rsidRDefault="00492384" w:rsidP="004923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Mother's education (ref: less than high school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516F0" w14:textId="77777777" w:rsidR="00492384" w:rsidRPr="00492384" w:rsidRDefault="00492384" w:rsidP="004923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DCC7B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6A559D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633416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D217D8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E98A04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609F67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D03E75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F8FB14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C4E950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492384" w:rsidRPr="00492384" w14:paraId="16A94AD0" w14:textId="77777777" w:rsidTr="00492384">
        <w:trPr>
          <w:trHeight w:val="300"/>
        </w:trPr>
        <w:tc>
          <w:tcPr>
            <w:tcW w:w="3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CD803" w14:textId="77777777" w:rsidR="00492384" w:rsidRPr="00492384" w:rsidRDefault="00492384" w:rsidP="00492384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High school graduat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7CFDE" w14:textId="77777777" w:rsidR="00492384" w:rsidRPr="00492384" w:rsidRDefault="00492384" w:rsidP="00492384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E5D40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9C45C8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2DC1DB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72AAE1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145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12412D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5B482D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96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ECF35D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410AED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96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4D25A0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2</w:t>
            </w:r>
          </w:p>
        </w:tc>
      </w:tr>
      <w:tr w:rsidR="00492384" w:rsidRPr="00492384" w14:paraId="78F364F8" w14:textId="77777777" w:rsidTr="00492384">
        <w:trPr>
          <w:trHeight w:val="300"/>
        </w:trPr>
        <w:tc>
          <w:tcPr>
            <w:tcW w:w="3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7BF50" w14:textId="77777777" w:rsidR="00492384" w:rsidRPr="00492384" w:rsidRDefault="00492384" w:rsidP="00492384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Some colleg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35147" w14:textId="77777777" w:rsidR="00492384" w:rsidRPr="00492384" w:rsidRDefault="00492384" w:rsidP="00492384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1FC50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A97C15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09DE36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9E9A62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182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956722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A272C6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91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19CD3A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E305DB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91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648FF4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3</w:t>
            </w:r>
          </w:p>
        </w:tc>
      </w:tr>
      <w:tr w:rsidR="00492384" w:rsidRPr="00492384" w14:paraId="743CFDB4" w14:textId="77777777" w:rsidTr="00492384">
        <w:trPr>
          <w:trHeight w:val="300"/>
        </w:trPr>
        <w:tc>
          <w:tcPr>
            <w:tcW w:w="3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57C6D" w14:textId="77777777" w:rsidR="00492384" w:rsidRPr="00492384" w:rsidRDefault="00492384" w:rsidP="00492384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College graduat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31EAA" w14:textId="77777777" w:rsidR="00492384" w:rsidRPr="00492384" w:rsidRDefault="00492384" w:rsidP="00492384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C3B05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E111CC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749701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D1B74F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183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724983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7AEB26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67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9BF25C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ADA04C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67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EB3429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3</w:t>
            </w:r>
          </w:p>
        </w:tc>
      </w:tr>
      <w:tr w:rsidR="00492384" w:rsidRPr="00492384" w14:paraId="73EBD9F5" w14:textId="77777777" w:rsidTr="00492384">
        <w:trPr>
          <w:trHeight w:val="300"/>
        </w:trPr>
        <w:tc>
          <w:tcPr>
            <w:tcW w:w="3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DE969" w14:textId="77777777" w:rsidR="00492384" w:rsidRPr="00492384" w:rsidRDefault="00492384" w:rsidP="00492384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Graduate degre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504745" w14:textId="77777777" w:rsidR="00492384" w:rsidRPr="00492384" w:rsidRDefault="00492384" w:rsidP="00492384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CB1203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7EBEF5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706384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A6B23C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180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10598C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484113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27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F5615A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A47F4D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27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B4A35B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5</w:t>
            </w:r>
          </w:p>
        </w:tc>
      </w:tr>
      <w:tr w:rsidR="00492384" w:rsidRPr="00492384" w14:paraId="02FC392C" w14:textId="77777777" w:rsidTr="00492384">
        <w:trPr>
          <w:trHeight w:val="300"/>
        </w:trPr>
        <w:tc>
          <w:tcPr>
            <w:tcW w:w="3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58E9B" w14:textId="77777777" w:rsidR="00492384" w:rsidRPr="00492384" w:rsidRDefault="00492384" w:rsidP="00492384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Educational attainment (</w:t>
            </w:r>
            <w:proofErr w:type="spellStart"/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cont</w:t>
            </w:r>
            <w:proofErr w:type="spellEnd"/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'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C9ADC" w14:textId="77777777" w:rsidR="00492384" w:rsidRPr="00492384" w:rsidRDefault="00492384" w:rsidP="00492384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DDFDC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1D104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DC54FB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4E272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601146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36673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35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FE1036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0B790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35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4F083F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</w:t>
            </w:r>
          </w:p>
        </w:tc>
      </w:tr>
      <w:tr w:rsidR="00492384" w:rsidRPr="00492384" w14:paraId="70141FAA" w14:textId="77777777" w:rsidTr="00492384">
        <w:trPr>
          <w:trHeight w:val="300"/>
        </w:trPr>
        <w:tc>
          <w:tcPr>
            <w:tcW w:w="3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A101F" w14:textId="77777777" w:rsidR="00492384" w:rsidRPr="00492384" w:rsidRDefault="00492384" w:rsidP="00492384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Family income to needs ratio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94583" w14:textId="77777777" w:rsidR="00492384" w:rsidRPr="00492384" w:rsidRDefault="00492384" w:rsidP="00492384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C91AD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5D6094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4EF997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C9D7F1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6E1A55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F50A4B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19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98A9CD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B6ED0C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19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B0BB74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</w:t>
            </w:r>
          </w:p>
        </w:tc>
      </w:tr>
      <w:tr w:rsidR="00492384" w:rsidRPr="00492384" w14:paraId="31A17E0D" w14:textId="77777777" w:rsidTr="00492384">
        <w:trPr>
          <w:trHeight w:val="300"/>
        </w:trPr>
        <w:tc>
          <w:tcPr>
            <w:tcW w:w="3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FA462" w14:textId="77777777" w:rsidR="00492384" w:rsidRPr="00492384" w:rsidRDefault="00492384" w:rsidP="00492384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Marital/cohabitating status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22589" w14:textId="77777777" w:rsidR="00492384" w:rsidRPr="00492384" w:rsidRDefault="00492384" w:rsidP="00492384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6BBC2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5DC3CA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2CECB5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81AACE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826C83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89C8F6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120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EF6A71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D37286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120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DD7A17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2</w:t>
            </w:r>
          </w:p>
        </w:tc>
      </w:tr>
      <w:tr w:rsidR="00492384" w:rsidRPr="00492384" w14:paraId="2292F5F5" w14:textId="77777777" w:rsidTr="00492384">
        <w:trPr>
          <w:trHeight w:val="300"/>
        </w:trPr>
        <w:tc>
          <w:tcPr>
            <w:tcW w:w="3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D8D52" w14:textId="77777777" w:rsidR="00492384" w:rsidRPr="00492384" w:rsidRDefault="00492384" w:rsidP="004923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Period macro measures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33909" w14:textId="77777777" w:rsidR="00492384" w:rsidRPr="00492384" w:rsidRDefault="00492384" w:rsidP="004923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FFB97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A3AA39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C6026E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5818DE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BECD80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DE5A9A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469B23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BA7BB6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28C178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492384" w:rsidRPr="00492384" w14:paraId="2DB93903" w14:textId="77777777" w:rsidTr="00492384">
        <w:trPr>
          <w:trHeight w:val="300"/>
        </w:trPr>
        <w:tc>
          <w:tcPr>
            <w:tcW w:w="3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277EA" w14:textId="77777777" w:rsidR="00492384" w:rsidRPr="00492384" w:rsidRDefault="00492384" w:rsidP="00492384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Gini index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F49E3" w14:textId="77777777" w:rsidR="00492384" w:rsidRPr="00492384" w:rsidRDefault="00492384" w:rsidP="00492384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2694C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BE6EAA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A83286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A6EC15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BBE4AE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40B536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74B5D3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705E5C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49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E0A8D2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.687</w:t>
            </w:r>
          </w:p>
        </w:tc>
      </w:tr>
      <w:tr w:rsidR="00492384" w:rsidRPr="00492384" w14:paraId="2A8C6133" w14:textId="77777777" w:rsidTr="00492384">
        <w:trPr>
          <w:trHeight w:val="300"/>
        </w:trPr>
        <w:tc>
          <w:tcPr>
            <w:tcW w:w="3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CEED3" w14:textId="77777777" w:rsidR="00492384" w:rsidRPr="00492384" w:rsidRDefault="00492384" w:rsidP="00492384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Percent of colleg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2DA1D" w14:textId="77777777" w:rsidR="00492384" w:rsidRPr="00492384" w:rsidRDefault="00492384" w:rsidP="00492384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64CA0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D6518C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031CE8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78E133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64481C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2F00D5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3FE118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AB16E7" w14:textId="1287E71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</w:t>
            </w:r>
            <w:r w:rsidR="00BE3891" w:rsidRPr="00B1293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11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9A9D2C" w14:textId="703F1F22" w:rsidR="00492384" w:rsidRPr="00492384" w:rsidRDefault="00BE3891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B1293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61</w:t>
            </w:r>
          </w:p>
        </w:tc>
      </w:tr>
      <w:tr w:rsidR="00492384" w:rsidRPr="00492384" w14:paraId="596F7334" w14:textId="77777777" w:rsidTr="00492384">
        <w:trPr>
          <w:trHeight w:val="300"/>
        </w:trPr>
        <w:tc>
          <w:tcPr>
            <w:tcW w:w="3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9AE8D" w14:textId="77777777" w:rsidR="00492384" w:rsidRPr="00492384" w:rsidRDefault="00492384" w:rsidP="00492384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Percent of union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2A4CEF" w14:textId="77777777" w:rsidR="00492384" w:rsidRPr="00492384" w:rsidRDefault="00492384" w:rsidP="00492384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D65461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FC1C4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693C58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CC206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EC5A04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60C6A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572ADA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3E035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297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8D4A7D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100</w:t>
            </w:r>
          </w:p>
        </w:tc>
      </w:tr>
      <w:tr w:rsidR="00492384" w:rsidRPr="00492384" w14:paraId="0A1F06A1" w14:textId="77777777" w:rsidTr="00492384">
        <w:trPr>
          <w:trHeight w:val="300"/>
        </w:trPr>
        <w:tc>
          <w:tcPr>
            <w:tcW w:w="3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36AE8" w14:textId="77777777" w:rsidR="00492384" w:rsidRPr="00492384" w:rsidRDefault="00492384" w:rsidP="00492384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GDP growth rat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91807" w14:textId="77777777" w:rsidR="00492384" w:rsidRPr="00492384" w:rsidRDefault="00492384" w:rsidP="00492384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BA4E7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61FC06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0E3E4F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792527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933BCF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6A4ABE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C22CFF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450188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58C8E0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5</w:t>
            </w:r>
          </w:p>
        </w:tc>
      </w:tr>
      <w:tr w:rsidR="00492384" w:rsidRPr="00492384" w14:paraId="7B1F385A" w14:textId="77777777" w:rsidTr="00492384">
        <w:trPr>
          <w:trHeight w:val="300"/>
        </w:trPr>
        <w:tc>
          <w:tcPr>
            <w:tcW w:w="3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E0C61" w14:textId="77777777" w:rsidR="00492384" w:rsidRPr="00492384" w:rsidRDefault="00492384" w:rsidP="00492384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Unemployment rat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DC06D" w14:textId="77777777" w:rsidR="00492384" w:rsidRPr="00492384" w:rsidRDefault="00492384" w:rsidP="00492384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BF19D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40C99C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833AA5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6D7EAA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A13ED5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F473FA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122EBE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97D83D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2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4F4BE4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22</w:t>
            </w:r>
          </w:p>
        </w:tc>
      </w:tr>
      <w:tr w:rsidR="00492384" w:rsidRPr="00492384" w14:paraId="5779E07A" w14:textId="77777777" w:rsidTr="00492384">
        <w:trPr>
          <w:trHeight w:val="300"/>
        </w:trPr>
        <w:tc>
          <w:tcPr>
            <w:tcW w:w="3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1D352" w14:textId="77777777" w:rsidR="00492384" w:rsidRPr="00492384" w:rsidRDefault="00492384" w:rsidP="0049238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  <w:t>Random Effects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D4F017" w14:textId="77777777" w:rsidR="00492384" w:rsidRPr="00492384" w:rsidRDefault="00492384" w:rsidP="0049238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0B9393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29337C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A90804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A577EA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F62C97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197BDD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B1B36A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3CB316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AF3B11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492384" w:rsidRPr="00492384" w14:paraId="07BF60C0" w14:textId="77777777" w:rsidTr="00492384">
        <w:trPr>
          <w:trHeight w:val="300"/>
        </w:trPr>
        <w:tc>
          <w:tcPr>
            <w:tcW w:w="3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59856" w14:textId="77777777" w:rsidR="00492384" w:rsidRPr="00492384" w:rsidRDefault="00492384" w:rsidP="004923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Birth cohorts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D20A49" w14:textId="77777777" w:rsidR="00492384" w:rsidRPr="00492384" w:rsidRDefault="00492384" w:rsidP="004923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E173D9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264A2A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F7EA53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E54D6B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D7BE7E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B39939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0A1B69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CA8726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AFAE52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492384" w:rsidRPr="00492384" w14:paraId="46204593" w14:textId="77777777" w:rsidTr="00492384">
        <w:trPr>
          <w:trHeight w:val="300"/>
        </w:trPr>
        <w:tc>
          <w:tcPr>
            <w:tcW w:w="3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F5B06" w14:textId="77777777" w:rsidR="00492384" w:rsidRPr="00492384" w:rsidRDefault="00492384" w:rsidP="00492384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925-193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83D4A4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2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815AC9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7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84CE9A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87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F6ADE8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4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7A6D75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79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C5E29D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4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939B53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6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BA6896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4B2D7D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6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1CFCEF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8</w:t>
            </w:r>
          </w:p>
        </w:tc>
      </w:tr>
      <w:tr w:rsidR="00492384" w:rsidRPr="00492384" w14:paraId="6FD9BF64" w14:textId="77777777" w:rsidTr="00492384">
        <w:trPr>
          <w:trHeight w:val="300"/>
        </w:trPr>
        <w:tc>
          <w:tcPr>
            <w:tcW w:w="3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9EFD8" w14:textId="77777777" w:rsidR="00492384" w:rsidRPr="00492384" w:rsidRDefault="00492384" w:rsidP="00492384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935-194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130A56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12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80490D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7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F6053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4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9F24F9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57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A2F9C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2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E154A1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47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87FFA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2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D26B58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4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CDA6C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2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0437B3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45</w:t>
            </w:r>
          </w:p>
        </w:tc>
      </w:tr>
      <w:tr w:rsidR="00492384" w:rsidRPr="00492384" w14:paraId="0A449224" w14:textId="77777777" w:rsidTr="00492384">
        <w:trPr>
          <w:trHeight w:val="300"/>
        </w:trPr>
        <w:tc>
          <w:tcPr>
            <w:tcW w:w="3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058B7" w14:textId="77777777" w:rsidR="00492384" w:rsidRPr="00492384" w:rsidRDefault="00492384" w:rsidP="00492384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945-195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A821D9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6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27529A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7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98D6CE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6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757628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5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427D6E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6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D28E79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4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B08390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7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B3E95B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0C0AD2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7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07EE0F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9</w:t>
            </w:r>
          </w:p>
        </w:tc>
      </w:tr>
      <w:tr w:rsidR="00492384" w:rsidRPr="00492384" w14:paraId="6C758AB4" w14:textId="77777777" w:rsidTr="00492384">
        <w:trPr>
          <w:trHeight w:val="300"/>
        </w:trPr>
        <w:tc>
          <w:tcPr>
            <w:tcW w:w="3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716A5" w14:textId="77777777" w:rsidR="00492384" w:rsidRPr="00492384" w:rsidRDefault="00492384" w:rsidP="00492384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955-196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1C67D2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209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C7BFC1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7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140823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136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88E2F6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4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77AC58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109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1B6F8D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936E48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108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FA95F3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57644A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108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AF62FF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4</w:t>
            </w:r>
          </w:p>
        </w:tc>
      </w:tr>
      <w:tr w:rsidR="00492384" w:rsidRPr="00492384" w14:paraId="1613ACB1" w14:textId="77777777" w:rsidTr="00492384">
        <w:trPr>
          <w:trHeight w:val="300"/>
        </w:trPr>
        <w:tc>
          <w:tcPr>
            <w:tcW w:w="3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712D3" w14:textId="77777777" w:rsidR="00492384" w:rsidRPr="00492384" w:rsidRDefault="00492384" w:rsidP="00492384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965-197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7A172C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11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D7C9D4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7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66917F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134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E899EB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658B9C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111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A9C534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FF1416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101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B272AD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E612CB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102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6BB536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1</w:t>
            </w:r>
          </w:p>
        </w:tc>
      </w:tr>
      <w:tr w:rsidR="00492384" w:rsidRPr="00492384" w14:paraId="4233B075" w14:textId="77777777" w:rsidTr="00492384">
        <w:trPr>
          <w:trHeight w:val="300"/>
        </w:trPr>
        <w:tc>
          <w:tcPr>
            <w:tcW w:w="3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4AE23" w14:textId="77777777" w:rsidR="00492384" w:rsidRPr="00492384" w:rsidRDefault="00492384" w:rsidP="00492384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lastRenderedPageBreak/>
              <w:t>1975-198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293227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193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760046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7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F54BE2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6CD764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5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9023AC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B53934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4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6050D0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2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091BFF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4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83D6B5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2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D0CC21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46</w:t>
            </w:r>
          </w:p>
        </w:tc>
      </w:tr>
      <w:tr w:rsidR="00492384" w:rsidRPr="00492384" w14:paraId="48CE92ED" w14:textId="77777777" w:rsidTr="00492384">
        <w:trPr>
          <w:trHeight w:val="300"/>
        </w:trPr>
        <w:tc>
          <w:tcPr>
            <w:tcW w:w="3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54143" w14:textId="77777777" w:rsidR="00492384" w:rsidRPr="00492384" w:rsidRDefault="00492384" w:rsidP="00492384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985-199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A58021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345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315532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7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9E2585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5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124EA9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8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60803C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4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246BA4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67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42575B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1E23A9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6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4AEFED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E30F4B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64</w:t>
            </w:r>
          </w:p>
        </w:tc>
      </w:tr>
      <w:tr w:rsidR="00492384" w:rsidRPr="00492384" w14:paraId="77E17ACF" w14:textId="77777777" w:rsidTr="00492384">
        <w:trPr>
          <w:trHeight w:val="300"/>
        </w:trPr>
        <w:tc>
          <w:tcPr>
            <w:tcW w:w="3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77068" w14:textId="77777777" w:rsidR="00492384" w:rsidRPr="00492384" w:rsidRDefault="00492384" w:rsidP="004923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Survey years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0053F" w14:textId="77777777" w:rsidR="00492384" w:rsidRPr="00492384" w:rsidRDefault="00492384" w:rsidP="004923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615F4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52A34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10CA68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1D67E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FE6A07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6689B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57E8E2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E197D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74C620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492384" w:rsidRPr="00492384" w14:paraId="6B093F50" w14:textId="77777777" w:rsidTr="00492384">
        <w:trPr>
          <w:trHeight w:val="300"/>
        </w:trPr>
        <w:tc>
          <w:tcPr>
            <w:tcW w:w="3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15874" w14:textId="77777777" w:rsidR="00492384" w:rsidRPr="00492384" w:rsidRDefault="00492384" w:rsidP="00492384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99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1B25E5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208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898E2B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4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1FE881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208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277161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4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35923E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201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3845F6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E0EEDF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201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38A844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9C2EF2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C19F4E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9</w:t>
            </w:r>
          </w:p>
        </w:tc>
      </w:tr>
      <w:tr w:rsidR="00492384" w:rsidRPr="00492384" w14:paraId="193AE6D6" w14:textId="77777777" w:rsidTr="00492384">
        <w:trPr>
          <w:trHeight w:val="300"/>
        </w:trPr>
        <w:tc>
          <w:tcPr>
            <w:tcW w:w="3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ED7F2" w14:textId="77777777" w:rsidR="00492384" w:rsidRPr="00492384" w:rsidRDefault="00492384" w:rsidP="00492384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00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3F50BC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129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08EC67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4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61F66B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129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376041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4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748159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125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92DDBE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519485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123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BB8BA1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E88D1C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3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7A3B20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29</w:t>
            </w:r>
          </w:p>
        </w:tc>
      </w:tr>
      <w:tr w:rsidR="00492384" w:rsidRPr="00492384" w14:paraId="014E16B1" w14:textId="77777777" w:rsidTr="00492384">
        <w:trPr>
          <w:trHeight w:val="300"/>
        </w:trPr>
        <w:tc>
          <w:tcPr>
            <w:tcW w:w="3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659AA" w14:textId="77777777" w:rsidR="00492384" w:rsidRPr="00492384" w:rsidRDefault="00492384" w:rsidP="00492384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00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9A91E6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2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DBCE71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4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8B8D22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2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B22128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4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AE99CD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17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4F35FF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D76BDA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17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515979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E2312E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856A5D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3</w:t>
            </w:r>
          </w:p>
        </w:tc>
      </w:tr>
      <w:tr w:rsidR="00492384" w:rsidRPr="00492384" w14:paraId="0F29EE0F" w14:textId="77777777" w:rsidTr="00492384">
        <w:trPr>
          <w:trHeight w:val="300"/>
        </w:trPr>
        <w:tc>
          <w:tcPr>
            <w:tcW w:w="3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9362B" w14:textId="77777777" w:rsidR="00492384" w:rsidRPr="00492384" w:rsidRDefault="00492384" w:rsidP="00492384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00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2FD1BF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4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8E69FA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4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844A47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4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2250F2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4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884BE0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4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D3A2CC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193E74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4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7DD9E1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1C829B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CB1D25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27</w:t>
            </w:r>
          </w:p>
        </w:tc>
      </w:tr>
      <w:tr w:rsidR="00492384" w:rsidRPr="00492384" w14:paraId="460D96D7" w14:textId="77777777" w:rsidTr="00492384">
        <w:trPr>
          <w:trHeight w:val="300"/>
        </w:trPr>
        <w:tc>
          <w:tcPr>
            <w:tcW w:w="3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E7237" w14:textId="77777777" w:rsidR="00492384" w:rsidRPr="00492384" w:rsidRDefault="00492384" w:rsidP="00492384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007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908DBC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6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9A3267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4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8C495E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6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E7A4F2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4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AF8CE3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6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BCCA6A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AE185B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6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E9185A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57FE80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CB4B1E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3</w:t>
            </w:r>
          </w:p>
        </w:tc>
      </w:tr>
      <w:tr w:rsidR="00492384" w:rsidRPr="00492384" w14:paraId="18190B5B" w14:textId="77777777" w:rsidTr="00492384">
        <w:trPr>
          <w:trHeight w:val="300"/>
        </w:trPr>
        <w:tc>
          <w:tcPr>
            <w:tcW w:w="3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080E3" w14:textId="77777777" w:rsidR="00492384" w:rsidRPr="00492384" w:rsidRDefault="00492384" w:rsidP="00492384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00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3D4295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6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3017DC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4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02293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6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0B1819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4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867DA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6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A4D7E8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BC495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6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B17826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B128F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2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E3E01A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5</w:t>
            </w:r>
          </w:p>
        </w:tc>
      </w:tr>
      <w:tr w:rsidR="00492384" w:rsidRPr="00492384" w14:paraId="035834B9" w14:textId="77777777" w:rsidTr="00492384">
        <w:trPr>
          <w:trHeight w:val="300"/>
        </w:trPr>
        <w:tc>
          <w:tcPr>
            <w:tcW w:w="3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56798" w14:textId="77777777" w:rsidR="00492384" w:rsidRPr="00492384" w:rsidRDefault="00492384" w:rsidP="00492384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01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F3FB45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79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FB8A17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4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ED704A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78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F9C237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4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9C9138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7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7BF7FE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E5C5A2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6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DBA328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0EFE10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2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357F0F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5</w:t>
            </w:r>
          </w:p>
        </w:tc>
      </w:tr>
      <w:tr w:rsidR="00492384" w:rsidRPr="00492384" w14:paraId="6658AAB7" w14:textId="77777777" w:rsidTr="00492384">
        <w:trPr>
          <w:trHeight w:val="300"/>
        </w:trPr>
        <w:tc>
          <w:tcPr>
            <w:tcW w:w="3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B619D" w14:textId="77777777" w:rsidR="00492384" w:rsidRPr="00492384" w:rsidRDefault="00492384" w:rsidP="00492384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01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0CBE06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107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E29491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4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6A54D8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107*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45B7F5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4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AF3BDF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95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98BC3E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7A7575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94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F8E8A9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028F76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0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466334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8</w:t>
            </w:r>
          </w:p>
        </w:tc>
      </w:tr>
      <w:tr w:rsidR="00492384" w:rsidRPr="00492384" w14:paraId="50A98DAD" w14:textId="77777777" w:rsidTr="00492384">
        <w:trPr>
          <w:trHeight w:val="300"/>
        </w:trPr>
        <w:tc>
          <w:tcPr>
            <w:tcW w:w="3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A0CBD" w14:textId="77777777" w:rsidR="00492384" w:rsidRPr="00492384" w:rsidRDefault="00492384" w:rsidP="0049238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  <w:t>Variance components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E79BD5" w14:textId="77777777" w:rsidR="00492384" w:rsidRPr="00492384" w:rsidRDefault="00492384" w:rsidP="0049238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5206E2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DED109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06244F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AB9C9A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A398BE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275E82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615E84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73DE1F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1D21E1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492384" w:rsidRPr="00492384" w14:paraId="18066177" w14:textId="77777777" w:rsidTr="00492384">
        <w:trPr>
          <w:trHeight w:val="300"/>
        </w:trPr>
        <w:tc>
          <w:tcPr>
            <w:tcW w:w="3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D16FE" w14:textId="77777777" w:rsidR="00492384" w:rsidRPr="00492384" w:rsidRDefault="00492384" w:rsidP="00492384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Birth cohorts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57CC63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39*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48E20F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2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152919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D68125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7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2532D9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7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1C7078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1389EE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7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9F3D3D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FD1578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7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2D5AEF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4</w:t>
            </w:r>
          </w:p>
        </w:tc>
      </w:tr>
      <w:tr w:rsidR="00492384" w:rsidRPr="00492384" w14:paraId="0680161F" w14:textId="77777777" w:rsidTr="00492384">
        <w:trPr>
          <w:trHeight w:val="300"/>
        </w:trPr>
        <w:tc>
          <w:tcPr>
            <w:tcW w:w="3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5C628" w14:textId="77777777" w:rsidR="00492384" w:rsidRPr="00492384" w:rsidRDefault="00492384" w:rsidP="00492384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Survey years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F1FC1A6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3*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054E455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7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3C8616D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3*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94E768C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7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226E4E6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1*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9283820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6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6FE0508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1*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A13E2D7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6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7F23144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158CB67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2</w:t>
            </w:r>
          </w:p>
        </w:tc>
      </w:tr>
      <w:tr w:rsidR="00492384" w:rsidRPr="00492384" w14:paraId="4BB7B412" w14:textId="77777777" w:rsidTr="00554BB2">
        <w:trPr>
          <w:trHeight w:val="300"/>
        </w:trPr>
        <w:tc>
          <w:tcPr>
            <w:tcW w:w="390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D65B8" w14:textId="77777777" w:rsidR="00492384" w:rsidRPr="00492384" w:rsidRDefault="00492384" w:rsidP="004923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Pseudo-BIC</w:t>
            </w:r>
          </w:p>
        </w:tc>
        <w:tc>
          <w:tcPr>
            <w:tcW w:w="106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1A944878" w14:textId="6B429EF9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</w:t>
            </w:r>
            <w:r w:rsidR="00A973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,</w:t>
            </w: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05</w:t>
            </w:r>
            <w:r w:rsidR="00A973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,</w:t>
            </w: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744</w:t>
            </w:r>
          </w:p>
        </w:tc>
        <w:tc>
          <w:tcPr>
            <w:tcW w:w="10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CEA8D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15AEFD97" w14:textId="3AF0F259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</w:t>
            </w:r>
            <w:r w:rsidR="00A973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,</w:t>
            </w: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05</w:t>
            </w:r>
            <w:r w:rsidR="00A973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,</w:t>
            </w: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768</w:t>
            </w:r>
          </w:p>
        </w:tc>
        <w:tc>
          <w:tcPr>
            <w:tcW w:w="106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75433F93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2FEAF3AC" w14:textId="0E1BE0D5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</w:t>
            </w:r>
            <w:r w:rsidR="00A973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,</w:t>
            </w: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995</w:t>
            </w:r>
            <w:r w:rsidR="00A973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,</w:t>
            </w: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01</w:t>
            </w:r>
          </w:p>
        </w:tc>
        <w:tc>
          <w:tcPr>
            <w:tcW w:w="106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6392DE55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14683C59" w14:textId="63BD9659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</w:t>
            </w:r>
            <w:r w:rsidR="00A973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,</w:t>
            </w: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936</w:t>
            </w:r>
            <w:r w:rsidR="00A973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,</w:t>
            </w: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91</w:t>
            </w:r>
          </w:p>
        </w:tc>
        <w:tc>
          <w:tcPr>
            <w:tcW w:w="106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7DDFD129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0E67FFE5" w14:textId="0A100B7C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</w:t>
            </w:r>
            <w:r w:rsidR="00A973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,</w:t>
            </w: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936</w:t>
            </w:r>
            <w:r w:rsidR="00A973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,</w:t>
            </w: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43</w:t>
            </w:r>
          </w:p>
        </w:tc>
        <w:tc>
          <w:tcPr>
            <w:tcW w:w="10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09A2E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</w:tr>
      <w:tr w:rsidR="001B6B03" w:rsidRPr="00492384" w14:paraId="75CDE6AE" w14:textId="77777777" w:rsidTr="00554BB2">
        <w:trPr>
          <w:trHeight w:val="300"/>
        </w:trPr>
        <w:tc>
          <w:tcPr>
            <w:tcW w:w="39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EBB608B" w14:textId="13E86D83" w:rsidR="001B6B03" w:rsidRPr="00492384" w:rsidRDefault="00554BB2" w:rsidP="004923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Sample size</w:t>
            </w:r>
          </w:p>
        </w:tc>
        <w:tc>
          <w:tcPr>
            <w:tcW w:w="10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573B78B" w14:textId="7E2D93D5" w:rsidR="001B6B03" w:rsidRPr="00492384" w:rsidRDefault="00554BB2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2,924</w:t>
            </w:r>
          </w:p>
        </w:tc>
        <w:tc>
          <w:tcPr>
            <w:tcW w:w="10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35543DB" w14:textId="77777777" w:rsidR="001B6B03" w:rsidRPr="00492384" w:rsidRDefault="001B6B03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9192C36" w14:textId="3AD4DE80" w:rsidR="001B6B03" w:rsidRPr="00492384" w:rsidRDefault="00554BB2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2,924</w:t>
            </w:r>
          </w:p>
        </w:tc>
        <w:tc>
          <w:tcPr>
            <w:tcW w:w="10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5C1CCA3" w14:textId="77777777" w:rsidR="001B6B03" w:rsidRPr="00492384" w:rsidRDefault="001B6B03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6D46BD2" w14:textId="1368B9E2" w:rsidR="001B6B03" w:rsidRPr="00492384" w:rsidRDefault="00554BB2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2,924</w:t>
            </w:r>
          </w:p>
        </w:tc>
        <w:tc>
          <w:tcPr>
            <w:tcW w:w="10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E3932A1" w14:textId="77777777" w:rsidR="001B6B03" w:rsidRPr="00492384" w:rsidRDefault="001B6B03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3580E13" w14:textId="33AFBD5D" w:rsidR="001B6B03" w:rsidRPr="00492384" w:rsidRDefault="00554BB2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2,924</w:t>
            </w:r>
          </w:p>
        </w:tc>
        <w:tc>
          <w:tcPr>
            <w:tcW w:w="10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420C299" w14:textId="77777777" w:rsidR="001B6B03" w:rsidRPr="00492384" w:rsidRDefault="001B6B03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0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7D63D4E" w14:textId="78005D57" w:rsidR="001B6B03" w:rsidRPr="00492384" w:rsidRDefault="00554BB2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2,924</w:t>
            </w:r>
          </w:p>
        </w:tc>
        <w:tc>
          <w:tcPr>
            <w:tcW w:w="10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0FA8506" w14:textId="77777777" w:rsidR="001B6B03" w:rsidRPr="00492384" w:rsidRDefault="001B6B03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</w:tr>
      <w:tr w:rsidR="00492384" w:rsidRPr="00492384" w14:paraId="07A99A31" w14:textId="77777777" w:rsidTr="00554BB2">
        <w:trPr>
          <w:trHeight w:val="300"/>
        </w:trPr>
        <w:tc>
          <w:tcPr>
            <w:tcW w:w="390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83FCD1" w14:textId="335A28DA" w:rsidR="00492384" w:rsidRPr="00492384" w:rsidRDefault="00554BB2" w:rsidP="004923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Observations</w:t>
            </w:r>
          </w:p>
        </w:tc>
        <w:tc>
          <w:tcPr>
            <w:tcW w:w="10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86B572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68,271</w:t>
            </w:r>
          </w:p>
        </w:tc>
        <w:tc>
          <w:tcPr>
            <w:tcW w:w="10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EB8FE3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 </w:t>
            </w:r>
          </w:p>
        </w:tc>
        <w:tc>
          <w:tcPr>
            <w:tcW w:w="10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FBB728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68,271</w:t>
            </w:r>
          </w:p>
        </w:tc>
        <w:tc>
          <w:tcPr>
            <w:tcW w:w="10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AE3C24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 </w:t>
            </w:r>
          </w:p>
        </w:tc>
        <w:tc>
          <w:tcPr>
            <w:tcW w:w="10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461D45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68,271</w:t>
            </w:r>
          </w:p>
        </w:tc>
        <w:tc>
          <w:tcPr>
            <w:tcW w:w="10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DDEB5B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 </w:t>
            </w:r>
          </w:p>
        </w:tc>
        <w:tc>
          <w:tcPr>
            <w:tcW w:w="10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9AF5AC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68,271</w:t>
            </w:r>
          </w:p>
        </w:tc>
        <w:tc>
          <w:tcPr>
            <w:tcW w:w="10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CFABBD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 </w:t>
            </w:r>
          </w:p>
        </w:tc>
        <w:tc>
          <w:tcPr>
            <w:tcW w:w="10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FC4D00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68,271</w:t>
            </w:r>
          </w:p>
        </w:tc>
        <w:tc>
          <w:tcPr>
            <w:tcW w:w="10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22BC97" w14:textId="77777777" w:rsidR="00492384" w:rsidRPr="00492384" w:rsidRDefault="00492384" w:rsidP="00492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 </w:t>
            </w:r>
          </w:p>
        </w:tc>
      </w:tr>
      <w:tr w:rsidR="00492384" w:rsidRPr="00492384" w14:paraId="0B3F4595" w14:textId="77777777" w:rsidTr="00791546">
        <w:trPr>
          <w:trHeight w:val="300"/>
        </w:trPr>
        <w:tc>
          <w:tcPr>
            <w:tcW w:w="14500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8CF929" w14:textId="09696CD2" w:rsidR="00492384" w:rsidRPr="00492384" w:rsidRDefault="00C22979" w:rsidP="004923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C46D0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Notes: </w:t>
            </w:r>
            <w:r w:rsidR="00492384"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* &lt;0.05, **&lt;0.01</w:t>
            </w:r>
            <w:r w:rsidR="00492384"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br/>
              <w:t xml:space="preserve">Abbreviations: Coef., regression coefficients </w:t>
            </w:r>
            <w:r w:rsidR="009E5D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or </w:t>
            </w:r>
            <w:r w:rsidR="00492384" w:rsidRPr="004923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variance estimates for random effect; S.E, standard error</w:t>
            </w:r>
            <w:r w:rsidR="00590FBC" w:rsidRPr="00B1293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.</w:t>
            </w:r>
          </w:p>
        </w:tc>
      </w:tr>
    </w:tbl>
    <w:p w14:paraId="2DD70934" w14:textId="77777777" w:rsidR="007F3CF7" w:rsidRDefault="007F3CF7">
      <w:pPr>
        <w:rPr>
          <w:rFonts w:ascii="Times New Roman" w:eastAsia="Times New Roman" w:hAnsi="Times New Roman" w:cs="Times New Roman"/>
        </w:rPr>
      </w:pPr>
    </w:p>
    <w:p w14:paraId="76FA4DEF" w14:textId="77777777" w:rsidR="007F3CF7" w:rsidRDefault="007F3CF7">
      <w:pPr>
        <w:rPr>
          <w:rFonts w:ascii="Times New Roman" w:eastAsia="Times New Roman" w:hAnsi="Times New Roman" w:cs="Times New Roman"/>
        </w:rPr>
      </w:pPr>
    </w:p>
    <w:p w14:paraId="5FA2E928" w14:textId="77777777" w:rsidR="007F3CF7" w:rsidRDefault="007F3CF7">
      <w:pPr>
        <w:rPr>
          <w:rFonts w:ascii="Times New Roman" w:eastAsia="Times New Roman" w:hAnsi="Times New Roman" w:cs="Times New Roman"/>
        </w:rPr>
      </w:pPr>
    </w:p>
    <w:p w14:paraId="719DEF6C" w14:textId="77777777" w:rsidR="007F3CF7" w:rsidRDefault="007F3CF7">
      <w:pPr>
        <w:rPr>
          <w:rFonts w:ascii="Times New Roman" w:eastAsia="Times New Roman" w:hAnsi="Times New Roman" w:cs="Times New Roman"/>
        </w:rPr>
      </w:pPr>
    </w:p>
    <w:p w14:paraId="6684B2B2" w14:textId="77777777" w:rsidR="007F3CF7" w:rsidRDefault="007F3CF7">
      <w:pPr>
        <w:rPr>
          <w:rFonts w:ascii="Times New Roman" w:eastAsia="Times New Roman" w:hAnsi="Times New Roman" w:cs="Times New Roman"/>
        </w:rPr>
      </w:pPr>
    </w:p>
    <w:p w14:paraId="1BBCE23C" w14:textId="77777777" w:rsidR="007F3CF7" w:rsidRDefault="007F3CF7">
      <w:pPr>
        <w:rPr>
          <w:rFonts w:ascii="Times New Roman" w:eastAsia="Times New Roman" w:hAnsi="Times New Roman" w:cs="Times New Roman"/>
        </w:rPr>
      </w:pPr>
    </w:p>
    <w:p w14:paraId="031B25F5" w14:textId="77777777" w:rsidR="007F3CF7" w:rsidRDefault="007F3CF7">
      <w:pPr>
        <w:rPr>
          <w:rFonts w:ascii="Times New Roman" w:eastAsia="Times New Roman" w:hAnsi="Times New Roman" w:cs="Times New Roman"/>
        </w:rPr>
      </w:pPr>
    </w:p>
    <w:p w14:paraId="68B4A0BE" w14:textId="77777777" w:rsidR="007F3CF7" w:rsidRDefault="007F3CF7">
      <w:pPr>
        <w:rPr>
          <w:rFonts w:ascii="Times New Roman" w:eastAsia="Times New Roman" w:hAnsi="Times New Roman" w:cs="Times New Roman"/>
        </w:rPr>
      </w:pPr>
    </w:p>
    <w:p w14:paraId="0DE37C37" w14:textId="77777777" w:rsidR="007F3CF7" w:rsidRDefault="007F3CF7">
      <w:pPr>
        <w:rPr>
          <w:rFonts w:ascii="Times New Roman" w:eastAsia="Times New Roman" w:hAnsi="Times New Roman" w:cs="Times New Roman"/>
        </w:rPr>
      </w:pPr>
    </w:p>
    <w:p w14:paraId="6D46308D" w14:textId="77777777" w:rsidR="007F3CF7" w:rsidRDefault="007F3CF7">
      <w:pPr>
        <w:rPr>
          <w:rFonts w:ascii="Times New Roman" w:eastAsia="Times New Roman" w:hAnsi="Times New Roman" w:cs="Times New Roman"/>
        </w:rPr>
      </w:pPr>
    </w:p>
    <w:p w14:paraId="723773E6" w14:textId="77777777" w:rsidR="007F3CF7" w:rsidRDefault="007F3CF7">
      <w:pPr>
        <w:rPr>
          <w:rFonts w:ascii="Times New Roman" w:eastAsia="Times New Roman" w:hAnsi="Times New Roman" w:cs="Times New Roman"/>
        </w:rPr>
      </w:pPr>
    </w:p>
    <w:p w14:paraId="6DF3334B" w14:textId="77777777" w:rsidR="007F3CF7" w:rsidRDefault="007F3CF7">
      <w:pPr>
        <w:rPr>
          <w:rFonts w:ascii="Times New Roman" w:eastAsia="Times New Roman" w:hAnsi="Times New Roman" w:cs="Times New Roman"/>
        </w:rPr>
      </w:pPr>
    </w:p>
    <w:p w14:paraId="0501BDFD" w14:textId="77777777" w:rsidR="00061717" w:rsidRDefault="00061717" w:rsidP="00243CD9">
      <w:pPr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sectPr w:rsidR="00061717" w:rsidSect="00DB5033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14:paraId="79F6C636" w14:textId="77777777" w:rsidR="00243CD9" w:rsidRPr="00243CD9" w:rsidRDefault="00243CD9" w:rsidP="00243CD9">
      <w:pPr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</w:pPr>
      <w:r w:rsidRPr="00243CD9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lastRenderedPageBreak/>
        <w:t>SI 13. Cohort Trend in Childhood Percentage of Union Workers, Childhood GDP Growth Rate, Childhood Unemployment Rate, and Childhood Percentage with A College Education</w:t>
      </w:r>
    </w:p>
    <w:p w14:paraId="65CA52A1" w14:textId="4D07F978" w:rsidR="00243CD9" w:rsidRDefault="00D86F77">
      <w:pPr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noProof/>
          <w:color w:val="000000"/>
          <w:sz w:val="20"/>
          <w:szCs w:val="20"/>
        </w:rPr>
        <w:drawing>
          <wp:inline distT="0" distB="0" distL="0" distR="0" wp14:anchorId="45FA5440" wp14:editId="3FE38122">
            <wp:extent cx="6927644" cy="6918036"/>
            <wp:effectExtent l="0" t="0" r="0" b="3810"/>
            <wp:docPr id="24" name="Picture 2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Chart, line chart&#10;&#10;Description automatically generated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39377" cy="6929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3CD9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br w:type="page"/>
      </w:r>
    </w:p>
    <w:p w14:paraId="2EE25200" w14:textId="77777777" w:rsidR="00061717" w:rsidRDefault="00061717">
      <w:pPr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sectPr w:rsidR="00061717" w:rsidSect="00061717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488397A3" w14:textId="79A26359" w:rsidR="0061726D" w:rsidRDefault="007F3CF7">
      <w:pPr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</w:pPr>
      <w:r w:rsidRPr="007F3CF7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lastRenderedPageBreak/>
        <w:t>SI 1</w:t>
      </w:r>
      <w:r w:rsidR="009C3991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4</w:t>
      </w:r>
      <w:r w:rsidRPr="007F3CF7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. Fixed and Random Effect Estimates from Poisson Mixed Models of Physiological Dysregulation on Percentage of Union [0-18] by Gender and Racial Groups, NHANES, 1988-2018</w:t>
      </w:r>
    </w:p>
    <w:tbl>
      <w:tblPr>
        <w:tblW w:w="14584" w:type="dxa"/>
        <w:tblLook w:val="04A0" w:firstRow="1" w:lastRow="0" w:firstColumn="1" w:lastColumn="0" w:noHBand="0" w:noVBand="1"/>
      </w:tblPr>
      <w:tblGrid>
        <w:gridCol w:w="2193"/>
        <w:gridCol w:w="939"/>
        <w:gridCol w:w="606"/>
        <w:gridCol w:w="939"/>
        <w:gridCol w:w="606"/>
        <w:gridCol w:w="939"/>
        <w:gridCol w:w="606"/>
        <w:gridCol w:w="939"/>
        <w:gridCol w:w="606"/>
        <w:gridCol w:w="939"/>
        <w:gridCol w:w="606"/>
        <w:gridCol w:w="939"/>
        <w:gridCol w:w="606"/>
        <w:gridCol w:w="939"/>
        <w:gridCol w:w="606"/>
        <w:gridCol w:w="939"/>
        <w:gridCol w:w="606"/>
        <w:gridCol w:w="31"/>
      </w:tblGrid>
      <w:tr w:rsidR="0061726D" w:rsidRPr="00257E16" w14:paraId="70CC457D" w14:textId="77777777" w:rsidTr="0061726D">
        <w:trPr>
          <w:gridAfter w:val="1"/>
          <w:wAfter w:w="31" w:type="dxa"/>
          <w:trHeight w:val="197"/>
        </w:trPr>
        <w:tc>
          <w:tcPr>
            <w:tcW w:w="21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5D3648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F861D7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Females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CE4E58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A06C9F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73E3E7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FB1473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4C3918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374C33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730B61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8873B0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Males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CAEC8B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E186E2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0065A4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4820BD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1CDC8A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45407F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C821FA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</w:tr>
      <w:tr w:rsidR="0061726D" w:rsidRPr="00257E16" w14:paraId="3F63BC5D" w14:textId="77777777" w:rsidTr="0061726D">
        <w:trPr>
          <w:gridAfter w:val="1"/>
          <w:wAfter w:w="31" w:type="dxa"/>
          <w:trHeight w:val="211"/>
        </w:trPr>
        <w:tc>
          <w:tcPr>
            <w:tcW w:w="21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92CC29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Whites</w:t>
            </w:r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AF3590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el1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A681AC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C96B57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el2a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27C9DD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77F448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el3b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E3558E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561BE6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el4c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9354C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FE9048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el1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F1F4AC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442E24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el2a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AB1C1B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62098F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el3b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156CF3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014A06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el4c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816DF2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61726D" w:rsidRPr="00257E16" w14:paraId="3DC60BBC" w14:textId="77777777" w:rsidTr="007345EA">
        <w:trPr>
          <w:gridAfter w:val="1"/>
          <w:wAfter w:w="31" w:type="dxa"/>
          <w:trHeight w:val="197"/>
        </w:trPr>
        <w:tc>
          <w:tcPr>
            <w:tcW w:w="21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3E1612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8E1AC06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49122D8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EF288F0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97C6289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3DD0BA4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21485AB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858CAF5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6F110A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CED8605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F3B6268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43AFB88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5D082BF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B34BA44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0DABD95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2A7F923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10D7ECB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</w:tr>
      <w:tr w:rsidR="0061726D" w:rsidRPr="00257E16" w14:paraId="6CB7AF9B" w14:textId="77777777" w:rsidTr="007345EA">
        <w:trPr>
          <w:gridAfter w:val="1"/>
          <w:wAfter w:w="31" w:type="dxa"/>
          <w:trHeight w:val="197"/>
        </w:trPr>
        <w:tc>
          <w:tcPr>
            <w:tcW w:w="2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1BD0AE7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xed effect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8376D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34602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1ACD8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0A671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E444D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EEC33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86381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E12D1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4DCA7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1CEE8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B64C3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55571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BD0A0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F7EA3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A1E5C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BA5E3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1726D" w:rsidRPr="00257E16" w14:paraId="15874F9B" w14:textId="77777777" w:rsidTr="007345EA">
        <w:trPr>
          <w:gridAfter w:val="1"/>
          <w:wAfter w:w="31" w:type="dxa"/>
          <w:trHeight w:val="197"/>
        </w:trPr>
        <w:tc>
          <w:tcPr>
            <w:tcW w:w="2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DD8CBB6" w14:textId="77777777" w:rsidR="0061726D" w:rsidRPr="00257E16" w:rsidRDefault="0061726D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tercept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10BEF70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92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ED923A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9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20F7C2F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82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1BEAFF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3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12FCE6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38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47CC93C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7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2410027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049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AFAD96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23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A33008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82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77662E5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9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BCC9AE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72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91CD90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6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87CD61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14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4DEC155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2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0AB8B1B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36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04719D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94</w:t>
            </w:r>
          </w:p>
        </w:tc>
      </w:tr>
      <w:tr w:rsidR="0061726D" w:rsidRPr="00257E16" w14:paraId="122DD5D3" w14:textId="77777777" w:rsidTr="007345EA">
        <w:trPr>
          <w:gridAfter w:val="1"/>
          <w:wAfter w:w="31" w:type="dxa"/>
          <w:trHeight w:val="197"/>
        </w:trPr>
        <w:tc>
          <w:tcPr>
            <w:tcW w:w="2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05B04C" w14:textId="77777777" w:rsidR="0061726D" w:rsidRPr="00257E16" w:rsidRDefault="0061726D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C4915ED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6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ADACF0F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46587D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6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BDB39E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8A05FB5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B847C25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49B65AB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981CE0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E98895B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1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DA2293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6D5C49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1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97A3229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E34056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2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27FD62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5305FC9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2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D76AEC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</w:tr>
      <w:tr w:rsidR="0061726D" w:rsidRPr="00257E16" w14:paraId="21DEE6E4" w14:textId="77777777" w:rsidTr="007345EA">
        <w:trPr>
          <w:gridAfter w:val="1"/>
          <w:wAfter w:w="31" w:type="dxa"/>
          <w:trHeight w:val="197"/>
        </w:trPr>
        <w:tc>
          <w:tcPr>
            <w:tcW w:w="2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70BD53" w14:textId="77777777" w:rsidR="0061726D" w:rsidRPr="00257E16" w:rsidRDefault="0061726D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ge squared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1BB913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97CFEB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4101ED2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97B3DD2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FF91D4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8A6B79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49EBA8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E258AE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710472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C45F36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9854D44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9F221D0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90808ED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44B0FD7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EAB773C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0A0141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</w:tr>
      <w:tr w:rsidR="0061726D" w:rsidRPr="00257E16" w14:paraId="59258CD4" w14:textId="77777777" w:rsidTr="007345EA">
        <w:trPr>
          <w:gridAfter w:val="1"/>
          <w:wAfter w:w="31" w:type="dxa"/>
          <w:trHeight w:val="197"/>
        </w:trPr>
        <w:tc>
          <w:tcPr>
            <w:tcW w:w="2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F4C8F38" w14:textId="77777777" w:rsidR="0061726D" w:rsidRPr="00257E16" w:rsidRDefault="0061726D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rcentage of union [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-18</w:t>
            </w: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]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F41BE" w14:textId="77777777" w:rsidR="0061726D" w:rsidRPr="00257E16" w:rsidRDefault="0061726D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9ED2A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47C479C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8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ED42654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CF4BB2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8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97A3B6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7051DD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8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014F78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7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293AC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808AC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718A7F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9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DB0613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2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E84DBDF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9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9F3D31A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1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9F6652A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9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C93B221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4</w:t>
            </w:r>
          </w:p>
        </w:tc>
      </w:tr>
      <w:tr w:rsidR="0061726D" w:rsidRPr="00257E16" w14:paraId="60ECDC32" w14:textId="77777777" w:rsidTr="007345EA">
        <w:trPr>
          <w:gridAfter w:val="1"/>
          <w:wAfter w:w="31" w:type="dxa"/>
          <w:trHeight w:val="197"/>
        </w:trPr>
        <w:tc>
          <w:tcPr>
            <w:tcW w:w="2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988FFD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ariance components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7D890C3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A3656FD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1B4130E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44BF68D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3E3972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B2E8310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66BC93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5D4359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6ED6F0C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DC9DE4C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461F9A1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DB25E2B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ED378CE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CE40DE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09B49CE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06B56C6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1726D" w:rsidRPr="00257E16" w14:paraId="26F99C09" w14:textId="77777777" w:rsidTr="007345EA">
        <w:trPr>
          <w:gridAfter w:val="1"/>
          <w:wAfter w:w="31" w:type="dxa"/>
          <w:trHeight w:val="197"/>
        </w:trPr>
        <w:tc>
          <w:tcPr>
            <w:tcW w:w="2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9C84426" w14:textId="77777777" w:rsidR="0061726D" w:rsidRPr="00257E16" w:rsidRDefault="0061726D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rth cohorts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EB6BC8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7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928270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3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BA2F806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7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11E967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33EB7C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ADDD06F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A920ABD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3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B2DB62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7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973FEE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2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47C54B8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4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0CAE6B7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9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01EC73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9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BD8B5E4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5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C6DBEB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9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EEFBC62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2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E1AD8BD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8</w:t>
            </w:r>
          </w:p>
        </w:tc>
      </w:tr>
      <w:tr w:rsidR="0061726D" w:rsidRPr="00257E16" w14:paraId="7385E606" w14:textId="77777777" w:rsidTr="007345EA">
        <w:trPr>
          <w:gridAfter w:val="1"/>
          <w:wAfter w:w="31" w:type="dxa"/>
          <w:trHeight w:val="197"/>
        </w:trPr>
        <w:tc>
          <w:tcPr>
            <w:tcW w:w="2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0E3C2C9" w14:textId="77777777" w:rsidR="0061726D" w:rsidRPr="00257E16" w:rsidRDefault="0061726D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urvey years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CB477BA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620B30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540A80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23B714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233474A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442D799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55C9D9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2D4554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C96389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4FC4533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CF7ABD8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48829C1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B69200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0BEF60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5EB2CDD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24DED7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</w:t>
            </w:r>
          </w:p>
        </w:tc>
      </w:tr>
      <w:tr w:rsidR="0061726D" w:rsidRPr="00257E16" w14:paraId="6ABBD7CC" w14:textId="77777777" w:rsidTr="007345EA">
        <w:trPr>
          <w:gridAfter w:val="1"/>
          <w:wAfter w:w="31" w:type="dxa"/>
          <w:trHeight w:val="595"/>
        </w:trPr>
        <w:tc>
          <w:tcPr>
            <w:tcW w:w="2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D66133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ducation/Marital status/Poverty income ratio dummies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BC675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943C1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09275E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81C56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A3EB41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4F88C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400E32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6D46E4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5718B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1BDBC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789FC8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65DE7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9D1AC6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8D139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1F24C7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2B6CD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61726D" w:rsidRPr="00257E16" w14:paraId="1CD1FFD5" w14:textId="77777777" w:rsidTr="007345EA">
        <w:trPr>
          <w:gridAfter w:val="1"/>
          <w:wAfter w:w="31" w:type="dxa"/>
          <w:trHeight w:val="197"/>
        </w:trPr>
        <w:tc>
          <w:tcPr>
            <w:tcW w:w="21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3529ABB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riod macro measures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06C7CE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2C1BCD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5336BE1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BE5980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17C5745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2CCEC0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404900A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6A5E0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E65ED7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D11721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D71093C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7BF7C6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2DD2A83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B4DDA6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AA7FF1A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F23B19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61726D" w:rsidRPr="00257E16" w14:paraId="3DFDA37F" w14:textId="77777777" w:rsidTr="007345EA">
        <w:trPr>
          <w:gridAfter w:val="1"/>
          <w:wAfter w:w="31" w:type="dxa"/>
          <w:trHeight w:val="197"/>
        </w:trPr>
        <w:tc>
          <w:tcPr>
            <w:tcW w:w="2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F504860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seudo-BIC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554FC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0,370,000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9ED50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1DE84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0,370,000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26099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07DC2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6,880,000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573D0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8C177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6,880,000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2AFF9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5B0B4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8,820,000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8F403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5CC11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8,820,000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26BC4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CEB88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7,010,000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4BC7D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FD975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7,010,000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63360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61726D" w:rsidRPr="00257E16" w14:paraId="11285A76" w14:textId="77777777" w:rsidTr="007345EA">
        <w:trPr>
          <w:gridAfter w:val="1"/>
          <w:wAfter w:w="31" w:type="dxa"/>
          <w:trHeight w:val="197"/>
        </w:trPr>
        <w:tc>
          <w:tcPr>
            <w:tcW w:w="21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6760CC3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mple size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D47593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72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AF4EFD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75F76F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72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A227A6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D812B4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72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523F8F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5D2551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72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D827F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341575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54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2802BE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FE19AD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54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2BD5FD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BD4A70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54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DD8A85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17F65E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54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535D1F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61726D" w:rsidRPr="00257E16" w14:paraId="6DC5CD11" w14:textId="77777777" w:rsidTr="007345EA">
        <w:trPr>
          <w:gridAfter w:val="1"/>
          <w:wAfter w:w="31" w:type="dxa"/>
          <w:trHeight w:val="197"/>
        </w:trPr>
        <w:tc>
          <w:tcPr>
            <w:tcW w:w="2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31F6E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9B280" w14:textId="77777777" w:rsidR="0061726D" w:rsidRPr="00DB5033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1B5C8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7BF54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3D527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518A1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E9BB3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7F93F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1A9D9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DBA02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59FD7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1CF06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003CF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EBB99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F942D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48583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2B7E7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1726D" w:rsidRPr="00257E16" w14:paraId="0FE0451B" w14:textId="77777777" w:rsidTr="007345EA">
        <w:trPr>
          <w:gridAfter w:val="1"/>
          <w:wAfter w:w="31" w:type="dxa"/>
          <w:trHeight w:val="197"/>
        </w:trPr>
        <w:tc>
          <w:tcPr>
            <w:tcW w:w="2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8EF33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Blacks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D5243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9D344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ACC5E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F04DE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AA6DF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073E8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B5C46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FF731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B061E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67547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E1076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A7FD1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665FF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39EC9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F52DE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B0449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1726D" w:rsidRPr="00257E16" w14:paraId="6D5FDAD8" w14:textId="77777777" w:rsidTr="007345EA">
        <w:trPr>
          <w:gridAfter w:val="1"/>
          <w:wAfter w:w="31" w:type="dxa"/>
          <w:trHeight w:val="197"/>
        </w:trPr>
        <w:tc>
          <w:tcPr>
            <w:tcW w:w="21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C7D575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254A944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4EE85A6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D89F32B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042857F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30840EA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EAF1A84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E98F4B3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F03A17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6F14DA3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23C326B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A67024B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CCFE5C3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EAE66F7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3B11F20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D03B8CF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2D5C127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</w:tr>
      <w:tr w:rsidR="0061726D" w:rsidRPr="00257E16" w14:paraId="123F78B0" w14:textId="77777777" w:rsidTr="007345EA">
        <w:trPr>
          <w:gridAfter w:val="1"/>
          <w:wAfter w:w="31" w:type="dxa"/>
          <w:trHeight w:val="197"/>
        </w:trPr>
        <w:tc>
          <w:tcPr>
            <w:tcW w:w="2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5B7CF8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xed effect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5EA2A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556AE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B09C9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31CD0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54BA1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320D4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F277A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A5195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887F0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3CE9E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A415C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A6EF0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EEB98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0EA2E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4B6E3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8E394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1726D" w:rsidRPr="00257E16" w14:paraId="121AF60E" w14:textId="77777777" w:rsidTr="007345EA">
        <w:trPr>
          <w:gridAfter w:val="1"/>
          <w:wAfter w:w="31" w:type="dxa"/>
          <w:trHeight w:val="197"/>
        </w:trPr>
        <w:tc>
          <w:tcPr>
            <w:tcW w:w="2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805BC33" w14:textId="77777777" w:rsidR="0061726D" w:rsidRPr="00257E16" w:rsidRDefault="0061726D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tercept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F11B635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99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880C9B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3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F58922B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90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EC38C2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1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4A7312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46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B2D5879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6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5A7F91E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07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0CC1BF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723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C71B205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75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0C770C3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2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E3DC7EC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68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32B95D4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6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A1FD1D6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82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1C1E731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7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CF2495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784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3BB438B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991</w:t>
            </w:r>
          </w:p>
        </w:tc>
      </w:tr>
      <w:tr w:rsidR="0061726D" w:rsidRPr="00257E16" w14:paraId="498D3E4C" w14:textId="77777777" w:rsidTr="007345EA">
        <w:trPr>
          <w:gridAfter w:val="1"/>
          <w:wAfter w:w="31" w:type="dxa"/>
          <w:trHeight w:val="197"/>
        </w:trPr>
        <w:tc>
          <w:tcPr>
            <w:tcW w:w="2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F5E204C" w14:textId="77777777" w:rsidR="0061726D" w:rsidRPr="00257E16" w:rsidRDefault="0061726D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909D9B4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F19CEB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1DA4A2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D41BCB5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F14E23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7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D4F5B26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86890C0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7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860EAF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7EE3001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0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B48DCC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4B0B97B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0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AC86C83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F7CCB5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9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E7523E8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EEF4131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9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A4BA56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</w:tr>
      <w:tr w:rsidR="0061726D" w:rsidRPr="00257E16" w14:paraId="7A7EAEF5" w14:textId="77777777" w:rsidTr="007345EA">
        <w:trPr>
          <w:gridAfter w:val="1"/>
          <w:wAfter w:w="31" w:type="dxa"/>
          <w:trHeight w:val="197"/>
        </w:trPr>
        <w:tc>
          <w:tcPr>
            <w:tcW w:w="2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A9BC745" w14:textId="77777777" w:rsidR="0061726D" w:rsidRPr="00257E16" w:rsidRDefault="0061726D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ge squared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387DDA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410196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FE6DF31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70D0C7A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AA48E91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FE4065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F935DD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942A96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32AB63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9E5C835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F3E91E4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E6F9C3E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AC9A3C7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49CFE68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D8B207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326CA5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</w:tr>
      <w:tr w:rsidR="0061726D" w:rsidRPr="00257E16" w14:paraId="01C6AE63" w14:textId="77777777" w:rsidTr="007345EA">
        <w:trPr>
          <w:gridAfter w:val="1"/>
          <w:wAfter w:w="31" w:type="dxa"/>
          <w:trHeight w:val="197"/>
        </w:trPr>
        <w:tc>
          <w:tcPr>
            <w:tcW w:w="2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90AF5F8" w14:textId="77777777" w:rsidR="0061726D" w:rsidRPr="00257E16" w:rsidRDefault="0061726D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rcentage of union [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-18</w:t>
            </w: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]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B2CCB" w14:textId="77777777" w:rsidR="0061726D" w:rsidRPr="00257E16" w:rsidRDefault="0061726D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251B2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D44ED5B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8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52B825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6F0F1F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6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7A4147F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7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B305C2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6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F0B11A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7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7132E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7924A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CF42521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4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D4153C1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7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E36FB1D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4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E4C65DE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7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3ECE9C9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4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D1B2D7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7</w:t>
            </w:r>
          </w:p>
        </w:tc>
      </w:tr>
      <w:tr w:rsidR="0061726D" w:rsidRPr="00257E16" w14:paraId="7759AC7C" w14:textId="77777777" w:rsidTr="007345EA">
        <w:trPr>
          <w:gridAfter w:val="1"/>
          <w:wAfter w:w="31" w:type="dxa"/>
          <w:trHeight w:val="197"/>
        </w:trPr>
        <w:tc>
          <w:tcPr>
            <w:tcW w:w="2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E1CBBFF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ariance components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F64E9AC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D6559A2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42C4FEE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031A27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0F28F4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A2E9DC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F2993B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ED2D19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7E88F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16C92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F06D6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62BDD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D9B52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C710F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9FEE1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3BA95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1726D" w:rsidRPr="00257E16" w14:paraId="35DF540D" w14:textId="77777777" w:rsidTr="007345EA">
        <w:trPr>
          <w:gridAfter w:val="1"/>
          <w:wAfter w:w="31" w:type="dxa"/>
          <w:trHeight w:val="197"/>
        </w:trPr>
        <w:tc>
          <w:tcPr>
            <w:tcW w:w="2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3B0064" w14:textId="77777777" w:rsidR="0061726D" w:rsidRPr="00257E16" w:rsidRDefault="0061726D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rth cohorts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08AD32B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D40677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908E803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7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5B97A55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796CE0C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4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6B5A8E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47DDC44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4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77FF02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7ED58E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8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DD37CA9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620B3B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3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5593E1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716D01D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4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13ADD46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A47A046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4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8DC48BC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</w:t>
            </w:r>
          </w:p>
        </w:tc>
      </w:tr>
      <w:tr w:rsidR="0061726D" w:rsidRPr="00257E16" w14:paraId="3EC13B12" w14:textId="77777777" w:rsidTr="007345EA">
        <w:trPr>
          <w:gridAfter w:val="1"/>
          <w:wAfter w:w="31" w:type="dxa"/>
          <w:trHeight w:val="197"/>
        </w:trPr>
        <w:tc>
          <w:tcPr>
            <w:tcW w:w="2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3A84506" w14:textId="77777777" w:rsidR="0061726D" w:rsidRPr="00257E16" w:rsidRDefault="0061726D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urvey years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96CC9E6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D8A6AC6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22F0F44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269554F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FA749E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589EBA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ECE216E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E56D54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9FE65E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1555620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D5E963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66733B0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036ADAB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B164F2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7A5A01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DB93C7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</w:tr>
      <w:tr w:rsidR="0061726D" w:rsidRPr="00257E16" w14:paraId="4588943C" w14:textId="77777777" w:rsidTr="007345EA">
        <w:trPr>
          <w:gridAfter w:val="1"/>
          <w:wAfter w:w="31" w:type="dxa"/>
          <w:trHeight w:val="595"/>
        </w:trPr>
        <w:tc>
          <w:tcPr>
            <w:tcW w:w="2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03EC18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ducation/Marital status/Poverty income ratio dummies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5244B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E2757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C80320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CF09E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1798F7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42514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1F5917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9A59D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36536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E6EAE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38ED8B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DA949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5453C5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EAF51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388EEA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F94B4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61726D" w:rsidRPr="00257E16" w14:paraId="255C06DF" w14:textId="77777777" w:rsidTr="007345EA">
        <w:trPr>
          <w:gridAfter w:val="1"/>
          <w:wAfter w:w="31" w:type="dxa"/>
          <w:trHeight w:val="197"/>
        </w:trPr>
        <w:tc>
          <w:tcPr>
            <w:tcW w:w="21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3AB8948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riod macro measures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BE4D93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B2BFA4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D6EDC1B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FED65F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B72B6D4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DCC554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28ACC14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40DAF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4DB410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019A36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985DFA2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E137C5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E256C51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B91A8B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43C2C65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802018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61726D" w:rsidRPr="00257E16" w14:paraId="1D956A68" w14:textId="77777777" w:rsidTr="007345EA">
        <w:trPr>
          <w:gridAfter w:val="1"/>
          <w:wAfter w:w="31" w:type="dxa"/>
          <w:trHeight w:val="197"/>
        </w:trPr>
        <w:tc>
          <w:tcPr>
            <w:tcW w:w="2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6805DCB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seudo-BIC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B2B36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,926,637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570C2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3C0E2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,926,648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B620F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DCFFD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,795,737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0DE06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2601A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,795,787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D89B4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8AA70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,134,190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F61AE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325A2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,134,204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76E07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4C288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,071,864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7B9E4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33B8B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,071,909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0038F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61726D" w:rsidRPr="00257E16" w14:paraId="5BA52CEB" w14:textId="77777777" w:rsidTr="007345EA">
        <w:trPr>
          <w:gridAfter w:val="1"/>
          <w:wAfter w:w="31" w:type="dxa"/>
          <w:trHeight w:val="197"/>
        </w:trPr>
        <w:tc>
          <w:tcPr>
            <w:tcW w:w="21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81FC903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mple size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6F3887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47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D874FA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0C5DCF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47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779082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EFC1EA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47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EEFD0F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6EF421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47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85B00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E7CDA4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45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C8E0B9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61F25F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45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9C0632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A68447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45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2D8903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EDFD40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45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194CD3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61726D" w:rsidRPr="00257E16" w14:paraId="204C1D48" w14:textId="77777777" w:rsidTr="007345EA">
        <w:trPr>
          <w:gridAfter w:val="1"/>
          <w:wAfter w:w="31" w:type="dxa"/>
          <w:trHeight w:val="197"/>
        </w:trPr>
        <w:tc>
          <w:tcPr>
            <w:tcW w:w="2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AB90D5C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26207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79E0F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0374E0F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A8086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1E15DE2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B92B3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97B092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DBF30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C4882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6ACA5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4A14E0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FB489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28DB978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1184B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4DDDE13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D36CC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1726D" w:rsidRPr="00257E16" w14:paraId="6C29B6C2" w14:textId="77777777" w:rsidTr="007345EA">
        <w:trPr>
          <w:gridAfter w:val="1"/>
          <w:wAfter w:w="31" w:type="dxa"/>
          <w:trHeight w:val="197"/>
        </w:trPr>
        <w:tc>
          <w:tcPr>
            <w:tcW w:w="2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C1FA9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Hispanics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75B55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7838D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E907D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9E434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45BBC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001A7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C5303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970EE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E484F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8BD1D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BE724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F0F3E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89C14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8B450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A1D14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A750F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1726D" w:rsidRPr="00257E16" w14:paraId="6B90FD4A" w14:textId="77777777" w:rsidTr="007345EA">
        <w:trPr>
          <w:gridAfter w:val="1"/>
          <w:wAfter w:w="31" w:type="dxa"/>
          <w:trHeight w:val="197"/>
        </w:trPr>
        <w:tc>
          <w:tcPr>
            <w:tcW w:w="21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55296A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9228194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BD1DBD6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CEB8F1D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3DE1471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9C302C6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94E49F5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B7828A6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BC50D4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275BDC3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9FDDF7E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B73D610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5E8163B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3A996FF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C128C01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E91D442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B88D646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</w:tr>
      <w:tr w:rsidR="0061726D" w:rsidRPr="00257E16" w14:paraId="158F2A12" w14:textId="77777777" w:rsidTr="007345EA">
        <w:trPr>
          <w:gridAfter w:val="1"/>
          <w:wAfter w:w="31" w:type="dxa"/>
          <w:trHeight w:val="197"/>
        </w:trPr>
        <w:tc>
          <w:tcPr>
            <w:tcW w:w="2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451F320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xed effect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8D430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10CCD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50CBC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6504D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3892A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1FF60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EEE07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E4873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E4FAD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368E7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C4394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9608D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9EE9E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404BB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651E7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0C7D5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1726D" w:rsidRPr="00257E16" w14:paraId="1FD0866C" w14:textId="77777777" w:rsidTr="007345EA">
        <w:trPr>
          <w:gridAfter w:val="1"/>
          <w:wAfter w:w="31" w:type="dxa"/>
          <w:trHeight w:val="197"/>
        </w:trPr>
        <w:tc>
          <w:tcPr>
            <w:tcW w:w="2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04DB966" w14:textId="77777777" w:rsidR="0061726D" w:rsidRPr="00257E16" w:rsidRDefault="0061726D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tercept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0CE551F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24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6A462A5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8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B6952B9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18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2974392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6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0081300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078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0CDD479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3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5CE7F7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96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3BEFE8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587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6F825A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44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CE8A631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43C6411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35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D7B7D8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6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DB4A0E1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71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8C8F2F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4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5DE7CC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.588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926244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32</w:t>
            </w:r>
          </w:p>
        </w:tc>
      </w:tr>
      <w:tr w:rsidR="0061726D" w:rsidRPr="00257E16" w14:paraId="73155355" w14:textId="77777777" w:rsidTr="007345EA">
        <w:trPr>
          <w:gridAfter w:val="1"/>
          <w:wAfter w:w="31" w:type="dxa"/>
          <w:trHeight w:val="197"/>
        </w:trPr>
        <w:tc>
          <w:tcPr>
            <w:tcW w:w="2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C1AE29" w14:textId="77777777" w:rsidR="0061726D" w:rsidRPr="00257E16" w:rsidRDefault="0061726D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4314F7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5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A8818CD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22C5ED9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5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3F4D4C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854BBB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3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2B71DBA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5FC2569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3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3419DD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AD139A1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5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79CC98D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4ED0DFF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5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3EDF82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81138F8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4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7C36B85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F0096AC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4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4A117A8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</w:tr>
      <w:tr w:rsidR="0061726D" w:rsidRPr="00257E16" w14:paraId="6B97815E" w14:textId="77777777" w:rsidTr="007345EA">
        <w:trPr>
          <w:gridAfter w:val="1"/>
          <w:wAfter w:w="31" w:type="dxa"/>
          <w:trHeight w:val="197"/>
        </w:trPr>
        <w:tc>
          <w:tcPr>
            <w:tcW w:w="2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42AD2C7" w14:textId="77777777" w:rsidR="0061726D" w:rsidRPr="00257E16" w:rsidRDefault="0061726D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ge squared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9E4C92D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906959E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A6B92C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31AA09A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902910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883FA9E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A3254E4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EF9256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CDA91D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DD7607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305E91A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4CC35E7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93CC63F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8E24DE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294B84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642CBF7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</w:tr>
      <w:tr w:rsidR="0061726D" w:rsidRPr="00257E16" w14:paraId="24785D5D" w14:textId="77777777" w:rsidTr="007345EA">
        <w:trPr>
          <w:gridAfter w:val="1"/>
          <w:wAfter w:w="31" w:type="dxa"/>
          <w:trHeight w:val="197"/>
        </w:trPr>
        <w:tc>
          <w:tcPr>
            <w:tcW w:w="2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E4AEDA8" w14:textId="77777777" w:rsidR="0061726D" w:rsidRPr="00257E16" w:rsidRDefault="0061726D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rcentage of union [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-18</w:t>
            </w: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]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C1F46" w14:textId="77777777" w:rsidR="0061726D" w:rsidRPr="00257E16" w:rsidRDefault="0061726D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880B9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A8EE6D8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1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73A9156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CE651CF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0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DD2333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9C53CA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0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473463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1A929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352A6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A769275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7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1DD5869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395A00A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6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E298F0D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61C363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6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0916264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</w:t>
            </w:r>
          </w:p>
        </w:tc>
      </w:tr>
      <w:tr w:rsidR="0061726D" w:rsidRPr="00257E16" w14:paraId="4AD93305" w14:textId="77777777" w:rsidTr="007345EA">
        <w:trPr>
          <w:gridAfter w:val="1"/>
          <w:wAfter w:w="31" w:type="dxa"/>
          <w:trHeight w:val="197"/>
        </w:trPr>
        <w:tc>
          <w:tcPr>
            <w:tcW w:w="2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A273C1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ariance components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F8B14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7618B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6052F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1C74C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785C0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2FA1A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1B241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03649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F8414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AF33F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274A7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2106C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CCC55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7D590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8B260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00E80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1726D" w:rsidRPr="00257E16" w14:paraId="113D8FBD" w14:textId="77777777" w:rsidTr="007345EA">
        <w:trPr>
          <w:gridAfter w:val="1"/>
          <w:wAfter w:w="31" w:type="dxa"/>
          <w:trHeight w:val="197"/>
        </w:trPr>
        <w:tc>
          <w:tcPr>
            <w:tcW w:w="2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9871D96" w14:textId="77777777" w:rsidR="0061726D" w:rsidRPr="00257E16" w:rsidRDefault="0061726D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rth cohorts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F86C402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0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1A4344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A934691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8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0711B9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D3FD960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6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82F253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970158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6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1B405F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F814738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6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D95E67E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AB83DA0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6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920F266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0013A4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DFE3339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BFFF7D5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5D39666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</w:t>
            </w:r>
          </w:p>
        </w:tc>
      </w:tr>
      <w:tr w:rsidR="0061726D" w:rsidRPr="00257E16" w14:paraId="5C428FBD" w14:textId="77777777" w:rsidTr="007345EA">
        <w:trPr>
          <w:gridAfter w:val="1"/>
          <w:wAfter w:w="31" w:type="dxa"/>
          <w:trHeight w:val="197"/>
        </w:trPr>
        <w:tc>
          <w:tcPr>
            <w:tcW w:w="2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C0007C" w14:textId="77777777" w:rsidR="0061726D" w:rsidRPr="00257E16" w:rsidRDefault="0061726D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urvey years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DDF38B7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0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8F89A4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A03C29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0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630B3BB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6BE7AC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A38A0D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F3E307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2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592FE8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28F78C6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5192530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0B48A6F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92FC905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3FB908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AA372E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913C04B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5C4DC42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6</w:t>
            </w:r>
          </w:p>
        </w:tc>
      </w:tr>
      <w:tr w:rsidR="0061726D" w:rsidRPr="00257E16" w14:paraId="7BE33FC8" w14:textId="77777777" w:rsidTr="007345EA">
        <w:trPr>
          <w:gridAfter w:val="1"/>
          <w:wAfter w:w="31" w:type="dxa"/>
          <w:trHeight w:val="595"/>
        </w:trPr>
        <w:tc>
          <w:tcPr>
            <w:tcW w:w="2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91359B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ducation/Marital status/Poverty income ratio dummies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23D05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BCE1E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0F5060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B8044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C48141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F5834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07A891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DAAF2D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F056D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FE34A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BF6CAC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8C459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515735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B7407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EF2057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85D62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61726D" w:rsidRPr="00257E16" w14:paraId="5285BC1F" w14:textId="77777777" w:rsidTr="007345EA">
        <w:trPr>
          <w:gridAfter w:val="1"/>
          <w:wAfter w:w="31" w:type="dxa"/>
          <w:trHeight w:val="197"/>
        </w:trPr>
        <w:tc>
          <w:tcPr>
            <w:tcW w:w="21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812CAEC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riod macro measures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FFB5E5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F1FD30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58B02F6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FD801E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828D631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ADE0BB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69331FC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17866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A4B174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388529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5593D74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975086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6F9062A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6E38DF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188A505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2F7AC5" w14:textId="77777777" w:rsidR="0061726D" w:rsidRPr="00257E16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61726D" w:rsidRPr="00257E16" w14:paraId="4269FECC" w14:textId="77777777" w:rsidTr="007345EA">
        <w:trPr>
          <w:gridAfter w:val="1"/>
          <w:wAfter w:w="31" w:type="dxa"/>
          <w:trHeight w:val="197"/>
        </w:trPr>
        <w:tc>
          <w:tcPr>
            <w:tcW w:w="2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F8EC1F5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seudo-BIC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3C5E5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,829,337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BBFA0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34A5F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,829,353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8F1E8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5317E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,694,510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86AF1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B73ED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,694,561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AEC71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D7E60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,798,798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5F2C2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EB3B3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,798,808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0AED9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085FC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,761,955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0F582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7315A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,762,007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D1B38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</w:tr>
      <w:tr w:rsidR="0061726D" w:rsidRPr="00257E16" w14:paraId="3E56B659" w14:textId="77777777" w:rsidTr="007345EA">
        <w:trPr>
          <w:gridAfter w:val="1"/>
          <w:wAfter w:w="31" w:type="dxa"/>
          <w:trHeight w:val="211"/>
        </w:trPr>
        <w:tc>
          <w:tcPr>
            <w:tcW w:w="21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760AE93" w14:textId="77777777" w:rsidR="0061726D" w:rsidRPr="00257E16" w:rsidRDefault="0061726D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Sample size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162EC5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70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0D0EAA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F85418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70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BEE95F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0BB462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70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13E965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EDA0B4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70</w:t>
            </w:r>
          </w:p>
        </w:tc>
        <w:tc>
          <w:tcPr>
            <w:tcW w:w="60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B1181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1B3BF0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21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D710E6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B00F90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21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51D025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AAE432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21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013A51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26FB55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21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84D7C6" w14:textId="77777777" w:rsidR="0061726D" w:rsidRPr="00DB5033" w:rsidRDefault="0061726D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</w:tr>
      <w:tr w:rsidR="0061726D" w:rsidRPr="00257E16" w14:paraId="17BF38EF" w14:textId="77777777" w:rsidTr="00791546">
        <w:trPr>
          <w:trHeight w:val="1059"/>
        </w:trPr>
        <w:tc>
          <w:tcPr>
            <w:tcW w:w="14584" w:type="dxa"/>
            <w:gridSpan w:val="18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F9E5212" w14:textId="69539746" w:rsidR="0061726D" w:rsidRPr="00257E16" w:rsidRDefault="00C22979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915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Notes: </w:t>
            </w:r>
            <w:r w:rsidR="0061726D"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* &lt;0.05, **&lt;0.01</w:t>
            </w:r>
            <w:r w:rsidR="0061726D"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  <w:t xml:space="preserve">Abbreviations: Coef., </w:t>
            </w:r>
            <w:r w:rsidR="0061726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gression coefficients or variance estimates for random effect</w:t>
            </w:r>
            <w:r w:rsidR="0061726D"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S.E, standard error</w:t>
            </w:r>
            <w:r w:rsidR="0061726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.</w:t>
            </w:r>
            <w:r w:rsidR="0061726D"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  <w:t>a Model2 is additionally adjusted for cohort measure of percentage of union (</w:t>
            </w:r>
            <w:r w:rsidR="0061726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-18</w:t>
            </w:r>
            <w:r w:rsidR="0061726D"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).</w:t>
            </w:r>
            <w:r w:rsidR="0061726D"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  <w:t>b Model3 is additionally adjusted for individual level educational attainment, marital status, and poverty income ratio dummies.</w:t>
            </w:r>
            <w:r w:rsidR="0061726D" w:rsidRPr="00257E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  <w:t xml:space="preserve">c Model4 is additionally adjusted for five period macro measures including Gini index, percentage of college education, percentage of union, GDP growth rate, and unemployment rate. </w:t>
            </w:r>
          </w:p>
        </w:tc>
      </w:tr>
    </w:tbl>
    <w:p w14:paraId="661BC97A" w14:textId="07E0720A" w:rsidR="004B46B8" w:rsidRPr="007F3CF7" w:rsidRDefault="004B46B8">
      <w:pPr>
        <w:rPr>
          <w:rFonts w:ascii="Times New Roman" w:eastAsia="Times New Roman" w:hAnsi="Times New Roman" w:cs="Times New Roman"/>
          <w:sz w:val="20"/>
          <w:szCs w:val="20"/>
        </w:rPr>
      </w:pPr>
      <w:r w:rsidRPr="007F3CF7">
        <w:rPr>
          <w:rFonts w:ascii="Times New Roman" w:eastAsia="Times New Roman" w:hAnsi="Times New Roman" w:cs="Times New Roman"/>
          <w:sz w:val="20"/>
          <w:szCs w:val="20"/>
        </w:rPr>
        <w:br w:type="page"/>
      </w:r>
    </w:p>
    <w:p w14:paraId="3B1353D4" w14:textId="469B8C88" w:rsidR="004B46B8" w:rsidRPr="0096414C" w:rsidRDefault="0096414C" w:rsidP="004B46B8">
      <w:pPr>
        <w:rPr>
          <w:rFonts w:ascii="Times New Roman" w:eastAsia="Times New Roman" w:hAnsi="Times New Roman" w:cs="Times New Roman"/>
          <w:sz w:val="20"/>
          <w:szCs w:val="20"/>
        </w:rPr>
      </w:pPr>
      <w:r w:rsidRPr="0096414C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lastRenderedPageBreak/>
        <w:t>SI 1</w:t>
      </w:r>
      <w:r w:rsidR="009C3991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5</w:t>
      </w:r>
      <w:r w:rsidRPr="0096414C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. Fixed and Random Effect Estimates from Poisson Mixed Models of Physiological Dysregulation on GDP Growth Rate [0-18] by Gender and Racial Groups, NHANES, 1988-2018</w:t>
      </w:r>
    </w:p>
    <w:tbl>
      <w:tblPr>
        <w:tblW w:w="14553" w:type="dxa"/>
        <w:tblLook w:val="04A0" w:firstRow="1" w:lastRow="0" w:firstColumn="1" w:lastColumn="0" w:noHBand="0" w:noVBand="1"/>
      </w:tblPr>
      <w:tblGrid>
        <w:gridCol w:w="2189"/>
        <w:gridCol w:w="938"/>
        <w:gridCol w:w="607"/>
        <w:gridCol w:w="938"/>
        <w:gridCol w:w="607"/>
        <w:gridCol w:w="938"/>
        <w:gridCol w:w="607"/>
        <w:gridCol w:w="938"/>
        <w:gridCol w:w="607"/>
        <w:gridCol w:w="938"/>
        <w:gridCol w:w="607"/>
        <w:gridCol w:w="938"/>
        <w:gridCol w:w="607"/>
        <w:gridCol w:w="938"/>
        <w:gridCol w:w="607"/>
        <w:gridCol w:w="938"/>
        <w:gridCol w:w="611"/>
      </w:tblGrid>
      <w:tr w:rsidR="004B46B8" w:rsidRPr="005F40A0" w14:paraId="1F50FE1A" w14:textId="77777777" w:rsidTr="0096414C">
        <w:trPr>
          <w:trHeight w:val="196"/>
        </w:trPr>
        <w:tc>
          <w:tcPr>
            <w:tcW w:w="21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C17DB9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00E066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Females</w:t>
            </w:r>
          </w:p>
        </w:tc>
        <w:tc>
          <w:tcPr>
            <w:tcW w:w="6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AD79C1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24ACA4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FFED04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347956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1FABA3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086C6C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344DC4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982C93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Males</w:t>
            </w:r>
          </w:p>
        </w:tc>
        <w:tc>
          <w:tcPr>
            <w:tcW w:w="6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F2CB1C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66C47E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8CEF03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BA2CBE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534905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25100C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6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E55DEB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</w:tr>
      <w:tr w:rsidR="004B46B8" w:rsidRPr="005F40A0" w14:paraId="7BBDC45C" w14:textId="77777777" w:rsidTr="0096414C">
        <w:trPr>
          <w:trHeight w:val="210"/>
        </w:trPr>
        <w:tc>
          <w:tcPr>
            <w:tcW w:w="21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30FD59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Whites</w:t>
            </w:r>
          </w:p>
        </w:tc>
        <w:tc>
          <w:tcPr>
            <w:tcW w:w="938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73E0E6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el1</w:t>
            </w:r>
          </w:p>
        </w:tc>
        <w:tc>
          <w:tcPr>
            <w:tcW w:w="607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87BFC8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8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D53400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el2a</w:t>
            </w:r>
          </w:p>
        </w:tc>
        <w:tc>
          <w:tcPr>
            <w:tcW w:w="607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389D65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8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FB0AC7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el3b</w:t>
            </w:r>
          </w:p>
        </w:tc>
        <w:tc>
          <w:tcPr>
            <w:tcW w:w="607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D93B07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8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BA4100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el4c</w:t>
            </w:r>
          </w:p>
        </w:tc>
        <w:tc>
          <w:tcPr>
            <w:tcW w:w="607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C8573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8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786E90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el1</w:t>
            </w:r>
          </w:p>
        </w:tc>
        <w:tc>
          <w:tcPr>
            <w:tcW w:w="607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363F5C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8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299D57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el2a</w:t>
            </w:r>
          </w:p>
        </w:tc>
        <w:tc>
          <w:tcPr>
            <w:tcW w:w="607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85E22D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8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42D4CF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el3b</w:t>
            </w:r>
          </w:p>
        </w:tc>
        <w:tc>
          <w:tcPr>
            <w:tcW w:w="607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EAB15D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8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A2FE0C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el4c</w:t>
            </w:r>
          </w:p>
        </w:tc>
        <w:tc>
          <w:tcPr>
            <w:tcW w:w="611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F8F437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4B46B8" w:rsidRPr="005F40A0" w14:paraId="3C42E19A" w14:textId="77777777" w:rsidTr="0096414C">
        <w:trPr>
          <w:trHeight w:val="196"/>
        </w:trPr>
        <w:tc>
          <w:tcPr>
            <w:tcW w:w="21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22EA38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880364A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9AFADD2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3AC0B36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A36D9C0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54C915D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57164F2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A3A4851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F5324D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1979CDF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069FC3D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CFE9936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E48796C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D66DEAF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E7986C3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733C09A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770C502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</w:tr>
      <w:tr w:rsidR="004B46B8" w:rsidRPr="005F40A0" w14:paraId="696E95D0" w14:textId="77777777" w:rsidTr="0096414C">
        <w:trPr>
          <w:trHeight w:val="196"/>
        </w:trPr>
        <w:tc>
          <w:tcPr>
            <w:tcW w:w="2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D59ECB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xed effect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9C762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2DB55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538D4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1D4B0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93C33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76FAE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4497D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4341A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F8E4F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31D68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BD4CD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FBB41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F6CFA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48DC8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01F20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6F700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B46B8" w:rsidRPr="005F40A0" w14:paraId="23141C8B" w14:textId="77777777" w:rsidTr="0096414C">
        <w:trPr>
          <w:trHeight w:val="196"/>
        </w:trPr>
        <w:tc>
          <w:tcPr>
            <w:tcW w:w="2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762C18" w14:textId="77777777" w:rsidR="004B46B8" w:rsidRPr="005F40A0" w:rsidRDefault="004B46B8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tercept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A868543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0.792** 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5B32E70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9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6094306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93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5D09D5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1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4F0340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50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A3C840B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4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EA27304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060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230BD7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13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89F11A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82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6F33C8C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9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66B95A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84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E17A27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2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417F673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26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65649CF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9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75A4E3C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48</w:t>
            </w: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E782AF0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052</w:t>
            </w:r>
          </w:p>
        </w:tc>
      </w:tr>
      <w:tr w:rsidR="004B46B8" w:rsidRPr="005F40A0" w14:paraId="41006455" w14:textId="77777777" w:rsidTr="0096414C">
        <w:trPr>
          <w:trHeight w:val="196"/>
        </w:trPr>
        <w:tc>
          <w:tcPr>
            <w:tcW w:w="2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97D4CA" w14:textId="77777777" w:rsidR="004B46B8" w:rsidRPr="005F40A0" w:rsidRDefault="004B46B8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CB307C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6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A0FDC7D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D8A8047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6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567E79B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E2CE78B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BBBAF37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3DA439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D21758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D64F86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1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B5CF99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4EA0D9A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1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18B1CC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69CBAE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2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DB7B39E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B729355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2**</w:t>
            </w: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8B030B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</w:tr>
      <w:tr w:rsidR="004B46B8" w:rsidRPr="005F40A0" w14:paraId="70EA0C57" w14:textId="77777777" w:rsidTr="0096414C">
        <w:trPr>
          <w:trHeight w:val="196"/>
        </w:trPr>
        <w:tc>
          <w:tcPr>
            <w:tcW w:w="2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715F894" w14:textId="77777777" w:rsidR="004B46B8" w:rsidRPr="005F40A0" w:rsidRDefault="004B46B8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ge squared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0EE2E97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7E351E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0C886B4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E49A2E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7FBBB0A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F4350C9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47F2D47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F8B2D2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F0D457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0EF454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C03BD8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C494BA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F8A7372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D7BA804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BE985DC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C10BB0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</w:tr>
      <w:tr w:rsidR="004B46B8" w:rsidRPr="005F40A0" w14:paraId="52C6C393" w14:textId="77777777" w:rsidTr="0096414C">
        <w:trPr>
          <w:trHeight w:val="196"/>
        </w:trPr>
        <w:tc>
          <w:tcPr>
            <w:tcW w:w="2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DE868A7" w14:textId="77777777" w:rsidR="004B46B8" w:rsidRPr="005F40A0" w:rsidRDefault="004B46B8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DP growth rate [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-18</w:t>
            </w: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]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3C308" w14:textId="77777777" w:rsidR="004B46B8" w:rsidRPr="005F40A0" w:rsidRDefault="004B46B8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DE71F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478423D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64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491FDEB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6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FC6FF74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96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42F23D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7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53D39E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96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EA3CD9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5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D32C3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14C43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BD795FB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23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8A1B0BF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7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E06852C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34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2FD782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5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56B46B5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34*</w:t>
            </w: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F84553C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5</w:t>
            </w:r>
          </w:p>
        </w:tc>
      </w:tr>
      <w:tr w:rsidR="004B46B8" w:rsidRPr="005F40A0" w14:paraId="0294EC62" w14:textId="77777777" w:rsidTr="0096414C">
        <w:trPr>
          <w:trHeight w:val="196"/>
        </w:trPr>
        <w:tc>
          <w:tcPr>
            <w:tcW w:w="2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E49C402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ariance components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EF13FE4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2CEC63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E7574A6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B08C040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9C416B7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2A83E8D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74796A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62E1AD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2788196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4104C3C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0494D46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726481A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2A8E6D7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4AC6DF8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6038EDA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18BFDD0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B46B8" w:rsidRPr="005F40A0" w14:paraId="78038024" w14:textId="77777777" w:rsidTr="0096414C">
        <w:trPr>
          <w:trHeight w:val="196"/>
        </w:trPr>
        <w:tc>
          <w:tcPr>
            <w:tcW w:w="2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63D1A95" w14:textId="77777777" w:rsidR="004B46B8" w:rsidRPr="005F40A0" w:rsidRDefault="004B46B8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rth cohorts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319BB4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7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2EFD24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3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B22320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2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FA3C51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6E8EA62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3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0748E4A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837ACF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8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0B2D72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DB2483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2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E1494F9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4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6A3F710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5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B49FC26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1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5B27C2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3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410EAF6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129CA8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5*</w:t>
            </w: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D10C933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1</w:t>
            </w:r>
          </w:p>
        </w:tc>
      </w:tr>
      <w:tr w:rsidR="004B46B8" w:rsidRPr="005F40A0" w14:paraId="044861EF" w14:textId="77777777" w:rsidTr="0096414C">
        <w:trPr>
          <w:trHeight w:val="196"/>
        </w:trPr>
        <w:tc>
          <w:tcPr>
            <w:tcW w:w="2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957E462" w14:textId="77777777" w:rsidR="004B46B8" w:rsidRPr="005F40A0" w:rsidRDefault="004B46B8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urvey years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E14E74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D8BA397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10F9D9D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1E6E00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6EA0F0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20CDBC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D818820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5023DE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7CD93D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EA6A79D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A79238D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455B92E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7ADF533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7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7A4770C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B77F92D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</w:t>
            </w: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49F09D1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</w:tr>
      <w:tr w:rsidR="004B46B8" w:rsidRPr="005F40A0" w14:paraId="08B74938" w14:textId="77777777" w:rsidTr="0096414C">
        <w:trPr>
          <w:trHeight w:val="590"/>
        </w:trPr>
        <w:tc>
          <w:tcPr>
            <w:tcW w:w="2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E1BA7B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ducation/Marital status/Poverty income ratio dummies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BE469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68749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F0A7A6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C8AFB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4CACCF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E2AC9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0C3397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40824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91037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FDE3B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8D4585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0A8C0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46B8BF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A5FE9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AE5665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53823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4B46B8" w:rsidRPr="005F40A0" w14:paraId="5DC6A232" w14:textId="77777777" w:rsidTr="0096414C">
        <w:trPr>
          <w:trHeight w:val="196"/>
        </w:trPr>
        <w:tc>
          <w:tcPr>
            <w:tcW w:w="21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A80AD27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riod macro measures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7F99C5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3AE3EB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D46A7E8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A43ABC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96E14C4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1F6E35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3D3BA47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DF329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863CAC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D23E9E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6B90CB7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298FBD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97C1588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52F460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175C4EA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102E22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4B46B8" w:rsidRPr="005F40A0" w14:paraId="652554A5" w14:textId="77777777" w:rsidTr="0096414C">
        <w:trPr>
          <w:trHeight w:val="196"/>
        </w:trPr>
        <w:tc>
          <w:tcPr>
            <w:tcW w:w="2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8493BD2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seudo-BIC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8B119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0,370,000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EBC56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C082F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0,370,000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2BDDB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A38AD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6,880,000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D0E93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5136A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6,880,000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6A691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0F972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8,820,000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E4C20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B4CED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8,820,000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3101D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E1794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7,010,000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B6A18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2190D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7,010,000</w:t>
            </w: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7C4C9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4B46B8" w:rsidRPr="005F40A0" w14:paraId="19FA8341" w14:textId="77777777" w:rsidTr="0096414C">
        <w:trPr>
          <w:trHeight w:val="196"/>
        </w:trPr>
        <w:tc>
          <w:tcPr>
            <w:tcW w:w="21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42D2112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mple size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5A954B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7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1E2B59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71CBA7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7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9E82BC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0A418F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7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81EDED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919B47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7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EC823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50BC49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54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5400A1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A8FE99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54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3C12D1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AAB099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54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459ACC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506D4F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54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7E4A70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4B46B8" w:rsidRPr="005F40A0" w14:paraId="48DFF503" w14:textId="77777777" w:rsidTr="0096414C">
        <w:trPr>
          <w:trHeight w:val="196"/>
        </w:trPr>
        <w:tc>
          <w:tcPr>
            <w:tcW w:w="2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A22EA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A3DBA" w14:textId="77777777" w:rsidR="004B46B8" w:rsidRPr="00DB5033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EF6CA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E84A4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35893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9E6CF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839CA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DC2C3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5B583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15A66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5E5E7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1A982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0AADA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76A1B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E397D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06CA4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4AF90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B46B8" w:rsidRPr="005F40A0" w14:paraId="068938F6" w14:textId="77777777" w:rsidTr="0096414C">
        <w:trPr>
          <w:trHeight w:val="196"/>
        </w:trPr>
        <w:tc>
          <w:tcPr>
            <w:tcW w:w="2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75BCA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Blacks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93D35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DF883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3A6C2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15358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71BFB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92AD3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CB4CB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0CF46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C901C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180A6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15186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146D7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772AF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76F7A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C753C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A576F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B46B8" w:rsidRPr="005F40A0" w14:paraId="5905AE24" w14:textId="77777777" w:rsidTr="0096414C">
        <w:trPr>
          <w:trHeight w:val="196"/>
        </w:trPr>
        <w:tc>
          <w:tcPr>
            <w:tcW w:w="21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5ADDC1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DFA0B49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C8F9EA6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CC629CF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93ECC6F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93576D3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31C2E7B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B2FF681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109A30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9F80FC9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C825E85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070FF9D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A0B0812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44172CE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DDE219F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DBCDA54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110B53C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</w:tr>
      <w:tr w:rsidR="004B46B8" w:rsidRPr="005F40A0" w14:paraId="4C872439" w14:textId="77777777" w:rsidTr="0096414C">
        <w:trPr>
          <w:trHeight w:val="196"/>
        </w:trPr>
        <w:tc>
          <w:tcPr>
            <w:tcW w:w="2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9F671C5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xed effect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7727A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F78FB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0F3AD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0FA0F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5CC7F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2DCB4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9EAEA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5E0DD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02732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C89BF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D51C8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746FD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B2FE0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887A9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9055B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F5F48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B46B8" w:rsidRPr="005F40A0" w14:paraId="6CCA2D56" w14:textId="77777777" w:rsidTr="0096414C">
        <w:trPr>
          <w:trHeight w:val="196"/>
        </w:trPr>
        <w:tc>
          <w:tcPr>
            <w:tcW w:w="2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7857B17" w14:textId="77777777" w:rsidR="004B46B8" w:rsidRPr="005F40A0" w:rsidRDefault="004B46B8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tercept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6D02022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99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96D9F15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3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D7C9D3A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001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0A8A78A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3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30416F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56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34B132B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7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22B3C48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17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B43999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726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0127933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75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FC08978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2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66A8AB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77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618D80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6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7E3820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91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73BE82F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7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04734A1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775</w:t>
            </w: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6BAF15C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996</w:t>
            </w:r>
          </w:p>
        </w:tc>
      </w:tr>
      <w:tr w:rsidR="004B46B8" w:rsidRPr="005F40A0" w14:paraId="6E866EEB" w14:textId="77777777" w:rsidTr="0096414C">
        <w:trPr>
          <w:trHeight w:val="196"/>
        </w:trPr>
        <w:tc>
          <w:tcPr>
            <w:tcW w:w="2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3A310F" w14:textId="77777777" w:rsidR="004B46B8" w:rsidRPr="005F40A0" w:rsidRDefault="004B46B8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A78C6D2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6702CDF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87644E6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3DF5E2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00EC022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7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0EDBACE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B24649A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7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3433C5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3B305E1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0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F53F23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83F69C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0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D9890CB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0F79895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9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5A567FE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934945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9**</w:t>
            </w: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E6EDFA4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</w:tr>
      <w:tr w:rsidR="004B46B8" w:rsidRPr="005F40A0" w14:paraId="11695FA9" w14:textId="77777777" w:rsidTr="0096414C">
        <w:trPr>
          <w:trHeight w:val="196"/>
        </w:trPr>
        <w:tc>
          <w:tcPr>
            <w:tcW w:w="2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65A0D21" w14:textId="77777777" w:rsidR="004B46B8" w:rsidRPr="005F40A0" w:rsidRDefault="004B46B8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ge squared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B68A39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0E18160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2D2375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B6026A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D877E37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01D86C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D89C45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EFF8A1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422122D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A203272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3C210C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DCC96D6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C36289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EA816F6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859224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444073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</w:tr>
      <w:tr w:rsidR="004B46B8" w:rsidRPr="005F40A0" w14:paraId="02F758E9" w14:textId="77777777" w:rsidTr="0096414C">
        <w:trPr>
          <w:trHeight w:val="196"/>
        </w:trPr>
        <w:tc>
          <w:tcPr>
            <w:tcW w:w="2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878ED2" w14:textId="77777777" w:rsidR="004B46B8" w:rsidRPr="005F40A0" w:rsidRDefault="004B46B8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DP growth rate [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-18</w:t>
            </w: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]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EB925" w14:textId="77777777" w:rsidR="004B46B8" w:rsidRPr="005F40A0" w:rsidRDefault="004B46B8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1BCC0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702D26B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19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4EFCFC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4C062B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07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E95896C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9C5B9FE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07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7D233B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1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D8618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E23B4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43C9A31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89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F40F90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05BEE8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94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879C1F2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9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121776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94</w:t>
            </w: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B1AECB2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9</w:t>
            </w:r>
          </w:p>
        </w:tc>
      </w:tr>
      <w:tr w:rsidR="004B46B8" w:rsidRPr="005F40A0" w14:paraId="4F2DEFA8" w14:textId="77777777" w:rsidTr="0096414C">
        <w:trPr>
          <w:trHeight w:val="196"/>
        </w:trPr>
        <w:tc>
          <w:tcPr>
            <w:tcW w:w="2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61A9A04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ariance components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936E37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F7E788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87A250B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0EC12A2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93793C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39EEF54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3504A8C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48BF51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053D3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CB7D7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5AC6B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43B58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57AD5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60B62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F6573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3C51D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B46B8" w:rsidRPr="005F40A0" w14:paraId="03E5C41A" w14:textId="77777777" w:rsidTr="0096414C">
        <w:trPr>
          <w:trHeight w:val="196"/>
        </w:trPr>
        <w:tc>
          <w:tcPr>
            <w:tcW w:w="2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04FDF44" w14:textId="77777777" w:rsidR="004B46B8" w:rsidRPr="005F40A0" w:rsidRDefault="004B46B8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rth cohorts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350860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48F0818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E36438F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0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2CA9054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2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00FB604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C68695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25AE6A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A0D965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C0DD13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8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EEDCC29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3BE2BD1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4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A3E97D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8411DDA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4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230BEF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8DC490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4*</w:t>
            </w: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BAA201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</w:t>
            </w:r>
          </w:p>
        </w:tc>
      </w:tr>
      <w:tr w:rsidR="004B46B8" w:rsidRPr="005F40A0" w14:paraId="7441B7F9" w14:textId="77777777" w:rsidTr="0096414C">
        <w:trPr>
          <w:trHeight w:val="196"/>
        </w:trPr>
        <w:tc>
          <w:tcPr>
            <w:tcW w:w="2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A0D4B7" w14:textId="77777777" w:rsidR="004B46B8" w:rsidRPr="005F40A0" w:rsidRDefault="004B46B8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urvey years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0D3DF5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80EB2CC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6EE314C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AE60DBE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AA29C2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910DB5C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6BC10C4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DC1FD2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2BD955B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E178446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73A3E74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07ADDDA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49DDBBF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704096D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0EA68AC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</w:t>
            </w: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BBE72AB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</w:tr>
      <w:tr w:rsidR="004B46B8" w:rsidRPr="005F40A0" w14:paraId="39CEC864" w14:textId="77777777" w:rsidTr="0096414C">
        <w:trPr>
          <w:trHeight w:val="590"/>
        </w:trPr>
        <w:tc>
          <w:tcPr>
            <w:tcW w:w="2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3BD1F5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ducation/Marital status/Poverty income ratio dummies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25947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7D840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0FF8D3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98DF2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5747D7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BF586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B6D72B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95D05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25ED5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CFF4C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FAF25C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06E8B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0D8A09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5564F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7CE2C6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4AA1C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4B46B8" w:rsidRPr="005F40A0" w14:paraId="2D89F6D1" w14:textId="77777777" w:rsidTr="0096414C">
        <w:trPr>
          <w:trHeight w:val="196"/>
        </w:trPr>
        <w:tc>
          <w:tcPr>
            <w:tcW w:w="21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CEA8476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riod macro measures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E87E6E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471A75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FCE9B7A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2F47CD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4E25675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1B9387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EF797C1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5AEAA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8A8AA6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F5C271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A315579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A8D66E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536FAC6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3F5C58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EC64A5A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1F22E2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4B46B8" w:rsidRPr="005F40A0" w14:paraId="2BFD9C52" w14:textId="77777777" w:rsidTr="0096414C">
        <w:trPr>
          <w:trHeight w:val="196"/>
        </w:trPr>
        <w:tc>
          <w:tcPr>
            <w:tcW w:w="2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CE8B0A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seudo-BIC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8D3AE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,926,637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D73E9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45FE0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,926,647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EF0FC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FE0DF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,795,735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27F17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2520D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,795,785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27526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4DDAB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,134,190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898B3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708FA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,134,199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06BFC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B847A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,071,858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625BE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2D9AB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,071,904</w:t>
            </w: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54179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4B46B8" w:rsidRPr="005F40A0" w14:paraId="6DEDE06A" w14:textId="77777777" w:rsidTr="0096414C">
        <w:trPr>
          <w:trHeight w:val="196"/>
        </w:trPr>
        <w:tc>
          <w:tcPr>
            <w:tcW w:w="21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B62B5B4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mple size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E191E8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47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A7511D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DFAB96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47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C6829E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8DBB2C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47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523D4E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06CD9F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47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B495D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0A779B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45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9B7B34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D26A82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45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4CD74A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EC1877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45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7333E4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9AA78A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45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1A4C4C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4B46B8" w:rsidRPr="005F40A0" w14:paraId="43C75E5D" w14:textId="77777777" w:rsidTr="0096414C">
        <w:trPr>
          <w:trHeight w:val="196"/>
        </w:trPr>
        <w:tc>
          <w:tcPr>
            <w:tcW w:w="2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9C7366C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FA713" w14:textId="77777777" w:rsidR="004B46B8" w:rsidRPr="00DB5033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95594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94C1CB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B56F9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2A45A37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59597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AE8C91B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7D5F7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857AB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82D89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367C89F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84C29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ADE96EA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05691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D15BE10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926EF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B46B8" w:rsidRPr="005F40A0" w14:paraId="183EDB56" w14:textId="77777777" w:rsidTr="0096414C">
        <w:trPr>
          <w:trHeight w:val="196"/>
        </w:trPr>
        <w:tc>
          <w:tcPr>
            <w:tcW w:w="2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BF0D2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Hispanics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29CB9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36FBF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2ED0B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CA61A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CE486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7C18D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8F2AD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29004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BD9FF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6DEBC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B96A2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E9181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0D4BC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E0617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C795E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90343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B46B8" w:rsidRPr="005F40A0" w14:paraId="580F851D" w14:textId="77777777" w:rsidTr="0096414C">
        <w:trPr>
          <w:trHeight w:val="196"/>
        </w:trPr>
        <w:tc>
          <w:tcPr>
            <w:tcW w:w="21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713C59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924EE76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8DCED53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E89556F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59F335A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781EE19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E97E5DD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45A0C47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95D416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7F63719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BAC6B2A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097DCC2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CFCE8A7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D7610FA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5763D82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4227346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8AD3678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</w:tr>
      <w:tr w:rsidR="004B46B8" w:rsidRPr="005F40A0" w14:paraId="26503950" w14:textId="77777777" w:rsidTr="0096414C">
        <w:trPr>
          <w:trHeight w:val="196"/>
        </w:trPr>
        <w:tc>
          <w:tcPr>
            <w:tcW w:w="2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6729C79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xed effect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9C039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024A0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9C066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704B0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BA28A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7505E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2DD85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91A13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A0DD1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0C646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31983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68544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35C5F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B53C0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898CE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B0F8B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B46B8" w:rsidRPr="005F40A0" w14:paraId="7097EF6A" w14:textId="77777777" w:rsidTr="0096414C">
        <w:trPr>
          <w:trHeight w:val="196"/>
        </w:trPr>
        <w:tc>
          <w:tcPr>
            <w:tcW w:w="2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EB38887" w14:textId="77777777" w:rsidR="004B46B8" w:rsidRPr="005F40A0" w:rsidRDefault="004B46B8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tercept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8899468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24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10F533D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3F935EF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25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A96E572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2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9ED152A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084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751C26E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1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69CA517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003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7646DD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601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E894827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44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3A1DF06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3F5E7BC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45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BC7E91F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470B39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80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386760E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6BC397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.578</w:t>
            </w: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93B3CC9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47</w:t>
            </w:r>
          </w:p>
        </w:tc>
      </w:tr>
      <w:tr w:rsidR="004B46B8" w:rsidRPr="005F40A0" w14:paraId="4665C013" w14:textId="77777777" w:rsidTr="0096414C">
        <w:trPr>
          <w:trHeight w:val="196"/>
        </w:trPr>
        <w:tc>
          <w:tcPr>
            <w:tcW w:w="2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C8B437" w14:textId="77777777" w:rsidR="004B46B8" w:rsidRPr="005F40A0" w:rsidRDefault="004B46B8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B65B74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5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BDF30D4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611DFD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5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4C85F2E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F853AE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3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AF3099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E83720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3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977C6C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8D251C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5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FD56FE6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32A465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5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D9885C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51312C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4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4D859A5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F4081A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4**</w:t>
            </w: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EE79C58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</w:tr>
      <w:tr w:rsidR="004B46B8" w:rsidRPr="005F40A0" w14:paraId="18AD91C9" w14:textId="77777777" w:rsidTr="0096414C">
        <w:trPr>
          <w:trHeight w:val="196"/>
        </w:trPr>
        <w:tc>
          <w:tcPr>
            <w:tcW w:w="2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866627" w14:textId="77777777" w:rsidR="004B46B8" w:rsidRPr="005F40A0" w:rsidRDefault="004B46B8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ge squared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09CA6C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DA76C6B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AF74740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B7517D4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61FCE9E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D4682DA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16BDFC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834FC0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976579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71C9BEF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F971CE2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3BC3BA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6D05DD6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2AC951E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1E1571F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CD81515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</w:tr>
      <w:tr w:rsidR="004B46B8" w:rsidRPr="005F40A0" w14:paraId="267E8E3C" w14:textId="77777777" w:rsidTr="0096414C">
        <w:trPr>
          <w:trHeight w:val="196"/>
        </w:trPr>
        <w:tc>
          <w:tcPr>
            <w:tcW w:w="2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BE869D" w14:textId="77777777" w:rsidR="004B46B8" w:rsidRPr="005F40A0" w:rsidRDefault="004B46B8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DP growth rate [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-18</w:t>
            </w: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]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F1087" w14:textId="77777777" w:rsidR="004B46B8" w:rsidRPr="005F40A0" w:rsidRDefault="004B46B8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9B633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7FB459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95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3366A6F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99E15B0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86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0B2FA52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39FF85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86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0C622A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EBEB9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79466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954FB0C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53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2FEE13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2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5CD2C43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46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B27EC9D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AD40E9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46</w:t>
            </w: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A030D8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9</w:t>
            </w:r>
          </w:p>
        </w:tc>
      </w:tr>
      <w:tr w:rsidR="004B46B8" w:rsidRPr="005F40A0" w14:paraId="0FF2883E" w14:textId="77777777" w:rsidTr="0096414C">
        <w:trPr>
          <w:trHeight w:val="196"/>
        </w:trPr>
        <w:tc>
          <w:tcPr>
            <w:tcW w:w="2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0235D60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ariance components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213F3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43694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EBBC9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6D6C7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A5214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BB589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034BD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42D0D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0FEE6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F99B7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8EB5B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9CEC9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ECEDB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29F99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163C1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CE5A3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B46B8" w:rsidRPr="005F40A0" w14:paraId="318E1875" w14:textId="77777777" w:rsidTr="0096414C">
        <w:trPr>
          <w:trHeight w:val="196"/>
        </w:trPr>
        <w:tc>
          <w:tcPr>
            <w:tcW w:w="2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66166E5" w14:textId="77777777" w:rsidR="004B46B8" w:rsidRPr="005F40A0" w:rsidRDefault="004B46B8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rth cohorts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1B55E1F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0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E8998F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757FC09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4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6CAD1F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3A85E1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4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2F0041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3296639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4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4383C7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2358CA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6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11FBA6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EFE6F8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6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C7CA5DC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4F3ED18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DB9B72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FE72333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4*</w:t>
            </w: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13E63F8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</w:t>
            </w:r>
          </w:p>
        </w:tc>
      </w:tr>
      <w:tr w:rsidR="004B46B8" w:rsidRPr="005F40A0" w14:paraId="6749A944" w14:textId="77777777" w:rsidTr="0096414C">
        <w:trPr>
          <w:trHeight w:val="196"/>
        </w:trPr>
        <w:tc>
          <w:tcPr>
            <w:tcW w:w="2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4D018B" w14:textId="77777777" w:rsidR="004B46B8" w:rsidRPr="005F40A0" w:rsidRDefault="004B46B8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urvey years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40FE73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0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46E4A28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61FCC35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0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E9C168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EAD7672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0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FA5A7B6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1FE915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2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3D76C4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01F028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66F5C9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2F01642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F92AD94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919EB2B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*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25FB9BF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D65A828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</w:t>
            </w: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FF0E338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6</w:t>
            </w:r>
          </w:p>
        </w:tc>
      </w:tr>
      <w:tr w:rsidR="004B46B8" w:rsidRPr="005F40A0" w14:paraId="36B451AD" w14:textId="77777777" w:rsidTr="0096414C">
        <w:trPr>
          <w:trHeight w:val="590"/>
        </w:trPr>
        <w:tc>
          <w:tcPr>
            <w:tcW w:w="2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EF9250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ducation/Marital status/Poverty income ratio dummies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CBD28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1AD47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E15F7A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88757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0CDB0A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BDE96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D6CCB4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77CF51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90A33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93413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7F85CE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D25EC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E4B2C3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ACF7C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E6B093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0B9C9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4B46B8" w:rsidRPr="005F40A0" w14:paraId="2E2B6887" w14:textId="77777777" w:rsidTr="0096414C">
        <w:trPr>
          <w:trHeight w:val="196"/>
        </w:trPr>
        <w:tc>
          <w:tcPr>
            <w:tcW w:w="2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AE24C7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riod macro measures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C5B259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57C1D1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1B365AF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50E709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CBBEC81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6CFF75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091093D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C4BEB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993948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3760DD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F8BD2BB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201E9B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54315DF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AAE5B4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C3AEE1F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CE2341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4B46B8" w:rsidRPr="005F40A0" w14:paraId="6B76814B" w14:textId="77777777" w:rsidTr="0096414C">
        <w:trPr>
          <w:trHeight w:val="196"/>
        </w:trPr>
        <w:tc>
          <w:tcPr>
            <w:tcW w:w="218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55DCE2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seudo-BIC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79BC6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,829,337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FD452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11C04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,829,347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C9135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B6A3C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,694,505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73A51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509F2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,694,556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B5E8E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75F07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,798,798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56988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E6605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,798,811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C789A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B7AEC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,761,960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77473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B028B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,762,011</w:t>
            </w: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D7320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4B46B8" w:rsidRPr="005F40A0" w14:paraId="3D2AA13D" w14:textId="77777777" w:rsidTr="0096414C">
        <w:trPr>
          <w:trHeight w:val="210"/>
        </w:trPr>
        <w:tc>
          <w:tcPr>
            <w:tcW w:w="21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C4AFEF3" w14:textId="77777777" w:rsidR="004B46B8" w:rsidRPr="005F40A0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Sample size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238EEA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70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2E6A4C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B09D6F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70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946B2A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E011CF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70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180D17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BAEB7F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70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92D31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77AAA2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21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D9F007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DA1AF4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21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48D762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7BB527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21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E157E1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F55437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21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AC9707" w14:textId="77777777" w:rsidR="004B46B8" w:rsidRPr="005F40A0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4B46B8" w:rsidRPr="005F40A0" w14:paraId="534A49B9" w14:textId="77777777" w:rsidTr="00791546">
        <w:trPr>
          <w:trHeight w:val="1014"/>
        </w:trPr>
        <w:tc>
          <w:tcPr>
            <w:tcW w:w="14553" w:type="dxa"/>
            <w:gridSpan w:val="17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77875C2" w14:textId="4DFEEFE6" w:rsidR="004B46B8" w:rsidRPr="005F40A0" w:rsidRDefault="00C22979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46D0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Notes: </w:t>
            </w:r>
            <w:r w:rsidR="004B46B8"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* &lt;0.05, **&lt;0.01</w:t>
            </w:r>
            <w:r w:rsidR="004B46B8"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  <w:t xml:space="preserve">Abbreviations: Coef., </w:t>
            </w:r>
            <w:r w:rsidR="004B46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gression coefficients or variance estimates for random effect</w:t>
            </w:r>
            <w:r w:rsidR="004B46B8"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S.E, standard error</w:t>
            </w:r>
            <w:r w:rsidR="004B46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.</w:t>
            </w:r>
            <w:r w:rsidR="004B46B8"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  <w:t>a Model2 is additionally adjusted for cohort measure of GDP growth rate (</w:t>
            </w:r>
            <w:r w:rsidR="004B46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-18</w:t>
            </w:r>
            <w:r w:rsidR="004B46B8"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).</w:t>
            </w:r>
            <w:r w:rsidR="004B46B8"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  <w:t>b Model3 is additionally adjusted for individual level educational attainment, marital status, and poverty income ratio dummies.</w:t>
            </w:r>
            <w:r w:rsidR="004B46B8" w:rsidRPr="005F40A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  <w:t xml:space="preserve">c Model4 is additionally adjusted for five period macro measures including Gini index, percentage of college education, percentage of union, GDP growth rate, and unemployment rate.  </w:t>
            </w:r>
          </w:p>
        </w:tc>
      </w:tr>
    </w:tbl>
    <w:p w14:paraId="63FB2B87" w14:textId="77777777" w:rsidR="004B46B8" w:rsidRDefault="004B46B8" w:rsidP="004B46B8">
      <w:pPr>
        <w:rPr>
          <w:rFonts w:ascii="Times New Roman" w:eastAsia="Times New Roman" w:hAnsi="Times New Roman" w:cs="Times New Roman"/>
        </w:rPr>
      </w:pPr>
    </w:p>
    <w:p w14:paraId="35C1B468" w14:textId="77777777" w:rsidR="004B46B8" w:rsidRDefault="004B46B8" w:rsidP="004B46B8">
      <w:pPr>
        <w:rPr>
          <w:rFonts w:ascii="Times New Roman" w:eastAsia="Times New Roman" w:hAnsi="Times New Roman" w:cs="Times New Roman"/>
        </w:rPr>
      </w:pPr>
    </w:p>
    <w:p w14:paraId="6332D5DE" w14:textId="77777777" w:rsidR="004B46B8" w:rsidRDefault="004B46B8" w:rsidP="004B46B8">
      <w:pPr>
        <w:rPr>
          <w:rFonts w:ascii="Times New Roman" w:eastAsia="Times New Roman" w:hAnsi="Times New Roman" w:cs="Times New Roman"/>
        </w:rPr>
      </w:pPr>
    </w:p>
    <w:p w14:paraId="3043888E" w14:textId="77777777" w:rsidR="004B46B8" w:rsidRDefault="004B46B8" w:rsidP="004B46B8">
      <w:pPr>
        <w:rPr>
          <w:rFonts w:ascii="Times New Roman" w:eastAsia="Times New Roman" w:hAnsi="Times New Roman" w:cs="Times New Roman"/>
        </w:rPr>
      </w:pPr>
    </w:p>
    <w:p w14:paraId="29DA806F" w14:textId="77777777" w:rsidR="004B46B8" w:rsidRDefault="004B46B8" w:rsidP="004B46B8">
      <w:pPr>
        <w:rPr>
          <w:rFonts w:ascii="Times New Roman" w:eastAsia="Times New Roman" w:hAnsi="Times New Roman" w:cs="Times New Roman"/>
        </w:rPr>
      </w:pPr>
    </w:p>
    <w:p w14:paraId="3E7DFBCA" w14:textId="77777777" w:rsidR="004B46B8" w:rsidRDefault="004B46B8" w:rsidP="004B46B8">
      <w:pPr>
        <w:rPr>
          <w:rFonts w:ascii="Times New Roman" w:eastAsia="Times New Roman" w:hAnsi="Times New Roman" w:cs="Times New Roman"/>
        </w:rPr>
      </w:pPr>
    </w:p>
    <w:p w14:paraId="02314995" w14:textId="77777777" w:rsidR="004B46B8" w:rsidRDefault="004B46B8" w:rsidP="004B46B8">
      <w:pPr>
        <w:rPr>
          <w:rFonts w:ascii="Times New Roman" w:eastAsia="Times New Roman" w:hAnsi="Times New Roman" w:cs="Times New Roman"/>
        </w:rPr>
      </w:pPr>
    </w:p>
    <w:p w14:paraId="37E07A66" w14:textId="77777777" w:rsidR="004B46B8" w:rsidRDefault="004B46B8" w:rsidP="004B46B8">
      <w:pPr>
        <w:rPr>
          <w:rFonts w:ascii="Times New Roman" w:eastAsia="Times New Roman" w:hAnsi="Times New Roman" w:cs="Times New Roman"/>
        </w:rPr>
      </w:pPr>
    </w:p>
    <w:p w14:paraId="39C46769" w14:textId="77777777" w:rsidR="004B46B8" w:rsidRDefault="004B46B8" w:rsidP="004B46B8">
      <w:pPr>
        <w:rPr>
          <w:rFonts w:ascii="Times New Roman" w:eastAsia="Times New Roman" w:hAnsi="Times New Roman" w:cs="Times New Roman"/>
        </w:rPr>
      </w:pPr>
    </w:p>
    <w:p w14:paraId="3EBFF525" w14:textId="77777777" w:rsidR="004B46B8" w:rsidRDefault="004B46B8" w:rsidP="004B46B8">
      <w:pPr>
        <w:rPr>
          <w:rFonts w:ascii="Times New Roman" w:eastAsia="Times New Roman" w:hAnsi="Times New Roman" w:cs="Times New Roman"/>
        </w:rPr>
      </w:pPr>
    </w:p>
    <w:p w14:paraId="652C69A6" w14:textId="77777777" w:rsidR="004B46B8" w:rsidRDefault="004B46B8" w:rsidP="004B46B8">
      <w:pPr>
        <w:rPr>
          <w:rFonts w:ascii="Times New Roman" w:eastAsia="Times New Roman" w:hAnsi="Times New Roman" w:cs="Times New Roman"/>
        </w:rPr>
      </w:pPr>
    </w:p>
    <w:p w14:paraId="73DE0401" w14:textId="77777777" w:rsidR="004B46B8" w:rsidRDefault="004B46B8" w:rsidP="004B46B8">
      <w:pPr>
        <w:rPr>
          <w:rFonts w:ascii="Times New Roman" w:eastAsia="Times New Roman" w:hAnsi="Times New Roman" w:cs="Times New Roman"/>
        </w:rPr>
      </w:pPr>
    </w:p>
    <w:p w14:paraId="274CA07D" w14:textId="77777777" w:rsidR="004B46B8" w:rsidRDefault="004B46B8" w:rsidP="004B46B8">
      <w:pPr>
        <w:rPr>
          <w:rFonts w:ascii="Times New Roman" w:eastAsia="Times New Roman" w:hAnsi="Times New Roman" w:cs="Times New Roman"/>
        </w:rPr>
      </w:pPr>
    </w:p>
    <w:p w14:paraId="41B59448" w14:textId="77777777" w:rsidR="004B46B8" w:rsidRDefault="004B46B8" w:rsidP="004B46B8">
      <w:pPr>
        <w:rPr>
          <w:rFonts w:ascii="Times New Roman" w:eastAsia="Times New Roman" w:hAnsi="Times New Roman" w:cs="Times New Roman"/>
        </w:rPr>
      </w:pPr>
    </w:p>
    <w:p w14:paraId="6E0662D3" w14:textId="77777777" w:rsidR="004B46B8" w:rsidRDefault="004B46B8" w:rsidP="004B46B8">
      <w:pPr>
        <w:rPr>
          <w:rFonts w:ascii="Times New Roman" w:eastAsia="Times New Roman" w:hAnsi="Times New Roman" w:cs="Times New Roman"/>
        </w:rPr>
      </w:pPr>
    </w:p>
    <w:p w14:paraId="060A1C3C" w14:textId="77777777" w:rsidR="004B46B8" w:rsidRDefault="004B46B8" w:rsidP="004B46B8">
      <w:pPr>
        <w:rPr>
          <w:rFonts w:ascii="Times New Roman" w:eastAsia="Times New Roman" w:hAnsi="Times New Roman" w:cs="Times New Roman"/>
        </w:rPr>
      </w:pPr>
    </w:p>
    <w:p w14:paraId="4CE9ECB5" w14:textId="77777777" w:rsidR="004B46B8" w:rsidRDefault="004B46B8" w:rsidP="004B46B8">
      <w:pPr>
        <w:rPr>
          <w:rFonts w:ascii="Times New Roman" w:eastAsia="Times New Roman" w:hAnsi="Times New Roman" w:cs="Times New Roman"/>
        </w:rPr>
      </w:pPr>
    </w:p>
    <w:p w14:paraId="452ABD76" w14:textId="77777777" w:rsidR="004B46B8" w:rsidRDefault="004B46B8" w:rsidP="004B46B8">
      <w:pPr>
        <w:rPr>
          <w:rFonts w:ascii="Times New Roman" w:eastAsia="Times New Roman" w:hAnsi="Times New Roman" w:cs="Times New Roman"/>
        </w:rPr>
      </w:pPr>
    </w:p>
    <w:p w14:paraId="13B32C50" w14:textId="77777777" w:rsidR="004B46B8" w:rsidRDefault="004B46B8" w:rsidP="004B46B8">
      <w:pPr>
        <w:rPr>
          <w:rFonts w:ascii="Times New Roman" w:eastAsia="Times New Roman" w:hAnsi="Times New Roman" w:cs="Times New Roman"/>
        </w:rPr>
      </w:pPr>
    </w:p>
    <w:p w14:paraId="5BB7C7BC" w14:textId="77777777" w:rsidR="004B46B8" w:rsidRDefault="004B46B8" w:rsidP="004B46B8">
      <w:pPr>
        <w:rPr>
          <w:rFonts w:ascii="Times New Roman" w:eastAsia="Times New Roman" w:hAnsi="Times New Roman" w:cs="Times New Roman"/>
        </w:rPr>
      </w:pPr>
    </w:p>
    <w:p w14:paraId="34766CDC" w14:textId="77777777" w:rsidR="004B46B8" w:rsidRDefault="004B46B8" w:rsidP="004B46B8">
      <w:pPr>
        <w:rPr>
          <w:rFonts w:ascii="Times New Roman" w:eastAsia="Times New Roman" w:hAnsi="Times New Roman" w:cs="Times New Roman"/>
        </w:rPr>
      </w:pPr>
    </w:p>
    <w:p w14:paraId="5C575C41" w14:textId="77777777" w:rsidR="008376F4" w:rsidRDefault="008376F4" w:rsidP="004B46B8">
      <w:pPr>
        <w:rPr>
          <w:rFonts w:ascii="Times New Roman" w:eastAsia="Times New Roman" w:hAnsi="Times New Roman" w:cs="Times New Roman"/>
          <w:b/>
          <w:bCs/>
          <w:color w:val="000000"/>
          <w:sz w:val="16"/>
          <w:szCs w:val="16"/>
        </w:rPr>
      </w:pPr>
    </w:p>
    <w:p w14:paraId="7A8323E5" w14:textId="4D93BF99" w:rsidR="004B46B8" w:rsidRPr="0096414C" w:rsidRDefault="008376F4" w:rsidP="004B46B8">
      <w:pPr>
        <w:rPr>
          <w:rFonts w:ascii="Times New Roman" w:eastAsia="Times New Roman" w:hAnsi="Times New Roman" w:cs="Times New Roman"/>
          <w:sz w:val="20"/>
          <w:szCs w:val="20"/>
        </w:rPr>
      </w:pPr>
      <w:r w:rsidRPr="0096414C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lastRenderedPageBreak/>
        <w:t>SI 1</w:t>
      </w:r>
      <w:r w:rsidR="009C3991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6</w:t>
      </w:r>
      <w:r w:rsidRPr="0096414C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. Fixed and Random Effect Estimates from Poisson Mixed Models of Physiological Dysregulation on Unemployment Rate [0-18] by Gender and Racial Groups, NHANES, 1988-2018</w:t>
      </w:r>
    </w:p>
    <w:tbl>
      <w:tblPr>
        <w:tblW w:w="14538" w:type="dxa"/>
        <w:tblLook w:val="04A0" w:firstRow="1" w:lastRow="0" w:firstColumn="1" w:lastColumn="0" w:noHBand="0" w:noVBand="1"/>
      </w:tblPr>
      <w:tblGrid>
        <w:gridCol w:w="2187"/>
        <w:gridCol w:w="937"/>
        <w:gridCol w:w="606"/>
        <w:gridCol w:w="937"/>
        <w:gridCol w:w="606"/>
        <w:gridCol w:w="937"/>
        <w:gridCol w:w="606"/>
        <w:gridCol w:w="937"/>
        <w:gridCol w:w="606"/>
        <w:gridCol w:w="937"/>
        <w:gridCol w:w="606"/>
        <w:gridCol w:w="937"/>
        <w:gridCol w:w="606"/>
        <w:gridCol w:w="937"/>
        <w:gridCol w:w="606"/>
        <w:gridCol w:w="937"/>
        <w:gridCol w:w="606"/>
        <w:gridCol w:w="7"/>
      </w:tblGrid>
      <w:tr w:rsidR="004B46B8" w:rsidRPr="00AD6C25" w14:paraId="25188094" w14:textId="77777777" w:rsidTr="0096414C">
        <w:trPr>
          <w:gridAfter w:val="1"/>
          <w:wAfter w:w="7" w:type="dxa"/>
          <w:trHeight w:val="201"/>
        </w:trPr>
        <w:tc>
          <w:tcPr>
            <w:tcW w:w="21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173987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06F198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Females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6F304E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9D033D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923260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A3400E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DD0EE3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90E979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599AB1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903E48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Males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B24305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C20230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DAD071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7B5331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337E54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823C5A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520862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</w:tr>
      <w:tr w:rsidR="004B46B8" w:rsidRPr="00AD6C25" w14:paraId="5214B1FB" w14:textId="77777777" w:rsidTr="0096414C">
        <w:trPr>
          <w:gridAfter w:val="1"/>
          <w:wAfter w:w="7" w:type="dxa"/>
          <w:trHeight w:val="215"/>
        </w:trPr>
        <w:tc>
          <w:tcPr>
            <w:tcW w:w="21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097399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Whites</w:t>
            </w:r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A49982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el1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A203C5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77537C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el2a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CAC1B9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768B7B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el3b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D1CD24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B7C7A7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el4c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328F6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F7304B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el1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049FA9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6DFE3E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el2a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BF8749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B5D18A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el3b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3462B2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BAE5B0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el4c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0A4C10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4B46B8" w:rsidRPr="00AD6C25" w14:paraId="3A3A19FD" w14:textId="77777777" w:rsidTr="007345EA">
        <w:trPr>
          <w:gridAfter w:val="1"/>
          <w:wAfter w:w="7" w:type="dxa"/>
          <w:trHeight w:val="201"/>
        </w:trPr>
        <w:tc>
          <w:tcPr>
            <w:tcW w:w="21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FCD344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441E192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E778045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980B5ED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9D01D4A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00071B4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C16EDB8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6AA71D3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DD9E85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8171940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9308A4A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635EAC9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D7CF9CE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E885D68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0742524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2C19F0F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8FFD924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</w:tr>
      <w:tr w:rsidR="004B46B8" w:rsidRPr="00AD6C25" w14:paraId="44AA0EFF" w14:textId="77777777" w:rsidTr="007345EA">
        <w:trPr>
          <w:gridAfter w:val="1"/>
          <w:wAfter w:w="7" w:type="dxa"/>
          <w:trHeight w:val="201"/>
        </w:trPr>
        <w:tc>
          <w:tcPr>
            <w:tcW w:w="2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03C591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x effect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F3087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5979D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64372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624FD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5B6B5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F0B74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748D8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248EF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4B0B9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C7003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215E2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E3D11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99755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F6FC6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FB4E0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AED2F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B46B8" w:rsidRPr="00AD6C25" w14:paraId="496E7E31" w14:textId="77777777" w:rsidTr="007345EA">
        <w:trPr>
          <w:gridAfter w:val="1"/>
          <w:wAfter w:w="7" w:type="dxa"/>
          <w:trHeight w:val="201"/>
        </w:trPr>
        <w:tc>
          <w:tcPr>
            <w:tcW w:w="2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B0E2E31" w14:textId="77777777" w:rsidR="004B46B8" w:rsidRPr="00AD6C25" w:rsidRDefault="004B46B8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tercept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0EFAAB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92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B36F67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9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C590DF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91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F53754E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6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FC8174F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51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A333A12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9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A478E7E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.C.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325C55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0CD336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82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0FB082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9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F348AA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90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3768A3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1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4B62EF9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33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34E6AA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5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481EA4A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.C.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705ED54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4B46B8" w:rsidRPr="00AD6C25" w14:paraId="4EB82B3D" w14:textId="77777777" w:rsidTr="007345EA">
        <w:trPr>
          <w:gridAfter w:val="1"/>
          <w:wAfter w:w="7" w:type="dxa"/>
          <w:trHeight w:val="201"/>
        </w:trPr>
        <w:tc>
          <w:tcPr>
            <w:tcW w:w="2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EEBED00" w14:textId="77777777" w:rsidR="004B46B8" w:rsidRPr="00AD6C25" w:rsidRDefault="004B46B8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EFF29E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6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F3B542B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18B503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6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8E50131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46B8B1E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CC4E155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8052EC6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E06B45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803452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1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E640A2E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EE738C2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1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7797792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9ECD0B6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2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D0FCA8E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DA8DC5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7D6C80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B46B8" w:rsidRPr="00AD6C25" w14:paraId="151915E1" w14:textId="77777777" w:rsidTr="007345EA">
        <w:trPr>
          <w:gridAfter w:val="1"/>
          <w:wAfter w:w="7" w:type="dxa"/>
          <w:trHeight w:val="201"/>
        </w:trPr>
        <w:tc>
          <w:tcPr>
            <w:tcW w:w="2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A5F9A9B" w14:textId="77777777" w:rsidR="004B46B8" w:rsidRPr="00AD6C25" w:rsidRDefault="004B46B8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ge squared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BADED0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02955F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A29461D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738FE3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863F0FF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D21584E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34570DE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07C7E5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78C6E77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768FA4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715A33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39E2548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508EAF6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22AB4DD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693F6E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FB31AD3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B46B8" w:rsidRPr="00AD6C25" w14:paraId="59D2A220" w14:textId="77777777" w:rsidTr="007345EA">
        <w:trPr>
          <w:gridAfter w:val="1"/>
          <w:wAfter w:w="7" w:type="dxa"/>
          <w:trHeight w:val="201"/>
        </w:trPr>
        <w:tc>
          <w:tcPr>
            <w:tcW w:w="2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E690AB6" w14:textId="77777777" w:rsidR="004B46B8" w:rsidRPr="00AD6C25" w:rsidRDefault="004B46B8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nemployment rate [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-18</w:t>
            </w: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]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CEE3E" w14:textId="77777777" w:rsidR="004B46B8" w:rsidRPr="00AD6C25" w:rsidRDefault="004B46B8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C7965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329EC5C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A5D6901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920E33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7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379543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1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1662A45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706785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0139B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D2DA5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0D1B62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7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E075F7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9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1A45D8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20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2F64364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841797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89C189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B46B8" w:rsidRPr="00AD6C25" w14:paraId="01BB762A" w14:textId="77777777" w:rsidTr="007345EA">
        <w:trPr>
          <w:gridAfter w:val="1"/>
          <w:wAfter w:w="7" w:type="dxa"/>
          <w:trHeight w:val="201"/>
        </w:trPr>
        <w:tc>
          <w:tcPr>
            <w:tcW w:w="2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0A27B0C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ariance components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4573188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01414C2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D6D4080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350492A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A13A1DB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E3520FA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73F0F89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439FDD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589163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CE7455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D51B3E6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6F6249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1A5B4C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C2D1EBF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A013857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BDB28DC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B46B8" w:rsidRPr="00AD6C25" w14:paraId="6EDC5B68" w14:textId="77777777" w:rsidTr="007345EA">
        <w:trPr>
          <w:gridAfter w:val="1"/>
          <w:wAfter w:w="7" w:type="dxa"/>
          <w:trHeight w:val="201"/>
        </w:trPr>
        <w:tc>
          <w:tcPr>
            <w:tcW w:w="2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B0CE80" w14:textId="77777777" w:rsidR="004B46B8" w:rsidRPr="00AD6C25" w:rsidRDefault="004B46B8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rth cohorts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CEEC28C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7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EAA2843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3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D75D0C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3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194C83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4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98E514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5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E98FF8A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3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E903D2E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87E4DB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E63628E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2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5C88F85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4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A36A20E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6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F3CA87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7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FAD75E9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912F74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1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D65DBE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D70B60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B46B8" w:rsidRPr="00AD6C25" w14:paraId="67889057" w14:textId="77777777" w:rsidTr="007345EA">
        <w:trPr>
          <w:gridAfter w:val="1"/>
          <w:wAfter w:w="7" w:type="dxa"/>
          <w:trHeight w:val="201"/>
        </w:trPr>
        <w:tc>
          <w:tcPr>
            <w:tcW w:w="2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AB9673" w14:textId="77777777" w:rsidR="004B46B8" w:rsidRPr="00AD6C25" w:rsidRDefault="004B46B8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urvey years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FB78262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E11C3D1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A91F714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C07F0C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FD6E5D3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3B89DF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250F06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BE18F2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CFC57F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D85ADA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8221C22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7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F9E345E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4BE945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6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40BDDB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8C04078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761821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B46B8" w:rsidRPr="00AD6C25" w14:paraId="64AD09A2" w14:textId="77777777" w:rsidTr="007345EA">
        <w:trPr>
          <w:gridAfter w:val="1"/>
          <w:wAfter w:w="7" w:type="dxa"/>
          <w:trHeight w:val="605"/>
        </w:trPr>
        <w:tc>
          <w:tcPr>
            <w:tcW w:w="2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163816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ducation/Marital status/Poverty income ratio dummies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2A611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9C09A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3EB966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B55A6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F181BE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B37F4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6E7511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8DD674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912B5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F7941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DB81BE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D024D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1E5197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CCD04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C21761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7A0B4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B46B8" w:rsidRPr="00AD6C25" w14:paraId="0EBF93B0" w14:textId="77777777" w:rsidTr="007345EA">
        <w:trPr>
          <w:gridAfter w:val="1"/>
          <w:wAfter w:w="7" w:type="dxa"/>
          <w:trHeight w:val="201"/>
        </w:trPr>
        <w:tc>
          <w:tcPr>
            <w:tcW w:w="21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D57696F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riod macro measures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74C281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56C062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21F2A46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A57B85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7809115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4A9E88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BB0A152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99F6E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D6143B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D2EA08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2692380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83C33C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7E5B78E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BF857F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8713AD7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EB44E9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4B46B8" w:rsidRPr="00AD6C25" w14:paraId="42E8BF10" w14:textId="77777777" w:rsidTr="007345EA">
        <w:trPr>
          <w:gridAfter w:val="1"/>
          <w:wAfter w:w="7" w:type="dxa"/>
          <w:trHeight w:val="201"/>
        </w:trPr>
        <w:tc>
          <w:tcPr>
            <w:tcW w:w="2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6916FC5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seudo-BIC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9D88B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0,370,000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52FA1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0F2F5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0,370,000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54EB7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979D2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6,880,000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31304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D589B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D13D5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E822E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8,820,000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51A91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9102F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8,820,000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E96F2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17A69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7,010,000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1E656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E4310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FA423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4B46B8" w:rsidRPr="00AD6C25" w14:paraId="4ADFB88B" w14:textId="77777777" w:rsidTr="007345EA">
        <w:trPr>
          <w:gridAfter w:val="1"/>
          <w:wAfter w:w="7" w:type="dxa"/>
          <w:trHeight w:val="201"/>
        </w:trPr>
        <w:tc>
          <w:tcPr>
            <w:tcW w:w="21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5F69576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mple size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D0C91B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72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BFC063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447CEA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72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790CE0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EFCE8E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72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D40DFB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291B58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ACB8C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2F85C3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54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2B63C1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9EBBC0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54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95B061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9C6E5A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54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4248F0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F4FBA7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66EEB1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4B46B8" w:rsidRPr="00AD6C25" w14:paraId="2DCE4938" w14:textId="77777777" w:rsidTr="007345EA">
        <w:trPr>
          <w:gridAfter w:val="1"/>
          <w:wAfter w:w="7" w:type="dxa"/>
          <w:trHeight w:val="201"/>
        </w:trPr>
        <w:tc>
          <w:tcPr>
            <w:tcW w:w="2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787D6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2E054" w14:textId="77777777" w:rsidR="004B46B8" w:rsidRPr="00DB5033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4CA36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E4F56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6684B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BB4C0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209BC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C3EED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6C478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BF62C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FFA3B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F9A34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B7E88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1DF62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35A03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113C3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FDE41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B46B8" w:rsidRPr="00AD6C25" w14:paraId="71CAA870" w14:textId="77777777" w:rsidTr="007345EA">
        <w:trPr>
          <w:gridAfter w:val="1"/>
          <w:wAfter w:w="7" w:type="dxa"/>
          <w:trHeight w:val="201"/>
        </w:trPr>
        <w:tc>
          <w:tcPr>
            <w:tcW w:w="2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BA882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Blacks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C61C9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03EB2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23B55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B11B5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320D4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F10DA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638A4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79CF6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D3161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C2FED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78132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43CCC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D2BAA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0CC28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50B99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ACA2A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B46B8" w:rsidRPr="00AD6C25" w14:paraId="66494821" w14:textId="77777777" w:rsidTr="007345EA">
        <w:trPr>
          <w:gridAfter w:val="1"/>
          <w:wAfter w:w="7" w:type="dxa"/>
          <w:trHeight w:val="201"/>
        </w:trPr>
        <w:tc>
          <w:tcPr>
            <w:tcW w:w="21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ACC235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CA325ED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9F2B132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E847234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A1E00B7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C0E65C9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F63D337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3AAE748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778A33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AFDA697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FEC9D16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353319A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9A2CE44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5CFE124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2FD0523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FBAC822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B9CB7F1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</w:tr>
      <w:tr w:rsidR="004B46B8" w:rsidRPr="00AD6C25" w14:paraId="63639EA7" w14:textId="77777777" w:rsidTr="007345EA">
        <w:trPr>
          <w:gridAfter w:val="1"/>
          <w:wAfter w:w="7" w:type="dxa"/>
          <w:trHeight w:val="201"/>
        </w:trPr>
        <w:tc>
          <w:tcPr>
            <w:tcW w:w="2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46100F1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xed effect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DE70E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5E531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67239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8E46D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FFCD8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3BCBE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C896E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13AF2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F24A9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E63ED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C5098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C945D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46FA6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C3887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16B61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16E5C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B46B8" w:rsidRPr="00AD6C25" w14:paraId="7048100C" w14:textId="77777777" w:rsidTr="007345EA">
        <w:trPr>
          <w:gridAfter w:val="1"/>
          <w:wAfter w:w="7" w:type="dxa"/>
          <w:trHeight w:val="201"/>
        </w:trPr>
        <w:tc>
          <w:tcPr>
            <w:tcW w:w="2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FCA67B2" w14:textId="77777777" w:rsidR="004B46B8" w:rsidRPr="00AD6C25" w:rsidRDefault="004B46B8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tercept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F9219C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99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8B2094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3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6DD5D6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003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EB1472F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7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204CB1C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58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F0E6E2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0D653BB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19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56E86D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769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61F7FFB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75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7D9215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2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59F790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78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7B112D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6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4EB83A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93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FE4A7D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7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77C407B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774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4C26276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981</w:t>
            </w:r>
          </w:p>
        </w:tc>
      </w:tr>
      <w:tr w:rsidR="004B46B8" w:rsidRPr="00AD6C25" w14:paraId="43A065BB" w14:textId="77777777" w:rsidTr="007345EA">
        <w:trPr>
          <w:gridAfter w:val="1"/>
          <w:wAfter w:w="7" w:type="dxa"/>
          <w:trHeight w:val="201"/>
        </w:trPr>
        <w:tc>
          <w:tcPr>
            <w:tcW w:w="2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9C8BA1" w14:textId="77777777" w:rsidR="004B46B8" w:rsidRPr="00AD6C25" w:rsidRDefault="004B46B8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BA56F49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4AB2E84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624667A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D7C3F11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8C6CFB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7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03DB21F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9E74068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7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9E940D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9A26806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0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7D9BF4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BD49716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0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B510B7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E4F21B6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9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CD05CD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0647CA3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9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A0E5A05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</w:tr>
      <w:tr w:rsidR="004B46B8" w:rsidRPr="00AD6C25" w14:paraId="75D255A0" w14:textId="77777777" w:rsidTr="007345EA">
        <w:trPr>
          <w:gridAfter w:val="1"/>
          <w:wAfter w:w="7" w:type="dxa"/>
          <w:trHeight w:val="201"/>
        </w:trPr>
        <w:tc>
          <w:tcPr>
            <w:tcW w:w="2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6B90B2" w14:textId="77777777" w:rsidR="004B46B8" w:rsidRPr="00AD6C25" w:rsidRDefault="004B46B8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ge squared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9AEDBB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A9EFC86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04A4F22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CABCDF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BC719C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95F22CC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1C6BDA2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65BB4F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9CF75CD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6E72AD8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D635B83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BA8F87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B20E6E9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4773AD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2D9794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81CD98A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</w:tr>
      <w:tr w:rsidR="004B46B8" w:rsidRPr="00AD6C25" w14:paraId="5D71649F" w14:textId="77777777" w:rsidTr="007345EA">
        <w:trPr>
          <w:gridAfter w:val="1"/>
          <w:wAfter w:w="7" w:type="dxa"/>
          <w:trHeight w:val="201"/>
        </w:trPr>
        <w:tc>
          <w:tcPr>
            <w:tcW w:w="2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2BDACE" w14:textId="77777777" w:rsidR="004B46B8" w:rsidRPr="00AD6C25" w:rsidRDefault="004B46B8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nemployment rate [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-18</w:t>
            </w: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]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5D818" w14:textId="77777777" w:rsidR="004B46B8" w:rsidRPr="00AD6C25" w:rsidRDefault="004B46B8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FE099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E87F2D2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9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7B46B2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4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453DD6D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8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62725F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1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CA5CD6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8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584BAC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1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BB55E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98D3F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BC8945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6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7EAFEAD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9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D38E7D2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7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224D3E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DF9F101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7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9F9705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9</w:t>
            </w:r>
          </w:p>
        </w:tc>
      </w:tr>
      <w:tr w:rsidR="004B46B8" w:rsidRPr="00AD6C25" w14:paraId="16883E1E" w14:textId="77777777" w:rsidTr="007345EA">
        <w:trPr>
          <w:gridAfter w:val="1"/>
          <w:wAfter w:w="7" w:type="dxa"/>
          <w:trHeight w:val="201"/>
        </w:trPr>
        <w:tc>
          <w:tcPr>
            <w:tcW w:w="2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2DFE61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ariance components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84A82E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34B77E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E701AE4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C4668F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9F4B9A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42409A6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92C958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431CF9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B346D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72DBD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2741E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D6F2C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EE7BD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D2822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97E76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5541A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B46B8" w:rsidRPr="00AD6C25" w14:paraId="3F52FBAB" w14:textId="77777777" w:rsidTr="007345EA">
        <w:trPr>
          <w:gridAfter w:val="1"/>
          <w:wAfter w:w="7" w:type="dxa"/>
          <w:trHeight w:val="201"/>
        </w:trPr>
        <w:tc>
          <w:tcPr>
            <w:tcW w:w="2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C3C21E" w14:textId="77777777" w:rsidR="004B46B8" w:rsidRPr="00AD6C25" w:rsidRDefault="004B46B8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rth cohorts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7FABBBD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900F609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4EB8FD5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2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F9D30C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9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A221FCC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5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A2A7D92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4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20272D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5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8BBAB9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A8708BA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8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9667FEA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46249F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1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9F7E843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3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963FF6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20903E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2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4A6621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1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3CBE08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2</w:t>
            </w:r>
          </w:p>
        </w:tc>
      </w:tr>
      <w:tr w:rsidR="004B46B8" w:rsidRPr="00AD6C25" w14:paraId="51D80D53" w14:textId="77777777" w:rsidTr="007345EA">
        <w:trPr>
          <w:gridAfter w:val="1"/>
          <w:wAfter w:w="7" w:type="dxa"/>
          <w:trHeight w:val="201"/>
        </w:trPr>
        <w:tc>
          <w:tcPr>
            <w:tcW w:w="2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D8DA2E3" w14:textId="77777777" w:rsidR="004B46B8" w:rsidRPr="00AD6C25" w:rsidRDefault="004B46B8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urvey years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DAEE183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90E52F4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9137ED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1B5E69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801976C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01AC354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DC45716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4DE492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7469F5C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B5C8308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71BB86D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D7F0470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DA2A88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9E8830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4DB58C0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DE8AA3F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</w:tr>
      <w:tr w:rsidR="004B46B8" w:rsidRPr="00AD6C25" w14:paraId="1DC608B7" w14:textId="77777777" w:rsidTr="007345EA">
        <w:trPr>
          <w:gridAfter w:val="1"/>
          <w:wAfter w:w="7" w:type="dxa"/>
          <w:trHeight w:val="605"/>
        </w:trPr>
        <w:tc>
          <w:tcPr>
            <w:tcW w:w="2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840C35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ducation/Marital status/Poverty income ratio dummies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52C0A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74CDC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1C4380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66C73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8B67CB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9C5DE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C89770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6699A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DD81D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8BFF4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38DCC4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A1EF9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031325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2405D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6C2C63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FD4DD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4B46B8" w:rsidRPr="00AD6C25" w14:paraId="588A84EF" w14:textId="77777777" w:rsidTr="007345EA">
        <w:trPr>
          <w:gridAfter w:val="1"/>
          <w:wAfter w:w="7" w:type="dxa"/>
          <w:trHeight w:val="201"/>
        </w:trPr>
        <w:tc>
          <w:tcPr>
            <w:tcW w:w="21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1491392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riod macro measures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809FA0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78CA4B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4F55AD1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A9C6E9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340C152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45371C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8602296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BA02B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DC7CFE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B40147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AA1D4EF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72D45B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9496088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090117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77BDEB2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1B1893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4B46B8" w:rsidRPr="00AD6C25" w14:paraId="4C6325BE" w14:textId="77777777" w:rsidTr="007345EA">
        <w:trPr>
          <w:gridAfter w:val="1"/>
          <w:wAfter w:w="7" w:type="dxa"/>
          <w:trHeight w:val="201"/>
        </w:trPr>
        <w:tc>
          <w:tcPr>
            <w:tcW w:w="2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1AB43E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seudo-BIC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18C2E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,926,637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BC2DD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F5F64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,926,652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B67A0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35F56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,795,740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D2388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90894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,795,790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AC618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E66A1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,134,190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3F526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0714C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,134,204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736D2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ED154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,071,864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188CF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A72CC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,071,909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2D0DA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4B46B8" w:rsidRPr="00AD6C25" w14:paraId="2D8A0DED" w14:textId="77777777" w:rsidTr="007345EA">
        <w:trPr>
          <w:gridAfter w:val="1"/>
          <w:wAfter w:w="7" w:type="dxa"/>
          <w:trHeight w:val="201"/>
        </w:trPr>
        <w:tc>
          <w:tcPr>
            <w:tcW w:w="21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2ABCF1B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mple size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34F38E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47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7089FE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6AB555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47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BB5278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57C891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47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B65000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27C414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47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9EFF5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9768CA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45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9BDE9B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B7B640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45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D79C34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904064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45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0343CC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4CD28A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45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359B0D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4B46B8" w:rsidRPr="00AD6C25" w14:paraId="40C296E7" w14:textId="77777777" w:rsidTr="007345EA">
        <w:trPr>
          <w:gridAfter w:val="1"/>
          <w:wAfter w:w="7" w:type="dxa"/>
          <w:trHeight w:val="201"/>
        </w:trPr>
        <w:tc>
          <w:tcPr>
            <w:tcW w:w="2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4450C86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E38D7" w14:textId="77777777" w:rsidR="004B46B8" w:rsidRPr="00DB5033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74082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D2A21A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1A858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C41D32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0F037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C2C3AC8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7EB76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101C9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E2F6C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4E0CF0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330B2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8010E1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45703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95AEEAD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31B7F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B46B8" w:rsidRPr="00AD6C25" w14:paraId="78F14C35" w14:textId="77777777" w:rsidTr="007345EA">
        <w:trPr>
          <w:gridAfter w:val="1"/>
          <w:wAfter w:w="7" w:type="dxa"/>
          <w:trHeight w:val="201"/>
        </w:trPr>
        <w:tc>
          <w:tcPr>
            <w:tcW w:w="2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3E581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Hispanics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82CAC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6C622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BE5BC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93FE8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55C41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11391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84F29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1952F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51C3E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94D24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13705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88599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9FCB3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028C1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86A20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C2AC3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B46B8" w:rsidRPr="00AD6C25" w14:paraId="77D0A690" w14:textId="77777777" w:rsidTr="007345EA">
        <w:trPr>
          <w:gridAfter w:val="1"/>
          <w:wAfter w:w="7" w:type="dxa"/>
          <w:trHeight w:val="201"/>
        </w:trPr>
        <w:tc>
          <w:tcPr>
            <w:tcW w:w="21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05977F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D91C1EB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BC94BF5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473CBF3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963E9DD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90FB327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A58C047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9D526DA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4068D6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F02CC4E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964C220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9780DC9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DB5886D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83F7E1D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6D5E113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62854C4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ef.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448CC42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E</w:t>
            </w:r>
            <w:proofErr w:type="gramEnd"/>
          </w:p>
        </w:tc>
      </w:tr>
      <w:tr w:rsidR="004B46B8" w:rsidRPr="00AD6C25" w14:paraId="15713539" w14:textId="77777777" w:rsidTr="007345EA">
        <w:trPr>
          <w:gridAfter w:val="1"/>
          <w:wAfter w:w="7" w:type="dxa"/>
          <w:trHeight w:val="201"/>
        </w:trPr>
        <w:tc>
          <w:tcPr>
            <w:tcW w:w="2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A92D10F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xed effect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AF1E9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F39BB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69CB7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6F3E4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762BE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408F7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89B9C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68C22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AD3BC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9B5E7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43A41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BB98F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A9D29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BEB43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D3A1C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B3D08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B46B8" w:rsidRPr="00AD6C25" w14:paraId="387994BB" w14:textId="77777777" w:rsidTr="007345EA">
        <w:trPr>
          <w:gridAfter w:val="1"/>
          <w:wAfter w:w="7" w:type="dxa"/>
          <w:trHeight w:val="201"/>
        </w:trPr>
        <w:tc>
          <w:tcPr>
            <w:tcW w:w="2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1392F7" w14:textId="77777777" w:rsidR="004B46B8" w:rsidRPr="00AD6C25" w:rsidRDefault="004B46B8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tercept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F9DD9B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24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B74EE9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8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F5B250B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34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6A9267B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9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23636E5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092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4E4AC7B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5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B9DADC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011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0DCAD2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585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2A83CE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44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0F1B13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88E8C4E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42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A97577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3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0C03B6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77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EF740C6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E7CB5E2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.582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15A83A7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71</w:t>
            </w:r>
          </w:p>
        </w:tc>
      </w:tr>
      <w:tr w:rsidR="004B46B8" w:rsidRPr="00AD6C25" w14:paraId="7812056C" w14:textId="77777777" w:rsidTr="007345EA">
        <w:trPr>
          <w:gridAfter w:val="1"/>
          <w:wAfter w:w="7" w:type="dxa"/>
          <w:trHeight w:val="201"/>
        </w:trPr>
        <w:tc>
          <w:tcPr>
            <w:tcW w:w="2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4B958A" w14:textId="77777777" w:rsidR="004B46B8" w:rsidRPr="00AD6C25" w:rsidRDefault="004B46B8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DB48D2D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5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98BA1B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2897F2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5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59D53C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9565316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3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BE493C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20C5F43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3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AF465C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2B1A08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5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A9259E2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8EF6AF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5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69A91A2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D1C9A5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4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3197F5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9F63BF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4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FC29D1B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</w:tr>
      <w:tr w:rsidR="004B46B8" w:rsidRPr="00AD6C25" w14:paraId="22BCD3ED" w14:textId="77777777" w:rsidTr="007345EA">
        <w:trPr>
          <w:gridAfter w:val="1"/>
          <w:wAfter w:w="7" w:type="dxa"/>
          <w:trHeight w:val="201"/>
        </w:trPr>
        <w:tc>
          <w:tcPr>
            <w:tcW w:w="2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66700A9" w14:textId="77777777" w:rsidR="004B46B8" w:rsidRPr="00AD6C25" w:rsidRDefault="004B46B8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ge squared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913A20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6F923A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149822D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C13E0A7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19E1426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877D975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DE4DD3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5C55D8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56102B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B70D26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180483D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603969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871E2D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19D848E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2F31E1D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*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D73944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</w:tr>
      <w:tr w:rsidR="004B46B8" w:rsidRPr="00AD6C25" w14:paraId="170A17A4" w14:textId="77777777" w:rsidTr="007345EA">
        <w:trPr>
          <w:gridAfter w:val="1"/>
          <w:wAfter w:w="7" w:type="dxa"/>
          <w:trHeight w:val="201"/>
        </w:trPr>
        <w:tc>
          <w:tcPr>
            <w:tcW w:w="2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11AE611" w14:textId="77777777" w:rsidR="004B46B8" w:rsidRPr="00AD6C25" w:rsidRDefault="004B46B8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nemployment rate [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-18</w:t>
            </w: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]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8F224" w14:textId="77777777" w:rsidR="004B46B8" w:rsidRPr="00AD6C25" w:rsidRDefault="004B46B8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E325C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A8EC0C0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21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854A9D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9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18C19BD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20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6C4440C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7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27358C7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20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218AA8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8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129FF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4E2BF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3BB7B53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A76F2FF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8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55044B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6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8927B0C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7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6877857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6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6207A8C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8</w:t>
            </w:r>
          </w:p>
        </w:tc>
      </w:tr>
      <w:tr w:rsidR="004B46B8" w:rsidRPr="00AD6C25" w14:paraId="016F2B05" w14:textId="77777777" w:rsidTr="007345EA">
        <w:trPr>
          <w:gridAfter w:val="1"/>
          <w:wAfter w:w="7" w:type="dxa"/>
          <w:trHeight w:val="201"/>
        </w:trPr>
        <w:tc>
          <w:tcPr>
            <w:tcW w:w="2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939ACB1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ariance components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2F265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9DC57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6D2AB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CB487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660AE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7D18B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EB5A2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AF6AB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5F0D7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51F1B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70EB8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CA6B9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4E70A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050AF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4328C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4110F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B46B8" w:rsidRPr="00AD6C25" w14:paraId="2B450C76" w14:textId="77777777" w:rsidTr="007345EA">
        <w:trPr>
          <w:gridAfter w:val="1"/>
          <w:wAfter w:w="7" w:type="dxa"/>
          <w:trHeight w:val="201"/>
        </w:trPr>
        <w:tc>
          <w:tcPr>
            <w:tcW w:w="2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D205A2" w14:textId="77777777" w:rsidR="004B46B8" w:rsidRPr="00AD6C25" w:rsidRDefault="004B46B8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rth cohorts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42ECEC7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0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2BF6CBE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4BB78F3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0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71BBBCA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2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DFFFB5E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7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5B26EF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3F153F4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7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2E62CD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A911DEE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6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C35E390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A67FCAE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8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55724E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30F0508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6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40F6EC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4D8E9B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8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64A61A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1</w:t>
            </w:r>
          </w:p>
        </w:tc>
      </w:tr>
      <w:tr w:rsidR="004B46B8" w:rsidRPr="00AD6C25" w14:paraId="0F5C2058" w14:textId="77777777" w:rsidTr="007345EA">
        <w:trPr>
          <w:gridAfter w:val="1"/>
          <w:wAfter w:w="7" w:type="dxa"/>
          <w:trHeight w:val="201"/>
        </w:trPr>
        <w:tc>
          <w:tcPr>
            <w:tcW w:w="2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FBDC9E" w14:textId="77777777" w:rsidR="004B46B8" w:rsidRPr="00AD6C25" w:rsidRDefault="004B46B8" w:rsidP="007345E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urvey years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34B5364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0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BCB13CB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C3453D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0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43FD9E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96562AD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0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1875D3D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110D78F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2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2A6018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AB535B7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4DA5B69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7F1B23F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E4FF253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105961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6*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41C88F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B80C7C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0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7C3D8AC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6</w:t>
            </w:r>
          </w:p>
        </w:tc>
      </w:tr>
      <w:tr w:rsidR="004B46B8" w:rsidRPr="00AD6C25" w14:paraId="75D65CDF" w14:textId="77777777" w:rsidTr="007345EA">
        <w:trPr>
          <w:gridAfter w:val="1"/>
          <w:wAfter w:w="7" w:type="dxa"/>
          <w:trHeight w:val="605"/>
        </w:trPr>
        <w:tc>
          <w:tcPr>
            <w:tcW w:w="2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518BFC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ducation/Marital status/Poverty income ratio dummies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42F58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912EA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6793F0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364D6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6028F4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FEFDB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718EE1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34447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F18E8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B5033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D09F26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660DA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6E6257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F6099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E9A1E1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400FA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4B46B8" w:rsidRPr="00AD6C25" w14:paraId="08F21D60" w14:textId="77777777" w:rsidTr="007345EA">
        <w:trPr>
          <w:gridAfter w:val="1"/>
          <w:wAfter w:w="7" w:type="dxa"/>
          <w:trHeight w:val="201"/>
        </w:trPr>
        <w:tc>
          <w:tcPr>
            <w:tcW w:w="21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BB5BFFD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riod macro measures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9312D1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45C7D3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70FB2B4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47A76A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7EE6972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500F63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A6AFBB1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68E04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C30BB0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A44FC7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9957469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9FC84B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DD3D1AC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1F60AB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8CC47E7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EF4335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4B46B8" w:rsidRPr="00AD6C25" w14:paraId="3A54D4AB" w14:textId="77777777" w:rsidTr="007345EA">
        <w:trPr>
          <w:gridAfter w:val="1"/>
          <w:wAfter w:w="7" w:type="dxa"/>
          <w:trHeight w:val="201"/>
        </w:trPr>
        <w:tc>
          <w:tcPr>
            <w:tcW w:w="2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B5DAC8A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Pseudo-BIC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0FA9B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,829,337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AE94C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4CC0B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,829,351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4AE1E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892DC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,694,508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6D338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1E842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,694,559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7E871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D274C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,798,798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945D6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8D132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,798,814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E5CAF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6603E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,761,962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70CFC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9C6BB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,762,014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9F410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4B46B8" w:rsidRPr="00AD6C25" w14:paraId="5981F0F1" w14:textId="77777777" w:rsidTr="007345EA">
        <w:trPr>
          <w:gridAfter w:val="1"/>
          <w:wAfter w:w="7" w:type="dxa"/>
          <w:trHeight w:val="215"/>
        </w:trPr>
        <w:tc>
          <w:tcPr>
            <w:tcW w:w="21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36F6934" w14:textId="77777777" w:rsidR="004B46B8" w:rsidRPr="00AD6C25" w:rsidRDefault="004B46B8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mple size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23DBDD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70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B67D4F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F2193D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70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BF1552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A1D4AB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70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684A7C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FE50E4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70</w:t>
            </w:r>
          </w:p>
        </w:tc>
        <w:tc>
          <w:tcPr>
            <w:tcW w:w="60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1E623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96A61B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21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6F2809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5FAD06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21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7D8B28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505E6B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21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42DD07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262B30" w14:textId="77777777" w:rsidR="004B46B8" w:rsidRPr="00DB5033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DB503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21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539B85" w14:textId="77777777" w:rsidR="004B46B8" w:rsidRPr="00AD6C25" w:rsidRDefault="004B46B8" w:rsidP="00734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4B46B8" w:rsidRPr="00AD6C25" w14:paraId="06A24F0C" w14:textId="77777777" w:rsidTr="00791546">
        <w:trPr>
          <w:trHeight w:val="1144"/>
        </w:trPr>
        <w:tc>
          <w:tcPr>
            <w:tcW w:w="14538" w:type="dxa"/>
            <w:gridSpan w:val="18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9052D28" w14:textId="6A6AF3CA" w:rsidR="004B46B8" w:rsidRPr="00AD6C25" w:rsidRDefault="00C22979" w:rsidP="007345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46D0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Notes: </w:t>
            </w:r>
            <w:r w:rsidR="004B46B8"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* &lt;0.05, **&lt;0.01</w:t>
            </w:r>
            <w:r w:rsidR="004B46B8"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  <w:t xml:space="preserve">Abbreviations: Coef., </w:t>
            </w:r>
            <w:r w:rsidR="004B46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gression coefficients or variance estimates for random effect</w:t>
            </w:r>
            <w:r w:rsidR="004B46B8"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S.E, standard error; N.C, not converged</w:t>
            </w:r>
            <w:r w:rsidR="004B46B8"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  <w:t>a Model2 is additionally adjusted for cohort measure of unemployment rate (</w:t>
            </w:r>
            <w:r w:rsidR="004B46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-18</w:t>
            </w:r>
            <w:r w:rsidR="004B46B8"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).</w:t>
            </w:r>
            <w:r w:rsidR="004B46B8"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  <w:t>b Model3 is additionally adjusted for individual level educational attainment, marital status, and poverty income ratio dummies.</w:t>
            </w:r>
            <w:r w:rsidR="004B46B8" w:rsidRPr="00AD6C2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  <w:t xml:space="preserve">c Model4 is additionally adjusted for five period macro measures including Gini index, percentage of college education, percentage of union, GDP growth rate, and unemployment rate. </w:t>
            </w:r>
          </w:p>
        </w:tc>
      </w:tr>
    </w:tbl>
    <w:p w14:paraId="1BBF27F9" w14:textId="77777777" w:rsidR="004B46B8" w:rsidRDefault="004B46B8" w:rsidP="004B46B8">
      <w:pPr>
        <w:rPr>
          <w:rFonts w:ascii="Times New Roman" w:eastAsia="Times New Roman" w:hAnsi="Times New Roman" w:cs="Times New Roman"/>
        </w:rPr>
      </w:pPr>
    </w:p>
    <w:p w14:paraId="3E6FB5DB" w14:textId="01436508" w:rsidR="004B46B8" w:rsidRDefault="004B46B8">
      <w:pPr>
        <w:rPr>
          <w:rFonts w:ascii="Times New Roman" w:eastAsia="Times New Roman" w:hAnsi="Times New Roman" w:cs="Times New Roman"/>
        </w:rPr>
      </w:pPr>
    </w:p>
    <w:p w14:paraId="2ADE8A7D" w14:textId="77777777" w:rsidR="007946D1" w:rsidRDefault="007946D1" w:rsidP="0061726D">
      <w:pPr>
        <w:rPr>
          <w:rFonts w:ascii="Times New Roman" w:eastAsia="Times New Roman" w:hAnsi="Times New Roman" w:cs="Times New Roman"/>
        </w:rPr>
        <w:sectPr w:rsidR="007946D1" w:rsidSect="00DB5033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14:paraId="3EE65BC7" w14:textId="385DC337" w:rsidR="00613023" w:rsidRDefault="00613023" w:rsidP="00613023">
      <w:pPr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lastRenderedPageBreak/>
        <w:t>SI 17</w:t>
      </w:r>
      <w:r w:rsidRPr="00D779C0">
        <w:rPr>
          <w:rFonts w:ascii="Times New Roman" w:eastAsia="Times New Roman" w:hAnsi="Times New Roman" w:cs="Times New Roman"/>
          <w:b/>
          <w:bCs/>
        </w:rPr>
        <w:t xml:space="preserve">. Trend in </w:t>
      </w:r>
      <w:r>
        <w:rPr>
          <w:rFonts w:ascii="Times New Roman" w:eastAsia="Times New Roman" w:hAnsi="Times New Roman" w:cs="Times New Roman"/>
          <w:b/>
          <w:bCs/>
        </w:rPr>
        <w:t xml:space="preserve">number of </w:t>
      </w:r>
      <w:r w:rsidRPr="00D779C0">
        <w:rPr>
          <w:rFonts w:ascii="Times New Roman" w:eastAsia="Times New Roman" w:hAnsi="Times New Roman" w:cs="Times New Roman"/>
          <w:b/>
          <w:bCs/>
        </w:rPr>
        <w:t xml:space="preserve">physiological dysregulation </w:t>
      </w:r>
      <w:r>
        <w:rPr>
          <w:rFonts w:ascii="Times New Roman" w:eastAsia="Times New Roman" w:hAnsi="Times New Roman" w:cs="Times New Roman"/>
          <w:b/>
          <w:bCs/>
        </w:rPr>
        <w:t xml:space="preserve">biomarkers at high risk </w:t>
      </w:r>
      <w:r w:rsidRPr="00D779C0">
        <w:rPr>
          <w:rFonts w:ascii="Times New Roman" w:eastAsia="Times New Roman" w:hAnsi="Times New Roman" w:cs="Times New Roman"/>
          <w:b/>
          <w:bCs/>
        </w:rPr>
        <w:t xml:space="preserve">across birth cohorts with/without adjusting for childhood </w:t>
      </w:r>
      <w:r w:rsidRPr="00791546">
        <w:rPr>
          <w:rFonts w:ascii="Times New Roman" w:eastAsia="Times New Roman" w:hAnsi="Times New Roman" w:cs="Times New Roman"/>
          <w:b/>
          <w:bCs/>
          <w:color w:val="000000"/>
        </w:rPr>
        <w:t>percentage of union</w:t>
      </w:r>
      <w:r w:rsidRPr="007F3CF7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 xml:space="preserve"> </w:t>
      </w:r>
      <w:r w:rsidRPr="00D779C0">
        <w:rPr>
          <w:rFonts w:ascii="Times New Roman" w:eastAsia="Times New Roman" w:hAnsi="Times New Roman" w:cs="Times New Roman"/>
          <w:b/>
          <w:bCs/>
        </w:rPr>
        <w:t>(ages 0-18)</w:t>
      </w:r>
    </w:p>
    <w:p w14:paraId="0016E5E8" w14:textId="4DAB89A5" w:rsidR="003B2D95" w:rsidRDefault="003B2D95" w:rsidP="00613023">
      <w:pPr>
        <w:rPr>
          <w:rFonts w:ascii="Times New Roman" w:eastAsia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5C19E0C5" wp14:editId="46EB9E39">
            <wp:extent cx="5929746" cy="8467332"/>
            <wp:effectExtent l="0" t="0" r="1270" b="3810"/>
            <wp:docPr id="20" name="Picture 2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785" cy="84702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670AB2" w14:textId="14F9FF2B" w:rsidR="00EF6912" w:rsidRDefault="00EF6912" w:rsidP="00EF6912">
      <w:pPr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lastRenderedPageBreak/>
        <w:t>SI 18</w:t>
      </w:r>
      <w:r w:rsidRPr="00D779C0">
        <w:rPr>
          <w:rFonts w:ascii="Times New Roman" w:eastAsia="Times New Roman" w:hAnsi="Times New Roman" w:cs="Times New Roman"/>
          <w:b/>
          <w:bCs/>
        </w:rPr>
        <w:t xml:space="preserve">. Trend in </w:t>
      </w:r>
      <w:r>
        <w:rPr>
          <w:rFonts w:ascii="Times New Roman" w:eastAsia="Times New Roman" w:hAnsi="Times New Roman" w:cs="Times New Roman"/>
          <w:b/>
          <w:bCs/>
        </w:rPr>
        <w:t xml:space="preserve">number of </w:t>
      </w:r>
      <w:r w:rsidRPr="00D779C0">
        <w:rPr>
          <w:rFonts w:ascii="Times New Roman" w:eastAsia="Times New Roman" w:hAnsi="Times New Roman" w:cs="Times New Roman"/>
          <w:b/>
          <w:bCs/>
        </w:rPr>
        <w:t xml:space="preserve">physiological dysregulation </w:t>
      </w:r>
      <w:r>
        <w:rPr>
          <w:rFonts w:ascii="Times New Roman" w:eastAsia="Times New Roman" w:hAnsi="Times New Roman" w:cs="Times New Roman"/>
          <w:b/>
          <w:bCs/>
        </w:rPr>
        <w:t xml:space="preserve">biomarkers at high risk </w:t>
      </w:r>
      <w:r w:rsidRPr="00D779C0">
        <w:rPr>
          <w:rFonts w:ascii="Times New Roman" w:eastAsia="Times New Roman" w:hAnsi="Times New Roman" w:cs="Times New Roman"/>
          <w:b/>
          <w:bCs/>
        </w:rPr>
        <w:t xml:space="preserve">across birth cohorts with/without adjusting for childhood </w:t>
      </w:r>
      <w:r w:rsidRPr="00791546">
        <w:rPr>
          <w:rFonts w:ascii="Times New Roman" w:eastAsia="Times New Roman" w:hAnsi="Times New Roman" w:cs="Times New Roman"/>
          <w:b/>
          <w:bCs/>
          <w:color w:val="000000"/>
        </w:rPr>
        <w:t>GDP growth rate</w:t>
      </w:r>
      <w:r w:rsidRPr="007F3CF7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 xml:space="preserve"> </w:t>
      </w:r>
      <w:r w:rsidRPr="00D779C0">
        <w:rPr>
          <w:rFonts w:ascii="Times New Roman" w:eastAsia="Times New Roman" w:hAnsi="Times New Roman" w:cs="Times New Roman"/>
          <w:b/>
          <w:bCs/>
        </w:rPr>
        <w:t>(ages 0-18)</w:t>
      </w:r>
    </w:p>
    <w:p w14:paraId="55BECEC4" w14:textId="74344255" w:rsidR="00EF6912" w:rsidRDefault="00295F26" w:rsidP="00EF6912">
      <w:pPr>
        <w:rPr>
          <w:rFonts w:ascii="Times New Roman" w:eastAsia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5B8B4113" wp14:editId="084C5A63">
            <wp:extent cx="5763260" cy="8229600"/>
            <wp:effectExtent l="0" t="0" r="8890" b="0"/>
            <wp:docPr id="21" name="Picture 2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326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E1A3D4" w14:textId="5256B3B0" w:rsidR="00295F26" w:rsidRDefault="00295F26" w:rsidP="00EF6912">
      <w:pPr>
        <w:rPr>
          <w:rFonts w:ascii="Times New Roman" w:eastAsia="Times New Roman" w:hAnsi="Times New Roman" w:cs="Times New Roman"/>
          <w:b/>
          <w:bCs/>
        </w:rPr>
      </w:pPr>
    </w:p>
    <w:p w14:paraId="25E37413" w14:textId="4412DCEB" w:rsidR="00295F26" w:rsidRDefault="00295F26" w:rsidP="00295F26">
      <w:pPr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lastRenderedPageBreak/>
        <w:t>SI 19</w:t>
      </w:r>
      <w:r w:rsidRPr="00D779C0">
        <w:rPr>
          <w:rFonts w:ascii="Times New Roman" w:eastAsia="Times New Roman" w:hAnsi="Times New Roman" w:cs="Times New Roman"/>
          <w:b/>
          <w:bCs/>
        </w:rPr>
        <w:t xml:space="preserve">. Trend in </w:t>
      </w:r>
      <w:r>
        <w:rPr>
          <w:rFonts w:ascii="Times New Roman" w:eastAsia="Times New Roman" w:hAnsi="Times New Roman" w:cs="Times New Roman"/>
          <w:b/>
          <w:bCs/>
        </w:rPr>
        <w:t xml:space="preserve">number of </w:t>
      </w:r>
      <w:r w:rsidRPr="00D779C0">
        <w:rPr>
          <w:rFonts w:ascii="Times New Roman" w:eastAsia="Times New Roman" w:hAnsi="Times New Roman" w:cs="Times New Roman"/>
          <w:b/>
          <w:bCs/>
        </w:rPr>
        <w:t xml:space="preserve">physiological dysregulation </w:t>
      </w:r>
      <w:r>
        <w:rPr>
          <w:rFonts w:ascii="Times New Roman" w:eastAsia="Times New Roman" w:hAnsi="Times New Roman" w:cs="Times New Roman"/>
          <w:b/>
          <w:bCs/>
        </w:rPr>
        <w:t xml:space="preserve">biomarkers at high risk </w:t>
      </w:r>
      <w:r w:rsidRPr="00D779C0">
        <w:rPr>
          <w:rFonts w:ascii="Times New Roman" w:eastAsia="Times New Roman" w:hAnsi="Times New Roman" w:cs="Times New Roman"/>
          <w:b/>
          <w:bCs/>
        </w:rPr>
        <w:t xml:space="preserve">across birth cohorts with/without adjusting for childhood </w:t>
      </w:r>
      <w:r w:rsidRPr="00791546">
        <w:rPr>
          <w:rFonts w:ascii="Times New Roman" w:eastAsia="Times New Roman" w:hAnsi="Times New Roman" w:cs="Times New Roman"/>
          <w:b/>
          <w:bCs/>
          <w:color w:val="000000"/>
        </w:rPr>
        <w:t>unemployment rate</w:t>
      </w:r>
      <w:r w:rsidRPr="007F3CF7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 xml:space="preserve"> </w:t>
      </w:r>
      <w:r w:rsidRPr="00D779C0">
        <w:rPr>
          <w:rFonts w:ascii="Times New Roman" w:eastAsia="Times New Roman" w:hAnsi="Times New Roman" w:cs="Times New Roman"/>
          <w:b/>
          <w:bCs/>
        </w:rPr>
        <w:t>(ages 0-18)</w:t>
      </w:r>
    </w:p>
    <w:p w14:paraId="20C58DB1" w14:textId="12E330E5" w:rsidR="00AD6C25" w:rsidRPr="00E377CC" w:rsidRDefault="00007E13" w:rsidP="00EF6912">
      <w:pPr>
        <w:rPr>
          <w:rFonts w:ascii="Times New Roman" w:eastAsia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3F13F43E" wp14:editId="4FE65F3A">
            <wp:extent cx="5918499" cy="8451272"/>
            <wp:effectExtent l="0" t="0" r="0" b="0"/>
            <wp:docPr id="22" name="Picture 2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0782" cy="84545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D6C25" w:rsidRPr="00E377CC" w:rsidSect="0061302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E250C7"/>
    <w:multiLevelType w:val="hybridMultilevel"/>
    <w:tmpl w:val="632CF8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09559E"/>
    <w:multiLevelType w:val="multilevel"/>
    <w:tmpl w:val="99109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503144B"/>
    <w:multiLevelType w:val="hybridMultilevel"/>
    <w:tmpl w:val="73F05570"/>
    <w:lvl w:ilvl="0" w:tplc="CBBEAF44">
      <w:start w:val="1"/>
      <w:numFmt w:val="lowerLetter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3" w15:restartNumberingAfterBreak="0">
    <w:nsid w:val="2DEF59B0"/>
    <w:multiLevelType w:val="hybridMultilevel"/>
    <w:tmpl w:val="D632CBC0"/>
    <w:lvl w:ilvl="0" w:tplc="61101368">
      <w:start w:val="2020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463972"/>
    <w:multiLevelType w:val="hybridMultilevel"/>
    <w:tmpl w:val="D550FB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412ABC"/>
    <w:multiLevelType w:val="hybridMultilevel"/>
    <w:tmpl w:val="AE6CFA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DD6C3D"/>
    <w:multiLevelType w:val="hybridMultilevel"/>
    <w:tmpl w:val="B052D9A0"/>
    <w:lvl w:ilvl="0" w:tplc="C9A0AF96">
      <w:start w:val="1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C82F00"/>
    <w:multiLevelType w:val="hybridMultilevel"/>
    <w:tmpl w:val="4E6E20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6774DB"/>
    <w:multiLevelType w:val="hybridMultilevel"/>
    <w:tmpl w:val="3830E27A"/>
    <w:lvl w:ilvl="0" w:tplc="4BF4425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9E1753E"/>
    <w:multiLevelType w:val="hybridMultilevel"/>
    <w:tmpl w:val="4E6E20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940D57"/>
    <w:multiLevelType w:val="hybridMultilevel"/>
    <w:tmpl w:val="AE9AD472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842822"/>
    <w:multiLevelType w:val="hybridMultilevel"/>
    <w:tmpl w:val="D45EC6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BD1651"/>
    <w:multiLevelType w:val="hybridMultilevel"/>
    <w:tmpl w:val="0AD4D422"/>
    <w:lvl w:ilvl="0" w:tplc="AA64452C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854F7E"/>
    <w:multiLevelType w:val="hybridMultilevel"/>
    <w:tmpl w:val="27A2D408"/>
    <w:lvl w:ilvl="0" w:tplc="F51CEAE6">
      <w:numFmt w:val="bullet"/>
      <w:lvlText w:val="&gt;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AC2AF3"/>
    <w:multiLevelType w:val="hybridMultilevel"/>
    <w:tmpl w:val="A1E07846"/>
    <w:lvl w:ilvl="0" w:tplc="E856DE66">
      <w:start w:val="4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DD264B"/>
    <w:multiLevelType w:val="hybridMultilevel"/>
    <w:tmpl w:val="9B8E14C8"/>
    <w:lvl w:ilvl="0" w:tplc="873A1BCC">
      <w:start w:val="1"/>
      <w:numFmt w:val="lowerLetter"/>
      <w:lvlText w:val="%1."/>
      <w:lvlJc w:val="left"/>
      <w:pPr>
        <w:ind w:left="720" w:hanging="360"/>
      </w:pPr>
      <w:rPr>
        <w:rFonts w:ascii="Cambria" w:eastAsia="Times New Roman" w:hAnsi="Cambria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7734304"/>
    <w:multiLevelType w:val="hybridMultilevel"/>
    <w:tmpl w:val="E1EE1F8A"/>
    <w:lvl w:ilvl="0" w:tplc="E53230F8">
      <w:start w:val="2020"/>
      <w:numFmt w:val="bullet"/>
      <w:lvlText w:val="-"/>
      <w:lvlJc w:val="left"/>
      <w:pPr>
        <w:ind w:left="1080" w:hanging="360"/>
      </w:pPr>
      <w:rPr>
        <w:rFonts w:ascii="Cambria" w:eastAsia="Times New Roman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EFB3712"/>
    <w:multiLevelType w:val="hybridMultilevel"/>
    <w:tmpl w:val="B46062B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0"/>
  </w:num>
  <w:num w:numId="4">
    <w:abstractNumId w:val="5"/>
  </w:num>
  <w:num w:numId="5">
    <w:abstractNumId w:val="6"/>
  </w:num>
  <w:num w:numId="6">
    <w:abstractNumId w:val="4"/>
  </w:num>
  <w:num w:numId="7">
    <w:abstractNumId w:val="7"/>
  </w:num>
  <w:num w:numId="8">
    <w:abstractNumId w:val="11"/>
  </w:num>
  <w:num w:numId="9">
    <w:abstractNumId w:val="9"/>
  </w:num>
  <w:num w:numId="10">
    <w:abstractNumId w:val="17"/>
  </w:num>
  <w:num w:numId="11">
    <w:abstractNumId w:val="14"/>
  </w:num>
  <w:num w:numId="12">
    <w:abstractNumId w:val="3"/>
  </w:num>
  <w:num w:numId="13">
    <w:abstractNumId w:val="16"/>
  </w:num>
  <w:num w:numId="14">
    <w:abstractNumId w:val="15"/>
  </w:num>
  <w:num w:numId="15">
    <w:abstractNumId w:val="2"/>
  </w:num>
  <w:num w:numId="16">
    <w:abstractNumId w:val="8"/>
  </w:num>
  <w:num w:numId="17">
    <w:abstractNumId w:val="12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xMTI1NTU2MzSwMLZU0lEKTi0uzszPAykwtKwFAMFrTO0tAAAA"/>
    <w:docVar w:name="paperpile-doc-id" w:val="A787G845C335A928"/>
    <w:docVar w:name="paperpile-doc-name" w:val="11012021Appendix.docx"/>
  </w:docVars>
  <w:rsids>
    <w:rsidRoot w:val="003B0C0E"/>
    <w:rsid w:val="000000F3"/>
    <w:rsid w:val="00000B97"/>
    <w:rsid w:val="00001899"/>
    <w:rsid w:val="00004AE8"/>
    <w:rsid w:val="00006741"/>
    <w:rsid w:val="00007E13"/>
    <w:rsid w:val="0001215C"/>
    <w:rsid w:val="000132C4"/>
    <w:rsid w:val="000202A0"/>
    <w:rsid w:val="00023BC2"/>
    <w:rsid w:val="000248A3"/>
    <w:rsid w:val="00024A71"/>
    <w:rsid w:val="000252C5"/>
    <w:rsid w:val="00030217"/>
    <w:rsid w:val="0003358F"/>
    <w:rsid w:val="000343D3"/>
    <w:rsid w:val="000358C7"/>
    <w:rsid w:val="00036DCD"/>
    <w:rsid w:val="00037884"/>
    <w:rsid w:val="00044D61"/>
    <w:rsid w:val="00061717"/>
    <w:rsid w:val="00062882"/>
    <w:rsid w:val="000631A4"/>
    <w:rsid w:val="0007140A"/>
    <w:rsid w:val="00071D77"/>
    <w:rsid w:val="0007254D"/>
    <w:rsid w:val="00073662"/>
    <w:rsid w:val="00073CFE"/>
    <w:rsid w:val="00077CB7"/>
    <w:rsid w:val="00080E02"/>
    <w:rsid w:val="00086C5F"/>
    <w:rsid w:val="000873F7"/>
    <w:rsid w:val="000921D5"/>
    <w:rsid w:val="000924CD"/>
    <w:rsid w:val="00092B3A"/>
    <w:rsid w:val="00093F60"/>
    <w:rsid w:val="000949E4"/>
    <w:rsid w:val="00094AF4"/>
    <w:rsid w:val="000A01FC"/>
    <w:rsid w:val="000A0D9D"/>
    <w:rsid w:val="000A103C"/>
    <w:rsid w:val="000A3BBF"/>
    <w:rsid w:val="000A4BC4"/>
    <w:rsid w:val="000A6F76"/>
    <w:rsid w:val="000B5687"/>
    <w:rsid w:val="000C0939"/>
    <w:rsid w:val="000C0D7F"/>
    <w:rsid w:val="000C3E2C"/>
    <w:rsid w:val="000C6C03"/>
    <w:rsid w:val="000D0860"/>
    <w:rsid w:val="000D2B2C"/>
    <w:rsid w:val="000D4A24"/>
    <w:rsid w:val="000D6D15"/>
    <w:rsid w:val="000F121C"/>
    <w:rsid w:val="000F332D"/>
    <w:rsid w:val="00103666"/>
    <w:rsid w:val="00113A87"/>
    <w:rsid w:val="001179E2"/>
    <w:rsid w:val="00120745"/>
    <w:rsid w:val="001218C3"/>
    <w:rsid w:val="00131657"/>
    <w:rsid w:val="00133A3C"/>
    <w:rsid w:val="00135482"/>
    <w:rsid w:val="00135563"/>
    <w:rsid w:val="00136F97"/>
    <w:rsid w:val="001376F7"/>
    <w:rsid w:val="00140756"/>
    <w:rsid w:val="00140BBC"/>
    <w:rsid w:val="001423BD"/>
    <w:rsid w:val="00142D21"/>
    <w:rsid w:val="00146100"/>
    <w:rsid w:val="00151DD7"/>
    <w:rsid w:val="00152DED"/>
    <w:rsid w:val="0015583D"/>
    <w:rsid w:val="00155D80"/>
    <w:rsid w:val="00163113"/>
    <w:rsid w:val="00165F9B"/>
    <w:rsid w:val="00171CC7"/>
    <w:rsid w:val="001725EB"/>
    <w:rsid w:val="001774BD"/>
    <w:rsid w:val="00177A31"/>
    <w:rsid w:val="001824D1"/>
    <w:rsid w:val="001902FD"/>
    <w:rsid w:val="00191C6B"/>
    <w:rsid w:val="0019505B"/>
    <w:rsid w:val="0019722E"/>
    <w:rsid w:val="00197FBB"/>
    <w:rsid w:val="001A1D40"/>
    <w:rsid w:val="001B6B03"/>
    <w:rsid w:val="001C0366"/>
    <w:rsid w:val="001C24D7"/>
    <w:rsid w:val="001C27EE"/>
    <w:rsid w:val="001C5B48"/>
    <w:rsid w:val="001D14EF"/>
    <w:rsid w:val="001D6577"/>
    <w:rsid w:val="001E698B"/>
    <w:rsid w:val="001F01AA"/>
    <w:rsid w:val="001F443C"/>
    <w:rsid w:val="001F5599"/>
    <w:rsid w:val="001F5DA3"/>
    <w:rsid w:val="001F6C3A"/>
    <w:rsid w:val="001F7311"/>
    <w:rsid w:val="002057E3"/>
    <w:rsid w:val="002075B0"/>
    <w:rsid w:val="00210C4E"/>
    <w:rsid w:val="00214BCD"/>
    <w:rsid w:val="002239B0"/>
    <w:rsid w:val="00225EDD"/>
    <w:rsid w:val="0023454B"/>
    <w:rsid w:val="00236A60"/>
    <w:rsid w:val="00237042"/>
    <w:rsid w:val="0024110E"/>
    <w:rsid w:val="002413CA"/>
    <w:rsid w:val="00242563"/>
    <w:rsid w:val="002425FD"/>
    <w:rsid w:val="00243CD9"/>
    <w:rsid w:val="00246D29"/>
    <w:rsid w:val="00247B44"/>
    <w:rsid w:val="00247EE3"/>
    <w:rsid w:val="0025061E"/>
    <w:rsid w:val="002510CB"/>
    <w:rsid w:val="0025200E"/>
    <w:rsid w:val="00252750"/>
    <w:rsid w:val="00257E16"/>
    <w:rsid w:val="00260968"/>
    <w:rsid w:val="00260F19"/>
    <w:rsid w:val="00261059"/>
    <w:rsid w:val="0026422A"/>
    <w:rsid w:val="00265291"/>
    <w:rsid w:val="00270E31"/>
    <w:rsid w:val="00272B24"/>
    <w:rsid w:val="00273365"/>
    <w:rsid w:val="00275E44"/>
    <w:rsid w:val="00294089"/>
    <w:rsid w:val="00295F26"/>
    <w:rsid w:val="002966FA"/>
    <w:rsid w:val="00297487"/>
    <w:rsid w:val="002A1995"/>
    <w:rsid w:val="002A3463"/>
    <w:rsid w:val="002A623C"/>
    <w:rsid w:val="002A643E"/>
    <w:rsid w:val="002B1B5A"/>
    <w:rsid w:val="002B55B7"/>
    <w:rsid w:val="002B7B38"/>
    <w:rsid w:val="002C2934"/>
    <w:rsid w:val="002C4BFB"/>
    <w:rsid w:val="002C7B23"/>
    <w:rsid w:val="002D1143"/>
    <w:rsid w:val="002D213E"/>
    <w:rsid w:val="002D50A2"/>
    <w:rsid w:val="002D517B"/>
    <w:rsid w:val="002E5CD7"/>
    <w:rsid w:val="002F3D4E"/>
    <w:rsid w:val="002F4CFA"/>
    <w:rsid w:val="002F564C"/>
    <w:rsid w:val="002F68EF"/>
    <w:rsid w:val="00305222"/>
    <w:rsid w:val="003124D9"/>
    <w:rsid w:val="0031274B"/>
    <w:rsid w:val="00313303"/>
    <w:rsid w:val="003134C8"/>
    <w:rsid w:val="00316105"/>
    <w:rsid w:val="00320408"/>
    <w:rsid w:val="0032117D"/>
    <w:rsid w:val="003239F9"/>
    <w:rsid w:val="00325202"/>
    <w:rsid w:val="00330652"/>
    <w:rsid w:val="003311E0"/>
    <w:rsid w:val="00341B86"/>
    <w:rsid w:val="003430F7"/>
    <w:rsid w:val="00345D32"/>
    <w:rsid w:val="003603CE"/>
    <w:rsid w:val="00366151"/>
    <w:rsid w:val="00373150"/>
    <w:rsid w:val="00377552"/>
    <w:rsid w:val="00382CC0"/>
    <w:rsid w:val="00384B9F"/>
    <w:rsid w:val="00386840"/>
    <w:rsid w:val="00397CC7"/>
    <w:rsid w:val="003A1ADD"/>
    <w:rsid w:val="003A288F"/>
    <w:rsid w:val="003A55F3"/>
    <w:rsid w:val="003B0C0E"/>
    <w:rsid w:val="003B2D95"/>
    <w:rsid w:val="003B770C"/>
    <w:rsid w:val="003C1E5F"/>
    <w:rsid w:val="003C42E5"/>
    <w:rsid w:val="003C56BD"/>
    <w:rsid w:val="003C5B67"/>
    <w:rsid w:val="003C6326"/>
    <w:rsid w:val="003C723E"/>
    <w:rsid w:val="003D486C"/>
    <w:rsid w:val="003D58FF"/>
    <w:rsid w:val="003D708D"/>
    <w:rsid w:val="003E1490"/>
    <w:rsid w:val="003E6194"/>
    <w:rsid w:val="003E69EC"/>
    <w:rsid w:val="003F28B7"/>
    <w:rsid w:val="003F2F94"/>
    <w:rsid w:val="003F6D04"/>
    <w:rsid w:val="004078B2"/>
    <w:rsid w:val="00411D9E"/>
    <w:rsid w:val="004144A7"/>
    <w:rsid w:val="00414880"/>
    <w:rsid w:val="0041637F"/>
    <w:rsid w:val="00417C20"/>
    <w:rsid w:val="00423EFB"/>
    <w:rsid w:val="0042546C"/>
    <w:rsid w:val="004261B0"/>
    <w:rsid w:val="00430440"/>
    <w:rsid w:val="00440853"/>
    <w:rsid w:val="00442BD2"/>
    <w:rsid w:val="00446AC6"/>
    <w:rsid w:val="00447EDF"/>
    <w:rsid w:val="00452543"/>
    <w:rsid w:val="004565CD"/>
    <w:rsid w:val="0045673E"/>
    <w:rsid w:val="004611C7"/>
    <w:rsid w:val="00461795"/>
    <w:rsid w:val="004647ED"/>
    <w:rsid w:val="0046745B"/>
    <w:rsid w:val="00472109"/>
    <w:rsid w:val="0047301B"/>
    <w:rsid w:val="00473101"/>
    <w:rsid w:val="004760E7"/>
    <w:rsid w:val="00482F7D"/>
    <w:rsid w:val="0048340C"/>
    <w:rsid w:val="0048458B"/>
    <w:rsid w:val="0048664B"/>
    <w:rsid w:val="00492384"/>
    <w:rsid w:val="004A4B11"/>
    <w:rsid w:val="004A7516"/>
    <w:rsid w:val="004B188E"/>
    <w:rsid w:val="004B38DB"/>
    <w:rsid w:val="004B46B8"/>
    <w:rsid w:val="004B63BC"/>
    <w:rsid w:val="004B7F5A"/>
    <w:rsid w:val="004C7671"/>
    <w:rsid w:val="004D2022"/>
    <w:rsid w:val="004D2A4F"/>
    <w:rsid w:val="004D676F"/>
    <w:rsid w:val="004E1B08"/>
    <w:rsid w:val="004E293D"/>
    <w:rsid w:val="004E76EB"/>
    <w:rsid w:val="004F0F2F"/>
    <w:rsid w:val="004F112D"/>
    <w:rsid w:val="004F4A03"/>
    <w:rsid w:val="004F557E"/>
    <w:rsid w:val="0050006C"/>
    <w:rsid w:val="00501DC7"/>
    <w:rsid w:val="005042CC"/>
    <w:rsid w:val="005045DF"/>
    <w:rsid w:val="005057A6"/>
    <w:rsid w:val="005125EC"/>
    <w:rsid w:val="005128FC"/>
    <w:rsid w:val="00512C8E"/>
    <w:rsid w:val="00516C76"/>
    <w:rsid w:val="0052494C"/>
    <w:rsid w:val="005307B2"/>
    <w:rsid w:val="005314C7"/>
    <w:rsid w:val="00531F5C"/>
    <w:rsid w:val="00543811"/>
    <w:rsid w:val="0054433F"/>
    <w:rsid w:val="005449B8"/>
    <w:rsid w:val="00544E1F"/>
    <w:rsid w:val="00545B57"/>
    <w:rsid w:val="0054692E"/>
    <w:rsid w:val="00554BB2"/>
    <w:rsid w:val="005621A7"/>
    <w:rsid w:val="00562CA2"/>
    <w:rsid w:val="005658B7"/>
    <w:rsid w:val="005662CB"/>
    <w:rsid w:val="00574812"/>
    <w:rsid w:val="00575E56"/>
    <w:rsid w:val="00577C46"/>
    <w:rsid w:val="00581309"/>
    <w:rsid w:val="0058256D"/>
    <w:rsid w:val="0058676F"/>
    <w:rsid w:val="00587EA9"/>
    <w:rsid w:val="00590CDE"/>
    <w:rsid w:val="00590FBC"/>
    <w:rsid w:val="00592D6B"/>
    <w:rsid w:val="005933B2"/>
    <w:rsid w:val="005A6F1E"/>
    <w:rsid w:val="005B2039"/>
    <w:rsid w:val="005B7973"/>
    <w:rsid w:val="005C3040"/>
    <w:rsid w:val="005C4068"/>
    <w:rsid w:val="005C4CC1"/>
    <w:rsid w:val="005C5D72"/>
    <w:rsid w:val="005D16C2"/>
    <w:rsid w:val="005D30A5"/>
    <w:rsid w:val="005E114B"/>
    <w:rsid w:val="005E578F"/>
    <w:rsid w:val="005E7209"/>
    <w:rsid w:val="005F0629"/>
    <w:rsid w:val="005F40A0"/>
    <w:rsid w:val="005F53DF"/>
    <w:rsid w:val="005F54CD"/>
    <w:rsid w:val="005F5E40"/>
    <w:rsid w:val="005F6D26"/>
    <w:rsid w:val="006009A6"/>
    <w:rsid w:val="0060367D"/>
    <w:rsid w:val="00612260"/>
    <w:rsid w:val="00613023"/>
    <w:rsid w:val="0061640A"/>
    <w:rsid w:val="0061726D"/>
    <w:rsid w:val="006212E4"/>
    <w:rsid w:val="006322A3"/>
    <w:rsid w:val="006349CE"/>
    <w:rsid w:val="006352F6"/>
    <w:rsid w:val="00642558"/>
    <w:rsid w:val="0064633B"/>
    <w:rsid w:val="00654183"/>
    <w:rsid w:val="00655539"/>
    <w:rsid w:val="00656C78"/>
    <w:rsid w:val="00657FF1"/>
    <w:rsid w:val="0066005B"/>
    <w:rsid w:val="00676D9F"/>
    <w:rsid w:val="00680701"/>
    <w:rsid w:val="00682F58"/>
    <w:rsid w:val="00684A86"/>
    <w:rsid w:val="00685AE3"/>
    <w:rsid w:val="00692CDE"/>
    <w:rsid w:val="006A3B7B"/>
    <w:rsid w:val="006A626D"/>
    <w:rsid w:val="006B2BFF"/>
    <w:rsid w:val="006B319D"/>
    <w:rsid w:val="006C1E85"/>
    <w:rsid w:val="006C68F2"/>
    <w:rsid w:val="006D15D8"/>
    <w:rsid w:val="006D1BE7"/>
    <w:rsid w:val="006D485F"/>
    <w:rsid w:val="006E0ADA"/>
    <w:rsid w:val="006E1FF2"/>
    <w:rsid w:val="006E219B"/>
    <w:rsid w:val="006E2A70"/>
    <w:rsid w:val="006E3AAB"/>
    <w:rsid w:val="006E56E4"/>
    <w:rsid w:val="006E7139"/>
    <w:rsid w:val="006F0086"/>
    <w:rsid w:val="006F611F"/>
    <w:rsid w:val="006F6AB4"/>
    <w:rsid w:val="006F7AD1"/>
    <w:rsid w:val="00700583"/>
    <w:rsid w:val="00700D8C"/>
    <w:rsid w:val="00706F24"/>
    <w:rsid w:val="007116E4"/>
    <w:rsid w:val="0071315B"/>
    <w:rsid w:val="00716401"/>
    <w:rsid w:val="00721531"/>
    <w:rsid w:val="00725496"/>
    <w:rsid w:val="00725EC3"/>
    <w:rsid w:val="00726D59"/>
    <w:rsid w:val="00730D73"/>
    <w:rsid w:val="00732D8A"/>
    <w:rsid w:val="007366DB"/>
    <w:rsid w:val="00737D23"/>
    <w:rsid w:val="0075203B"/>
    <w:rsid w:val="007524FF"/>
    <w:rsid w:val="00753E6E"/>
    <w:rsid w:val="00762842"/>
    <w:rsid w:val="00762B98"/>
    <w:rsid w:val="0078031A"/>
    <w:rsid w:val="007821B7"/>
    <w:rsid w:val="00782ED5"/>
    <w:rsid w:val="00786CCB"/>
    <w:rsid w:val="00790D04"/>
    <w:rsid w:val="00791546"/>
    <w:rsid w:val="00791FC3"/>
    <w:rsid w:val="007946D1"/>
    <w:rsid w:val="00795703"/>
    <w:rsid w:val="00795EAF"/>
    <w:rsid w:val="00796B88"/>
    <w:rsid w:val="007B03F0"/>
    <w:rsid w:val="007B191F"/>
    <w:rsid w:val="007B294B"/>
    <w:rsid w:val="007B763D"/>
    <w:rsid w:val="007B7830"/>
    <w:rsid w:val="007C29F9"/>
    <w:rsid w:val="007C6ED1"/>
    <w:rsid w:val="007D00D8"/>
    <w:rsid w:val="007D3FE0"/>
    <w:rsid w:val="007E20A9"/>
    <w:rsid w:val="007E6AD8"/>
    <w:rsid w:val="007E6E86"/>
    <w:rsid w:val="007E7C21"/>
    <w:rsid w:val="007F0E6C"/>
    <w:rsid w:val="007F1E01"/>
    <w:rsid w:val="007F33D4"/>
    <w:rsid w:val="007F3CF7"/>
    <w:rsid w:val="007F5552"/>
    <w:rsid w:val="007F6DAE"/>
    <w:rsid w:val="008001D2"/>
    <w:rsid w:val="00805614"/>
    <w:rsid w:val="0081419F"/>
    <w:rsid w:val="00817145"/>
    <w:rsid w:val="00817B37"/>
    <w:rsid w:val="00817BA0"/>
    <w:rsid w:val="00820113"/>
    <w:rsid w:val="00822D8D"/>
    <w:rsid w:val="00822ED2"/>
    <w:rsid w:val="008254C2"/>
    <w:rsid w:val="008332E8"/>
    <w:rsid w:val="00834A26"/>
    <w:rsid w:val="00834DC4"/>
    <w:rsid w:val="00836180"/>
    <w:rsid w:val="008376F4"/>
    <w:rsid w:val="00846D41"/>
    <w:rsid w:val="008479F7"/>
    <w:rsid w:val="00851B41"/>
    <w:rsid w:val="00851C71"/>
    <w:rsid w:val="0085436F"/>
    <w:rsid w:val="008552E8"/>
    <w:rsid w:val="00857021"/>
    <w:rsid w:val="00862E89"/>
    <w:rsid w:val="008739A3"/>
    <w:rsid w:val="00875D42"/>
    <w:rsid w:val="00876071"/>
    <w:rsid w:val="00877D83"/>
    <w:rsid w:val="00880828"/>
    <w:rsid w:val="008970F1"/>
    <w:rsid w:val="008977E5"/>
    <w:rsid w:val="008A18A4"/>
    <w:rsid w:val="008A3AD5"/>
    <w:rsid w:val="008A5BF2"/>
    <w:rsid w:val="008A5C5A"/>
    <w:rsid w:val="008A6437"/>
    <w:rsid w:val="008B1DCD"/>
    <w:rsid w:val="008B4AAB"/>
    <w:rsid w:val="008B7B43"/>
    <w:rsid w:val="008C0AA6"/>
    <w:rsid w:val="008C43AA"/>
    <w:rsid w:val="008C6CEA"/>
    <w:rsid w:val="008D3A4F"/>
    <w:rsid w:val="008E2B69"/>
    <w:rsid w:val="008E2F1B"/>
    <w:rsid w:val="008E758D"/>
    <w:rsid w:val="008F19ED"/>
    <w:rsid w:val="008F1D86"/>
    <w:rsid w:val="008F2524"/>
    <w:rsid w:val="008F66D7"/>
    <w:rsid w:val="008F6F4B"/>
    <w:rsid w:val="009008E6"/>
    <w:rsid w:val="00901849"/>
    <w:rsid w:val="00905999"/>
    <w:rsid w:val="009068B7"/>
    <w:rsid w:val="00910871"/>
    <w:rsid w:val="00912746"/>
    <w:rsid w:val="00913524"/>
    <w:rsid w:val="00913E0A"/>
    <w:rsid w:val="00914836"/>
    <w:rsid w:val="00922870"/>
    <w:rsid w:val="009232ED"/>
    <w:rsid w:val="00923B97"/>
    <w:rsid w:val="00923F5A"/>
    <w:rsid w:val="00924D32"/>
    <w:rsid w:val="0092524A"/>
    <w:rsid w:val="009279BB"/>
    <w:rsid w:val="00931516"/>
    <w:rsid w:val="00933A52"/>
    <w:rsid w:val="00933B79"/>
    <w:rsid w:val="0093662B"/>
    <w:rsid w:val="00937109"/>
    <w:rsid w:val="00937883"/>
    <w:rsid w:val="009412E4"/>
    <w:rsid w:val="00943388"/>
    <w:rsid w:val="00952532"/>
    <w:rsid w:val="00954AFE"/>
    <w:rsid w:val="00955742"/>
    <w:rsid w:val="00955CD5"/>
    <w:rsid w:val="00957EA4"/>
    <w:rsid w:val="0096079D"/>
    <w:rsid w:val="009638C4"/>
    <w:rsid w:val="0096414C"/>
    <w:rsid w:val="00966ECC"/>
    <w:rsid w:val="00967486"/>
    <w:rsid w:val="00971724"/>
    <w:rsid w:val="00971CC5"/>
    <w:rsid w:val="00973506"/>
    <w:rsid w:val="00973D8D"/>
    <w:rsid w:val="0098019A"/>
    <w:rsid w:val="00982354"/>
    <w:rsid w:val="0098277A"/>
    <w:rsid w:val="00984378"/>
    <w:rsid w:val="00985434"/>
    <w:rsid w:val="00991474"/>
    <w:rsid w:val="009A0564"/>
    <w:rsid w:val="009A55C6"/>
    <w:rsid w:val="009A63FA"/>
    <w:rsid w:val="009B0729"/>
    <w:rsid w:val="009B1A3F"/>
    <w:rsid w:val="009B3426"/>
    <w:rsid w:val="009B5225"/>
    <w:rsid w:val="009B6219"/>
    <w:rsid w:val="009C3991"/>
    <w:rsid w:val="009C458E"/>
    <w:rsid w:val="009C6E00"/>
    <w:rsid w:val="009C7704"/>
    <w:rsid w:val="009C7F33"/>
    <w:rsid w:val="009D0AB7"/>
    <w:rsid w:val="009D1DBF"/>
    <w:rsid w:val="009D695C"/>
    <w:rsid w:val="009E2114"/>
    <w:rsid w:val="009E4B81"/>
    <w:rsid w:val="009E52E7"/>
    <w:rsid w:val="009E5DBC"/>
    <w:rsid w:val="009F0823"/>
    <w:rsid w:val="009F0C86"/>
    <w:rsid w:val="009F68E4"/>
    <w:rsid w:val="009F75FA"/>
    <w:rsid w:val="00A01C6E"/>
    <w:rsid w:val="00A05010"/>
    <w:rsid w:val="00A0529C"/>
    <w:rsid w:val="00A063D7"/>
    <w:rsid w:val="00A10E36"/>
    <w:rsid w:val="00A13D92"/>
    <w:rsid w:val="00A161E6"/>
    <w:rsid w:val="00A16A56"/>
    <w:rsid w:val="00A2065D"/>
    <w:rsid w:val="00A2194A"/>
    <w:rsid w:val="00A21A46"/>
    <w:rsid w:val="00A21B08"/>
    <w:rsid w:val="00A24FDD"/>
    <w:rsid w:val="00A25021"/>
    <w:rsid w:val="00A258C7"/>
    <w:rsid w:val="00A272E3"/>
    <w:rsid w:val="00A37001"/>
    <w:rsid w:val="00A41E7F"/>
    <w:rsid w:val="00A42B0C"/>
    <w:rsid w:val="00A43339"/>
    <w:rsid w:val="00A44B28"/>
    <w:rsid w:val="00A45E5B"/>
    <w:rsid w:val="00A50726"/>
    <w:rsid w:val="00A51A0F"/>
    <w:rsid w:val="00A563D1"/>
    <w:rsid w:val="00A61526"/>
    <w:rsid w:val="00A64171"/>
    <w:rsid w:val="00A65C6F"/>
    <w:rsid w:val="00A70BC0"/>
    <w:rsid w:val="00A72F1D"/>
    <w:rsid w:val="00A73A39"/>
    <w:rsid w:val="00A74DFD"/>
    <w:rsid w:val="00A75A8A"/>
    <w:rsid w:val="00A80520"/>
    <w:rsid w:val="00A83D45"/>
    <w:rsid w:val="00A84B17"/>
    <w:rsid w:val="00A856AE"/>
    <w:rsid w:val="00A91117"/>
    <w:rsid w:val="00A94D26"/>
    <w:rsid w:val="00A96E9C"/>
    <w:rsid w:val="00A973FC"/>
    <w:rsid w:val="00A9786E"/>
    <w:rsid w:val="00AA417A"/>
    <w:rsid w:val="00AA4D06"/>
    <w:rsid w:val="00AB0C5E"/>
    <w:rsid w:val="00AB1969"/>
    <w:rsid w:val="00AB3485"/>
    <w:rsid w:val="00AC1F8B"/>
    <w:rsid w:val="00AC200A"/>
    <w:rsid w:val="00AC22EC"/>
    <w:rsid w:val="00AC6A93"/>
    <w:rsid w:val="00AD01F2"/>
    <w:rsid w:val="00AD163A"/>
    <w:rsid w:val="00AD1FDE"/>
    <w:rsid w:val="00AD2303"/>
    <w:rsid w:val="00AD4BAD"/>
    <w:rsid w:val="00AD6C25"/>
    <w:rsid w:val="00AE175B"/>
    <w:rsid w:val="00AE199B"/>
    <w:rsid w:val="00AE5733"/>
    <w:rsid w:val="00AE5CDE"/>
    <w:rsid w:val="00AE7114"/>
    <w:rsid w:val="00AF00A5"/>
    <w:rsid w:val="00B00725"/>
    <w:rsid w:val="00B05B1B"/>
    <w:rsid w:val="00B063BC"/>
    <w:rsid w:val="00B07798"/>
    <w:rsid w:val="00B11B50"/>
    <w:rsid w:val="00B12938"/>
    <w:rsid w:val="00B156BA"/>
    <w:rsid w:val="00B16285"/>
    <w:rsid w:val="00B3576E"/>
    <w:rsid w:val="00B41A80"/>
    <w:rsid w:val="00B428B2"/>
    <w:rsid w:val="00B43DF7"/>
    <w:rsid w:val="00B44AE5"/>
    <w:rsid w:val="00B45C2C"/>
    <w:rsid w:val="00B5283C"/>
    <w:rsid w:val="00B53633"/>
    <w:rsid w:val="00B544B0"/>
    <w:rsid w:val="00B55481"/>
    <w:rsid w:val="00B60F92"/>
    <w:rsid w:val="00B61F2B"/>
    <w:rsid w:val="00B66556"/>
    <w:rsid w:val="00B756FF"/>
    <w:rsid w:val="00B8463A"/>
    <w:rsid w:val="00B85115"/>
    <w:rsid w:val="00B85AAD"/>
    <w:rsid w:val="00B91305"/>
    <w:rsid w:val="00B9253C"/>
    <w:rsid w:val="00B9255D"/>
    <w:rsid w:val="00B93988"/>
    <w:rsid w:val="00B94A3D"/>
    <w:rsid w:val="00B95FBC"/>
    <w:rsid w:val="00BA1DDA"/>
    <w:rsid w:val="00BA7DCC"/>
    <w:rsid w:val="00BB0D00"/>
    <w:rsid w:val="00BB5BF0"/>
    <w:rsid w:val="00BB60E1"/>
    <w:rsid w:val="00BB7CA8"/>
    <w:rsid w:val="00BB7CAA"/>
    <w:rsid w:val="00BB7F98"/>
    <w:rsid w:val="00BC1667"/>
    <w:rsid w:val="00BC6474"/>
    <w:rsid w:val="00BD75FE"/>
    <w:rsid w:val="00BE3891"/>
    <w:rsid w:val="00BE5ACA"/>
    <w:rsid w:val="00BE6854"/>
    <w:rsid w:val="00BE7687"/>
    <w:rsid w:val="00BF0F05"/>
    <w:rsid w:val="00BF15C3"/>
    <w:rsid w:val="00BF19E0"/>
    <w:rsid w:val="00BF258E"/>
    <w:rsid w:val="00BF6ED7"/>
    <w:rsid w:val="00C029F1"/>
    <w:rsid w:val="00C04E43"/>
    <w:rsid w:val="00C05FBA"/>
    <w:rsid w:val="00C101F7"/>
    <w:rsid w:val="00C11F89"/>
    <w:rsid w:val="00C12067"/>
    <w:rsid w:val="00C132B8"/>
    <w:rsid w:val="00C14B89"/>
    <w:rsid w:val="00C1631A"/>
    <w:rsid w:val="00C20511"/>
    <w:rsid w:val="00C22979"/>
    <w:rsid w:val="00C22C12"/>
    <w:rsid w:val="00C23F3D"/>
    <w:rsid w:val="00C27ED6"/>
    <w:rsid w:val="00C31BE7"/>
    <w:rsid w:val="00C34324"/>
    <w:rsid w:val="00C34389"/>
    <w:rsid w:val="00C355FE"/>
    <w:rsid w:val="00C35CE3"/>
    <w:rsid w:val="00C37721"/>
    <w:rsid w:val="00C44933"/>
    <w:rsid w:val="00C454C0"/>
    <w:rsid w:val="00C465D7"/>
    <w:rsid w:val="00C46E95"/>
    <w:rsid w:val="00C51C6A"/>
    <w:rsid w:val="00C5611B"/>
    <w:rsid w:val="00C61899"/>
    <w:rsid w:val="00C6358B"/>
    <w:rsid w:val="00C64838"/>
    <w:rsid w:val="00C64B9B"/>
    <w:rsid w:val="00C73963"/>
    <w:rsid w:val="00C74F2D"/>
    <w:rsid w:val="00C77CC9"/>
    <w:rsid w:val="00C831D4"/>
    <w:rsid w:val="00C908AA"/>
    <w:rsid w:val="00C91F55"/>
    <w:rsid w:val="00C9317C"/>
    <w:rsid w:val="00CA4E31"/>
    <w:rsid w:val="00CB2EE1"/>
    <w:rsid w:val="00CB41AA"/>
    <w:rsid w:val="00CB6EFC"/>
    <w:rsid w:val="00CB75B1"/>
    <w:rsid w:val="00CB7CE1"/>
    <w:rsid w:val="00CB7F1E"/>
    <w:rsid w:val="00CC0F48"/>
    <w:rsid w:val="00CC142A"/>
    <w:rsid w:val="00CC2783"/>
    <w:rsid w:val="00CC5178"/>
    <w:rsid w:val="00CD401F"/>
    <w:rsid w:val="00CD4288"/>
    <w:rsid w:val="00CD6B76"/>
    <w:rsid w:val="00CD7427"/>
    <w:rsid w:val="00CE24DA"/>
    <w:rsid w:val="00CE4554"/>
    <w:rsid w:val="00CF12F5"/>
    <w:rsid w:val="00CF56D1"/>
    <w:rsid w:val="00CF59DE"/>
    <w:rsid w:val="00CF70FB"/>
    <w:rsid w:val="00D06770"/>
    <w:rsid w:val="00D13DE7"/>
    <w:rsid w:val="00D21A48"/>
    <w:rsid w:val="00D21CC8"/>
    <w:rsid w:val="00D24652"/>
    <w:rsid w:val="00D272C3"/>
    <w:rsid w:val="00D30CE7"/>
    <w:rsid w:val="00D35643"/>
    <w:rsid w:val="00D40B1B"/>
    <w:rsid w:val="00D41D48"/>
    <w:rsid w:val="00D43CA7"/>
    <w:rsid w:val="00D47C8F"/>
    <w:rsid w:val="00D502C0"/>
    <w:rsid w:val="00D526FE"/>
    <w:rsid w:val="00D56A18"/>
    <w:rsid w:val="00D648F0"/>
    <w:rsid w:val="00D64C9B"/>
    <w:rsid w:val="00D666F5"/>
    <w:rsid w:val="00D67624"/>
    <w:rsid w:val="00D67C61"/>
    <w:rsid w:val="00D72CD6"/>
    <w:rsid w:val="00D73D24"/>
    <w:rsid w:val="00D82239"/>
    <w:rsid w:val="00D8661A"/>
    <w:rsid w:val="00D86F77"/>
    <w:rsid w:val="00D87CBA"/>
    <w:rsid w:val="00D87D43"/>
    <w:rsid w:val="00D951CA"/>
    <w:rsid w:val="00D952F6"/>
    <w:rsid w:val="00D95D12"/>
    <w:rsid w:val="00DA1DBE"/>
    <w:rsid w:val="00DA725E"/>
    <w:rsid w:val="00DB0DC0"/>
    <w:rsid w:val="00DB4BE5"/>
    <w:rsid w:val="00DB5033"/>
    <w:rsid w:val="00DB63CA"/>
    <w:rsid w:val="00DC628F"/>
    <w:rsid w:val="00DC7538"/>
    <w:rsid w:val="00DD254D"/>
    <w:rsid w:val="00DD7485"/>
    <w:rsid w:val="00DE2DCD"/>
    <w:rsid w:val="00DF4873"/>
    <w:rsid w:val="00DF4B28"/>
    <w:rsid w:val="00DF6429"/>
    <w:rsid w:val="00DF7FA6"/>
    <w:rsid w:val="00E01A89"/>
    <w:rsid w:val="00E07710"/>
    <w:rsid w:val="00E12640"/>
    <w:rsid w:val="00E148C3"/>
    <w:rsid w:val="00E155F9"/>
    <w:rsid w:val="00E16AFA"/>
    <w:rsid w:val="00E24C29"/>
    <w:rsid w:val="00E31CE4"/>
    <w:rsid w:val="00E329C1"/>
    <w:rsid w:val="00E33761"/>
    <w:rsid w:val="00E33828"/>
    <w:rsid w:val="00E3533C"/>
    <w:rsid w:val="00E377CC"/>
    <w:rsid w:val="00E4065F"/>
    <w:rsid w:val="00E4453E"/>
    <w:rsid w:val="00E45A8A"/>
    <w:rsid w:val="00E530F3"/>
    <w:rsid w:val="00E5408B"/>
    <w:rsid w:val="00E634F7"/>
    <w:rsid w:val="00E63553"/>
    <w:rsid w:val="00E63C61"/>
    <w:rsid w:val="00E66949"/>
    <w:rsid w:val="00E706E6"/>
    <w:rsid w:val="00E71693"/>
    <w:rsid w:val="00E7206A"/>
    <w:rsid w:val="00E72566"/>
    <w:rsid w:val="00E74BF5"/>
    <w:rsid w:val="00E76429"/>
    <w:rsid w:val="00E837D8"/>
    <w:rsid w:val="00E84663"/>
    <w:rsid w:val="00E90007"/>
    <w:rsid w:val="00E935C2"/>
    <w:rsid w:val="00E94EE1"/>
    <w:rsid w:val="00E95954"/>
    <w:rsid w:val="00EA0A91"/>
    <w:rsid w:val="00EA1701"/>
    <w:rsid w:val="00EA3510"/>
    <w:rsid w:val="00EA5B55"/>
    <w:rsid w:val="00EA6136"/>
    <w:rsid w:val="00EA79AE"/>
    <w:rsid w:val="00EB6A8A"/>
    <w:rsid w:val="00EB6B3F"/>
    <w:rsid w:val="00EC39A9"/>
    <w:rsid w:val="00EC3F7B"/>
    <w:rsid w:val="00EC6238"/>
    <w:rsid w:val="00EC684C"/>
    <w:rsid w:val="00ED0627"/>
    <w:rsid w:val="00ED261D"/>
    <w:rsid w:val="00ED7A8E"/>
    <w:rsid w:val="00EE57EC"/>
    <w:rsid w:val="00EF0AC1"/>
    <w:rsid w:val="00EF1BEC"/>
    <w:rsid w:val="00EF29E5"/>
    <w:rsid w:val="00EF3573"/>
    <w:rsid w:val="00EF6912"/>
    <w:rsid w:val="00EF78D0"/>
    <w:rsid w:val="00F042E0"/>
    <w:rsid w:val="00F05951"/>
    <w:rsid w:val="00F1100C"/>
    <w:rsid w:val="00F11A52"/>
    <w:rsid w:val="00F14AB2"/>
    <w:rsid w:val="00F15038"/>
    <w:rsid w:val="00F1629F"/>
    <w:rsid w:val="00F20631"/>
    <w:rsid w:val="00F20B03"/>
    <w:rsid w:val="00F22212"/>
    <w:rsid w:val="00F22B32"/>
    <w:rsid w:val="00F2433E"/>
    <w:rsid w:val="00F27CBD"/>
    <w:rsid w:val="00F316EE"/>
    <w:rsid w:val="00F31D24"/>
    <w:rsid w:val="00F368CA"/>
    <w:rsid w:val="00F446B5"/>
    <w:rsid w:val="00F451A7"/>
    <w:rsid w:val="00F546BE"/>
    <w:rsid w:val="00F55650"/>
    <w:rsid w:val="00F56840"/>
    <w:rsid w:val="00F573CE"/>
    <w:rsid w:val="00F646FE"/>
    <w:rsid w:val="00F7489C"/>
    <w:rsid w:val="00F8143A"/>
    <w:rsid w:val="00F9368A"/>
    <w:rsid w:val="00F979A7"/>
    <w:rsid w:val="00FA4224"/>
    <w:rsid w:val="00FA7248"/>
    <w:rsid w:val="00FB4EB5"/>
    <w:rsid w:val="00FB6AB8"/>
    <w:rsid w:val="00FC1BB8"/>
    <w:rsid w:val="00FC47A4"/>
    <w:rsid w:val="00FD0026"/>
    <w:rsid w:val="00FD55DA"/>
    <w:rsid w:val="00FE0269"/>
    <w:rsid w:val="00FE1350"/>
    <w:rsid w:val="00FE20A3"/>
    <w:rsid w:val="00FE3561"/>
    <w:rsid w:val="00FE47E2"/>
    <w:rsid w:val="00FE62EE"/>
    <w:rsid w:val="00FE6475"/>
    <w:rsid w:val="00FE6588"/>
    <w:rsid w:val="00FE7C0A"/>
    <w:rsid w:val="00FF251C"/>
    <w:rsid w:val="00FF3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9CBD47"/>
  <w15:chartTrackingRefBased/>
  <w15:docId w15:val="{CEDC4E23-7351-4D57-8274-A62D3E51C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3700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54183"/>
    <w:pPr>
      <w:ind w:left="720"/>
      <w:contextualSpacing/>
    </w:pPr>
  </w:style>
  <w:style w:type="table" w:styleId="TableGrid">
    <w:name w:val="Table Grid"/>
    <w:basedOn w:val="TableNormal"/>
    <w:uiPriority w:val="39"/>
    <w:rsid w:val="009068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73963"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73963"/>
    <w:rPr>
      <w:rFonts w:eastAsiaTheme="minorHAnsi"/>
      <w:lang w:eastAsia="en-US"/>
    </w:rPr>
  </w:style>
  <w:style w:type="paragraph" w:styleId="BodyTextIndent">
    <w:name w:val="Body Text Indent"/>
    <w:basedOn w:val="Normal"/>
    <w:link w:val="BodyTextIndentChar"/>
    <w:uiPriority w:val="99"/>
    <w:rsid w:val="00C73963"/>
    <w:pPr>
      <w:spacing w:after="0" w:line="360" w:lineRule="auto"/>
      <w:ind w:firstLine="720"/>
    </w:pPr>
    <w:rPr>
      <w:rFonts w:ascii="Times New Roman" w:eastAsia="SimSun" w:hAnsi="Times New Roman" w:cs="Times New Roman"/>
      <w:sz w:val="24"/>
      <w:szCs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C73963"/>
    <w:rPr>
      <w:rFonts w:ascii="Times New Roman" w:eastAsia="SimSun" w:hAnsi="Times New Roman" w:cs="Times New Roman"/>
      <w:sz w:val="24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2C4B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4BF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4BF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4B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4BF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7489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0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7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1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46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1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26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9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2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4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4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88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50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7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13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1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2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5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4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3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8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6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7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5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04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0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94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8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7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1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5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0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0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7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5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9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9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47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6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0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7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5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0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5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2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7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32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9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1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8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0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9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67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2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0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1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20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1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32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5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7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4.bin"/><Relationship Id="rId18" Type="http://schemas.openxmlformats.org/officeDocument/2006/relationships/image" Target="media/image7.wmf"/><Relationship Id="rId26" Type="http://schemas.openxmlformats.org/officeDocument/2006/relationships/image" Target="media/image11.wmf"/><Relationship Id="rId39" Type="http://schemas.openxmlformats.org/officeDocument/2006/relationships/oleObject" Target="embeddings/oleObject17.bin"/><Relationship Id="rId21" Type="http://schemas.openxmlformats.org/officeDocument/2006/relationships/oleObject" Target="embeddings/oleObject8.bin"/><Relationship Id="rId34" Type="http://schemas.openxmlformats.org/officeDocument/2006/relationships/image" Target="media/image15.wmf"/><Relationship Id="rId42" Type="http://schemas.openxmlformats.org/officeDocument/2006/relationships/image" Target="media/image19.wmf"/><Relationship Id="rId47" Type="http://schemas.openxmlformats.org/officeDocument/2006/relationships/image" Target="media/image23.png"/><Relationship Id="rId7" Type="http://schemas.openxmlformats.org/officeDocument/2006/relationships/oleObject" Target="embeddings/oleObject1.bin"/><Relationship Id="rId2" Type="http://schemas.openxmlformats.org/officeDocument/2006/relationships/numbering" Target="numbering.xml"/><Relationship Id="rId16" Type="http://schemas.openxmlformats.org/officeDocument/2006/relationships/image" Target="media/image6.wmf"/><Relationship Id="rId29" Type="http://schemas.openxmlformats.org/officeDocument/2006/relationships/oleObject" Target="embeddings/oleObject12.bin"/><Relationship Id="rId11" Type="http://schemas.openxmlformats.org/officeDocument/2006/relationships/oleObject" Target="embeddings/oleObject3.bin"/><Relationship Id="rId24" Type="http://schemas.openxmlformats.org/officeDocument/2006/relationships/image" Target="media/image10.wmf"/><Relationship Id="rId32" Type="http://schemas.openxmlformats.org/officeDocument/2006/relationships/image" Target="media/image14.wmf"/><Relationship Id="rId37" Type="http://schemas.openxmlformats.org/officeDocument/2006/relationships/oleObject" Target="embeddings/oleObject16.bin"/><Relationship Id="rId40" Type="http://schemas.openxmlformats.org/officeDocument/2006/relationships/image" Target="media/image18.wmf"/><Relationship Id="rId45" Type="http://schemas.openxmlformats.org/officeDocument/2006/relationships/image" Target="media/image21.png"/><Relationship Id="rId5" Type="http://schemas.openxmlformats.org/officeDocument/2006/relationships/webSettings" Target="webSettings.xml"/><Relationship Id="rId15" Type="http://schemas.openxmlformats.org/officeDocument/2006/relationships/oleObject" Target="embeddings/oleObject5.bin"/><Relationship Id="rId23" Type="http://schemas.openxmlformats.org/officeDocument/2006/relationships/oleObject" Target="embeddings/oleObject9.bin"/><Relationship Id="rId28" Type="http://schemas.openxmlformats.org/officeDocument/2006/relationships/image" Target="media/image12.wmf"/><Relationship Id="rId36" Type="http://schemas.openxmlformats.org/officeDocument/2006/relationships/image" Target="media/image16.wmf"/><Relationship Id="rId49" Type="http://schemas.openxmlformats.org/officeDocument/2006/relationships/theme" Target="theme/theme1.xml"/><Relationship Id="rId10" Type="http://schemas.openxmlformats.org/officeDocument/2006/relationships/image" Target="media/image3.wmf"/><Relationship Id="rId19" Type="http://schemas.openxmlformats.org/officeDocument/2006/relationships/oleObject" Target="embeddings/oleObject7.bin"/><Relationship Id="rId31" Type="http://schemas.openxmlformats.org/officeDocument/2006/relationships/oleObject" Target="embeddings/oleObject13.bin"/><Relationship Id="rId44" Type="http://schemas.openxmlformats.org/officeDocument/2006/relationships/image" Target="media/image20.png"/><Relationship Id="rId4" Type="http://schemas.openxmlformats.org/officeDocument/2006/relationships/settings" Target="settings.xml"/><Relationship Id="rId9" Type="http://schemas.openxmlformats.org/officeDocument/2006/relationships/oleObject" Target="embeddings/oleObject2.bin"/><Relationship Id="rId14" Type="http://schemas.openxmlformats.org/officeDocument/2006/relationships/image" Target="media/image5.wmf"/><Relationship Id="rId22" Type="http://schemas.openxmlformats.org/officeDocument/2006/relationships/image" Target="media/image9.wmf"/><Relationship Id="rId27" Type="http://schemas.openxmlformats.org/officeDocument/2006/relationships/oleObject" Target="embeddings/oleObject11.bin"/><Relationship Id="rId30" Type="http://schemas.openxmlformats.org/officeDocument/2006/relationships/image" Target="media/image13.wmf"/><Relationship Id="rId35" Type="http://schemas.openxmlformats.org/officeDocument/2006/relationships/oleObject" Target="embeddings/oleObject15.bin"/><Relationship Id="rId43" Type="http://schemas.openxmlformats.org/officeDocument/2006/relationships/oleObject" Target="embeddings/oleObject19.bin"/><Relationship Id="rId48" Type="http://schemas.openxmlformats.org/officeDocument/2006/relationships/fontTable" Target="fontTable.xml"/><Relationship Id="rId8" Type="http://schemas.openxmlformats.org/officeDocument/2006/relationships/image" Target="media/image2.wmf"/><Relationship Id="rId3" Type="http://schemas.openxmlformats.org/officeDocument/2006/relationships/styles" Target="styles.xml"/><Relationship Id="rId12" Type="http://schemas.openxmlformats.org/officeDocument/2006/relationships/image" Target="media/image4.wmf"/><Relationship Id="rId17" Type="http://schemas.openxmlformats.org/officeDocument/2006/relationships/oleObject" Target="embeddings/oleObject6.bin"/><Relationship Id="rId25" Type="http://schemas.openxmlformats.org/officeDocument/2006/relationships/oleObject" Target="embeddings/oleObject10.bin"/><Relationship Id="rId33" Type="http://schemas.openxmlformats.org/officeDocument/2006/relationships/oleObject" Target="embeddings/oleObject14.bin"/><Relationship Id="rId38" Type="http://schemas.openxmlformats.org/officeDocument/2006/relationships/image" Target="media/image17.wmf"/><Relationship Id="rId46" Type="http://schemas.openxmlformats.org/officeDocument/2006/relationships/image" Target="media/image22.png"/><Relationship Id="rId20" Type="http://schemas.openxmlformats.org/officeDocument/2006/relationships/image" Target="media/image8.wmf"/><Relationship Id="rId41" Type="http://schemas.openxmlformats.org/officeDocument/2006/relationships/oleObject" Target="embeddings/oleObject18.bin"/><Relationship Id="rId1" Type="http://schemas.openxmlformats.org/officeDocument/2006/relationships/customXml" Target="../customXml/item1.xml"/><Relationship Id="rId6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31F4C1A-AF3A-9E48-B2AF-FEE4CECA75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30</Pages>
  <Words>7789</Words>
  <Characters>44398</Characters>
  <Application>Microsoft Office Word</Application>
  <DocSecurity>0</DocSecurity>
  <Lines>369</Lines>
  <Paragraphs>1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i, Yoonyoung</dc:creator>
  <cp:keywords/>
  <dc:description/>
  <cp:lastModifiedBy>Zheng, Hui</cp:lastModifiedBy>
  <cp:revision>71</cp:revision>
  <dcterms:created xsi:type="dcterms:W3CDTF">2022-02-04T21:36:00Z</dcterms:created>
  <dcterms:modified xsi:type="dcterms:W3CDTF">2022-02-24T04:26:00Z</dcterms:modified>
</cp:coreProperties>
</file>